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sz w:val="2"/>
        </w:rPr>
        <w:id w:val="-1867979194"/>
        <w:docPartObj>
          <w:docPartGallery w:val="Cover Pages"/>
          <w:docPartUnique/>
        </w:docPartObj>
      </w:sdtPr>
      <w:sdtEndPr>
        <w:rPr>
          <w:sz w:val="22"/>
        </w:rPr>
      </w:sdtEndPr>
      <w:sdtContent>
        <w:p w14:paraId="362A63E3" w14:textId="5A057657" w:rsidR="00760A3F" w:rsidRDefault="00D0022D" w:rsidP="00005D85">
          <w:pPr>
            <w:pStyle w:val="NoSpacing"/>
          </w:pPr>
          <w:r w:rsidRPr="00B5359C">
            <w:rPr>
              <w:rFonts w:ascii="Impact" w:hAnsi="Impact"/>
              <w:i/>
              <w:iCs/>
              <w:noProof/>
              <w:sz w:val="72"/>
              <w:szCs w:val="72"/>
            </w:rPr>
            <w:drawing>
              <wp:anchor distT="0" distB="0" distL="114300" distR="114300" simplePos="0" relativeHeight="251660291" behindDoc="1" locked="0" layoutInCell="1" allowOverlap="1" wp14:anchorId="2D7F4C9E" wp14:editId="37D63ABC">
                <wp:simplePos x="0" y="0"/>
                <wp:positionH relativeFrom="page">
                  <wp:posOffset>-11875</wp:posOffset>
                </wp:positionH>
                <wp:positionV relativeFrom="paragraph">
                  <wp:posOffset>-910293</wp:posOffset>
                </wp:positionV>
                <wp:extent cx="7553325" cy="11317441"/>
                <wp:effectExtent l="0" t="0" r="0" b="0"/>
                <wp:wrapNone/>
                <wp:docPr id="2" name="Picture 2"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co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53325" cy="11317441"/>
                        </a:xfrm>
                        <a:prstGeom prst="rect">
                          <a:avLst/>
                        </a:prstGeom>
                        <a:noFill/>
                        <a:ln>
                          <a:noFill/>
                        </a:ln>
                      </pic:spPr>
                    </pic:pic>
                  </a:graphicData>
                </a:graphic>
                <wp14:sizeRelH relativeFrom="page">
                  <wp14:pctWidth>0</wp14:pctWidth>
                </wp14:sizeRelH>
                <wp14:sizeRelV relativeFrom="page">
                  <wp14:pctHeight>0</wp14:pctHeight>
                </wp14:sizeRelV>
              </wp:anchor>
            </w:drawing>
          </w:r>
          <w:r w:rsidR="00760A3F">
            <w:rPr>
              <w:noProof/>
              <w:color w:val="4472C4" w:themeColor="accent1"/>
              <w:sz w:val="36"/>
              <w:szCs w:val="36"/>
            </w:rPr>
            <mc:AlternateContent>
              <mc:Choice Requires="wpg">
                <w:drawing>
                  <wp:anchor distT="0" distB="0" distL="114300" distR="114300" simplePos="0" relativeHeight="251658241" behindDoc="1" locked="0" layoutInCell="1" allowOverlap="1" wp14:anchorId="2C060CCF" wp14:editId="3FF0BCBA">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oup 6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ihand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ihand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ihand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ihand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ihand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545DB1A0" id="Group 63" o:spid="_x0000_s1026" style="position:absolute;margin-left:0;margin-top:0;width:432.65pt;height:448.55pt;z-index:-251658239;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">
                    <o:lock v:ext="edit" aspectratio="t"/>
                    <v:shape id="Freihand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ihand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ihand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ihand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ihand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14:paraId="34155836" w14:textId="2929C727" w:rsidR="00760A3F" w:rsidRDefault="00900CBC">
          <w:r>
            <w:rPr>
              <w:noProof/>
            </w:rPr>
            <mc:AlternateContent>
              <mc:Choice Requires="wps">
                <w:drawing>
                  <wp:anchor distT="0" distB="0" distL="114300" distR="114300" simplePos="0" relativeHeight="251658242" behindDoc="0" locked="0" layoutInCell="1" allowOverlap="1" wp14:anchorId="1346DB00" wp14:editId="6B073E23">
                    <wp:simplePos x="0" y="0"/>
                    <wp:positionH relativeFrom="page">
                      <wp:posOffset>904240</wp:posOffset>
                    </wp:positionH>
                    <wp:positionV relativeFrom="margin">
                      <wp:posOffset>1496275</wp:posOffset>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haroni" w:eastAsiaTheme="majorEastAsia" w:hAnsi="Aharoni" w:cs="Aharoni" w:hint="cs"/>
                                    <w:b/>
                                    <w:bCs/>
                                    <w:caps/>
                                    <w:color w:val="8496B0" w:themeColor="text2" w:themeTint="99"/>
                                    <w:sz w:val="96"/>
                                    <w:szCs w:val="96"/>
                                  </w:rPr>
                                  <w:alias w:val="Titel"/>
                                  <w:tag w:val=""/>
                                  <w:id w:val="797192764"/>
                                  <w:dataBinding w:prefixMappings="xmlns:ns0='http://purl.org/dc/elements/1.1/' xmlns:ns1='http://schemas.openxmlformats.org/package/2006/metadata/core-properties' " w:xpath="/ns1:coreProperties[1]/ns0:title[1]" w:storeItemID="{6C3C8BC8-F283-45AE-878A-BAB7291924A1}"/>
                                  <w:text/>
                                </w:sdtPr>
                                <w:sdtEndPr/>
                                <w:sdtContent>
                                  <w:p w14:paraId="74268049" w14:textId="1C3CCA15" w:rsidR="00760A3F" w:rsidRPr="00005D85" w:rsidRDefault="001C61BA" w:rsidP="00005D85">
                                    <w:pPr>
                                      <w:pStyle w:val="NoSpacing"/>
                                      <w:jc w:val="center"/>
                                      <w:rPr>
                                        <w:rFonts w:asciiTheme="majorHAnsi" w:eastAsiaTheme="majorEastAsia" w:hAnsiTheme="majorHAnsi" w:cstheme="majorBidi"/>
                                        <w:caps/>
                                        <w:color w:val="8496B0" w:themeColor="text2" w:themeTint="99"/>
                                        <w:sz w:val="96"/>
                                        <w:szCs w:val="96"/>
                                      </w:rPr>
                                    </w:pPr>
                                    <w:r w:rsidRPr="00005D85">
                                      <w:rPr>
                                        <w:rFonts w:ascii="Aharoni" w:eastAsiaTheme="majorEastAsia" w:hAnsi="Aharoni" w:cs="Aharoni"/>
                                        <w:b/>
                                        <w:bCs/>
                                        <w:caps/>
                                        <w:color w:val="8496B0" w:themeColor="text2" w:themeTint="99"/>
                                        <w:sz w:val="96"/>
                                        <w:szCs w:val="96"/>
                                      </w:rPr>
                                      <w:t>Taskchain</w:t>
                                    </w:r>
                                  </w:p>
                                </w:sdtContent>
                              </w:sdt>
                              <w:p w14:paraId="0414749F" w14:textId="7D6CB002" w:rsidR="00760A3F" w:rsidRDefault="002974AB" w:rsidP="00005D85">
                                <w:pPr>
                                  <w:pStyle w:val="NoSpacing"/>
                                  <w:spacing w:before="120"/>
                                  <w:jc w:val="center"/>
                                  <w:rPr>
                                    <w:color w:val="4472C4" w:themeColor="accent1"/>
                                    <w:sz w:val="36"/>
                                    <w:szCs w:val="36"/>
                                  </w:rPr>
                                </w:pPr>
                                <w:sdt>
                                  <w:sdtPr>
                                    <w:rPr>
                                      <w:color w:val="4472C4" w:themeColor="accent1"/>
                                      <w:sz w:val="36"/>
                                      <w:szCs w:val="36"/>
                                    </w:rPr>
                                    <w:alias w:val="Untertitel"/>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760A3F">
                                      <w:rPr>
                                        <w:color w:val="4472C4" w:themeColor="accent1"/>
                                        <w:sz w:val="36"/>
                                        <w:szCs w:val="36"/>
                                      </w:rPr>
                                      <w:t>Dario Schaffner</w:t>
                                    </w:r>
                                  </w:sdtContent>
                                </w:sdt>
                              </w:p>
                              <w:p w14:paraId="1FCAB43B" w14:textId="77777777" w:rsidR="00760A3F" w:rsidRDefault="00760A3F" w:rsidP="00005D85">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1346DB00" id="_x0000_t202" coordsize="21600,21600" o:spt="202" path="m,l,21600r21600,l21600,xe">
                    <v:stroke joinstyle="miter"/>
                    <v:path gradientshapeok="t" o:connecttype="rect"/>
                  </v:shapetype>
                  <v:shape id="Text Box 62" o:spid="_x0000_s1026" type="#_x0000_t202" style="position:absolute;margin-left:71.2pt;margin-top:117.8pt;width:468pt;height:1in;z-index:251658242;visibility:visible;mso-wrap-style:square;mso-width-percent:765;mso-wrap-distance-left:9pt;mso-wrap-distance-top:0;mso-wrap-distance-right:9pt;mso-wrap-distance-bottom:0;mso-position-horizontal:absolute;mso-position-horizontal-relative:page;mso-position-vertical:absolute;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" filled="f" stroked="f" strokeweight=".5pt">
                    <v:textbox style="mso-fit-shape-to-text:t">
                      <w:txbxContent>
                        <w:sdt>
                          <w:sdtPr>
                            <w:rPr>
                              <w:rFonts w:ascii="Aharoni" w:eastAsiaTheme="majorEastAsia" w:hAnsi="Aharoni" w:cs="Aharoni" w:hint="cs"/>
                              <w:b/>
                              <w:bCs/>
                              <w:caps/>
                              <w:color w:val="8496B0" w:themeColor="text2" w:themeTint="99"/>
                              <w:sz w:val="96"/>
                              <w:szCs w:val="96"/>
                            </w:rPr>
                            <w:alias w:val="Titel"/>
                            <w:tag w:val=""/>
                            <w:id w:val="797192764"/>
                            <w:dataBinding w:prefixMappings="xmlns:ns0='http://purl.org/dc/elements/1.1/' xmlns:ns1='http://schemas.openxmlformats.org/package/2006/metadata/core-properties' " w:xpath="/ns1:coreProperties[1]/ns0:title[1]" w:storeItemID="{6C3C8BC8-F283-45AE-878A-BAB7291924A1}"/>
                            <w:text/>
                          </w:sdtPr>
                          <w:sdtEndPr/>
                          <w:sdtContent>
                            <w:p w14:paraId="74268049" w14:textId="1C3CCA15" w:rsidR="00760A3F" w:rsidRPr="00005D85" w:rsidRDefault="001C61BA" w:rsidP="00005D85">
                              <w:pPr>
                                <w:pStyle w:val="NoSpacing"/>
                                <w:jc w:val="center"/>
                                <w:rPr>
                                  <w:rFonts w:asciiTheme="majorHAnsi" w:eastAsiaTheme="majorEastAsia" w:hAnsiTheme="majorHAnsi" w:cstheme="majorBidi"/>
                                  <w:caps/>
                                  <w:color w:val="8496B0" w:themeColor="text2" w:themeTint="99"/>
                                  <w:sz w:val="96"/>
                                  <w:szCs w:val="96"/>
                                </w:rPr>
                              </w:pPr>
                              <w:r w:rsidRPr="00005D85">
                                <w:rPr>
                                  <w:rFonts w:ascii="Aharoni" w:eastAsiaTheme="majorEastAsia" w:hAnsi="Aharoni" w:cs="Aharoni"/>
                                  <w:b/>
                                  <w:bCs/>
                                  <w:caps/>
                                  <w:color w:val="8496B0" w:themeColor="text2" w:themeTint="99"/>
                                  <w:sz w:val="96"/>
                                  <w:szCs w:val="96"/>
                                </w:rPr>
                                <w:t>Taskchain</w:t>
                              </w:r>
                            </w:p>
                          </w:sdtContent>
                        </w:sdt>
                        <w:p w14:paraId="0414749F" w14:textId="7D6CB002" w:rsidR="00760A3F" w:rsidRDefault="002974AB" w:rsidP="00005D85">
                          <w:pPr>
                            <w:pStyle w:val="NoSpacing"/>
                            <w:spacing w:before="120"/>
                            <w:jc w:val="center"/>
                            <w:rPr>
                              <w:color w:val="4472C4" w:themeColor="accent1"/>
                              <w:sz w:val="36"/>
                              <w:szCs w:val="36"/>
                            </w:rPr>
                          </w:pPr>
                          <w:sdt>
                            <w:sdtPr>
                              <w:rPr>
                                <w:color w:val="4472C4" w:themeColor="accent1"/>
                                <w:sz w:val="36"/>
                                <w:szCs w:val="36"/>
                              </w:rPr>
                              <w:alias w:val="Untertitel"/>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760A3F">
                                <w:rPr>
                                  <w:color w:val="4472C4" w:themeColor="accent1"/>
                                  <w:sz w:val="36"/>
                                  <w:szCs w:val="36"/>
                                </w:rPr>
                                <w:t>Dario Schaffner</w:t>
                              </w:r>
                            </w:sdtContent>
                          </w:sdt>
                        </w:p>
                        <w:p w14:paraId="1FCAB43B" w14:textId="77777777" w:rsidR="00760A3F" w:rsidRDefault="00760A3F" w:rsidP="00005D85">
                          <w:pPr>
                            <w:jc w:val="center"/>
                          </w:pPr>
                        </w:p>
                      </w:txbxContent>
                    </v:textbox>
                    <w10:wrap anchorx="page" anchory="margin"/>
                  </v:shape>
                </w:pict>
              </mc:Fallback>
            </mc:AlternateContent>
          </w:r>
          <w:r w:rsidR="007801B4">
            <w:rPr>
              <w:noProof/>
            </w:rPr>
            <mc:AlternateContent>
              <mc:Choice Requires="wps">
                <w:drawing>
                  <wp:anchor distT="0" distB="0" distL="114300" distR="114300" simplePos="0" relativeHeight="251658240" behindDoc="0" locked="0" layoutInCell="1" allowOverlap="1" wp14:anchorId="757AC56B" wp14:editId="408A4410">
                    <wp:simplePos x="0" y="0"/>
                    <wp:positionH relativeFrom="margin">
                      <wp:posOffset>664845</wp:posOffset>
                    </wp:positionH>
                    <wp:positionV relativeFrom="margin">
                      <wp:posOffset>7229937</wp:posOffset>
                    </wp:positionV>
                    <wp:extent cx="5943600" cy="374904"/>
                    <wp:effectExtent l="0" t="0" r="7620" b="508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11187A" w14:textId="0DEB60E6" w:rsidR="00251055" w:rsidRPr="00460B27" w:rsidRDefault="00460B27" w:rsidP="00460B27">
                                <w:pPr>
                                  <w:pStyle w:val="NoSpacing"/>
                                  <w:rPr>
                                    <w:color w:val="4472C4" w:themeColor="accent1"/>
                                    <w:sz w:val="28"/>
                                    <w:szCs w:val="28"/>
                                  </w:rPr>
                                </w:pPr>
                                <w:r w:rsidRPr="00460B27">
                                  <w:rPr>
                                    <w:color w:val="4472C4" w:themeColor="accent1"/>
                                    <w:sz w:val="28"/>
                                    <w:szCs w:val="28"/>
                                  </w:rPr>
                                  <w:t>Dokumentat</w:t>
                                </w:r>
                                <w:r>
                                  <w:rPr>
                                    <w:color w:val="4472C4" w:themeColor="accent1"/>
                                    <w:sz w:val="28"/>
                                    <w:szCs w:val="28"/>
                                  </w:rPr>
                                  <w:t>ion M-</w:t>
                                </w:r>
                                <w:r w:rsidR="009724E1">
                                  <w:rPr>
                                    <w:color w:val="4472C4" w:themeColor="accent1"/>
                                    <w:sz w:val="28"/>
                                    <w:szCs w:val="28"/>
                                  </w:rPr>
                                  <w:t xml:space="preserve">223 </w:t>
                                </w:r>
                                <w:r w:rsidR="007801B4">
                                  <w:rPr>
                                    <w:color w:val="4472C4" w:themeColor="accent1"/>
                                    <w:sz w:val="28"/>
                                    <w:szCs w:val="28"/>
                                  </w:rPr>
                                  <w:br/>
                                </w:r>
                                <w:r w:rsidR="009724E1" w:rsidRPr="009724E1">
                                  <w:rPr>
                                    <w:color w:val="4472C4" w:themeColor="accent1"/>
                                    <w:sz w:val="28"/>
                                    <w:szCs w:val="28"/>
                                  </w:rPr>
                                  <w:t>Multi-User-Applikationen objektorientiert realisieren</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757AC56B" id="Text Box 69" o:spid="_x0000_s1027" type="#_x0000_t202" style="position:absolute;margin-left:52.35pt;margin-top:569.3pt;width:468pt;height:29.5pt;z-index:251658240;visibility:visible;mso-wrap-style:square;mso-width-percent:765;mso-height-percent:0;mso-wrap-distance-left:9pt;mso-wrap-distance-top:0;mso-wrap-distance-right:9pt;mso-wrap-distance-bottom:0;mso-position-horizontal:absolute;mso-position-horizontal-relative:margin;mso-position-vertical:absolute;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" filled="f" stroked="f" strokeweight=".5pt">
                    <v:textbox style="mso-fit-shape-to-text:t" inset="0,0,0,0">
                      <w:txbxContent>
                        <w:p w14:paraId="0511187A" w14:textId="0DEB60E6" w:rsidR="00251055" w:rsidRPr="00460B27" w:rsidRDefault="00460B27" w:rsidP="00460B27">
                          <w:pPr>
                            <w:pStyle w:val="NoSpacing"/>
                            <w:rPr>
                              <w:color w:val="4472C4" w:themeColor="accent1"/>
                              <w:sz w:val="28"/>
                              <w:szCs w:val="28"/>
                            </w:rPr>
                          </w:pPr>
                          <w:r w:rsidRPr="00460B27">
                            <w:rPr>
                              <w:color w:val="4472C4" w:themeColor="accent1"/>
                              <w:sz w:val="28"/>
                              <w:szCs w:val="28"/>
                            </w:rPr>
                            <w:t>Dokumentat</w:t>
                          </w:r>
                          <w:r>
                            <w:rPr>
                              <w:color w:val="4472C4" w:themeColor="accent1"/>
                              <w:sz w:val="28"/>
                              <w:szCs w:val="28"/>
                            </w:rPr>
                            <w:t>ion M-</w:t>
                          </w:r>
                          <w:r w:rsidR="009724E1">
                            <w:rPr>
                              <w:color w:val="4472C4" w:themeColor="accent1"/>
                              <w:sz w:val="28"/>
                              <w:szCs w:val="28"/>
                            </w:rPr>
                            <w:t xml:space="preserve">223 </w:t>
                          </w:r>
                          <w:r w:rsidR="007801B4">
                            <w:rPr>
                              <w:color w:val="4472C4" w:themeColor="accent1"/>
                              <w:sz w:val="28"/>
                              <w:szCs w:val="28"/>
                            </w:rPr>
                            <w:br/>
                          </w:r>
                          <w:r w:rsidR="009724E1" w:rsidRPr="009724E1">
                            <w:rPr>
                              <w:color w:val="4472C4" w:themeColor="accent1"/>
                              <w:sz w:val="28"/>
                              <w:szCs w:val="28"/>
                            </w:rPr>
                            <w:t>Multi-User-Applikationen objektorientiert realisieren</w:t>
                          </w:r>
                        </w:p>
                      </w:txbxContent>
                    </v:textbox>
                    <w10:wrap anchorx="margin" anchory="margin"/>
                  </v:shape>
                </w:pict>
              </mc:Fallback>
            </mc:AlternateContent>
          </w:r>
          <w:r w:rsidR="00005D85">
            <w:rPr>
              <w:noProof/>
            </w:rPr>
            <mc:AlternateContent>
              <mc:Choice Requires="wps">
                <w:drawing>
                  <wp:anchor distT="0" distB="0" distL="114300" distR="114300" simplePos="0" relativeHeight="251658243" behindDoc="0" locked="0" layoutInCell="1" allowOverlap="1" wp14:anchorId="2A5715F4" wp14:editId="29ECBDFA">
                    <wp:simplePos x="0" y="0"/>
                    <wp:positionH relativeFrom="margin">
                      <wp:posOffset>666313</wp:posOffset>
                    </wp:positionH>
                    <wp:positionV relativeFrom="bottomMargin">
                      <wp:posOffset>-1193800</wp:posOffset>
                    </wp:positionV>
                    <wp:extent cx="3633850" cy="374904"/>
                    <wp:effectExtent l="0" t="0" r="5080" b="6985"/>
                    <wp:wrapNone/>
                    <wp:docPr id="6" name="Text Box 6"/>
                    <wp:cNvGraphicFramePr/>
                    <a:graphic xmlns:a="http://schemas.openxmlformats.org/drawingml/2006/main">
                      <a:graphicData uri="http://schemas.microsoft.com/office/word/2010/wordprocessingShape">
                        <wps:wsp>
                          <wps:cNvSpPr txBox="1"/>
                          <wps:spPr>
                            <a:xfrm>
                              <a:off x="0" y="0"/>
                              <a:ext cx="363385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747783" w14:textId="07F08727" w:rsidR="00251055" w:rsidRDefault="00251055" w:rsidP="00F113D0">
                                <w:pPr>
                                  <w:pStyle w:val="NoSpacing"/>
                                  <w:rPr>
                                    <w:sz w:val="24"/>
                                    <w:szCs w:val="24"/>
                                  </w:rPr>
                                </w:pPr>
                                <w:r>
                                  <w:rPr>
                                    <w:sz w:val="24"/>
                                    <w:szCs w:val="24"/>
                                  </w:rPr>
                                  <w:t xml:space="preserve">Abgabe: </w:t>
                                </w:r>
                                <w:r w:rsidR="009724E1">
                                  <w:rPr>
                                    <w:sz w:val="24"/>
                                    <w:szCs w:val="24"/>
                                  </w:rPr>
                                  <w:t>24.03.</w:t>
                                </w:r>
                                <w:r>
                                  <w:rPr>
                                    <w:sz w:val="24"/>
                                    <w:szCs w:val="24"/>
                                  </w:rPr>
                                  <w:t>2</w:t>
                                </w:r>
                                <w:r w:rsidR="00313DC0">
                                  <w:rPr>
                                    <w:sz w:val="24"/>
                                    <w:szCs w:val="24"/>
                                  </w:rPr>
                                  <w:t>0</w:t>
                                </w:r>
                                <w:r>
                                  <w:rPr>
                                    <w:sz w:val="24"/>
                                    <w:szCs w:val="24"/>
                                  </w:rPr>
                                  <w:t>2</w:t>
                                </w:r>
                                <w:r w:rsidR="00313DC0">
                                  <w:rPr>
                                    <w:sz w:val="24"/>
                                    <w:szCs w:val="24"/>
                                  </w:rPr>
                                  <w:t>2</w:t>
                                </w:r>
                              </w:p>
                              <w:p w14:paraId="4B19C018" w14:textId="005EB9F4" w:rsidR="0056261F" w:rsidRPr="00792BF0" w:rsidRDefault="00E75FEA" w:rsidP="00251055">
                                <w:pPr>
                                  <w:pStyle w:val="NoSpacing"/>
                                  <w:rPr>
                                    <w:sz w:val="24"/>
                                    <w:szCs w:val="24"/>
                                  </w:rPr>
                                </w:pPr>
                                <w:r>
                                  <w:rPr>
                                    <w:sz w:val="24"/>
                                    <w:szCs w:val="24"/>
                                  </w:rPr>
                                  <w:t>Fachexperte</w:t>
                                </w:r>
                                <w:r w:rsidR="0056261F" w:rsidRPr="00792BF0">
                                  <w:rPr>
                                    <w:sz w:val="24"/>
                                    <w:szCs w:val="24"/>
                                  </w:rPr>
                                  <w:t>:</w:t>
                                </w:r>
                                <w:r w:rsidR="002A466B">
                                  <w:rPr>
                                    <w:sz w:val="24"/>
                                    <w:szCs w:val="24"/>
                                  </w:rPr>
                                  <w:t xml:space="preserve"> </w:t>
                                </w:r>
                                <w:r w:rsidR="002A466B" w:rsidRPr="00792BF0">
                                  <w:rPr>
                                    <w:sz w:val="24"/>
                                    <w:szCs w:val="24"/>
                                  </w:rPr>
                                  <w:t>Steinma</w:t>
                                </w:r>
                                <w:r w:rsidR="002A466B">
                                  <w:rPr>
                                    <w:sz w:val="24"/>
                                    <w:szCs w:val="24"/>
                                  </w:rPr>
                                  <w:t>nn</w:t>
                                </w:r>
                                <w:r w:rsidR="00792BF0" w:rsidRPr="00792BF0">
                                  <w:rPr>
                                    <w:sz w:val="24"/>
                                    <w:szCs w:val="24"/>
                                  </w:rPr>
                                  <w:t xml:space="preserve"> Remo </w:t>
                                </w:r>
                              </w:p>
                              <w:p w14:paraId="35EB3AF3" w14:textId="70BD6FC9" w:rsidR="00CB3892" w:rsidRPr="002C27B6" w:rsidRDefault="00CB3892" w:rsidP="00251055">
                                <w:pPr>
                                  <w:pStyle w:val="NoSpacing"/>
                                  <w:rPr>
                                    <w:sz w:val="24"/>
                                    <w:szCs w:val="24"/>
                                  </w:rPr>
                                </w:pPr>
                                <w:r w:rsidRPr="002C27B6">
                                  <w:rPr>
                                    <w:sz w:val="24"/>
                                    <w:szCs w:val="24"/>
                                  </w:rPr>
                                  <w:t xml:space="preserve">Repository: </w:t>
                                </w:r>
                                <w:hyperlink r:id="rId9" w:history="1">
                                  <w:r w:rsidR="00A95A9B" w:rsidRPr="002C27B6">
                                    <w:rPr>
                                      <w:rStyle w:val="Hyperlink"/>
                                      <w:sz w:val="24"/>
                                      <w:szCs w:val="24"/>
                                    </w:rPr>
                                    <w:t>https://github.com/dar1ooo/</w:t>
                                  </w:r>
                                </w:hyperlink>
                                <w:r w:rsidR="00F113D0" w:rsidRPr="002C27B6">
                                  <w:rPr>
                                    <w:rStyle w:val="Hyperlink"/>
                                    <w:sz w:val="24"/>
                                    <w:szCs w:val="24"/>
                                  </w:rPr>
                                  <w:t>taskchain</w:t>
                                </w:r>
                                <w:r w:rsidR="002B2014" w:rsidRPr="002C27B6">
                                  <w:rPr>
                                    <w:sz w:val="24"/>
                                    <w:szCs w:val="24"/>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2A5715F4" id="Text Box 6" o:spid="_x0000_s1028" type="#_x0000_t202" style="position:absolute;margin-left:52.45pt;margin-top:-94pt;width:286.15pt;height:29.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" filled="f" stroked="f" strokeweight=".5pt">
                    <v:textbox style="mso-fit-shape-to-text:t" inset="0,0,0,0">
                      <w:txbxContent>
                        <w:p w14:paraId="6C747783" w14:textId="07F08727" w:rsidR="00251055" w:rsidRDefault="00251055" w:rsidP="00F113D0">
                          <w:pPr>
                            <w:pStyle w:val="NoSpacing"/>
                            <w:rPr>
                              <w:sz w:val="24"/>
                              <w:szCs w:val="24"/>
                            </w:rPr>
                          </w:pPr>
                          <w:r>
                            <w:rPr>
                              <w:sz w:val="24"/>
                              <w:szCs w:val="24"/>
                            </w:rPr>
                            <w:t xml:space="preserve">Abgabe: </w:t>
                          </w:r>
                          <w:r w:rsidR="009724E1">
                            <w:rPr>
                              <w:sz w:val="24"/>
                              <w:szCs w:val="24"/>
                            </w:rPr>
                            <w:t>24.03.</w:t>
                          </w:r>
                          <w:r>
                            <w:rPr>
                              <w:sz w:val="24"/>
                              <w:szCs w:val="24"/>
                            </w:rPr>
                            <w:t>2</w:t>
                          </w:r>
                          <w:r w:rsidR="00313DC0">
                            <w:rPr>
                              <w:sz w:val="24"/>
                              <w:szCs w:val="24"/>
                            </w:rPr>
                            <w:t>0</w:t>
                          </w:r>
                          <w:r>
                            <w:rPr>
                              <w:sz w:val="24"/>
                              <w:szCs w:val="24"/>
                            </w:rPr>
                            <w:t>2</w:t>
                          </w:r>
                          <w:r w:rsidR="00313DC0">
                            <w:rPr>
                              <w:sz w:val="24"/>
                              <w:szCs w:val="24"/>
                            </w:rPr>
                            <w:t>2</w:t>
                          </w:r>
                        </w:p>
                        <w:p w14:paraId="4B19C018" w14:textId="005EB9F4" w:rsidR="0056261F" w:rsidRPr="00792BF0" w:rsidRDefault="00E75FEA" w:rsidP="00251055">
                          <w:pPr>
                            <w:pStyle w:val="NoSpacing"/>
                            <w:rPr>
                              <w:sz w:val="24"/>
                              <w:szCs w:val="24"/>
                            </w:rPr>
                          </w:pPr>
                          <w:r>
                            <w:rPr>
                              <w:sz w:val="24"/>
                              <w:szCs w:val="24"/>
                            </w:rPr>
                            <w:t>Fachexperte</w:t>
                          </w:r>
                          <w:r w:rsidR="0056261F" w:rsidRPr="00792BF0">
                            <w:rPr>
                              <w:sz w:val="24"/>
                              <w:szCs w:val="24"/>
                            </w:rPr>
                            <w:t>:</w:t>
                          </w:r>
                          <w:r w:rsidR="002A466B">
                            <w:rPr>
                              <w:sz w:val="24"/>
                              <w:szCs w:val="24"/>
                            </w:rPr>
                            <w:t xml:space="preserve"> </w:t>
                          </w:r>
                          <w:r w:rsidR="002A466B" w:rsidRPr="00792BF0">
                            <w:rPr>
                              <w:sz w:val="24"/>
                              <w:szCs w:val="24"/>
                            </w:rPr>
                            <w:t>Steinma</w:t>
                          </w:r>
                          <w:r w:rsidR="002A466B">
                            <w:rPr>
                              <w:sz w:val="24"/>
                              <w:szCs w:val="24"/>
                            </w:rPr>
                            <w:t>nn</w:t>
                          </w:r>
                          <w:r w:rsidR="00792BF0" w:rsidRPr="00792BF0">
                            <w:rPr>
                              <w:sz w:val="24"/>
                              <w:szCs w:val="24"/>
                            </w:rPr>
                            <w:t xml:space="preserve"> Remo </w:t>
                          </w:r>
                        </w:p>
                        <w:p w14:paraId="35EB3AF3" w14:textId="70BD6FC9" w:rsidR="00CB3892" w:rsidRPr="002C27B6" w:rsidRDefault="00CB3892" w:rsidP="00251055">
                          <w:pPr>
                            <w:pStyle w:val="NoSpacing"/>
                            <w:rPr>
                              <w:sz w:val="24"/>
                              <w:szCs w:val="24"/>
                            </w:rPr>
                          </w:pPr>
                          <w:r w:rsidRPr="002C27B6">
                            <w:rPr>
                              <w:sz w:val="24"/>
                              <w:szCs w:val="24"/>
                            </w:rPr>
                            <w:t xml:space="preserve">Repository: </w:t>
                          </w:r>
                          <w:hyperlink r:id="rId10" w:history="1">
                            <w:r w:rsidR="00A95A9B" w:rsidRPr="002C27B6">
                              <w:rPr>
                                <w:rStyle w:val="Hyperlink"/>
                                <w:sz w:val="24"/>
                                <w:szCs w:val="24"/>
                              </w:rPr>
                              <w:t>https://github.com/dar1ooo/</w:t>
                            </w:r>
                          </w:hyperlink>
                          <w:r w:rsidR="00F113D0" w:rsidRPr="002C27B6">
                            <w:rPr>
                              <w:rStyle w:val="Hyperlink"/>
                              <w:sz w:val="24"/>
                              <w:szCs w:val="24"/>
                            </w:rPr>
                            <w:t>taskchain</w:t>
                          </w:r>
                          <w:r w:rsidR="002B2014" w:rsidRPr="002C27B6">
                            <w:rPr>
                              <w:sz w:val="24"/>
                              <w:szCs w:val="24"/>
                            </w:rPr>
                            <w:t xml:space="preserve"> </w:t>
                          </w:r>
                        </w:p>
                      </w:txbxContent>
                    </v:textbox>
                    <w10:wrap anchorx="margin" anchory="margin"/>
                  </v:shape>
                </w:pict>
              </mc:Fallback>
            </mc:AlternateContent>
          </w:r>
          <w:r w:rsidR="00760A3F">
            <w:br w:type="page"/>
          </w:r>
        </w:p>
      </w:sdtContent>
    </w:sdt>
    <w:sdt>
      <w:sdtPr>
        <w:rPr>
          <w:rFonts w:asciiTheme="minorHAnsi" w:eastAsiaTheme="minorHAnsi" w:hAnsiTheme="minorHAnsi" w:cstheme="minorBidi"/>
          <w:b w:val="0"/>
          <w:color w:val="auto"/>
          <w:sz w:val="22"/>
          <w:szCs w:val="22"/>
          <w:u w:val="none"/>
        </w:rPr>
        <w:id w:val="1437558855"/>
        <w:docPartObj>
          <w:docPartGallery w:val="Table of Contents"/>
          <w:docPartUnique/>
        </w:docPartObj>
      </w:sdtPr>
      <w:sdtEndPr/>
      <w:sdtContent>
        <w:p w14:paraId="77EDD876" w14:textId="0E95AD13" w:rsidR="00760A3F" w:rsidRDefault="00760A3F" w:rsidP="00313066">
          <w:pPr>
            <w:pStyle w:val="TOCHeading"/>
          </w:pPr>
          <w:r w:rsidRPr="00FD255B">
            <w:t>Inhalt</w:t>
          </w:r>
        </w:p>
        <w:p w14:paraId="05FC3750" w14:textId="35AF120F" w:rsidR="005B4662" w:rsidRDefault="00E3022B">
          <w:pPr>
            <w:pStyle w:val="TOC1"/>
            <w:rPr>
              <w:rFonts w:eastAsiaTheme="minorEastAsia"/>
              <w:noProof/>
              <w:lang w:eastAsia="de-CH"/>
            </w:rPr>
          </w:pPr>
          <w:r w:rsidRPr="00FD255B">
            <w:fldChar w:fldCharType="begin"/>
          </w:r>
          <w:r>
            <w:instrText xml:space="preserve"> TOC \o "1-3" \h \z \u </w:instrText>
          </w:r>
          <w:r w:rsidRPr="00FD255B">
            <w:fldChar w:fldCharType="separate"/>
          </w:r>
          <w:hyperlink w:anchor="_Toc130221957" w:history="1">
            <w:r w:rsidR="005B4662" w:rsidRPr="00C92BAB">
              <w:rPr>
                <w:rStyle w:val="Hyperlink"/>
                <w:noProof/>
              </w:rPr>
              <w:t>Vorwort</w:t>
            </w:r>
            <w:r w:rsidR="005B4662">
              <w:rPr>
                <w:noProof/>
                <w:webHidden/>
              </w:rPr>
              <w:tab/>
            </w:r>
            <w:r w:rsidR="005B4662">
              <w:rPr>
                <w:noProof/>
                <w:webHidden/>
              </w:rPr>
              <w:fldChar w:fldCharType="begin"/>
            </w:r>
            <w:r w:rsidR="005B4662">
              <w:rPr>
                <w:noProof/>
                <w:webHidden/>
              </w:rPr>
              <w:instrText xml:space="preserve"> PAGEREF _Toc130221957 \h </w:instrText>
            </w:r>
            <w:r w:rsidR="005B4662">
              <w:rPr>
                <w:noProof/>
                <w:webHidden/>
              </w:rPr>
            </w:r>
            <w:r w:rsidR="005B4662">
              <w:rPr>
                <w:noProof/>
                <w:webHidden/>
              </w:rPr>
              <w:fldChar w:fldCharType="separate"/>
            </w:r>
            <w:r w:rsidR="005B4662">
              <w:rPr>
                <w:noProof/>
                <w:webHidden/>
              </w:rPr>
              <w:t>3</w:t>
            </w:r>
            <w:r w:rsidR="005B4662">
              <w:rPr>
                <w:noProof/>
                <w:webHidden/>
              </w:rPr>
              <w:fldChar w:fldCharType="end"/>
            </w:r>
          </w:hyperlink>
        </w:p>
        <w:p w14:paraId="37E2B2A8" w14:textId="7C5614E7" w:rsidR="005B4662" w:rsidRDefault="002974AB">
          <w:pPr>
            <w:pStyle w:val="TOC1"/>
            <w:rPr>
              <w:rFonts w:eastAsiaTheme="minorEastAsia"/>
              <w:noProof/>
              <w:lang w:eastAsia="de-CH"/>
            </w:rPr>
          </w:pPr>
          <w:hyperlink w:anchor="_Toc130221958" w:history="1">
            <w:r w:rsidR="005B4662" w:rsidRPr="00C92BAB">
              <w:rPr>
                <w:rStyle w:val="Hyperlink"/>
                <w:noProof/>
              </w:rPr>
              <w:t>1.</w:t>
            </w:r>
            <w:r w:rsidR="005B4662">
              <w:rPr>
                <w:rFonts w:eastAsiaTheme="minorEastAsia"/>
                <w:noProof/>
                <w:lang w:eastAsia="de-CH"/>
              </w:rPr>
              <w:tab/>
            </w:r>
            <w:r w:rsidR="005B4662" w:rsidRPr="00C92BAB">
              <w:rPr>
                <w:rStyle w:val="Hyperlink"/>
                <w:noProof/>
              </w:rPr>
              <w:t>Aufbau und Ablauf (Teil 1)</w:t>
            </w:r>
            <w:r w:rsidR="005B4662">
              <w:rPr>
                <w:noProof/>
                <w:webHidden/>
              </w:rPr>
              <w:tab/>
            </w:r>
            <w:r w:rsidR="005B4662">
              <w:rPr>
                <w:noProof/>
                <w:webHidden/>
              </w:rPr>
              <w:fldChar w:fldCharType="begin"/>
            </w:r>
            <w:r w:rsidR="005B4662">
              <w:rPr>
                <w:noProof/>
                <w:webHidden/>
              </w:rPr>
              <w:instrText xml:space="preserve"> PAGEREF _Toc130221958 \h </w:instrText>
            </w:r>
            <w:r w:rsidR="005B4662">
              <w:rPr>
                <w:noProof/>
                <w:webHidden/>
              </w:rPr>
            </w:r>
            <w:r w:rsidR="005B4662">
              <w:rPr>
                <w:noProof/>
                <w:webHidden/>
              </w:rPr>
              <w:fldChar w:fldCharType="separate"/>
            </w:r>
            <w:r w:rsidR="005B4662">
              <w:rPr>
                <w:noProof/>
                <w:webHidden/>
              </w:rPr>
              <w:t>3</w:t>
            </w:r>
            <w:r w:rsidR="005B4662">
              <w:rPr>
                <w:noProof/>
                <w:webHidden/>
              </w:rPr>
              <w:fldChar w:fldCharType="end"/>
            </w:r>
          </w:hyperlink>
        </w:p>
        <w:p w14:paraId="0EECB286" w14:textId="45232B9B" w:rsidR="005B4662" w:rsidRDefault="002974AB">
          <w:pPr>
            <w:pStyle w:val="TOC2"/>
            <w:tabs>
              <w:tab w:val="right" w:leader="dot" w:pos="9016"/>
            </w:tabs>
            <w:rPr>
              <w:rFonts w:eastAsiaTheme="minorEastAsia"/>
              <w:noProof/>
              <w:lang w:eastAsia="de-CH"/>
            </w:rPr>
          </w:pPr>
          <w:hyperlink w:anchor="_Toc130221959" w:history="1">
            <w:r w:rsidR="005B4662" w:rsidRPr="00C92BAB">
              <w:rPr>
                <w:rStyle w:val="Hyperlink"/>
                <w:noProof/>
              </w:rPr>
              <w:t>Aufgabenstellung</w:t>
            </w:r>
            <w:r w:rsidR="005B4662">
              <w:rPr>
                <w:noProof/>
                <w:webHidden/>
              </w:rPr>
              <w:tab/>
            </w:r>
            <w:r w:rsidR="005B4662">
              <w:rPr>
                <w:noProof/>
                <w:webHidden/>
              </w:rPr>
              <w:fldChar w:fldCharType="begin"/>
            </w:r>
            <w:r w:rsidR="005B4662">
              <w:rPr>
                <w:noProof/>
                <w:webHidden/>
              </w:rPr>
              <w:instrText xml:space="preserve"> PAGEREF _Toc130221959 \h </w:instrText>
            </w:r>
            <w:r w:rsidR="005B4662">
              <w:rPr>
                <w:noProof/>
                <w:webHidden/>
              </w:rPr>
            </w:r>
            <w:r w:rsidR="005B4662">
              <w:rPr>
                <w:noProof/>
                <w:webHidden/>
              </w:rPr>
              <w:fldChar w:fldCharType="separate"/>
            </w:r>
            <w:r w:rsidR="005B4662">
              <w:rPr>
                <w:noProof/>
                <w:webHidden/>
              </w:rPr>
              <w:t>3</w:t>
            </w:r>
            <w:r w:rsidR="005B4662">
              <w:rPr>
                <w:noProof/>
                <w:webHidden/>
              </w:rPr>
              <w:fldChar w:fldCharType="end"/>
            </w:r>
          </w:hyperlink>
        </w:p>
        <w:p w14:paraId="298969D7" w14:textId="7C10567B" w:rsidR="005B4662" w:rsidRDefault="002974AB">
          <w:pPr>
            <w:pStyle w:val="TOC3"/>
            <w:tabs>
              <w:tab w:val="right" w:leader="dot" w:pos="9016"/>
            </w:tabs>
            <w:rPr>
              <w:rFonts w:eastAsiaTheme="minorEastAsia"/>
              <w:noProof/>
              <w:lang w:eastAsia="de-CH"/>
            </w:rPr>
          </w:pPr>
          <w:hyperlink w:anchor="_Toc130221960" w:history="1">
            <w:r w:rsidR="005B4662" w:rsidRPr="00C92BAB">
              <w:rPr>
                <w:rStyle w:val="Hyperlink"/>
                <w:noProof/>
              </w:rPr>
              <w:t>Ausgangslage</w:t>
            </w:r>
            <w:r w:rsidR="005B4662">
              <w:rPr>
                <w:noProof/>
                <w:webHidden/>
              </w:rPr>
              <w:tab/>
            </w:r>
            <w:r w:rsidR="005B4662">
              <w:rPr>
                <w:noProof/>
                <w:webHidden/>
              </w:rPr>
              <w:fldChar w:fldCharType="begin"/>
            </w:r>
            <w:r w:rsidR="005B4662">
              <w:rPr>
                <w:noProof/>
                <w:webHidden/>
              </w:rPr>
              <w:instrText xml:space="preserve"> PAGEREF _Toc130221960 \h </w:instrText>
            </w:r>
            <w:r w:rsidR="005B4662">
              <w:rPr>
                <w:noProof/>
                <w:webHidden/>
              </w:rPr>
            </w:r>
            <w:r w:rsidR="005B4662">
              <w:rPr>
                <w:noProof/>
                <w:webHidden/>
              </w:rPr>
              <w:fldChar w:fldCharType="separate"/>
            </w:r>
            <w:r w:rsidR="005B4662">
              <w:rPr>
                <w:noProof/>
                <w:webHidden/>
              </w:rPr>
              <w:t>3</w:t>
            </w:r>
            <w:r w:rsidR="005B4662">
              <w:rPr>
                <w:noProof/>
                <w:webHidden/>
              </w:rPr>
              <w:fldChar w:fldCharType="end"/>
            </w:r>
          </w:hyperlink>
        </w:p>
        <w:p w14:paraId="17AE2890" w14:textId="3BC9D194" w:rsidR="005B4662" w:rsidRDefault="002974AB">
          <w:pPr>
            <w:pStyle w:val="TOC3"/>
            <w:tabs>
              <w:tab w:val="right" w:leader="dot" w:pos="9016"/>
            </w:tabs>
            <w:rPr>
              <w:rFonts w:eastAsiaTheme="minorEastAsia"/>
              <w:noProof/>
              <w:lang w:eastAsia="de-CH"/>
            </w:rPr>
          </w:pPr>
          <w:hyperlink w:anchor="_Toc130221961" w:history="1">
            <w:r w:rsidR="005B4662" w:rsidRPr="00C92BAB">
              <w:rPr>
                <w:rStyle w:val="Hyperlink"/>
                <w:noProof/>
              </w:rPr>
              <w:t>Aufgabenstellung im Projektbeschreib</w:t>
            </w:r>
            <w:r w:rsidR="005B4662">
              <w:rPr>
                <w:noProof/>
                <w:webHidden/>
              </w:rPr>
              <w:tab/>
            </w:r>
            <w:r w:rsidR="005B4662">
              <w:rPr>
                <w:noProof/>
                <w:webHidden/>
              </w:rPr>
              <w:fldChar w:fldCharType="begin"/>
            </w:r>
            <w:r w:rsidR="005B4662">
              <w:rPr>
                <w:noProof/>
                <w:webHidden/>
              </w:rPr>
              <w:instrText xml:space="preserve"> PAGEREF _Toc130221961 \h </w:instrText>
            </w:r>
            <w:r w:rsidR="005B4662">
              <w:rPr>
                <w:noProof/>
                <w:webHidden/>
              </w:rPr>
            </w:r>
            <w:r w:rsidR="005B4662">
              <w:rPr>
                <w:noProof/>
                <w:webHidden/>
              </w:rPr>
              <w:fldChar w:fldCharType="separate"/>
            </w:r>
            <w:r w:rsidR="005B4662">
              <w:rPr>
                <w:noProof/>
                <w:webHidden/>
              </w:rPr>
              <w:t>3</w:t>
            </w:r>
            <w:r w:rsidR="005B4662">
              <w:rPr>
                <w:noProof/>
                <w:webHidden/>
              </w:rPr>
              <w:fldChar w:fldCharType="end"/>
            </w:r>
          </w:hyperlink>
        </w:p>
        <w:p w14:paraId="0F56CC6B" w14:textId="035B233A" w:rsidR="005B4662" w:rsidRDefault="002974AB">
          <w:pPr>
            <w:pStyle w:val="TOC3"/>
            <w:tabs>
              <w:tab w:val="right" w:leader="dot" w:pos="9016"/>
            </w:tabs>
            <w:rPr>
              <w:rFonts w:eastAsiaTheme="minorEastAsia"/>
              <w:noProof/>
              <w:lang w:eastAsia="de-CH"/>
            </w:rPr>
          </w:pPr>
          <w:hyperlink w:anchor="_Toc130221962" w:history="1">
            <w:r w:rsidR="005B4662" w:rsidRPr="00C92BAB">
              <w:rPr>
                <w:rStyle w:val="Hyperlink"/>
                <w:noProof/>
              </w:rPr>
              <w:t>Vorgegebene Funktionale Anforderungen</w:t>
            </w:r>
            <w:r w:rsidR="005B4662">
              <w:rPr>
                <w:noProof/>
                <w:webHidden/>
              </w:rPr>
              <w:tab/>
            </w:r>
            <w:r w:rsidR="005B4662">
              <w:rPr>
                <w:noProof/>
                <w:webHidden/>
              </w:rPr>
              <w:fldChar w:fldCharType="begin"/>
            </w:r>
            <w:r w:rsidR="005B4662">
              <w:rPr>
                <w:noProof/>
                <w:webHidden/>
              </w:rPr>
              <w:instrText xml:space="preserve"> PAGEREF _Toc130221962 \h </w:instrText>
            </w:r>
            <w:r w:rsidR="005B4662">
              <w:rPr>
                <w:noProof/>
                <w:webHidden/>
              </w:rPr>
            </w:r>
            <w:r w:rsidR="005B4662">
              <w:rPr>
                <w:noProof/>
                <w:webHidden/>
              </w:rPr>
              <w:fldChar w:fldCharType="separate"/>
            </w:r>
            <w:r w:rsidR="005B4662">
              <w:rPr>
                <w:noProof/>
                <w:webHidden/>
              </w:rPr>
              <w:t>3</w:t>
            </w:r>
            <w:r w:rsidR="005B4662">
              <w:rPr>
                <w:noProof/>
                <w:webHidden/>
              </w:rPr>
              <w:fldChar w:fldCharType="end"/>
            </w:r>
          </w:hyperlink>
        </w:p>
        <w:p w14:paraId="0FECEFE1" w14:textId="23277D07" w:rsidR="005B4662" w:rsidRDefault="002974AB">
          <w:pPr>
            <w:pStyle w:val="TOC3"/>
            <w:tabs>
              <w:tab w:val="right" w:leader="dot" w:pos="9016"/>
            </w:tabs>
            <w:rPr>
              <w:rFonts w:eastAsiaTheme="minorEastAsia"/>
              <w:noProof/>
              <w:lang w:eastAsia="de-CH"/>
            </w:rPr>
          </w:pPr>
          <w:hyperlink w:anchor="_Toc130221963" w:history="1">
            <w:r w:rsidR="005B4662" w:rsidRPr="00C92BAB">
              <w:rPr>
                <w:rStyle w:val="Hyperlink"/>
                <w:noProof/>
              </w:rPr>
              <w:t>Mögliche Erweiterte Funktionale Anforderungen</w:t>
            </w:r>
            <w:r w:rsidR="005B4662">
              <w:rPr>
                <w:noProof/>
                <w:webHidden/>
              </w:rPr>
              <w:tab/>
            </w:r>
            <w:r w:rsidR="005B4662">
              <w:rPr>
                <w:noProof/>
                <w:webHidden/>
              </w:rPr>
              <w:fldChar w:fldCharType="begin"/>
            </w:r>
            <w:r w:rsidR="005B4662">
              <w:rPr>
                <w:noProof/>
                <w:webHidden/>
              </w:rPr>
              <w:instrText xml:space="preserve"> PAGEREF _Toc130221963 \h </w:instrText>
            </w:r>
            <w:r w:rsidR="005B4662">
              <w:rPr>
                <w:noProof/>
                <w:webHidden/>
              </w:rPr>
            </w:r>
            <w:r w:rsidR="005B4662">
              <w:rPr>
                <w:noProof/>
                <w:webHidden/>
              </w:rPr>
              <w:fldChar w:fldCharType="separate"/>
            </w:r>
            <w:r w:rsidR="005B4662">
              <w:rPr>
                <w:noProof/>
                <w:webHidden/>
              </w:rPr>
              <w:t>3</w:t>
            </w:r>
            <w:r w:rsidR="005B4662">
              <w:rPr>
                <w:noProof/>
                <w:webHidden/>
              </w:rPr>
              <w:fldChar w:fldCharType="end"/>
            </w:r>
          </w:hyperlink>
        </w:p>
        <w:p w14:paraId="0FBB3766" w14:textId="6029A5EF" w:rsidR="005B4662" w:rsidRDefault="002974AB">
          <w:pPr>
            <w:pStyle w:val="TOC3"/>
            <w:tabs>
              <w:tab w:val="right" w:leader="dot" w:pos="9016"/>
            </w:tabs>
            <w:rPr>
              <w:rFonts w:eastAsiaTheme="minorEastAsia"/>
              <w:noProof/>
              <w:lang w:eastAsia="de-CH"/>
            </w:rPr>
          </w:pPr>
          <w:hyperlink w:anchor="_Toc130221964" w:history="1">
            <w:r w:rsidR="005B4662" w:rsidRPr="00C92BAB">
              <w:rPr>
                <w:rStyle w:val="Hyperlink"/>
                <w:noProof/>
              </w:rPr>
              <w:t>Vorgegebene Nicht-funktionale Anforderungen</w:t>
            </w:r>
            <w:r w:rsidR="005B4662">
              <w:rPr>
                <w:noProof/>
                <w:webHidden/>
              </w:rPr>
              <w:tab/>
            </w:r>
            <w:r w:rsidR="005B4662">
              <w:rPr>
                <w:noProof/>
                <w:webHidden/>
              </w:rPr>
              <w:fldChar w:fldCharType="begin"/>
            </w:r>
            <w:r w:rsidR="005B4662">
              <w:rPr>
                <w:noProof/>
                <w:webHidden/>
              </w:rPr>
              <w:instrText xml:space="preserve"> PAGEREF _Toc130221964 \h </w:instrText>
            </w:r>
            <w:r w:rsidR="005B4662">
              <w:rPr>
                <w:noProof/>
                <w:webHidden/>
              </w:rPr>
            </w:r>
            <w:r w:rsidR="005B4662">
              <w:rPr>
                <w:noProof/>
                <w:webHidden/>
              </w:rPr>
              <w:fldChar w:fldCharType="separate"/>
            </w:r>
            <w:r w:rsidR="005B4662">
              <w:rPr>
                <w:noProof/>
                <w:webHidden/>
              </w:rPr>
              <w:t>3</w:t>
            </w:r>
            <w:r w:rsidR="005B4662">
              <w:rPr>
                <w:noProof/>
                <w:webHidden/>
              </w:rPr>
              <w:fldChar w:fldCharType="end"/>
            </w:r>
          </w:hyperlink>
        </w:p>
        <w:p w14:paraId="1C49016C" w14:textId="6B186625" w:rsidR="005B4662" w:rsidRDefault="002974AB">
          <w:pPr>
            <w:pStyle w:val="TOC3"/>
            <w:tabs>
              <w:tab w:val="right" w:leader="dot" w:pos="9016"/>
            </w:tabs>
            <w:rPr>
              <w:rFonts w:eastAsiaTheme="minorEastAsia"/>
              <w:noProof/>
              <w:lang w:eastAsia="de-CH"/>
            </w:rPr>
          </w:pPr>
          <w:hyperlink w:anchor="_Toc130221965" w:history="1">
            <w:r w:rsidR="005B4662" w:rsidRPr="00C92BAB">
              <w:rPr>
                <w:rStyle w:val="Hyperlink"/>
                <w:noProof/>
              </w:rPr>
              <w:t>Technologien</w:t>
            </w:r>
            <w:r w:rsidR="005B4662">
              <w:rPr>
                <w:noProof/>
                <w:webHidden/>
              </w:rPr>
              <w:tab/>
            </w:r>
            <w:r w:rsidR="005B4662">
              <w:rPr>
                <w:noProof/>
                <w:webHidden/>
              </w:rPr>
              <w:fldChar w:fldCharType="begin"/>
            </w:r>
            <w:r w:rsidR="005B4662">
              <w:rPr>
                <w:noProof/>
                <w:webHidden/>
              </w:rPr>
              <w:instrText xml:space="preserve"> PAGEREF _Toc130221965 \h </w:instrText>
            </w:r>
            <w:r w:rsidR="005B4662">
              <w:rPr>
                <w:noProof/>
                <w:webHidden/>
              </w:rPr>
            </w:r>
            <w:r w:rsidR="005B4662">
              <w:rPr>
                <w:noProof/>
                <w:webHidden/>
              </w:rPr>
              <w:fldChar w:fldCharType="separate"/>
            </w:r>
            <w:r w:rsidR="005B4662">
              <w:rPr>
                <w:noProof/>
                <w:webHidden/>
              </w:rPr>
              <w:t>4</w:t>
            </w:r>
            <w:r w:rsidR="005B4662">
              <w:rPr>
                <w:noProof/>
                <w:webHidden/>
              </w:rPr>
              <w:fldChar w:fldCharType="end"/>
            </w:r>
          </w:hyperlink>
        </w:p>
        <w:p w14:paraId="37C85D02" w14:textId="39E53A65" w:rsidR="005B4662" w:rsidRDefault="002974AB">
          <w:pPr>
            <w:pStyle w:val="TOC2"/>
            <w:tabs>
              <w:tab w:val="right" w:leader="dot" w:pos="9016"/>
            </w:tabs>
            <w:rPr>
              <w:rFonts w:eastAsiaTheme="minorEastAsia"/>
              <w:noProof/>
              <w:lang w:eastAsia="de-CH"/>
            </w:rPr>
          </w:pPr>
          <w:hyperlink w:anchor="_Toc130221966" w:history="1">
            <w:r w:rsidR="005B4662" w:rsidRPr="00C92BAB">
              <w:rPr>
                <w:rStyle w:val="Hyperlink"/>
                <w:noProof/>
              </w:rPr>
              <w:t>Projektaufbauorganisation</w:t>
            </w:r>
            <w:r w:rsidR="005B4662">
              <w:rPr>
                <w:noProof/>
                <w:webHidden/>
              </w:rPr>
              <w:tab/>
            </w:r>
            <w:r w:rsidR="005B4662">
              <w:rPr>
                <w:noProof/>
                <w:webHidden/>
              </w:rPr>
              <w:fldChar w:fldCharType="begin"/>
            </w:r>
            <w:r w:rsidR="005B4662">
              <w:rPr>
                <w:noProof/>
                <w:webHidden/>
              </w:rPr>
              <w:instrText xml:space="preserve"> PAGEREF _Toc130221966 \h </w:instrText>
            </w:r>
            <w:r w:rsidR="005B4662">
              <w:rPr>
                <w:noProof/>
                <w:webHidden/>
              </w:rPr>
            </w:r>
            <w:r w:rsidR="005B4662">
              <w:rPr>
                <w:noProof/>
                <w:webHidden/>
              </w:rPr>
              <w:fldChar w:fldCharType="separate"/>
            </w:r>
            <w:r w:rsidR="005B4662">
              <w:rPr>
                <w:noProof/>
                <w:webHidden/>
              </w:rPr>
              <w:t>4</w:t>
            </w:r>
            <w:r w:rsidR="005B4662">
              <w:rPr>
                <w:noProof/>
                <w:webHidden/>
              </w:rPr>
              <w:fldChar w:fldCharType="end"/>
            </w:r>
          </w:hyperlink>
        </w:p>
        <w:p w14:paraId="1CA4E83A" w14:textId="5CD7B3CE" w:rsidR="005B4662" w:rsidRDefault="002974AB">
          <w:pPr>
            <w:pStyle w:val="TOC3"/>
            <w:tabs>
              <w:tab w:val="right" w:leader="dot" w:pos="9016"/>
            </w:tabs>
            <w:rPr>
              <w:rFonts w:eastAsiaTheme="minorEastAsia"/>
              <w:noProof/>
              <w:lang w:eastAsia="de-CH"/>
            </w:rPr>
          </w:pPr>
          <w:hyperlink w:anchor="_Toc130221967" w:history="1">
            <w:r w:rsidR="005B4662" w:rsidRPr="00C92BAB">
              <w:rPr>
                <w:rStyle w:val="Hyperlink"/>
                <w:noProof/>
              </w:rPr>
              <w:t>Projektmitglieder</w:t>
            </w:r>
            <w:r w:rsidR="005B4662">
              <w:rPr>
                <w:noProof/>
                <w:webHidden/>
              </w:rPr>
              <w:tab/>
            </w:r>
            <w:r w:rsidR="005B4662">
              <w:rPr>
                <w:noProof/>
                <w:webHidden/>
              </w:rPr>
              <w:fldChar w:fldCharType="begin"/>
            </w:r>
            <w:r w:rsidR="005B4662">
              <w:rPr>
                <w:noProof/>
                <w:webHidden/>
              </w:rPr>
              <w:instrText xml:space="preserve"> PAGEREF _Toc130221967 \h </w:instrText>
            </w:r>
            <w:r w:rsidR="005B4662">
              <w:rPr>
                <w:noProof/>
                <w:webHidden/>
              </w:rPr>
            </w:r>
            <w:r w:rsidR="005B4662">
              <w:rPr>
                <w:noProof/>
                <w:webHidden/>
              </w:rPr>
              <w:fldChar w:fldCharType="separate"/>
            </w:r>
            <w:r w:rsidR="005B4662">
              <w:rPr>
                <w:noProof/>
                <w:webHidden/>
              </w:rPr>
              <w:t>4</w:t>
            </w:r>
            <w:r w:rsidR="005B4662">
              <w:rPr>
                <w:noProof/>
                <w:webHidden/>
              </w:rPr>
              <w:fldChar w:fldCharType="end"/>
            </w:r>
          </w:hyperlink>
        </w:p>
        <w:p w14:paraId="7D6DAC05" w14:textId="465BE671" w:rsidR="005B4662" w:rsidRDefault="002974AB">
          <w:pPr>
            <w:pStyle w:val="TOC3"/>
            <w:tabs>
              <w:tab w:val="right" w:leader="dot" w:pos="9016"/>
            </w:tabs>
            <w:rPr>
              <w:rFonts w:eastAsiaTheme="minorEastAsia"/>
              <w:noProof/>
              <w:lang w:eastAsia="de-CH"/>
            </w:rPr>
          </w:pPr>
          <w:hyperlink w:anchor="_Toc130221968" w:history="1">
            <w:r w:rsidR="005B4662" w:rsidRPr="00C92BAB">
              <w:rPr>
                <w:rStyle w:val="Hyperlink"/>
                <w:noProof/>
              </w:rPr>
              <w:t>Projektmethode</w:t>
            </w:r>
            <w:r w:rsidR="005B4662">
              <w:rPr>
                <w:noProof/>
                <w:webHidden/>
              </w:rPr>
              <w:tab/>
            </w:r>
            <w:r w:rsidR="005B4662">
              <w:rPr>
                <w:noProof/>
                <w:webHidden/>
              </w:rPr>
              <w:fldChar w:fldCharType="begin"/>
            </w:r>
            <w:r w:rsidR="005B4662">
              <w:rPr>
                <w:noProof/>
                <w:webHidden/>
              </w:rPr>
              <w:instrText xml:space="preserve"> PAGEREF _Toc130221968 \h </w:instrText>
            </w:r>
            <w:r w:rsidR="005B4662">
              <w:rPr>
                <w:noProof/>
                <w:webHidden/>
              </w:rPr>
            </w:r>
            <w:r w:rsidR="005B4662">
              <w:rPr>
                <w:noProof/>
                <w:webHidden/>
              </w:rPr>
              <w:fldChar w:fldCharType="separate"/>
            </w:r>
            <w:r w:rsidR="005B4662">
              <w:rPr>
                <w:noProof/>
                <w:webHidden/>
              </w:rPr>
              <w:t>4</w:t>
            </w:r>
            <w:r w:rsidR="005B4662">
              <w:rPr>
                <w:noProof/>
                <w:webHidden/>
              </w:rPr>
              <w:fldChar w:fldCharType="end"/>
            </w:r>
          </w:hyperlink>
        </w:p>
        <w:p w14:paraId="736D296F" w14:textId="6C1FA583" w:rsidR="005B4662" w:rsidRDefault="002974AB">
          <w:pPr>
            <w:pStyle w:val="TOC2"/>
            <w:tabs>
              <w:tab w:val="right" w:leader="dot" w:pos="9016"/>
            </w:tabs>
            <w:rPr>
              <w:rFonts w:eastAsiaTheme="minorEastAsia"/>
              <w:noProof/>
              <w:lang w:eastAsia="de-CH"/>
            </w:rPr>
          </w:pPr>
          <w:hyperlink w:anchor="_Toc130221969" w:history="1">
            <w:r w:rsidR="005B4662" w:rsidRPr="00C92BAB">
              <w:rPr>
                <w:rStyle w:val="Hyperlink"/>
                <w:noProof/>
              </w:rPr>
              <w:t>Zeitplan</w:t>
            </w:r>
            <w:r w:rsidR="005B4662">
              <w:rPr>
                <w:noProof/>
                <w:webHidden/>
              </w:rPr>
              <w:tab/>
            </w:r>
            <w:r w:rsidR="005B4662">
              <w:rPr>
                <w:noProof/>
                <w:webHidden/>
              </w:rPr>
              <w:fldChar w:fldCharType="begin"/>
            </w:r>
            <w:r w:rsidR="005B4662">
              <w:rPr>
                <w:noProof/>
                <w:webHidden/>
              </w:rPr>
              <w:instrText xml:space="preserve"> PAGEREF _Toc130221969 \h </w:instrText>
            </w:r>
            <w:r w:rsidR="005B4662">
              <w:rPr>
                <w:noProof/>
                <w:webHidden/>
              </w:rPr>
            </w:r>
            <w:r w:rsidR="005B4662">
              <w:rPr>
                <w:noProof/>
                <w:webHidden/>
              </w:rPr>
              <w:fldChar w:fldCharType="separate"/>
            </w:r>
            <w:r w:rsidR="005B4662">
              <w:rPr>
                <w:noProof/>
                <w:webHidden/>
              </w:rPr>
              <w:t>5</w:t>
            </w:r>
            <w:r w:rsidR="005B4662">
              <w:rPr>
                <w:noProof/>
                <w:webHidden/>
              </w:rPr>
              <w:fldChar w:fldCharType="end"/>
            </w:r>
          </w:hyperlink>
        </w:p>
        <w:p w14:paraId="3DDB7DA3" w14:textId="1E424A58" w:rsidR="005B4662" w:rsidRDefault="002974AB">
          <w:pPr>
            <w:pStyle w:val="TOC3"/>
            <w:tabs>
              <w:tab w:val="right" w:leader="dot" w:pos="9016"/>
            </w:tabs>
            <w:rPr>
              <w:rFonts w:eastAsiaTheme="minorEastAsia"/>
              <w:noProof/>
              <w:lang w:eastAsia="de-CH"/>
            </w:rPr>
          </w:pPr>
          <w:hyperlink w:anchor="_Toc130221970" w:history="1">
            <w:r w:rsidR="005B4662" w:rsidRPr="00C92BAB">
              <w:rPr>
                <w:rStyle w:val="Hyperlink"/>
                <w:noProof/>
              </w:rPr>
              <w:t>Vorgegebene Termine</w:t>
            </w:r>
            <w:r w:rsidR="005B4662">
              <w:rPr>
                <w:noProof/>
                <w:webHidden/>
              </w:rPr>
              <w:tab/>
            </w:r>
            <w:r w:rsidR="005B4662">
              <w:rPr>
                <w:noProof/>
                <w:webHidden/>
              </w:rPr>
              <w:fldChar w:fldCharType="begin"/>
            </w:r>
            <w:r w:rsidR="005B4662">
              <w:rPr>
                <w:noProof/>
                <w:webHidden/>
              </w:rPr>
              <w:instrText xml:space="preserve"> PAGEREF _Toc130221970 \h </w:instrText>
            </w:r>
            <w:r w:rsidR="005B4662">
              <w:rPr>
                <w:noProof/>
                <w:webHidden/>
              </w:rPr>
            </w:r>
            <w:r w:rsidR="005B4662">
              <w:rPr>
                <w:noProof/>
                <w:webHidden/>
              </w:rPr>
              <w:fldChar w:fldCharType="separate"/>
            </w:r>
            <w:r w:rsidR="005B4662">
              <w:rPr>
                <w:noProof/>
                <w:webHidden/>
              </w:rPr>
              <w:t>5</w:t>
            </w:r>
            <w:r w:rsidR="005B4662">
              <w:rPr>
                <w:noProof/>
                <w:webHidden/>
              </w:rPr>
              <w:fldChar w:fldCharType="end"/>
            </w:r>
          </w:hyperlink>
        </w:p>
        <w:p w14:paraId="286FA8DD" w14:textId="2C7DB1BB" w:rsidR="005B4662" w:rsidRDefault="002974AB">
          <w:pPr>
            <w:pStyle w:val="TOC3"/>
            <w:tabs>
              <w:tab w:val="right" w:leader="dot" w:pos="9016"/>
            </w:tabs>
            <w:rPr>
              <w:rFonts w:eastAsiaTheme="minorEastAsia"/>
              <w:noProof/>
              <w:lang w:eastAsia="de-CH"/>
            </w:rPr>
          </w:pPr>
          <w:hyperlink w:anchor="_Toc130221971" w:history="1">
            <w:r w:rsidR="005B4662" w:rsidRPr="00C92BAB">
              <w:rPr>
                <w:rStyle w:val="Hyperlink"/>
                <w:noProof/>
              </w:rPr>
              <w:t>Geplante Arbeiten</w:t>
            </w:r>
            <w:r w:rsidR="005B4662">
              <w:rPr>
                <w:noProof/>
                <w:webHidden/>
              </w:rPr>
              <w:tab/>
            </w:r>
            <w:r w:rsidR="005B4662">
              <w:rPr>
                <w:noProof/>
                <w:webHidden/>
              </w:rPr>
              <w:fldChar w:fldCharType="begin"/>
            </w:r>
            <w:r w:rsidR="005B4662">
              <w:rPr>
                <w:noProof/>
                <w:webHidden/>
              </w:rPr>
              <w:instrText xml:space="preserve"> PAGEREF _Toc130221971 \h </w:instrText>
            </w:r>
            <w:r w:rsidR="005B4662">
              <w:rPr>
                <w:noProof/>
                <w:webHidden/>
              </w:rPr>
            </w:r>
            <w:r w:rsidR="005B4662">
              <w:rPr>
                <w:noProof/>
                <w:webHidden/>
              </w:rPr>
              <w:fldChar w:fldCharType="separate"/>
            </w:r>
            <w:r w:rsidR="005B4662">
              <w:rPr>
                <w:noProof/>
                <w:webHidden/>
              </w:rPr>
              <w:t>5</w:t>
            </w:r>
            <w:r w:rsidR="005B4662">
              <w:rPr>
                <w:noProof/>
                <w:webHidden/>
              </w:rPr>
              <w:fldChar w:fldCharType="end"/>
            </w:r>
          </w:hyperlink>
        </w:p>
        <w:p w14:paraId="5EADE72C" w14:textId="0F66C313" w:rsidR="005B4662" w:rsidRDefault="002974AB">
          <w:pPr>
            <w:pStyle w:val="TOC1"/>
            <w:rPr>
              <w:rFonts w:eastAsiaTheme="minorEastAsia"/>
              <w:noProof/>
              <w:lang w:eastAsia="de-CH"/>
            </w:rPr>
          </w:pPr>
          <w:hyperlink w:anchor="_Toc130221972" w:history="1">
            <w:r w:rsidR="005B4662" w:rsidRPr="00C92BAB">
              <w:rPr>
                <w:rStyle w:val="Hyperlink"/>
                <w:noProof/>
              </w:rPr>
              <w:t>Arbeitsjournal</w:t>
            </w:r>
            <w:r w:rsidR="005B4662">
              <w:rPr>
                <w:noProof/>
                <w:webHidden/>
              </w:rPr>
              <w:tab/>
            </w:r>
            <w:r w:rsidR="005B4662">
              <w:rPr>
                <w:noProof/>
                <w:webHidden/>
              </w:rPr>
              <w:fldChar w:fldCharType="begin"/>
            </w:r>
            <w:r w:rsidR="005B4662">
              <w:rPr>
                <w:noProof/>
                <w:webHidden/>
              </w:rPr>
              <w:instrText xml:space="preserve"> PAGEREF _Toc130221972 \h </w:instrText>
            </w:r>
            <w:r w:rsidR="005B4662">
              <w:rPr>
                <w:noProof/>
                <w:webHidden/>
              </w:rPr>
            </w:r>
            <w:r w:rsidR="005B4662">
              <w:rPr>
                <w:noProof/>
                <w:webHidden/>
              </w:rPr>
              <w:fldChar w:fldCharType="separate"/>
            </w:r>
            <w:r w:rsidR="005B4662">
              <w:rPr>
                <w:noProof/>
                <w:webHidden/>
              </w:rPr>
              <w:t>7</w:t>
            </w:r>
            <w:r w:rsidR="005B4662">
              <w:rPr>
                <w:noProof/>
                <w:webHidden/>
              </w:rPr>
              <w:fldChar w:fldCharType="end"/>
            </w:r>
          </w:hyperlink>
        </w:p>
        <w:p w14:paraId="508A685D" w14:textId="2EDE473F" w:rsidR="005B4662" w:rsidRDefault="002974AB">
          <w:pPr>
            <w:pStyle w:val="TOC1"/>
            <w:rPr>
              <w:rFonts w:eastAsiaTheme="minorEastAsia"/>
              <w:noProof/>
              <w:lang w:eastAsia="de-CH"/>
            </w:rPr>
          </w:pPr>
          <w:hyperlink w:anchor="_Toc130221973" w:history="1">
            <w:r w:rsidR="005B4662" w:rsidRPr="00C92BAB">
              <w:rPr>
                <w:rStyle w:val="Hyperlink"/>
                <w:noProof/>
              </w:rPr>
              <w:t>Projekt (Teil 2)</w:t>
            </w:r>
            <w:r w:rsidR="005B4662">
              <w:rPr>
                <w:noProof/>
                <w:webHidden/>
              </w:rPr>
              <w:tab/>
            </w:r>
            <w:r w:rsidR="005B4662">
              <w:rPr>
                <w:noProof/>
                <w:webHidden/>
              </w:rPr>
              <w:fldChar w:fldCharType="begin"/>
            </w:r>
            <w:r w:rsidR="005B4662">
              <w:rPr>
                <w:noProof/>
                <w:webHidden/>
              </w:rPr>
              <w:instrText xml:space="preserve"> PAGEREF _Toc130221973 \h </w:instrText>
            </w:r>
            <w:r w:rsidR="005B4662">
              <w:rPr>
                <w:noProof/>
                <w:webHidden/>
              </w:rPr>
            </w:r>
            <w:r w:rsidR="005B4662">
              <w:rPr>
                <w:noProof/>
                <w:webHidden/>
              </w:rPr>
              <w:fldChar w:fldCharType="separate"/>
            </w:r>
            <w:r w:rsidR="005B4662">
              <w:rPr>
                <w:noProof/>
                <w:webHidden/>
              </w:rPr>
              <w:t>11</w:t>
            </w:r>
            <w:r w:rsidR="005B4662">
              <w:rPr>
                <w:noProof/>
                <w:webHidden/>
              </w:rPr>
              <w:fldChar w:fldCharType="end"/>
            </w:r>
          </w:hyperlink>
        </w:p>
        <w:p w14:paraId="68D28868" w14:textId="4E347F65" w:rsidR="005B4662" w:rsidRDefault="002974AB">
          <w:pPr>
            <w:pStyle w:val="TOC2"/>
            <w:tabs>
              <w:tab w:val="right" w:leader="dot" w:pos="9016"/>
            </w:tabs>
            <w:rPr>
              <w:rFonts w:eastAsiaTheme="minorEastAsia"/>
              <w:noProof/>
              <w:lang w:eastAsia="de-CH"/>
            </w:rPr>
          </w:pPr>
          <w:hyperlink w:anchor="_Toc130221974" w:history="1">
            <w:r w:rsidR="005B4662" w:rsidRPr="00C92BAB">
              <w:rPr>
                <w:rStyle w:val="Hyperlink"/>
                <w:noProof/>
              </w:rPr>
              <w:t>Kurzzusammenfassung</w:t>
            </w:r>
            <w:r w:rsidR="005B4662">
              <w:rPr>
                <w:noProof/>
                <w:webHidden/>
              </w:rPr>
              <w:tab/>
            </w:r>
            <w:r w:rsidR="005B4662">
              <w:rPr>
                <w:noProof/>
                <w:webHidden/>
              </w:rPr>
              <w:fldChar w:fldCharType="begin"/>
            </w:r>
            <w:r w:rsidR="005B4662">
              <w:rPr>
                <w:noProof/>
                <w:webHidden/>
              </w:rPr>
              <w:instrText xml:space="preserve"> PAGEREF _Toc130221974 \h </w:instrText>
            </w:r>
            <w:r w:rsidR="005B4662">
              <w:rPr>
                <w:noProof/>
                <w:webHidden/>
              </w:rPr>
            </w:r>
            <w:r w:rsidR="005B4662">
              <w:rPr>
                <w:noProof/>
                <w:webHidden/>
              </w:rPr>
              <w:fldChar w:fldCharType="separate"/>
            </w:r>
            <w:r w:rsidR="005B4662">
              <w:rPr>
                <w:noProof/>
                <w:webHidden/>
              </w:rPr>
              <w:t>11</w:t>
            </w:r>
            <w:r w:rsidR="005B4662">
              <w:rPr>
                <w:noProof/>
                <w:webHidden/>
              </w:rPr>
              <w:fldChar w:fldCharType="end"/>
            </w:r>
          </w:hyperlink>
        </w:p>
        <w:p w14:paraId="6FC7E8B4" w14:textId="32BF3906" w:rsidR="005B4662" w:rsidRDefault="002974AB">
          <w:pPr>
            <w:pStyle w:val="TOC3"/>
            <w:tabs>
              <w:tab w:val="right" w:leader="dot" w:pos="9016"/>
            </w:tabs>
            <w:rPr>
              <w:rFonts w:eastAsiaTheme="minorEastAsia"/>
              <w:noProof/>
              <w:lang w:eastAsia="de-CH"/>
            </w:rPr>
          </w:pPr>
          <w:hyperlink w:anchor="_Toc130221975" w:history="1">
            <w:r w:rsidR="005B4662" w:rsidRPr="00C92BAB">
              <w:rPr>
                <w:rStyle w:val="Hyperlink"/>
                <w:noProof/>
              </w:rPr>
              <w:t>Ausgangslage</w:t>
            </w:r>
            <w:r w:rsidR="005B4662">
              <w:rPr>
                <w:noProof/>
                <w:webHidden/>
              </w:rPr>
              <w:tab/>
            </w:r>
            <w:r w:rsidR="005B4662">
              <w:rPr>
                <w:noProof/>
                <w:webHidden/>
              </w:rPr>
              <w:fldChar w:fldCharType="begin"/>
            </w:r>
            <w:r w:rsidR="005B4662">
              <w:rPr>
                <w:noProof/>
                <w:webHidden/>
              </w:rPr>
              <w:instrText xml:space="preserve"> PAGEREF _Toc130221975 \h </w:instrText>
            </w:r>
            <w:r w:rsidR="005B4662">
              <w:rPr>
                <w:noProof/>
                <w:webHidden/>
              </w:rPr>
            </w:r>
            <w:r w:rsidR="005B4662">
              <w:rPr>
                <w:noProof/>
                <w:webHidden/>
              </w:rPr>
              <w:fldChar w:fldCharType="separate"/>
            </w:r>
            <w:r w:rsidR="005B4662">
              <w:rPr>
                <w:noProof/>
                <w:webHidden/>
              </w:rPr>
              <w:t>11</w:t>
            </w:r>
            <w:r w:rsidR="005B4662">
              <w:rPr>
                <w:noProof/>
                <w:webHidden/>
              </w:rPr>
              <w:fldChar w:fldCharType="end"/>
            </w:r>
          </w:hyperlink>
        </w:p>
        <w:p w14:paraId="633722F2" w14:textId="725D1DB3" w:rsidR="005B4662" w:rsidRDefault="002974AB">
          <w:pPr>
            <w:pStyle w:val="TOC3"/>
            <w:tabs>
              <w:tab w:val="right" w:leader="dot" w:pos="9016"/>
            </w:tabs>
            <w:rPr>
              <w:rFonts w:eastAsiaTheme="minorEastAsia"/>
              <w:noProof/>
              <w:lang w:eastAsia="de-CH"/>
            </w:rPr>
          </w:pPr>
          <w:hyperlink w:anchor="_Toc130221976" w:history="1">
            <w:r w:rsidR="005B4662" w:rsidRPr="00C92BAB">
              <w:rPr>
                <w:rStyle w:val="Hyperlink"/>
                <w:noProof/>
              </w:rPr>
              <w:t>Umsetzung</w:t>
            </w:r>
            <w:r w:rsidR="005B4662">
              <w:rPr>
                <w:noProof/>
                <w:webHidden/>
              </w:rPr>
              <w:tab/>
            </w:r>
            <w:r w:rsidR="005B4662">
              <w:rPr>
                <w:noProof/>
                <w:webHidden/>
              </w:rPr>
              <w:fldChar w:fldCharType="begin"/>
            </w:r>
            <w:r w:rsidR="005B4662">
              <w:rPr>
                <w:noProof/>
                <w:webHidden/>
              </w:rPr>
              <w:instrText xml:space="preserve"> PAGEREF _Toc130221976 \h </w:instrText>
            </w:r>
            <w:r w:rsidR="005B4662">
              <w:rPr>
                <w:noProof/>
                <w:webHidden/>
              </w:rPr>
            </w:r>
            <w:r w:rsidR="005B4662">
              <w:rPr>
                <w:noProof/>
                <w:webHidden/>
              </w:rPr>
              <w:fldChar w:fldCharType="separate"/>
            </w:r>
            <w:r w:rsidR="005B4662">
              <w:rPr>
                <w:noProof/>
                <w:webHidden/>
              </w:rPr>
              <w:t>11</w:t>
            </w:r>
            <w:r w:rsidR="005B4662">
              <w:rPr>
                <w:noProof/>
                <w:webHidden/>
              </w:rPr>
              <w:fldChar w:fldCharType="end"/>
            </w:r>
          </w:hyperlink>
        </w:p>
        <w:p w14:paraId="55448AEF" w14:textId="71649AF0" w:rsidR="005B4662" w:rsidRDefault="002974AB">
          <w:pPr>
            <w:pStyle w:val="TOC3"/>
            <w:tabs>
              <w:tab w:val="right" w:leader="dot" w:pos="9016"/>
            </w:tabs>
            <w:rPr>
              <w:rFonts w:eastAsiaTheme="minorEastAsia"/>
              <w:noProof/>
              <w:lang w:eastAsia="de-CH"/>
            </w:rPr>
          </w:pPr>
          <w:hyperlink w:anchor="_Toc130221977" w:history="1">
            <w:r w:rsidR="005B4662" w:rsidRPr="00C92BAB">
              <w:rPr>
                <w:rStyle w:val="Hyperlink"/>
                <w:noProof/>
              </w:rPr>
              <w:t>Ergebnis</w:t>
            </w:r>
            <w:r w:rsidR="005B4662">
              <w:rPr>
                <w:noProof/>
                <w:webHidden/>
              </w:rPr>
              <w:tab/>
            </w:r>
            <w:r w:rsidR="005B4662">
              <w:rPr>
                <w:noProof/>
                <w:webHidden/>
              </w:rPr>
              <w:fldChar w:fldCharType="begin"/>
            </w:r>
            <w:r w:rsidR="005B4662">
              <w:rPr>
                <w:noProof/>
                <w:webHidden/>
              </w:rPr>
              <w:instrText xml:space="preserve"> PAGEREF _Toc130221977 \h </w:instrText>
            </w:r>
            <w:r w:rsidR="005B4662">
              <w:rPr>
                <w:noProof/>
                <w:webHidden/>
              </w:rPr>
            </w:r>
            <w:r w:rsidR="005B4662">
              <w:rPr>
                <w:noProof/>
                <w:webHidden/>
              </w:rPr>
              <w:fldChar w:fldCharType="separate"/>
            </w:r>
            <w:r w:rsidR="005B4662">
              <w:rPr>
                <w:noProof/>
                <w:webHidden/>
              </w:rPr>
              <w:t>11</w:t>
            </w:r>
            <w:r w:rsidR="005B4662">
              <w:rPr>
                <w:noProof/>
                <w:webHidden/>
              </w:rPr>
              <w:fldChar w:fldCharType="end"/>
            </w:r>
          </w:hyperlink>
        </w:p>
        <w:p w14:paraId="4192D7AE" w14:textId="3AD71B8B" w:rsidR="005B4662" w:rsidRDefault="002974AB">
          <w:pPr>
            <w:pStyle w:val="TOC2"/>
            <w:tabs>
              <w:tab w:val="right" w:leader="dot" w:pos="9016"/>
            </w:tabs>
            <w:rPr>
              <w:rFonts w:eastAsiaTheme="minorEastAsia"/>
              <w:noProof/>
              <w:lang w:eastAsia="de-CH"/>
            </w:rPr>
          </w:pPr>
          <w:hyperlink w:anchor="_Toc130221978" w:history="1">
            <w:r w:rsidR="005B4662" w:rsidRPr="00C92BAB">
              <w:rPr>
                <w:rStyle w:val="Hyperlink"/>
                <w:noProof/>
              </w:rPr>
              <w:t>Informieren</w:t>
            </w:r>
            <w:r w:rsidR="005B4662">
              <w:rPr>
                <w:noProof/>
                <w:webHidden/>
              </w:rPr>
              <w:tab/>
            </w:r>
            <w:r w:rsidR="005B4662">
              <w:rPr>
                <w:noProof/>
                <w:webHidden/>
              </w:rPr>
              <w:fldChar w:fldCharType="begin"/>
            </w:r>
            <w:r w:rsidR="005B4662">
              <w:rPr>
                <w:noProof/>
                <w:webHidden/>
              </w:rPr>
              <w:instrText xml:space="preserve"> PAGEREF _Toc130221978 \h </w:instrText>
            </w:r>
            <w:r w:rsidR="005B4662">
              <w:rPr>
                <w:noProof/>
                <w:webHidden/>
              </w:rPr>
            </w:r>
            <w:r w:rsidR="005B4662">
              <w:rPr>
                <w:noProof/>
                <w:webHidden/>
              </w:rPr>
              <w:fldChar w:fldCharType="separate"/>
            </w:r>
            <w:r w:rsidR="005B4662">
              <w:rPr>
                <w:noProof/>
                <w:webHidden/>
              </w:rPr>
              <w:t>12</w:t>
            </w:r>
            <w:r w:rsidR="005B4662">
              <w:rPr>
                <w:noProof/>
                <w:webHidden/>
              </w:rPr>
              <w:fldChar w:fldCharType="end"/>
            </w:r>
          </w:hyperlink>
        </w:p>
        <w:p w14:paraId="3968F46B" w14:textId="31A3AB45" w:rsidR="005B4662" w:rsidRDefault="002974AB">
          <w:pPr>
            <w:pStyle w:val="TOC3"/>
            <w:tabs>
              <w:tab w:val="right" w:leader="dot" w:pos="9016"/>
            </w:tabs>
            <w:rPr>
              <w:rFonts w:eastAsiaTheme="minorEastAsia"/>
              <w:noProof/>
              <w:lang w:eastAsia="de-CH"/>
            </w:rPr>
          </w:pPr>
          <w:hyperlink w:anchor="_Toc130221979" w:history="1">
            <w:r w:rsidR="005B4662" w:rsidRPr="00C92BAB">
              <w:rPr>
                <w:rStyle w:val="Hyperlink"/>
                <w:noProof/>
              </w:rPr>
              <w:t>Anforderungen</w:t>
            </w:r>
            <w:r w:rsidR="005B4662">
              <w:rPr>
                <w:noProof/>
                <w:webHidden/>
              </w:rPr>
              <w:tab/>
            </w:r>
            <w:r w:rsidR="005B4662">
              <w:rPr>
                <w:noProof/>
                <w:webHidden/>
              </w:rPr>
              <w:fldChar w:fldCharType="begin"/>
            </w:r>
            <w:r w:rsidR="005B4662">
              <w:rPr>
                <w:noProof/>
                <w:webHidden/>
              </w:rPr>
              <w:instrText xml:space="preserve"> PAGEREF _Toc130221979 \h </w:instrText>
            </w:r>
            <w:r w:rsidR="005B4662">
              <w:rPr>
                <w:noProof/>
                <w:webHidden/>
              </w:rPr>
            </w:r>
            <w:r w:rsidR="005B4662">
              <w:rPr>
                <w:noProof/>
                <w:webHidden/>
              </w:rPr>
              <w:fldChar w:fldCharType="separate"/>
            </w:r>
            <w:r w:rsidR="005B4662">
              <w:rPr>
                <w:noProof/>
                <w:webHidden/>
              </w:rPr>
              <w:t>12</w:t>
            </w:r>
            <w:r w:rsidR="005B4662">
              <w:rPr>
                <w:noProof/>
                <w:webHidden/>
              </w:rPr>
              <w:fldChar w:fldCharType="end"/>
            </w:r>
          </w:hyperlink>
        </w:p>
        <w:p w14:paraId="0A758E48" w14:textId="3B34546F" w:rsidR="005B4662" w:rsidRDefault="002974AB">
          <w:pPr>
            <w:pStyle w:val="TOC2"/>
            <w:tabs>
              <w:tab w:val="right" w:leader="dot" w:pos="9016"/>
            </w:tabs>
            <w:rPr>
              <w:rFonts w:eastAsiaTheme="minorEastAsia"/>
              <w:noProof/>
              <w:lang w:eastAsia="de-CH"/>
            </w:rPr>
          </w:pPr>
          <w:hyperlink w:anchor="_Toc130221980" w:history="1">
            <w:r w:rsidR="005B4662" w:rsidRPr="00C92BAB">
              <w:rPr>
                <w:rStyle w:val="Hyperlink"/>
                <w:noProof/>
              </w:rPr>
              <w:t>Planen</w:t>
            </w:r>
            <w:r w:rsidR="005B4662">
              <w:rPr>
                <w:noProof/>
                <w:webHidden/>
              </w:rPr>
              <w:tab/>
            </w:r>
            <w:r w:rsidR="005B4662">
              <w:rPr>
                <w:noProof/>
                <w:webHidden/>
              </w:rPr>
              <w:fldChar w:fldCharType="begin"/>
            </w:r>
            <w:r w:rsidR="005B4662">
              <w:rPr>
                <w:noProof/>
                <w:webHidden/>
              </w:rPr>
              <w:instrText xml:space="preserve"> PAGEREF _Toc130221980 \h </w:instrText>
            </w:r>
            <w:r w:rsidR="005B4662">
              <w:rPr>
                <w:noProof/>
                <w:webHidden/>
              </w:rPr>
            </w:r>
            <w:r w:rsidR="005B4662">
              <w:rPr>
                <w:noProof/>
                <w:webHidden/>
              </w:rPr>
              <w:fldChar w:fldCharType="separate"/>
            </w:r>
            <w:r w:rsidR="005B4662">
              <w:rPr>
                <w:noProof/>
                <w:webHidden/>
              </w:rPr>
              <w:t>13</w:t>
            </w:r>
            <w:r w:rsidR="005B4662">
              <w:rPr>
                <w:noProof/>
                <w:webHidden/>
              </w:rPr>
              <w:fldChar w:fldCharType="end"/>
            </w:r>
          </w:hyperlink>
        </w:p>
        <w:p w14:paraId="5AE018BA" w14:textId="7473D644" w:rsidR="005B4662" w:rsidRDefault="002974AB">
          <w:pPr>
            <w:pStyle w:val="TOC3"/>
            <w:tabs>
              <w:tab w:val="right" w:leader="dot" w:pos="9016"/>
            </w:tabs>
            <w:rPr>
              <w:rFonts w:eastAsiaTheme="minorEastAsia"/>
              <w:noProof/>
              <w:lang w:eastAsia="de-CH"/>
            </w:rPr>
          </w:pPr>
          <w:hyperlink w:anchor="_Toc130221981" w:history="1">
            <w:r w:rsidR="005B4662" w:rsidRPr="00C92BAB">
              <w:rPr>
                <w:rStyle w:val="Hyperlink"/>
                <w:noProof/>
              </w:rPr>
              <w:t>Sitemap</w:t>
            </w:r>
            <w:r w:rsidR="005B4662">
              <w:rPr>
                <w:noProof/>
                <w:webHidden/>
              </w:rPr>
              <w:tab/>
            </w:r>
            <w:r w:rsidR="005B4662">
              <w:rPr>
                <w:noProof/>
                <w:webHidden/>
              </w:rPr>
              <w:fldChar w:fldCharType="begin"/>
            </w:r>
            <w:r w:rsidR="005B4662">
              <w:rPr>
                <w:noProof/>
                <w:webHidden/>
              </w:rPr>
              <w:instrText xml:space="preserve"> PAGEREF _Toc130221981 \h </w:instrText>
            </w:r>
            <w:r w:rsidR="005B4662">
              <w:rPr>
                <w:noProof/>
                <w:webHidden/>
              </w:rPr>
            </w:r>
            <w:r w:rsidR="005B4662">
              <w:rPr>
                <w:noProof/>
                <w:webHidden/>
              </w:rPr>
              <w:fldChar w:fldCharType="separate"/>
            </w:r>
            <w:r w:rsidR="005B4662">
              <w:rPr>
                <w:noProof/>
                <w:webHidden/>
              </w:rPr>
              <w:t>14</w:t>
            </w:r>
            <w:r w:rsidR="005B4662">
              <w:rPr>
                <w:noProof/>
                <w:webHidden/>
              </w:rPr>
              <w:fldChar w:fldCharType="end"/>
            </w:r>
          </w:hyperlink>
        </w:p>
        <w:p w14:paraId="622176BA" w14:textId="56FFB3F6" w:rsidR="005B4662" w:rsidRDefault="002974AB">
          <w:pPr>
            <w:pStyle w:val="TOC2"/>
            <w:tabs>
              <w:tab w:val="right" w:leader="dot" w:pos="9016"/>
            </w:tabs>
            <w:rPr>
              <w:rFonts w:eastAsiaTheme="minorEastAsia"/>
              <w:noProof/>
              <w:lang w:eastAsia="de-CH"/>
            </w:rPr>
          </w:pPr>
          <w:hyperlink w:anchor="_Toc130221982" w:history="1">
            <w:r w:rsidR="005B4662" w:rsidRPr="00C92BAB">
              <w:rPr>
                <w:rStyle w:val="Hyperlink"/>
                <w:noProof/>
              </w:rPr>
              <w:t>Entscheiden</w:t>
            </w:r>
            <w:r w:rsidR="005B4662">
              <w:rPr>
                <w:noProof/>
                <w:webHidden/>
              </w:rPr>
              <w:tab/>
            </w:r>
            <w:r w:rsidR="005B4662">
              <w:rPr>
                <w:noProof/>
                <w:webHidden/>
              </w:rPr>
              <w:fldChar w:fldCharType="begin"/>
            </w:r>
            <w:r w:rsidR="005B4662">
              <w:rPr>
                <w:noProof/>
                <w:webHidden/>
              </w:rPr>
              <w:instrText xml:space="preserve"> PAGEREF _Toc130221982 \h </w:instrText>
            </w:r>
            <w:r w:rsidR="005B4662">
              <w:rPr>
                <w:noProof/>
                <w:webHidden/>
              </w:rPr>
            </w:r>
            <w:r w:rsidR="005B4662">
              <w:rPr>
                <w:noProof/>
                <w:webHidden/>
              </w:rPr>
              <w:fldChar w:fldCharType="separate"/>
            </w:r>
            <w:r w:rsidR="005B4662">
              <w:rPr>
                <w:noProof/>
                <w:webHidden/>
              </w:rPr>
              <w:t>14</w:t>
            </w:r>
            <w:r w:rsidR="005B4662">
              <w:rPr>
                <w:noProof/>
                <w:webHidden/>
              </w:rPr>
              <w:fldChar w:fldCharType="end"/>
            </w:r>
          </w:hyperlink>
        </w:p>
        <w:p w14:paraId="38D4B1A3" w14:textId="67C7D3FC" w:rsidR="005B4662" w:rsidRDefault="002974AB">
          <w:pPr>
            <w:pStyle w:val="TOC3"/>
            <w:tabs>
              <w:tab w:val="right" w:leader="dot" w:pos="9016"/>
            </w:tabs>
            <w:rPr>
              <w:rFonts w:eastAsiaTheme="minorEastAsia"/>
              <w:noProof/>
              <w:lang w:eastAsia="de-CH"/>
            </w:rPr>
          </w:pPr>
          <w:hyperlink w:anchor="_Toc130221983" w:history="1">
            <w:r w:rsidR="005B4662" w:rsidRPr="00C92BAB">
              <w:rPr>
                <w:rStyle w:val="Hyperlink"/>
                <w:noProof/>
              </w:rPr>
              <w:t>Varianten</w:t>
            </w:r>
            <w:r w:rsidR="005B4662">
              <w:rPr>
                <w:noProof/>
                <w:webHidden/>
              </w:rPr>
              <w:tab/>
            </w:r>
            <w:r w:rsidR="005B4662">
              <w:rPr>
                <w:noProof/>
                <w:webHidden/>
              </w:rPr>
              <w:fldChar w:fldCharType="begin"/>
            </w:r>
            <w:r w:rsidR="005B4662">
              <w:rPr>
                <w:noProof/>
                <w:webHidden/>
              </w:rPr>
              <w:instrText xml:space="preserve"> PAGEREF _Toc130221983 \h </w:instrText>
            </w:r>
            <w:r w:rsidR="005B4662">
              <w:rPr>
                <w:noProof/>
                <w:webHidden/>
              </w:rPr>
            </w:r>
            <w:r w:rsidR="005B4662">
              <w:rPr>
                <w:noProof/>
                <w:webHidden/>
              </w:rPr>
              <w:fldChar w:fldCharType="separate"/>
            </w:r>
            <w:r w:rsidR="005B4662">
              <w:rPr>
                <w:noProof/>
                <w:webHidden/>
              </w:rPr>
              <w:t>14</w:t>
            </w:r>
            <w:r w:rsidR="005B4662">
              <w:rPr>
                <w:noProof/>
                <w:webHidden/>
              </w:rPr>
              <w:fldChar w:fldCharType="end"/>
            </w:r>
          </w:hyperlink>
        </w:p>
        <w:p w14:paraId="52AF7B8D" w14:textId="11A57EBF" w:rsidR="005B4662" w:rsidRDefault="002974AB">
          <w:pPr>
            <w:pStyle w:val="TOC3"/>
            <w:tabs>
              <w:tab w:val="right" w:leader="dot" w:pos="9016"/>
            </w:tabs>
            <w:rPr>
              <w:rFonts w:eastAsiaTheme="minorEastAsia"/>
              <w:noProof/>
              <w:lang w:eastAsia="de-CH"/>
            </w:rPr>
          </w:pPr>
          <w:hyperlink w:anchor="_Toc130221984" w:history="1">
            <w:r w:rsidR="005B4662" w:rsidRPr="00C92BAB">
              <w:rPr>
                <w:rStyle w:val="Hyperlink"/>
                <w:noProof/>
              </w:rPr>
              <w:t>Entscheid</w:t>
            </w:r>
            <w:r w:rsidR="005B4662">
              <w:rPr>
                <w:noProof/>
                <w:webHidden/>
              </w:rPr>
              <w:tab/>
            </w:r>
            <w:r w:rsidR="005B4662">
              <w:rPr>
                <w:noProof/>
                <w:webHidden/>
              </w:rPr>
              <w:fldChar w:fldCharType="begin"/>
            </w:r>
            <w:r w:rsidR="005B4662">
              <w:rPr>
                <w:noProof/>
                <w:webHidden/>
              </w:rPr>
              <w:instrText xml:space="preserve"> PAGEREF _Toc130221984 \h </w:instrText>
            </w:r>
            <w:r w:rsidR="005B4662">
              <w:rPr>
                <w:noProof/>
                <w:webHidden/>
              </w:rPr>
            </w:r>
            <w:r w:rsidR="005B4662">
              <w:rPr>
                <w:noProof/>
                <w:webHidden/>
              </w:rPr>
              <w:fldChar w:fldCharType="separate"/>
            </w:r>
            <w:r w:rsidR="005B4662">
              <w:rPr>
                <w:noProof/>
                <w:webHidden/>
              </w:rPr>
              <w:t>14</w:t>
            </w:r>
            <w:r w:rsidR="005B4662">
              <w:rPr>
                <w:noProof/>
                <w:webHidden/>
              </w:rPr>
              <w:fldChar w:fldCharType="end"/>
            </w:r>
          </w:hyperlink>
        </w:p>
        <w:p w14:paraId="3123B90C" w14:textId="010FE09E" w:rsidR="005B4662" w:rsidRDefault="002974AB">
          <w:pPr>
            <w:pStyle w:val="TOC2"/>
            <w:tabs>
              <w:tab w:val="right" w:leader="dot" w:pos="9016"/>
            </w:tabs>
            <w:rPr>
              <w:rFonts w:eastAsiaTheme="minorEastAsia"/>
              <w:noProof/>
              <w:lang w:eastAsia="de-CH"/>
            </w:rPr>
          </w:pPr>
          <w:hyperlink w:anchor="_Toc130221985" w:history="1">
            <w:r w:rsidR="005B4662" w:rsidRPr="00C92BAB">
              <w:rPr>
                <w:rStyle w:val="Hyperlink"/>
                <w:noProof/>
              </w:rPr>
              <w:t>Realisieren</w:t>
            </w:r>
            <w:r w:rsidR="005B4662">
              <w:rPr>
                <w:noProof/>
                <w:webHidden/>
              </w:rPr>
              <w:tab/>
            </w:r>
            <w:r w:rsidR="005B4662">
              <w:rPr>
                <w:noProof/>
                <w:webHidden/>
              </w:rPr>
              <w:fldChar w:fldCharType="begin"/>
            </w:r>
            <w:r w:rsidR="005B4662">
              <w:rPr>
                <w:noProof/>
                <w:webHidden/>
              </w:rPr>
              <w:instrText xml:space="preserve"> PAGEREF _Toc130221985 \h </w:instrText>
            </w:r>
            <w:r w:rsidR="005B4662">
              <w:rPr>
                <w:noProof/>
                <w:webHidden/>
              </w:rPr>
            </w:r>
            <w:r w:rsidR="005B4662">
              <w:rPr>
                <w:noProof/>
                <w:webHidden/>
              </w:rPr>
              <w:fldChar w:fldCharType="separate"/>
            </w:r>
            <w:r w:rsidR="005B4662">
              <w:rPr>
                <w:noProof/>
                <w:webHidden/>
              </w:rPr>
              <w:t>14</w:t>
            </w:r>
            <w:r w:rsidR="005B4662">
              <w:rPr>
                <w:noProof/>
                <w:webHidden/>
              </w:rPr>
              <w:fldChar w:fldCharType="end"/>
            </w:r>
          </w:hyperlink>
        </w:p>
        <w:p w14:paraId="427EDF9F" w14:textId="78FB8543" w:rsidR="005B4662" w:rsidRDefault="002974AB">
          <w:pPr>
            <w:pStyle w:val="TOC3"/>
            <w:tabs>
              <w:tab w:val="right" w:leader="dot" w:pos="9016"/>
            </w:tabs>
            <w:rPr>
              <w:rFonts w:eastAsiaTheme="minorEastAsia"/>
              <w:noProof/>
              <w:lang w:eastAsia="de-CH"/>
            </w:rPr>
          </w:pPr>
          <w:hyperlink w:anchor="_Toc130221986" w:history="1">
            <w:r w:rsidR="005B4662" w:rsidRPr="00C92BAB">
              <w:rPr>
                <w:rStyle w:val="Hyperlink"/>
                <w:noProof/>
              </w:rPr>
              <w:t>Frontend</w:t>
            </w:r>
            <w:r w:rsidR="005B4662">
              <w:rPr>
                <w:noProof/>
                <w:webHidden/>
              </w:rPr>
              <w:tab/>
            </w:r>
            <w:r w:rsidR="005B4662">
              <w:rPr>
                <w:noProof/>
                <w:webHidden/>
              </w:rPr>
              <w:fldChar w:fldCharType="begin"/>
            </w:r>
            <w:r w:rsidR="005B4662">
              <w:rPr>
                <w:noProof/>
                <w:webHidden/>
              </w:rPr>
              <w:instrText xml:space="preserve"> PAGEREF _Toc130221986 \h </w:instrText>
            </w:r>
            <w:r w:rsidR="005B4662">
              <w:rPr>
                <w:noProof/>
                <w:webHidden/>
              </w:rPr>
            </w:r>
            <w:r w:rsidR="005B4662">
              <w:rPr>
                <w:noProof/>
                <w:webHidden/>
              </w:rPr>
              <w:fldChar w:fldCharType="separate"/>
            </w:r>
            <w:r w:rsidR="005B4662">
              <w:rPr>
                <w:noProof/>
                <w:webHidden/>
              </w:rPr>
              <w:t>14</w:t>
            </w:r>
            <w:r w:rsidR="005B4662">
              <w:rPr>
                <w:noProof/>
                <w:webHidden/>
              </w:rPr>
              <w:fldChar w:fldCharType="end"/>
            </w:r>
          </w:hyperlink>
        </w:p>
        <w:p w14:paraId="18559D92" w14:textId="1C8175E7" w:rsidR="005B4662" w:rsidRDefault="002974AB">
          <w:pPr>
            <w:pStyle w:val="TOC3"/>
            <w:tabs>
              <w:tab w:val="right" w:leader="dot" w:pos="9016"/>
            </w:tabs>
            <w:rPr>
              <w:rFonts w:eastAsiaTheme="minorEastAsia"/>
              <w:noProof/>
              <w:lang w:eastAsia="de-CH"/>
            </w:rPr>
          </w:pPr>
          <w:hyperlink w:anchor="_Toc130221987" w:history="1">
            <w:r w:rsidR="005B4662" w:rsidRPr="00C92BAB">
              <w:rPr>
                <w:rStyle w:val="Hyperlink"/>
                <w:noProof/>
              </w:rPr>
              <w:t>Backend</w:t>
            </w:r>
            <w:r w:rsidR="005B4662">
              <w:rPr>
                <w:noProof/>
                <w:webHidden/>
              </w:rPr>
              <w:tab/>
            </w:r>
            <w:r w:rsidR="005B4662">
              <w:rPr>
                <w:noProof/>
                <w:webHidden/>
              </w:rPr>
              <w:fldChar w:fldCharType="begin"/>
            </w:r>
            <w:r w:rsidR="005B4662">
              <w:rPr>
                <w:noProof/>
                <w:webHidden/>
              </w:rPr>
              <w:instrText xml:space="preserve"> PAGEREF _Toc130221987 \h </w:instrText>
            </w:r>
            <w:r w:rsidR="005B4662">
              <w:rPr>
                <w:noProof/>
                <w:webHidden/>
              </w:rPr>
            </w:r>
            <w:r w:rsidR="005B4662">
              <w:rPr>
                <w:noProof/>
                <w:webHidden/>
              </w:rPr>
              <w:fldChar w:fldCharType="separate"/>
            </w:r>
            <w:r w:rsidR="005B4662">
              <w:rPr>
                <w:noProof/>
                <w:webHidden/>
              </w:rPr>
              <w:t>14</w:t>
            </w:r>
            <w:r w:rsidR="005B4662">
              <w:rPr>
                <w:noProof/>
                <w:webHidden/>
              </w:rPr>
              <w:fldChar w:fldCharType="end"/>
            </w:r>
          </w:hyperlink>
        </w:p>
        <w:p w14:paraId="278AB678" w14:textId="60EF0B98" w:rsidR="005B4662" w:rsidRDefault="002974AB">
          <w:pPr>
            <w:pStyle w:val="TOC3"/>
            <w:tabs>
              <w:tab w:val="right" w:leader="dot" w:pos="9016"/>
            </w:tabs>
            <w:rPr>
              <w:rFonts w:eastAsiaTheme="minorEastAsia"/>
              <w:noProof/>
              <w:lang w:eastAsia="de-CH"/>
            </w:rPr>
          </w:pPr>
          <w:hyperlink w:anchor="_Toc130221988" w:history="1">
            <w:r w:rsidR="005B4662" w:rsidRPr="00C92BAB">
              <w:rPr>
                <w:rStyle w:val="Hyperlink"/>
                <w:noProof/>
              </w:rPr>
              <w:t>Klassendiagramm</w:t>
            </w:r>
            <w:r w:rsidR="005B4662">
              <w:rPr>
                <w:noProof/>
                <w:webHidden/>
              </w:rPr>
              <w:tab/>
            </w:r>
            <w:r w:rsidR="005B4662">
              <w:rPr>
                <w:noProof/>
                <w:webHidden/>
              </w:rPr>
              <w:fldChar w:fldCharType="begin"/>
            </w:r>
            <w:r w:rsidR="005B4662">
              <w:rPr>
                <w:noProof/>
                <w:webHidden/>
              </w:rPr>
              <w:instrText xml:space="preserve"> PAGEREF _Toc130221988 \h </w:instrText>
            </w:r>
            <w:r w:rsidR="005B4662">
              <w:rPr>
                <w:noProof/>
                <w:webHidden/>
              </w:rPr>
            </w:r>
            <w:r w:rsidR="005B4662">
              <w:rPr>
                <w:noProof/>
                <w:webHidden/>
              </w:rPr>
              <w:fldChar w:fldCharType="separate"/>
            </w:r>
            <w:r w:rsidR="005B4662">
              <w:rPr>
                <w:noProof/>
                <w:webHidden/>
              </w:rPr>
              <w:t>14</w:t>
            </w:r>
            <w:r w:rsidR="005B4662">
              <w:rPr>
                <w:noProof/>
                <w:webHidden/>
              </w:rPr>
              <w:fldChar w:fldCharType="end"/>
            </w:r>
          </w:hyperlink>
        </w:p>
        <w:p w14:paraId="0F86D790" w14:textId="60E584A3" w:rsidR="005B4662" w:rsidRDefault="002974AB">
          <w:pPr>
            <w:pStyle w:val="TOC2"/>
            <w:tabs>
              <w:tab w:val="right" w:leader="dot" w:pos="9016"/>
            </w:tabs>
            <w:rPr>
              <w:rFonts w:eastAsiaTheme="minorEastAsia"/>
              <w:noProof/>
              <w:lang w:eastAsia="de-CH"/>
            </w:rPr>
          </w:pPr>
          <w:hyperlink w:anchor="_Toc130221989" w:history="1">
            <w:r w:rsidR="005B4662" w:rsidRPr="00C92BAB">
              <w:rPr>
                <w:rStyle w:val="Hyperlink"/>
                <w:noProof/>
              </w:rPr>
              <w:t>Kontrollieren</w:t>
            </w:r>
            <w:r w:rsidR="005B4662">
              <w:rPr>
                <w:noProof/>
                <w:webHidden/>
              </w:rPr>
              <w:tab/>
            </w:r>
            <w:r w:rsidR="005B4662">
              <w:rPr>
                <w:noProof/>
                <w:webHidden/>
              </w:rPr>
              <w:fldChar w:fldCharType="begin"/>
            </w:r>
            <w:r w:rsidR="005B4662">
              <w:rPr>
                <w:noProof/>
                <w:webHidden/>
              </w:rPr>
              <w:instrText xml:space="preserve"> PAGEREF _Toc130221989 \h </w:instrText>
            </w:r>
            <w:r w:rsidR="005B4662">
              <w:rPr>
                <w:noProof/>
                <w:webHidden/>
              </w:rPr>
            </w:r>
            <w:r w:rsidR="005B4662">
              <w:rPr>
                <w:noProof/>
                <w:webHidden/>
              </w:rPr>
              <w:fldChar w:fldCharType="separate"/>
            </w:r>
            <w:r w:rsidR="005B4662">
              <w:rPr>
                <w:noProof/>
                <w:webHidden/>
              </w:rPr>
              <w:t>15</w:t>
            </w:r>
            <w:r w:rsidR="005B4662">
              <w:rPr>
                <w:noProof/>
                <w:webHidden/>
              </w:rPr>
              <w:fldChar w:fldCharType="end"/>
            </w:r>
          </w:hyperlink>
        </w:p>
        <w:p w14:paraId="43086B1B" w14:textId="7DA240C1" w:rsidR="005B4662" w:rsidRDefault="002974AB">
          <w:pPr>
            <w:pStyle w:val="TOC3"/>
            <w:tabs>
              <w:tab w:val="right" w:leader="dot" w:pos="9016"/>
            </w:tabs>
            <w:rPr>
              <w:rFonts w:eastAsiaTheme="minorEastAsia"/>
              <w:noProof/>
              <w:lang w:eastAsia="de-CH"/>
            </w:rPr>
          </w:pPr>
          <w:hyperlink w:anchor="_Toc130221990" w:history="1">
            <w:r w:rsidR="005B4662" w:rsidRPr="00C92BAB">
              <w:rPr>
                <w:rStyle w:val="Hyperlink"/>
                <w:noProof/>
              </w:rPr>
              <w:t>Testkonzept</w:t>
            </w:r>
            <w:r w:rsidR="005B4662">
              <w:rPr>
                <w:noProof/>
                <w:webHidden/>
              </w:rPr>
              <w:tab/>
            </w:r>
            <w:r w:rsidR="005B4662">
              <w:rPr>
                <w:noProof/>
                <w:webHidden/>
              </w:rPr>
              <w:fldChar w:fldCharType="begin"/>
            </w:r>
            <w:r w:rsidR="005B4662">
              <w:rPr>
                <w:noProof/>
                <w:webHidden/>
              </w:rPr>
              <w:instrText xml:space="preserve"> PAGEREF _Toc130221990 \h </w:instrText>
            </w:r>
            <w:r w:rsidR="005B4662">
              <w:rPr>
                <w:noProof/>
                <w:webHidden/>
              </w:rPr>
            </w:r>
            <w:r w:rsidR="005B4662">
              <w:rPr>
                <w:noProof/>
                <w:webHidden/>
              </w:rPr>
              <w:fldChar w:fldCharType="separate"/>
            </w:r>
            <w:r w:rsidR="005B4662">
              <w:rPr>
                <w:noProof/>
                <w:webHidden/>
              </w:rPr>
              <w:t>15</w:t>
            </w:r>
            <w:r w:rsidR="005B4662">
              <w:rPr>
                <w:noProof/>
                <w:webHidden/>
              </w:rPr>
              <w:fldChar w:fldCharType="end"/>
            </w:r>
          </w:hyperlink>
        </w:p>
        <w:p w14:paraId="3501C2B3" w14:textId="2DFDE7CD" w:rsidR="005B4662" w:rsidRDefault="002974AB">
          <w:pPr>
            <w:pStyle w:val="TOC3"/>
            <w:tabs>
              <w:tab w:val="right" w:leader="dot" w:pos="9016"/>
            </w:tabs>
            <w:rPr>
              <w:rFonts w:eastAsiaTheme="minorEastAsia"/>
              <w:noProof/>
              <w:lang w:eastAsia="de-CH"/>
            </w:rPr>
          </w:pPr>
          <w:hyperlink w:anchor="_Toc130221991" w:history="1">
            <w:r w:rsidR="005B4662" w:rsidRPr="00C92BAB">
              <w:rPr>
                <w:rStyle w:val="Hyperlink"/>
                <w:noProof/>
                <w:lang w:val="en-GB"/>
              </w:rPr>
              <w:t>Manuelle Tests</w:t>
            </w:r>
            <w:r w:rsidR="005B4662">
              <w:rPr>
                <w:noProof/>
                <w:webHidden/>
              </w:rPr>
              <w:tab/>
            </w:r>
            <w:r w:rsidR="005B4662">
              <w:rPr>
                <w:noProof/>
                <w:webHidden/>
              </w:rPr>
              <w:fldChar w:fldCharType="begin"/>
            </w:r>
            <w:r w:rsidR="005B4662">
              <w:rPr>
                <w:noProof/>
                <w:webHidden/>
              </w:rPr>
              <w:instrText xml:space="preserve"> PAGEREF _Toc130221991 \h </w:instrText>
            </w:r>
            <w:r w:rsidR="005B4662">
              <w:rPr>
                <w:noProof/>
                <w:webHidden/>
              </w:rPr>
            </w:r>
            <w:r w:rsidR="005B4662">
              <w:rPr>
                <w:noProof/>
                <w:webHidden/>
              </w:rPr>
              <w:fldChar w:fldCharType="separate"/>
            </w:r>
            <w:r w:rsidR="005B4662">
              <w:rPr>
                <w:noProof/>
                <w:webHidden/>
              </w:rPr>
              <w:t>16</w:t>
            </w:r>
            <w:r w:rsidR="005B4662">
              <w:rPr>
                <w:noProof/>
                <w:webHidden/>
              </w:rPr>
              <w:fldChar w:fldCharType="end"/>
            </w:r>
          </w:hyperlink>
        </w:p>
        <w:p w14:paraId="1F972957" w14:textId="7C6AAF45" w:rsidR="005B4662" w:rsidRDefault="002974AB">
          <w:pPr>
            <w:pStyle w:val="TOC1"/>
            <w:rPr>
              <w:rFonts w:eastAsiaTheme="minorEastAsia"/>
              <w:noProof/>
              <w:lang w:eastAsia="de-CH"/>
            </w:rPr>
          </w:pPr>
          <w:hyperlink w:anchor="_Toc130221992" w:history="1">
            <w:r w:rsidR="005B4662" w:rsidRPr="00C92BAB">
              <w:rPr>
                <w:rStyle w:val="Hyperlink"/>
                <w:noProof/>
              </w:rPr>
              <w:t>Auswerten</w:t>
            </w:r>
            <w:r w:rsidR="005B4662">
              <w:rPr>
                <w:noProof/>
                <w:webHidden/>
              </w:rPr>
              <w:tab/>
            </w:r>
            <w:r w:rsidR="005B4662">
              <w:rPr>
                <w:noProof/>
                <w:webHidden/>
              </w:rPr>
              <w:fldChar w:fldCharType="begin"/>
            </w:r>
            <w:r w:rsidR="005B4662">
              <w:rPr>
                <w:noProof/>
                <w:webHidden/>
              </w:rPr>
              <w:instrText xml:space="preserve"> PAGEREF _Toc130221992 \h </w:instrText>
            </w:r>
            <w:r w:rsidR="005B4662">
              <w:rPr>
                <w:noProof/>
                <w:webHidden/>
              </w:rPr>
            </w:r>
            <w:r w:rsidR="005B4662">
              <w:rPr>
                <w:noProof/>
                <w:webHidden/>
              </w:rPr>
              <w:fldChar w:fldCharType="separate"/>
            </w:r>
            <w:r w:rsidR="005B4662">
              <w:rPr>
                <w:noProof/>
                <w:webHidden/>
              </w:rPr>
              <w:t>17</w:t>
            </w:r>
            <w:r w:rsidR="005B4662">
              <w:rPr>
                <w:noProof/>
                <w:webHidden/>
              </w:rPr>
              <w:fldChar w:fldCharType="end"/>
            </w:r>
          </w:hyperlink>
        </w:p>
        <w:p w14:paraId="0519C00E" w14:textId="6730731D" w:rsidR="005B4662" w:rsidRDefault="002974AB">
          <w:pPr>
            <w:pStyle w:val="TOC2"/>
            <w:tabs>
              <w:tab w:val="right" w:leader="dot" w:pos="9016"/>
            </w:tabs>
            <w:rPr>
              <w:rFonts w:eastAsiaTheme="minorEastAsia"/>
              <w:noProof/>
              <w:lang w:eastAsia="de-CH"/>
            </w:rPr>
          </w:pPr>
          <w:hyperlink w:anchor="_Toc130221993" w:history="1">
            <w:r w:rsidR="005B4662" w:rsidRPr="00C92BAB">
              <w:rPr>
                <w:rStyle w:val="Hyperlink"/>
                <w:noProof/>
              </w:rPr>
              <w:t>Reflexion</w:t>
            </w:r>
            <w:r w:rsidR="005B4662">
              <w:rPr>
                <w:noProof/>
                <w:webHidden/>
              </w:rPr>
              <w:tab/>
            </w:r>
            <w:r w:rsidR="005B4662">
              <w:rPr>
                <w:noProof/>
                <w:webHidden/>
              </w:rPr>
              <w:fldChar w:fldCharType="begin"/>
            </w:r>
            <w:r w:rsidR="005B4662">
              <w:rPr>
                <w:noProof/>
                <w:webHidden/>
              </w:rPr>
              <w:instrText xml:space="preserve"> PAGEREF _Toc130221993 \h </w:instrText>
            </w:r>
            <w:r w:rsidR="005B4662">
              <w:rPr>
                <w:noProof/>
                <w:webHidden/>
              </w:rPr>
            </w:r>
            <w:r w:rsidR="005B4662">
              <w:rPr>
                <w:noProof/>
                <w:webHidden/>
              </w:rPr>
              <w:fldChar w:fldCharType="separate"/>
            </w:r>
            <w:r w:rsidR="005B4662">
              <w:rPr>
                <w:noProof/>
                <w:webHidden/>
              </w:rPr>
              <w:t>17</w:t>
            </w:r>
            <w:r w:rsidR="005B4662">
              <w:rPr>
                <w:noProof/>
                <w:webHidden/>
              </w:rPr>
              <w:fldChar w:fldCharType="end"/>
            </w:r>
          </w:hyperlink>
        </w:p>
        <w:p w14:paraId="47E99D92" w14:textId="337221F1" w:rsidR="005B4662" w:rsidRDefault="002974AB">
          <w:pPr>
            <w:pStyle w:val="TOC2"/>
            <w:tabs>
              <w:tab w:val="right" w:leader="dot" w:pos="9016"/>
            </w:tabs>
            <w:rPr>
              <w:rFonts w:eastAsiaTheme="minorEastAsia"/>
              <w:noProof/>
              <w:lang w:eastAsia="de-CH"/>
            </w:rPr>
          </w:pPr>
          <w:hyperlink w:anchor="_Toc130221994" w:history="1">
            <w:r w:rsidR="005B4662" w:rsidRPr="00C92BAB">
              <w:rPr>
                <w:rStyle w:val="Hyperlink"/>
                <w:noProof/>
              </w:rPr>
              <w:t>Erfolge</w:t>
            </w:r>
            <w:r w:rsidR="005B4662">
              <w:rPr>
                <w:noProof/>
                <w:webHidden/>
              </w:rPr>
              <w:tab/>
            </w:r>
            <w:r w:rsidR="005B4662">
              <w:rPr>
                <w:noProof/>
                <w:webHidden/>
              </w:rPr>
              <w:fldChar w:fldCharType="begin"/>
            </w:r>
            <w:r w:rsidR="005B4662">
              <w:rPr>
                <w:noProof/>
                <w:webHidden/>
              </w:rPr>
              <w:instrText xml:space="preserve"> PAGEREF _Toc130221994 \h </w:instrText>
            </w:r>
            <w:r w:rsidR="005B4662">
              <w:rPr>
                <w:noProof/>
                <w:webHidden/>
              </w:rPr>
            </w:r>
            <w:r w:rsidR="005B4662">
              <w:rPr>
                <w:noProof/>
                <w:webHidden/>
              </w:rPr>
              <w:fldChar w:fldCharType="separate"/>
            </w:r>
            <w:r w:rsidR="005B4662">
              <w:rPr>
                <w:noProof/>
                <w:webHidden/>
              </w:rPr>
              <w:t>17</w:t>
            </w:r>
            <w:r w:rsidR="005B4662">
              <w:rPr>
                <w:noProof/>
                <w:webHidden/>
              </w:rPr>
              <w:fldChar w:fldCharType="end"/>
            </w:r>
          </w:hyperlink>
        </w:p>
        <w:p w14:paraId="684EC4A0" w14:textId="729DE9C7" w:rsidR="005B4662" w:rsidRDefault="002974AB">
          <w:pPr>
            <w:pStyle w:val="TOC2"/>
            <w:tabs>
              <w:tab w:val="right" w:leader="dot" w:pos="9016"/>
            </w:tabs>
            <w:rPr>
              <w:rFonts w:eastAsiaTheme="minorEastAsia"/>
              <w:noProof/>
              <w:lang w:eastAsia="de-CH"/>
            </w:rPr>
          </w:pPr>
          <w:hyperlink w:anchor="_Toc130221995" w:history="1">
            <w:r w:rsidR="005B4662" w:rsidRPr="00C92BAB">
              <w:rPr>
                <w:rStyle w:val="Hyperlink"/>
                <w:noProof/>
              </w:rPr>
              <w:t>Misserfolge</w:t>
            </w:r>
            <w:r w:rsidR="005B4662">
              <w:rPr>
                <w:noProof/>
                <w:webHidden/>
              </w:rPr>
              <w:tab/>
            </w:r>
            <w:r w:rsidR="005B4662">
              <w:rPr>
                <w:noProof/>
                <w:webHidden/>
              </w:rPr>
              <w:fldChar w:fldCharType="begin"/>
            </w:r>
            <w:r w:rsidR="005B4662">
              <w:rPr>
                <w:noProof/>
                <w:webHidden/>
              </w:rPr>
              <w:instrText xml:space="preserve"> PAGEREF _Toc130221995 \h </w:instrText>
            </w:r>
            <w:r w:rsidR="005B4662">
              <w:rPr>
                <w:noProof/>
                <w:webHidden/>
              </w:rPr>
            </w:r>
            <w:r w:rsidR="005B4662">
              <w:rPr>
                <w:noProof/>
                <w:webHidden/>
              </w:rPr>
              <w:fldChar w:fldCharType="separate"/>
            </w:r>
            <w:r w:rsidR="005B4662">
              <w:rPr>
                <w:noProof/>
                <w:webHidden/>
              </w:rPr>
              <w:t>17</w:t>
            </w:r>
            <w:r w:rsidR="005B4662">
              <w:rPr>
                <w:noProof/>
                <w:webHidden/>
              </w:rPr>
              <w:fldChar w:fldCharType="end"/>
            </w:r>
          </w:hyperlink>
        </w:p>
        <w:p w14:paraId="30DA1F1E" w14:textId="447D255E" w:rsidR="005B4662" w:rsidRDefault="002974AB">
          <w:pPr>
            <w:pStyle w:val="TOC2"/>
            <w:tabs>
              <w:tab w:val="right" w:leader="dot" w:pos="9016"/>
            </w:tabs>
            <w:rPr>
              <w:rFonts w:eastAsiaTheme="minorEastAsia"/>
              <w:noProof/>
              <w:lang w:eastAsia="de-CH"/>
            </w:rPr>
          </w:pPr>
          <w:hyperlink w:anchor="_Toc130221996" w:history="1">
            <w:r w:rsidR="005B4662" w:rsidRPr="00C92BAB">
              <w:rPr>
                <w:rStyle w:val="Hyperlink"/>
                <w:noProof/>
              </w:rPr>
              <w:t>Verbesserungsmöglichkeiten</w:t>
            </w:r>
            <w:r w:rsidR="005B4662">
              <w:rPr>
                <w:noProof/>
                <w:webHidden/>
              </w:rPr>
              <w:tab/>
            </w:r>
            <w:r w:rsidR="005B4662">
              <w:rPr>
                <w:noProof/>
                <w:webHidden/>
              </w:rPr>
              <w:fldChar w:fldCharType="begin"/>
            </w:r>
            <w:r w:rsidR="005B4662">
              <w:rPr>
                <w:noProof/>
                <w:webHidden/>
              </w:rPr>
              <w:instrText xml:space="preserve"> PAGEREF _Toc130221996 \h </w:instrText>
            </w:r>
            <w:r w:rsidR="005B4662">
              <w:rPr>
                <w:noProof/>
                <w:webHidden/>
              </w:rPr>
            </w:r>
            <w:r w:rsidR="005B4662">
              <w:rPr>
                <w:noProof/>
                <w:webHidden/>
              </w:rPr>
              <w:fldChar w:fldCharType="separate"/>
            </w:r>
            <w:r w:rsidR="005B4662">
              <w:rPr>
                <w:noProof/>
                <w:webHidden/>
              </w:rPr>
              <w:t>18</w:t>
            </w:r>
            <w:r w:rsidR="005B4662">
              <w:rPr>
                <w:noProof/>
                <w:webHidden/>
              </w:rPr>
              <w:fldChar w:fldCharType="end"/>
            </w:r>
          </w:hyperlink>
        </w:p>
        <w:p w14:paraId="3AE89871" w14:textId="2E434E03" w:rsidR="005B4662" w:rsidRDefault="002974AB">
          <w:pPr>
            <w:pStyle w:val="TOC2"/>
            <w:tabs>
              <w:tab w:val="right" w:leader="dot" w:pos="9016"/>
            </w:tabs>
            <w:rPr>
              <w:rFonts w:eastAsiaTheme="minorEastAsia"/>
              <w:noProof/>
              <w:lang w:eastAsia="de-CH"/>
            </w:rPr>
          </w:pPr>
          <w:hyperlink w:anchor="_Toc130221997" w:history="1">
            <w:r w:rsidR="005B4662" w:rsidRPr="00C92BAB">
              <w:rPr>
                <w:rStyle w:val="Hyperlink"/>
                <w:noProof/>
              </w:rPr>
              <w:t>Fazit</w:t>
            </w:r>
            <w:r w:rsidR="005B4662">
              <w:rPr>
                <w:noProof/>
                <w:webHidden/>
              </w:rPr>
              <w:tab/>
            </w:r>
            <w:r w:rsidR="005B4662">
              <w:rPr>
                <w:noProof/>
                <w:webHidden/>
              </w:rPr>
              <w:fldChar w:fldCharType="begin"/>
            </w:r>
            <w:r w:rsidR="005B4662">
              <w:rPr>
                <w:noProof/>
                <w:webHidden/>
              </w:rPr>
              <w:instrText xml:space="preserve"> PAGEREF _Toc130221997 \h </w:instrText>
            </w:r>
            <w:r w:rsidR="005B4662">
              <w:rPr>
                <w:noProof/>
                <w:webHidden/>
              </w:rPr>
            </w:r>
            <w:r w:rsidR="005B4662">
              <w:rPr>
                <w:noProof/>
                <w:webHidden/>
              </w:rPr>
              <w:fldChar w:fldCharType="separate"/>
            </w:r>
            <w:r w:rsidR="005B4662">
              <w:rPr>
                <w:noProof/>
                <w:webHidden/>
              </w:rPr>
              <w:t>18</w:t>
            </w:r>
            <w:r w:rsidR="005B4662">
              <w:rPr>
                <w:noProof/>
                <w:webHidden/>
              </w:rPr>
              <w:fldChar w:fldCharType="end"/>
            </w:r>
          </w:hyperlink>
        </w:p>
        <w:p w14:paraId="082CF907" w14:textId="6FDEBA32" w:rsidR="005B4662" w:rsidRDefault="002974AB">
          <w:pPr>
            <w:pStyle w:val="TOC1"/>
            <w:rPr>
              <w:rFonts w:eastAsiaTheme="minorEastAsia"/>
              <w:noProof/>
              <w:lang w:eastAsia="de-CH"/>
            </w:rPr>
          </w:pPr>
          <w:hyperlink w:anchor="_Toc130221998" w:history="1">
            <w:r w:rsidR="005B4662" w:rsidRPr="00C92BAB">
              <w:rPr>
                <w:rStyle w:val="Hyperlink"/>
                <w:noProof/>
              </w:rPr>
              <w:t>Quellenverzeichnis</w:t>
            </w:r>
            <w:r w:rsidR="005B4662">
              <w:rPr>
                <w:noProof/>
                <w:webHidden/>
              </w:rPr>
              <w:tab/>
            </w:r>
            <w:r w:rsidR="005B4662">
              <w:rPr>
                <w:noProof/>
                <w:webHidden/>
              </w:rPr>
              <w:fldChar w:fldCharType="begin"/>
            </w:r>
            <w:r w:rsidR="005B4662">
              <w:rPr>
                <w:noProof/>
                <w:webHidden/>
              </w:rPr>
              <w:instrText xml:space="preserve"> PAGEREF _Toc130221998 \h </w:instrText>
            </w:r>
            <w:r w:rsidR="005B4662">
              <w:rPr>
                <w:noProof/>
                <w:webHidden/>
              </w:rPr>
            </w:r>
            <w:r w:rsidR="005B4662">
              <w:rPr>
                <w:noProof/>
                <w:webHidden/>
              </w:rPr>
              <w:fldChar w:fldCharType="separate"/>
            </w:r>
            <w:r w:rsidR="005B4662">
              <w:rPr>
                <w:noProof/>
                <w:webHidden/>
              </w:rPr>
              <w:t>18</w:t>
            </w:r>
            <w:r w:rsidR="005B4662">
              <w:rPr>
                <w:noProof/>
                <w:webHidden/>
              </w:rPr>
              <w:fldChar w:fldCharType="end"/>
            </w:r>
          </w:hyperlink>
        </w:p>
        <w:p w14:paraId="405A2A14" w14:textId="22747BC2" w:rsidR="005B4662" w:rsidRDefault="002974AB">
          <w:pPr>
            <w:pStyle w:val="TOC1"/>
            <w:rPr>
              <w:rFonts w:eastAsiaTheme="minorEastAsia"/>
              <w:noProof/>
              <w:lang w:eastAsia="de-CH"/>
            </w:rPr>
          </w:pPr>
          <w:hyperlink w:anchor="_Toc130221999" w:history="1">
            <w:r w:rsidR="005B4662" w:rsidRPr="00C92BAB">
              <w:rPr>
                <w:rStyle w:val="Hyperlink"/>
                <w:noProof/>
              </w:rPr>
              <w:t>Glossar</w:t>
            </w:r>
            <w:r w:rsidR="005B4662">
              <w:rPr>
                <w:noProof/>
                <w:webHidden/>
              </w:rPr>
              <w:tab/>
            </w:r>
            <w:r w:rsidR="005B4662">
              <w:rPr>
                <w:noProof/>
                <w:webHidden/>
              </w:rPr>
              <w:fldChar w:fldCharType="begin"/>
            </w:r>
            <w:r w:rsidR="005B4662">
              <w:rPr>
                <w:noProof/>
                <w:webHidden/>
              </w:rPr>
              <w:instrText xml:space="preserve"> PAGEREF _Toc130221999 \h </w:instrText>
            </w:r>
            <w:r w:rsidR="005B4662">
              <w:rPr>
                <w:noProof/>
                <w:webHidden/>
              </w:rPr>
            </w:r>
            <w:r w:rsidR="005B4662">
              <w:rPr>
                <w:noProof/>
                <w:webHidden/>
              </w:rPr>
              <w:fldChar w:fldCharType="separate"/>
            </w:r>
            <w:r w:rsidR="005B4662">
              <w:rPr>
                <w:noProof/>
                <w:webHidden/>
              </w:rPr>
              <w:t>18</w:t>
            </w:r>
            <w:r w:rsidR="005B4662">
              <w:rPr>
                <w:noProof/>
                <w:webHidden/>
              </w:rPr>
              <w:fldChar w:fldCharType="end"/>
            </w:r>
          </w:hyperlink>
        </w:p>
        <w:p w14:paraId="5E0D255E" w14:textId="39E6D386" w:rsidR="005B4662" w:rsidRDefault="002974AB">
          <w:pPr>
            <w:pStyle w:val="TOC1"/>
            <w:rPr>
              <w:rFonts w:eastAsiaTheme="minorEastAsia"/>
              <w:noProof/>
              <w:lang w:eastAsia="de-CH"/>
            </w:rPr>
          </w:pPr>
          <w:hyperlink w:anchor="_Toc130222000" w:history="1">
            <w:r w:rsidR="005B4662" w:rsidRPr="00C92BAB">
              <w:rPr>
                <w:rStyle w:val="Hyperlink"/>
                <w:noProof/>
              </w:rPr>
              <w:t>Abbildungsverzeichnis</w:t>
            </w:r>
            <w:r w:rsidR="005B4662">
              <w:rPr>
                <w:noProof/>
                <w:webHidden/>
              </w:rPr>
              <w:tab/>
            </w:r>
            <w:r w:rsidR="005B4662">
              <w:rPr>
                <w:noProof/>
                <w:webHidden/>
              </w:rPr>
              <w:fldChar w:fldCharType="begin"/>
            </w:r>
            <w:r w:rsidR="005B4662">
              <w:rPr>
                <w:noProof/>
                <w:webHidden/>
              </w:rPr>
              <w:instrText xml:space="preserve"> PAGEREF _Toc130222000 \h </w:instrText>
            </w:r>
            <w:r w:rsidR="005B4662">
              <w:rPr>
                <w:noProof/>
                <w:webHidden/>
              </w:rPr>
            </w:r>
            <w:r w:rsidR="005B4662">
              <w:rPr>
                <w:noProof/>
                <w:webHidden/>
              </w:rPr>
              <w:fldChar w:fldCharType="separate"/>
            </w:r>
            <w:r w:rsidR="005B4662">
              <w:rPr>
                <w:noProof/>
                <w:webHidden/>
              </w:rPr>
              <w:t>18</w:t>
            </w:r>
            <w:r w:rsidR="005B4662">
              <w:rPr>
                <w:noProof/>
                <w:webHidden/>
              </w:rPr>
              <w:fldChar w:fldCharType="end"/>
            </w:r>
          </w:hyperlink>
        </w:p>
        <w:p w14:paraId="7A96104A" w14:textId="395F7AC3" w:rsidR="00760A3F" w:rsidRDefault="00E3022B">
          <w:r w:rsidRPr="00FD255B">
            <w:rPr>
              <w:b/>
            </w:rPr>
            <w:fldChar w:fldCharType="end"/>
          </w:r>
        </w:p>
      </w:sdtContent>
    </w:sdt>
    <w:p w14:paraId="2A0F28DC" w14:textId="77777777" w:rsidR="00E50007" w:rsidRDefault="00E50007">
      <w:pPr>
        <w:rPr>
          <w:rFonts w:asciiTheme="majorHAnsi" w:eastAsiaTheme="majorEastAsia" w:hAnsiTheme="majorHAnsi" w:cstheme="majorBidi"/>
          <w:color w:val="2F5496" w:themeColor="accent1" w:themeShade="BF"/>
          <w:sz w:val="32"/>
          <w:szCs w:val="32"/>
        </w:rPr>
      </w:pPr>
      <w:r>
        <w:br w:type="page"/>
      </w:r>
    </w:p>
    <w:p w14:paraId="30FEEF31" w14:textId="79E6BE7A" w:rsidR="005B5C89" w:rsidRDefault="005D0F5E" w:rsidP="006B2EAC">
      <w:pPr>
        <w:pStyle w:val="Heading1"/>
      </w:pPr>
      <w:bookmarkStart w:id="0" w:name="_Toc130221957"/>
      <w:r>
        <w:lastRenderedPageBreak/>
        <w:t>Vorwort</w:t>
      </w:r>
      <w:bookmarkEnd w:id="0"/>
    </w:p>
    <w:p w14:paraId="00616C40" w14:textId="1312056E" w:rsidR="0070090A" w:rsidRDefault="002345FE" w:rsidP="005D0F5E">
      <w:r w:rsidRPr="002345FE">
        <w:t>Diese Dokumentation gehört zum Modul-223 und wurde von Dario Schaffner im Rahmen der Entwicklung der Taskchain Applikation erstellt. Sie dient dazu, das Vorgehen und den Ablauf der Arbeit zu dokumentieren und alle relevanten Informationen zu erfassen, die während des Entwicklungsprozesses anfielen. Die Dokumentation gliedert sich in zwei Teile, die jeweils unterschiedliche Aspekte der Arbeit abdecken.</w:t>
      </w:r>
    </w:p>
    <w:p w14:paraId="265150C6" w14:textId="6613408D" w:rsidR="007D5624" w:rsidRDefault="007D5624" w:rsidP="005D0F5E">
      <w:r w:rsidRPr="007D5624">
        <w:t xml:space="preserve">Der erste Teil der Dokumentation stellt die ausgearbeitete Aufgabenstellung vor und zeigt den Ablauf der Arbeit auf. Hierbei wird auch erläutert, mit welchen Mitteln gearbeitet wurde und welche Vorkenntnisse </w:t>
      </w:r>
      <w:r w:rsidR="006F5FAD">
        <w:t xml:space="preserve">der Schüler </w:t>
      </w:r>
      <w:r w:rsidRPr="007D5624">
        <w:t>bereits besa</w:t>
      </w:r>
      <w:r w:rsidR="007438B5">
        <w:t>ss</w:t>
      </w:r>
      <w:r w:rsidRPr="007D5624">
        <w:t xml:space="preserve">. Hierbei werden auch die Methoden und Werkzeuge aufgezeigt, die im Rahmen des Projekts zum Einsatz kamen. </w:t>
      </w:r>
    </w:p>
    <w:p w14:paraId="4ABD879C" w14:textId="7D11297C" w:rsidR="007D5624" w:rsidRDefault="007D5624" w:rsidP="005D0F5E">
      <w:r w:rsidRPr="007D5624">
        <w:t>Im zweiten Teil der Dokumentation wird die eigentliche Arbeit dokumentiert, einschlie</w:t>
      </w:r>
      <w:r w:rsidR="007438B5">
        <w:t>ss</w:t>
      </w:r>
      <w:r w:rsidRPr="007D5624">
        <w:t xml:space="preserve">lich der aufgetretenen Hindernisse und dem Testen der Applikation. Hier wird auch beschrieben, wie die Projektplanung von Anfang bis Ende nach der IPERKA-Methode erfolgte und wie </w:t>
      </w:r>
      <w:r w:rsidR="00100F50">
        <w:t>der Schüler mit</w:t>
      </w:r>
      <w:r w:rsidRPr="007D5624">
        <w:t xml:space="preserve"> unerwarteten Schwierigkeiten umging.</w:t>
      </w:r>
    </w:p>
    <w:p w14:paraId="197EF81D" w14:textId="627F97D7" w:rsidR="002345FE" w:rsidRDefault="007D5624" w:rsidP="005D0F5E">
      <w:r w:rsidRPr="007D5624">
        <w:t xml:space="preserve">Die Dokumentation endet mit einer Auswertungsphase, in der eine Reflexion und ein Fazit präsentiert werden. Hier wird die Arbeit kritisch reflektiert und bewertet, um Verbesserungen und Optimierungspotenziale zu identifizieren. Die Reflexion und das Fazit bilden somit einen wichtigen Bestandteil der Dokumentation und geben einen Einblick in die Erfahrungen und Erkenntnisse des </w:t>
      </w:r>
      <w:r w:rsidR="00393FFF">
        <w:t xml:space="preserve">Schülers </w:t>
      </w:r>
      <w:r w:rsidRPr="007D5624">
        <w:t>bei der Entwicklung der Taskchain Applikation.</w:t>
      </w:r>
    </w:p>
    <w:p w14:paraId="35C99F93" w14:textId="5E908FB4" w:rsidR="00FC0F32" w:rsidRPr="00FC0F32" w:rsidRDefault="006B48AD" w:rsidP="005B4662">
      <w:pPr>
        <w:pStyle w:val="Heading1"/>
      </w:pPr>
      <w:bookmarkStart w:id="1" w:name="_Toc130221958"/>
      <w:r>
        <w:lastRenderedPageBreak/>
        <w:t>Aufbau und Ablauf</w:t>
      </w:r>
      <w:r w:rsidR="000A36DF">
        <w:t xml:space="preserve"> (Teil 1)</w:t>
      </w:r>
      <w:bookmarkEnd w:id="1"/>
    </w:p>
    <w:p w14:paraId="6D873DD3" w14:textId="6B232E51" w:rsidR="00C04430" w:rsidRPr="00C17804" w:rsidRDefault="00A878B6" w:rsidP="00CA6C97">
      <w:pPr>
        <w:pStyle w:val="Heading2"/>
      </w:pPr>
      <w:bookmarkStart w:id="2" w:name="_Toc130221959"/>
      <w:r>
        <w:t>Aufgabenstellung</w:t>
      </w:r>
      <w:bookmarkEnd w:id="2"/>
    </w:p>
    <w:p w14:paraId="2920A331" w14:textId="15FB7DB7" w:rsidR="00363776" w:rsidRDefault="00896E00" w:rsidP="00E62E20">
      <w:pPr>
        <w:pStyle w:val="Heading3"/>
        <w:rPr>
          <w:rFonts w:asciiTheme="minorHAnsi" w:eastAsiaTheme="minorHAnsi" w:hAnsiTheme="minorHAnsi" w:cstheme="minorBidi"/>
          <w:color w:val="auto"/>
          <w:sz w:val="22"/>
          <w:szCs w:val="22"/>
        </w:rPr>
      </w:pPr>
      <w:bookmarkStart w:id="3" w:name="_Toc130221960"/>
      <w:r w:rsidRPr="00896E00">
        <w:rPr>
          <w:rFonts w:asciiTheme="minorHAnsi" w:eastAsiaTheme="minorHAnsi" w:hAnsiTheme="minorHAnsi" w:cstheme="minorBidi"/>
          <w:color w:val="auto"/>
          <w:sz w:val="22"/>
          <w:szCs w:val="22"/>
        </w:rPr>
        <w:t xml:space="preserve">Die Projektarbeit des Moduls 223 stellt eine herausfordernde Aufgabe für </w:t>
      </w:r>
      <w:r w:rsidR="002B605B">
        <w:rPr>
          <w:rFonts w:asciiTheme="minorHAnsi" w:eastAsiaTheme="minorHAnsi" w:hAnsiTheme="minorHAnsi" w:cstheme="minorBidi"/>
          <w:color w:val="auto"/>
          <w:sz w:val="22"/>
          <w:szCs w:val="22"/>
        </w:rPr>
        <w:t>den Schüler</w:t>
      </w:r>
      <w:r w:rsidRPr="00896E00">
        <w:rPr>
          <w:rFonts w:asciiTheme="minorHAnsi" w:eastAsiaTheme="minorHAnsi" w:hAnsiTheme="minorHAnsi" w:cstheme="minorBidi"/>
          <w:color w:val="auto"/>
          <w:sz w:val="22"/>
          <w:szCs w:val="22"/>
        </w:rPr>
        <w:t xml:space="preserve"> dar, da </w:t>
      </w:r>
      <w:r w:rsidR="002B605B">
        <w:rPr>
          <w:rFonts w:asciiTheme="minorHAnsi" w:eastAsiaTheme="minorHAnsi" w:hAnsiTheme="minorHAnsi" w:cstheme="minorBidi"/>
          <w:color w:val="auto"/>
          <w:sz w:val="22"/>
          <w:szCs w:val="22"/>
        </w:rPr>
        <w:t>er</w:t>
      </w:r>
      <w:r w:rsidRPr="00896E00">
        <w:rPr>
          <w:rFonts w:asciiTheme="minorHAnsi" w:eastAsiaTheme="minorHAnsi" w:hAnsiTheme="minorHAnsi" w:cstheme="minorBidi"/>
          <w:color w:val="auto"/>
          <w:sz w:val="22"/>
          <w:szCs w:val="22"/>
        </w:rPr>
        <w:t xml:space="preserve"> nicht nur eine Software erstellen </w:t>
      </w:r>
      <w:r w:rsidR="002B605B">
        <w:rPr>
          <w:rFonts w:asciiTheme="minorHAnsi" w:eastAsiaTheme="minorHAnsi" w:hAnsiTheme="minorHAnsi" w:cstheme="minorBidi"/>
          <w:color w:val="auto"/>
          <w:sz w:val="22"/>
          <w:szCs w:val="22"/>
        </w:rPr>
        <w:t>muss</w:t>
      </w:r>
      <w:r w:rsidRPr="00896E00">
        <w:rPr>
          <w:rFonts w:asciiTheme="minorHAnsi" w:eastAsiaTheme="minorHAnsi" w:hAnsiTheme="minorHAnsi" w:cstheme="minorBidi"/>
          <w:color w:val="auto"/>
          <w:sz w:val="22"/>
          <w:szCs w:val="22"/>
        </w:rPr>
        <w:t xml:space="preserve">, sondern auch sicherstellen </w:t>
      </w:r>
      <w:r w:rsidR="002B605B">
        <w:rPr>
          <w:rFonts w:asciiTheme="minorHAnsi" w:eastAsiaTheme="minorHAnsi" w:hAnsiTheme="minorHAnsi" w:cstheme="minorBidi"/>
          <w:color w:val="auto"/>
          <w:sz w:val="22"/>
          <w:szCs w:val="22"/>
        </w:rPr>
        <w:t>muss</w:t>
      </w:r>
      <w:r w:rsidRPr="00896E00">
        <w:rPr>
          <w:rFonts w:asciiTheme="minorHAnsi" w:eastAsiaTheme="minorHAnsi" w:hAnsiTheme="minorHAnsi" w:cstheme="minorBidi"/>
          <w:color w:val="auto"/>
          <w:sz w:val="22"/>
          <w:szCs w:val="22"/>
        </w:rPr>
        <w:t xml:space="preserve">, dass sie </w:t>
      </w:r>
      <w:r w:rsidR="00B612AA">
        <w:rPr>
          <w:rFonts w:asciiTheme="minorHAnsi" w:eastAsiaTheme="minorHAnsi" w:hAnsiTheme="minorHAnsi" w:cstheme="minorBidi"/>
          <w:color w:val="auto"/>
          <w:sz w:val="22"/>
          <w:szCs w:val="22"/>
        </w:rPr>
        <w:t>O</w:t>
      </w:r>
      <w:r w:rsidRPr="00896E00">
        <w:rPr>
          <w:rFonts w:asciiTheme="minorHAnsi" w:eastAsiaTheme="minorHAnsi" w:hAnsiTheme="minorHAnsi" w:cstheme="minorBidi"/>
          <w:color w:val="auto"/>
          <w:sz w:val="22"/>
          <w:szCs w:val="22"/>
        </w:rPr>
        <w:t>bjektorientiert implementiert wird und eine Datenbankintegration enthält. Dies erfordert ein tiefes Verständnis der Programmierung, insbesondere der objektorientierten Konzepte, sowie der Datenbanktechnologie.</w:t>
      </w:r>
    </w:p>
    <w:p w14:paraId="6C86941B" w14:textId="52F53CE4" w:rsidR="00363776" w:rsidRDefault="00896E00" w:rsidP="00E62E20">
      <w:pPr>
        <w:pStyle w:val="Heading3"/>
        <w:rPr>
          <w:rFonts w:asciiTheme="minorHAnsi" w:eastAsiaTheme="minorHAnsi" w:hAnsiTheme="minorHAnsi" w:cstheme="minorBidi"/>
          <w:color w:val="auto"/>
          <w:sz w:val="22"/>
          <w:szCs w:val="22"/>
        </w:rPr>
      </w:pPr>
      <w:r w:rsidRPr="00896E00">
        <w:rPr>
          <w:rFonts w:asciiTheme="minorHAnsi" w:eastAsiaTheme="minorHAnsi" w:hAnsiTheme="minorHAnsi" w:cstheme="minorBidi"/>
          <w:color w:val="auto"/>
          <w:sz w:val="22"/>
          <w:szCs w:val="22"/>
        </w:rPr>
        <w:t xml:space="preserve">Die Freiheit bei der Wahl der Technologie und der detaillierten Anforderungen an die Applikation gibt </w:t>
      </w:r>
      <w:r w:rsidR="003D5418">
        <w:rPr>
          <w:rFonts w:asciiTheme="minorHAnsi" w:eastAsiaTheme="minorHAnsi" w:hAnsiTheme="minorHAnsi" w:cstheme="minorBidi"/>
          <w:color w:val="auto"/>
          <w:sz w:val="22"/>
          <w:szCs w:val="22"/>
        </w:rPr>
        <w:t>dem</w:t>
      </w:r>
      <w:r w:rsidRPr="00896E00">
        <w:rPr>
          <w:rFonts w:asciiTheme="minorHAnsi" w:eastAsiaTheme="minorHAnsi" w:hAnsiTheme="minorHAnsi" w:cstheme="minorBidi"/>
          <w:color w:val="auto"/>
          <w:sz w:val="22"/>
          <w:szCs w:val="22"/>
        </w:rPr>
        <w:t xml:space="preserve"> </w:t>
      </w:r>
      <w:r w:rsidR="003D5418">
        <w:rPr>
          <w:rFonts w:asciiTheme="minorHAnsi" w:eastAsiaTheme="minorHAnsi" w:hAnsiTheme="minorHAnsi" w:cstheme="minorBidi"/>
          <w:color w:val="auto"/>
          <w:sz w:val="22"/>
          <w:szCs w:val="22"/>
        </w:rPr>
        <w:t xml:space="preserve">Schüler </w:t>
      </w:r>
      <w:r w:rsidRPr="00896E00">
        <w:rPr>
          <w:rFonts w:asciiTheme="minorHAnsi" w:eastAsiaTheme="minorHAnsi" w:hAnsiTheme="minorHAnsi" w:cstheme="minorBidi"/>
          <w:color w:val="auto"/>
          <w:sz w:val="22"/>
          <w:szCs w:val="22"/>
        </w:rPr>
        <w:t xml:space="preserve">die Möglichkeit, </w:t>
      </w:r>
      <w:r w:rsidR="003D5418">
        <w:rPr>
          <w:rFonts w:asciiTheme="minorHAnsi" w:eastAsiaTheme="minorHAnsi" w:hAnsiTheme="minorHAnsi" w:cstheme="minorBidi"/>
          <w:color w:val="auto"/>
          <w:sz w:val="22"/>
          <w:szCs w:val="22"/>
        </w:rPr>
        <w:t xml:space="preserve">seine </w:t>
      </w:r>
      <w:r w:rsidRPr="00896E00">
        <w:rPr>
          <w:rFonts w:asciiTheme="minorHAnsi" w:eastAsiaTheme="minorHAnsi" w:hAnsiTheme="minorHAnsi" w:cstheme="minorBidi"/>
          <w:color w:val="auto"/>
          <w:sz w:val="22"/>
          <w:szCs w:val="22"/>
        </w:rPr>
        <w:t xml:space="preserve">Fähigkeiten und </w:t>
      </w:r>
      <w:r w:rsidR="003D5418">
        <w:rPr>
          <w:rFonts w:asciiTheme="minorHAnsi" w:eastAsiaTheme="minorHAnsi" w:hAnsiTheme="minorHAnsi" w:cstheme="minorBidi"/>
          <w:color w:val="auto"/>
          <w:sz w:val="22"/>
          <w:szCs w:val="22"/>
        </w:rPr>
        <w:t xml:space="preserve">sein </w:t>
      </w:r>
      <w:r w:rsidRPr="00896E00">
        <w:rPr>
          <w:rFonts w:asciiTheme="minorHAnsi" w:eastAsiaTheme="minorHAnsi" w:hAnsiTheme="minorHAnsi" w:cstheme="minorBidi"/>
          <w:color w:val="auto"/>
          <w:sz w:val="22"/>
          <w:szCs w:val="22"/>
        </w:rPr>
        <w:t xml:space="preserve">Wissen in einer Umgebung anzuwenden, die der realen Welt ähnlich ist. Indem </w:t>
      </w:r>
      <w:r w:rsidR="004025B0">
        <w:rPr>
          <w:rFonts w:asciiTheme="minorHAnsi" w:eastAsiaTheme="minorHAnsi" w:hAnsiTheme="minorHAnsi" w:cstheme="minorBidi"/>
          <w:color w:val="auto"/>
          <w:sz w:val="22"/>
          <w:szCs w:val="22"/>
        </w:rPr>
        <w:t>er</w:t>
      </w:r>
      <w:r w:rsidRPr="00896E00">
        <w:rPr>
          <w:rFonts w:asciiTheme="minorHAnsi" w:eastAsiaTheme="minorHAnsi" w:hAnsiTheme="minorHAnsi" w:cstheme="minorBidi"/>
          <w:color w:val="auto"/>
          <w:sz w:val="22"/>
          <w:szCs w:val="22"/>
        </w:rPr>
        <w:t xml:space="preserve"> die Technologie und die Anforderungen</w:t>
      </w:r>
      <w:r w:rsidR="00476949">
        <w:rPr>
          <w:rFonts w:asciiTheme="minorHAnsi" w:eastAsiaTheme="minorHAnsi" w:hAnsiTheme="minorHAnsi" w:cstheme="minorBidi"/>
          <w:color w:val="auto"/>
          <w:sz w:val="22"/>
          <w:szCs w:val="22"/>
        </w:rPr>
        <w:t xml:space="preserve"> selber definiert</w:t>
      </w:r>
      <w:r w:rsidRPr="00896E00">
        <w:rPr>
          <w:rFonts w:asciiTheme="minorHAnsi" w:eastAsiaTheme="minorHAnsi" w:hAnsiTheme="minorHAnsi" w:cstheme="minorBidi"/>
          <w:color w:val="auto"/>
          <w:sz w:val="22"/>
          <w:szCs w:val="22"/>
        </w:rPr>
        <w:t>,</w:t>
      </w:r>
      <w:r w:rsidR="00476949">
        <w:rPr>
          <w:rFonts w:asciiTheme="minorHAnsi" w:eastAsiaTheme="minorHAnsi" w:hAnsiTheme="minorHAnsi" w:cstheme="minorBidi"/>
          <w:color w:val="auto"/>
          <w:sz w:val="22"/>
          <w:szCs w:val="22"/>
        </w:rPr>
        <w:t xml:space="preserve"> kann er</w:t>
      </w:r>
      <w:r w:rsidRPr="00896E00">
        <w:rPr>
          <w:rFonts w:asciiTheme="minorHAnsi" w:eastAsiaTheme="minorHAnsi" w:hAnsiTheme="minorHAnsi" w:cstheme="minorBidi"/>
          <w:color w:val="auto"/>
          <w:sz w:val="22"/>
          <w:szCs w:val="22"/>
        </w:rPr>
        <w:t xml:space="preserve"> auch </w:t>
      </w:r>
      <w:r w:rsidR="00476949">
        <w:rPr>
          <w:rFonts w:asciiTheme="minorHAnsi" w:eastAsiaTheme="minorHAnsi" w:hAnsiTheme="minorHAnsi" w:cstheme="minorBidi"/>
          <w:color w:val="auto"/>
          <w:sz w:val="22"/>
          <w:szCs w:val="22"/>
        </w:rPr>
        <w:t xml:space="preserve">seine </w:t>
      </w:r>
      <w:r w:rsidRPr="00896E00">
        <w:rPr>
          <w:rFonts w:asciiTheme="minorHAnsi" w:eastAsiaTheme="minorHAnsi" w:hAnsiTheme="minorHAnsi" w:cstheme="minorBidi"/>
          <w:color w:val="auto"/>
          <w:sz w:val="22"/>
          <w:szCs w:val="22"/>
        </w:rPr>
        <w:t xml:space="preserve">Präferenzen und Interessen in </w:t>
      </w:r>
      <w:r w:rsidR="00476949">
        <w:rPr>
          <w:rFonts w:asciiTheme="minorHAnsi" w:eastAsiaTheme="minorHAnsi" w:hAnsiTheme="minorHAnsi" w:cstheme="minorBidi"/>
          <w:color w:val="auto"/>
          <w:sz w:val="22"/>
          <w:szCs w:val="22"/>
        </w:rPr>
        <w:t xml:space="preserve">seinem </w:t>
      </w:r>
      <w:r w:rsidRPr="00896E00">
        <w:rPr>
          <w:rFonts w:asciiTheme="minorHAnsi" w:eastAsiaTheme="minorHAnsi" w:hAnsiTheme="minorHAnsi" w:cstheme="minorBidi"/>
          <w:color w:val="auto"/>
          <w:sz w:val="22"/>
          <w:szCs w:val="22"/>
        </w:rPr>
        <w:t>Projekt zum Ausdruck bringen</w:t>
      </w:r>
      <w:r w:rsidR="006F2D12">
        <w:rPr>
          <w:rFonts w:asciiTheme="minorHAnsi" w:eastAsiaTheme="minorHAnsi" w:hAnsiTheme="minorHAnsi" w:cstheme="minorBidi"/>
          <w:color w:val="auto"/>
          <w:sz w:val="22"/>
          <w:szCs w:val="22"/>
        </w:rPr>
        <w:t>.</w:t>
      </w:r>
    </w:p>
    <w:p w14:paraId="74035FB2" w14:textId="3ED45EAB" w:rsidR="00363776" w:rsidRDefault="00896E00" w:rsidP="00E62E20">
      <w:pPr>
        <w:pStyle w:val="Heading3"/>
        <w:rPr>
          <w:rFonts w:asciiTheme="minorHAnsi" w:eastAsiaTheme="minorHAnsi" w:hAnsiTheme="minorHAnsi" w:cstheme="minorBidi"/>
          <w:color w:val="auto"/>
          <w:sz w:val="22"/>
          <w:szCs w:val="22"/>
        </w:rPr>
      </w:pPr>
      <w:r w:rsidRPr="00896E00">
        <w:rPr>
          <w:rFonts w:asciiTheme="minorHAnsi" w:eastAsiaTheme="minorHAnsi" w:hAnsiTheme="minorHAnsi" w:cstheme="minorBidi"/>
          <w:color w:val="auto"/>
          <w:sz w:val="22"/>
          <w:szCs w:val="22"/>
        </w:rPr>
        <w:t xml:space="preserve">Um ein erfolgreiches Projekt zu erstellen, </w:t>
      </w:r>
      <w:r w:rsidR="008F252D">
        <w:rPr>
          <w:rFonts w:asciiTheme="minorHAnsi" w:eastAsiaTheme="minorHAnsi" w:hAnsiTheme="minorHAnsi" w:cstheme="minorBidi"/>
          <w:color w:val="auto"/>
          <w:sz w:val="22"/>
          <w:szCs w:val="22"/>
        </w:rPr>
        <w:t xml:space="preserve">muss der Schüler </w:t>
      </w:r>
      <w:r w:rsidRPr="00896E00">
        <w:rPr>
          <w:rFonts w:asciiTheme="minorHAnsi" w:eastAsiaTheme="minorHAnsi" w:hAnsiTheme="minorHAnsi" w:cstheme="minorBidi"/>
          <w:color w:val="auto"/>
          <w:sz w:val="22"/>
          <w:szCs w:val="22"/>
        </w:rPr>
        <w:t>sorgfältig planen, entwerfen, implementieren, testen und dokumentieren.</w:t>
      </w:r>
      <w:r w:rsidR="008A3ABA">
        <w:rPr>
          <w:rFonts w:asciiTheme="minorHAnsi" w:eastAsiaTheme="minorHAnsi" w:hAnsiTheme="minorHAnsi" w:cstheme="minorBidi"/>
          <w:color w:val="auto"/>
          <w:sz w:val="22"/>
          <w:szCs w:val="22"/>
        </w:rPr>
        <w:t xml:space="preserve"> </w:t>
      </w:r>
      <w:r w:rsidR="003F41D0">
        <w:rPr>
          <w:rFonts w:asciiTheme="minorHAnsi" w:eastAsiaTheme="minorHAnsi" w:hAnsiTheme="minorHAnsi" w:cstheme="minorBidi"/>
          <w:color w:val="auto"/>
          <w:sz w:val="22"/>
          <w:szCs w:val="22"/>
        </w:rPr>
        <w:t xml:space="preserve">Er muss auch </w:t>
      </w:r>
      <w:r w:rsidRPr="00896E00">
        <w:rPr>
          <w:rFonts w:asciiTheme="minorHAnsi" w:eastAsiaTheme="minorHAnsi" w:hAnsiTheme="minorHAnsi" w:cstheme="minorBidi"/>
          <w:color w:val="auto"/>
          <w:sz w:val="22"/>
          <w:szCs w:val="22"/>
        </w:rPr>
        <w:t>sicher</w:t>
      </w:r>
      <w:r w:rsidR="003F41D0">
        <w:rPr>
          <w:rFonts w:asciiTheme="minorHAnsi" w:eastAsiaTheme="minorHAnsi" w:hAnsiTheme="minorHAnsi" w:cstheme="minorBidi"/>
          <w:color w:val="auto"/>
          <w:sz w:val="22"/>
          <w:szCs w:val="22"/>
        </w:rPr>
        <w:t>stellen</w:t>
      </w:r>
      <w:r w:rsidRPr="00896E00">
        <w:rPr>
          <w:rFonts w:asciiTheme="minorHAnsi" w:eastAsiaTheme="minorHAnsi" w:hAnsiTheme="minorHAnsi" w:cstheme="minorBidi"/>
          <w:color w:val="auto"/>
          <w:sz w:val="22"/>
          <w:szCs w:val="22"/>
        </w:rPr>
        <w:t xml:space="preserve">, dass alle Aspekte des Projekts abgedeckt sind und dass </w:t>
      </w:r>
      <w:r w:rsidR="003F41D0">
        <w:rPr>
          <w:rFonts w:asciiTheme="minorHAnsi" w:eastAsiaTheme="minorHAnsi" w:hAnsiTheme="minorHAnsi" w:cstheme="minorBidi"/>
          <w:color w:val="auto"/>
          <w:sz w:val="22"/>
          <w:szCs w:val="22"/>
        </w:rPr>
        <w:t xml:space="preserve">alles </w:t>
      </w:r>
      <w:r w:rsidRPr="00896E00">
        <w:rPr>
          <w:rFonts w:asciiTheme="minorHAnsi" w:eastAsiaTheme="minorHAnsi" w:hAnsiTheme="minorHAnsi" w:cstheme="minorBidi"/>
          <w:color w:val="auto"/>
          <w:sz w:val="22"/>
          <w:szCs w:val="22"/>
        </w:rPr>
        <w:t>innerhalb des vorgegebenen Zeitrahmens abgeschlossen wird.</w:t>
      </w:r>
    </w:p>
    <w:p w14:paraId="0C0D94A4" w14:textId="01ECC9B9" w:rsidR="00E62E20" w:rsidRDefault="00E7058D" w:rsidP="00E62E20">
      <w:pPr>
        <w:pStyle w:val="Heading3"/>
      </w:pPr>
      <w:r>
        <w:t>Ausgangslage</w:t>
      </w:r>
      <w:bookmarkEnd w:id="3"/>
    </w:p>
    <w:p w14:paraId="55AAF3DE" w14:textId="77777777" w:rsidR="00E62E20" w:rsidRDefault="00E62E20" w:rsidP="00E62E20">
      <w:pPr>
        <w:pStyle w:val="Heading3"/>
      </w:pPr>
      <w:bookmarkStart w:id="4" w:name="_Toc130221961"/>
      <w:r>
        <w:t>Aufgabenstellung im Projektbeschreib</w:t>
      </w:r>
      <w:bookmarkEnd w:id="4"/>
    </w:p>
    <w:p w14:paraId="117BE1A6" w14:textId="1CDCCDB3" w:rsidR="00A5744A" w:rsidRPr="005A0EB0" w:rsidRDefault="0001266A" w:rsidP="00CA6C97">
      <w:pPr>
        <w:pStyle w:val="Heading3"/>
      </w:pPr>
      <w:bookmarkStart w:id="5" w:name="_Toc130221962"/>
      <w:r w:rsidRPr="00A878B6">
        <w:t>Vorgegebene Funktionale Anforderungen</w:t>
      </w:r>
      <w:bookmarkEnd w:id="5"/>
    </w:p>
    <w:p w14:paraId="5B882EFD" w14:textId="40ED6880" w:rsidR="00A5744A" w:rsidRPr="006D30EF" w:rsidRDefault="00F329AA" w:rsidP="00CA6C97">
      <w:pPr>
        <w:pStyle w:val="Heading3"/>
      </w:pPr>
      <w:bookmarkStart w:id="6" w:name="_Toc130221963"/>
      <w:r>
        <w:t xml:space="preserve">Mögliche </w:t>
      </w:r>
      <w:r w:rsidR="005E202E" w:rsidRPr="00A878B6">
        <w:t>Erweiterte Funktionale Anforderungen</w:t>
      </w:r>
      <w:bookmarkEnd w:id="6"/>
    </w:p>
    <w:p w14:paraId="04F2802D" w14:textId="74A37CE5" w:rsidR="006776F1" w:rsidRDefault="002B1A2A" w:rsidP="00CA6C97">
      <w:pPr>
        <w:pStyle w:val="Heading3"/>
      </w:pPr>
      <w:bookmarkStart w:id="7" w:name="_Toc130221964"/>
      <w:r w:rsidRPr="00A878B6">
        <w:t>Vorgegebene Nicht-funktionale Anforderungen</w:t>
      </w:r>
      <w:bookmarkEnd w:id="7"/>
      <w:r w:rsidR="006776F1">
        <w:br w:type="page"/>
      </w:r>
    </w:p>
    <w:p w14:paraId="6E5C5811" w14:textId="47BCDF55" w:rsidR="00EE7FBF" w:rsidRPr="00D4604D" w:rsidRDefault="003550A8" w:rsidP="00CA6C97">
      <w:pPr>
        <w:pStyle w:val="Heading3"/>
      </w:pPr>
      <w:bookmarkStart w:id="8" w:name="_Toc130221965"/>
      <w:r>
        <w:lastRenderedPageBreak/>
        <w:t>Techn</w:t>
      </w:r>
      <w:r w:rsidR="00D4604D">
        <w:t>ologien</w:t>
      </w:r>
      <w:bookmarkEnd w:id="8"/>
    </w:p>
    <w:p w14:paraId="44F5E737" w14:textId="69479983" w:rsidR="00520062" w:rsidRDefault="000F103B" w:rsidP="000F103B">
      <w:pPr>
        <w:pStyle w:val="Heading2"/>
      </w:pPr>
      <w:bookmarkStart w:id="9" w:name="_Toc130221966"/>
      <w:r>
        <w:t>Projektaufbauorganisation</w:t>
      </w:r>
      <w:bookmarkEnd w:id="9"/>
    </w:p>
    <w:p w14:paraId="74BCB91A" w14:textId="0939407E" w:rsidR="000F103B" w:rsidRDefault="000F103B" w:rsidP="000F103B">
      <w:pPr>
        <w:pStyle w:val="Heading3"/>
      </w:pPr>
      <w:bookmarkStart w:id="10" w:name="_Toc130221967"/>
      <w:r>
        <w:t>Projektmitglieder</w:t>
      </w:r>
      <w:bookmarkEnd w:id="10"/>
    </w:p>
    <w:p w14:paraId="508AF258" w14:textId="13ADDBEB" w:rsidR="003C5371" w:rsidRDefault="003C5371" w:rsidP="003C5371">
      <w:r>
        <w:t xml:space="preserve">Am Projekt </w:t>
      </w:r>
      <w:r w:rsidR="00843A22">
        <w:t>Taskchain</w:t>
      </w:r>
      <w:r>
        <w:t xml:space="preserve"> sind folgende Personen beteiligt</w:t>
      </w:r>
    </w:p>
    <w:tbl>
      <w:tblPr>
        <w:tblStyle w:val="TableGrid"/>
        <w:tblW w:w="0" w:type="auto"/>
        <w:tblInd w:w="-15" w:type="dxa"/>
        <w:tblLook w:val="04A0" w:firstRow="1" w:lastRow="0" w:firstColumn="1" w:lastColumn="0" w:noHBand="0" w:noVBand="1"/>
      </w:tblPr>
      <w:tblGrid>
        <w:gridCol w:w="3119"/>
        <w:gridCol w:w="4394"/>
      </w:tblGrid>
      <w:tr w:rsidR="003B4346" w:rsidRPr="00FD255B" w14:paraId="4C2560B5" w14:textId="77777777" w:rsidTr="006046F5">
        <w:trPr>
          <w:trHeight w:val="285"/>
        </w:trPr>
        <w:tc>
          <w:tcPr>
            <w:tcW w:w="3119" w:type="dxa"/>
            <w:tcBorders>
              <w:top w:val="single" w:sz="12" w:space="0" w:color="auto"/>
              <w:left w:val="single" w:sz="12" w:space="0" w:color="auto"/>
              <w:bottom w:val="single" w:sz="12" w:space="0" w:color="auto"/>
              <w:right w:val="single" w:sz="12" w:space="0" w:color="auto"/>
            </w:tcBorders>
            <w:shd w:val="clear" w:color="auto" w:fill="B8BDB5"/>
          </w:tcPr>
          <w:p w14:paraId="19D563FF" w14:textId="47E1D8D0" w:rsidR="003B4346" w:rsidRPr="00FD255B" w:rsidRDefault="003B4346" w:rsidP="00274954">
            <w:r>
              <w:t>Name</w:t>
            </w:r>
          </w:p>
        </w:tc>
        <w:tc>
          <w:tcPr>
            <w:tcW w:w="4394" w:type="dxa"/>
            <w:tcBorders>
              <w:top w:val="single" w:sz="12" w:space="0" w:color="auto"/>
              <w:left w:val="single" w:sz="12" w:space="0" w:color="auto"/>
              <w:bottom w:val="single" w:sz="12" w:space="0" w:color="auto"/>
              <w:right w:val="single" w:sz="12" w:space="0" w:color="auto"/>
            </w:tcBorders>
            <w:shd w:val="clear" w:color="auto" w:fill="B8BDB5"/>
          </w:tcPr>
          <w:p w14:paraId="2A69EFBA" w14:textId="4C4862A0" w:rsidR="003B4346" w:rsidRPr="00FD255B" w:rsidRDefault="00BF01A9" w:rsidP="00274954">
            <w:r>
              <w:t>Rolle</w:t>
            </w:r>
          </w:p>
        </w:tc>
      </w:tr>
      <w:tr w:rsidR="003B4346" w:rsidRPr="00FD255B" w14:paraId="4569DA3D" w14:textId="77777777" w:rsidTr="006046F5">
        <w:trPr>
          <w:trHeight w:val="326"/>
        </w:trPr>
        <w:tc>
          <w:tcPr>
            <w:tcW w:w="3119" w:type="dxa"/>
            <w:tcBorders>
              <w:top w:val="single" w:sz="12" w:space="0" w:color="auto"/>
            </w:tcBorders>
          </w:tcPr>
          <w:p w14:paraId="50FBCF54" w14:textId="13FC52CE" w:rsidR="003B4346" w:rsidRPr="00FD255B" w:rsidRDefault="003B4346" w:rsidP="00274954">
            <w:r>
              <w:t>Dario Schaffner</w:t>
            </w:r>
          </w:p>
        </w:tc>
        <w:tc>
          <w:tcPr>
            <w:tcW w:w="4394" w:type="dxa"/>
            <w:tcBorders>
              <w:top w:val="single" w:sz="12" w:space="0" w:color="auto"/>
            </w:tcBorders>
          </w:tcPr>
          <w:p w14:paraId="674D9F9B" w14:textId="010C7039" w:rsidR="003B4346" w:rsidRPr="00FD255B" w:rsidRDefault="003B4346" w:rsidP="00274954">
            <w:r>
              <w:t>Projektmitglied</w:t>
            </w:r>
          </w:p>
        </w:tc>
      </w:tr>
      <w:tr w:rsidR="006046F5" w:rsidRPr="00FD255B" w14:paraId="75317DC3" w14:textId="77777777" w:rsidTr="006046F5">
        <w:trPr>
          <w:trHeight w:val="281"/>
        </w:trPr>
        <w:tc>
          <w:tcPr>
            <w:tcW w:w="3119" w:type="dxa"/>
          </w:tcPr>
          <w:p w14:paraId="08E6388B" w14:textId="7C32417B" w:rsidR="006046F5" w:rsidRPr="00FD255B" w:rsidRDefault="006046F5" w:rsidP="00274954">
            <w:r>
              <w:t>Remo Steinmann</w:t>
            </w:r>
          </w:p>
        </w:tc>
        <w:tc>
          <w:tcPr>
            <w:tcW w:w="4394" w:type="dxa"/>
          </w:tcPr>
          <w:p w14:paraId="0313F2EF" w14:textId="3CB33163" w:rsidR="006046F5" w:rsidRPr="00FD255B" w:rsidRDefault="006046F5" w:rsidP="00274954">
            <w:r>
              <w:t>Experte, Fachvorgesetzte Person</w:t>
            </w:r>
          </w:p>
        </w:tc>
      </w:tr>
    </w:tbl>
    <w:p w14:paraId="235F7366" w14:textId="77777777" w:rsidR="003C5371" w:rsidRPr="003C5371" w:rsidRDefault="003C5371" w:rsidP="003C5371"/>
    <w:p w14:paraId="097C7041" w14:textId="2753CF02" w:rsidR="006004D2" w:rsidRDefault="003C5371" w:rsidP="009729BE">
      <w:pPr>
        <w:pStyle w:val="Heading3"/>
      </w:pPr>
      <w:bookmarkStart w:id="11" w:name="_Toc130221968"/>
      <w:r>
        <w:t>Projektmethode</w:t>
      </w:r>
      <w:bookmarkEnd w:id="11"/>
      <w:r w:rsidR="006004D2">
        <w:br w:type="page"/>
      </w:r>
    </w:p>
    <w:p w14:paraId="35A4E695" w14:textId="7F9F8122" w:rsidR="00D547F2" w:rsidRDefault="0093170E" w:rsidP="006B48AD">
      <w:pPr>
        <w:pStyle w:val="Heading2"/>
      </w:pPr>
      <w:bookmarkStart w:id="12" w:name="_Toc130221969"/>
      <w:r>
        <w:lastRenderedPageBreak/>
        <w:t>Zeitplan</w:t>
      </w:r>
      <w:bookmarkEnd w:id="12"/>
    </w:p>
    <w:p w14:paraId="32CBFE6B" w14:textId="4409495B" w:rsidR="00D158FF" w:rsidRPr="00D158FF" w:rsidRDefault="003705A4" w:rsidP="003705A4">
      <w:pPr>
        <w:pStyle w:val="Heading3"/>
      </w:pPr>
      <w:bookmarkStart w:id="13" w:name="_Toc130221970"/>
      <w:r>
        <w:t>Vorgegebene Termine</w:t>
      </w:r>
      <w:bookmarkEnd w:id="13"/>
    </w:p>
    <w:tbl>
      <w:tblPr>
        <w:tblStyle w:val="TableGrid"/>
        <w:tblW w:w="0" w:type="auto"/>
        <w:tblInd w:w="-15" w:type="dxa"/>
        <w:tblLook w:val="04A0" w:firstRow="1" w:lastRow="0" w:firstColumn="1" w:lastColumn="0" w:noHBand="0" w:noVBand="1"/>
      </w:tblPr>
      <w:tblGrid>
        <w:gridCol w:w="2835"/>
        <w:gridCol w:w="5812"/>
      </w:tblGrid>
      <w:tr w:rsidR="00D158FF" w:rsidRPr="00FD255B" w14:paraId="1FD8380D" w14:textId="77777777" w:rsidTr="00787AB6">
        <w:trPr>
          <w:trHeight w:val="285"/>
        </w:trPr>
        <w:tc>
          <w:tcPr>
            <w:tcW w:w="2835" w:type="dxa"/>
            <w:tcBorders>
              <w:top w:val="single" w:sz="12" w:space="0" w:color="auto"/>
              <w:left w:val="single" w:sz="12" w:space="0" w:color="auto"/>
              <w:bottom w:val="single" w:sz="12" w:space="0" w:color="auto"/>
              <w:right w:val="single" w:sz="12" w:space="0" w:color="auto"/>
            </w:tcBorders>
            <w:shd w:val="clear" w:color="auto" w:fill="B8BDB5"/>
          </w:tcPr>
          <w:p w14:paraId="039BA1DD" w14:textId="12AE23BD" w:rsidR="00D158FF" w:rsidRPr="00FD255B" w:rsidRDefault="00D158FF" w:rsidP="00274954">
            <w:r>
              <w:t>Datum</w:t>
            </w:r>
          </w:p>
        </w:tc>
        <w:tc>
          <w:tcPr>
            <w:tcW w:w="5812" w:type="dxa"/>
            <w:tcBorders>
              <w:top w:val="single" w:sz="12" w:space="0" w:color="auto"/>
              <w:left w:val="single" w:sz="12" w:space="0" w:color="auto"/>
              <w:bottom w:val="single" w:sz="12" w:space="0" w:color="auto"/>
              <w:right w:val="single" w:sz="12" w:space="0" w:color="auto"/>
            </w:tcBorders>
            <w:shd w:val="clear" w:color="auto" w:fill="B8BDB5"/>
          </w:tcPr>
          <w:p w14:paraId="049D4121" w14:textId="0ADB1156" w:rsidR="00D158FF" w:rsidRPr="00FD255B" w:rsidRDefault="00D158FF" w:rsidP="00274954">
            <w:r>
              <w:t>Termin</w:t>
            </w:r>
          </w:p>
        </w:tc>
      </w:tr>
      <w:tr w:rsidR="00D158FF" w:rsidRPr="00FD255B" w14:paraId="7AF8F3BD" w14:textId="77777777" w:rsidTr="00787AB6">
        <w:trPr>
          <w:trHeight w:val="326"/>
        </w:trPr>
        <w:tc>
          <w:tcPr>
            <w:tcW w:w="2835" w:type="dxa"/>
            <w:tcBorders>
              <w:top w:val="single" w:sz="12" w:space="0" w:color="auto"/>
            </w:tcBorders>
          </w:tcPr>
          <w:p w14:paraId="44EB12E1" w14:textId="485F9170" w:rsidR="00D158FF" w:rsidRPr="00FD255B" w:rsidRDefault="00B5380C" w:rsidP="00274954">
            <w:r>
              <w:t>27.02.2023</w:t>
            </w:r>
          </w:p>
        </w:tc>
        <w:tc>
          <w:tcPr>
            <w:tcW w:w="5812" w:type="dxa"/>
            <w:tcBorders>
              <w:top w:val="single" w:sz="12" w:space="0" w:color="auto"/>
            </w:tcBorders>
          </w:tcPr>
          <w:p w14:paraId="09401882" w14:textId="4CEEED9D" w:rsidR="00D158FF" w:rsidRPr="00FD255B" w:rsidRDefault="00B5380C" w:rsidP="00274954">
            <w:r>
              <w:t>Infotag</w:t>
            </w:r>
          </w:p>
        </w:tc>
      </w:tr>
      <w:tr w:rsidR="00D158FF" w:rsidRPr="00FD255B" w14:paraId="0580E067" w14:textId="77777777" w:rsidTr="00787AB6">
        <w:trPr>
          <w:trHeight w:val="281"/>
        </w:trPr>
        <w:tc>
          <w:tcPr>
            <w:tcW w:w="2835" w:type="dxa"/>
          </w:tcPr>
          <w:p w14:paraId="3BAB828F" w14:textId="669F7AEE" w:rsidR="00D158FF" w:rsidRPr="00FD255B" w:rsidRDefault="00B5380C" w:rsidP="00274954">
            <w:r>
              <w:t>14.03.2023</w:t>
            </w:r>
          </w:p>
        </w:tc>
        <w:tc>
          <w:tcPr>
            <w:tcW w:w="5812" w:type="dxa"/>
          </w:tcPr>
          <w:p w14:paraId="63DB18CD" w14:textId="77777777" w:rsidR="00D158FF" w:rsidRDefault="00B5380C" w:rsidP="00274954">
            <w:r>
              <w:t>Start der Probe IPA</w:t>
            </w:r>
          </w:p>
          <w:p w14:paraId="3DBC8D2E" w14:textId="67536176" w:rsidR="001C680F" w:rsidRPr="00FD255B" w:rsidRDefault="001C680F" w:rsidP="00274954">
            <w:r>
              <w:t>1. Besuch des Experten / Besprechung des Zeitplans und der Dokumentation</w:t>
            </w:r>
          </w:p>
        </w:tc>
      </w:tr>
      <w:tr w:rsidR="001F578E" w:rsidRPr="00FD255B" w14:paraId="545CF9BA" w14:textId="77777777" w:rsidTr="00787AB6">
        <w:trPr>
          <w:trHeight w:val="281"/>
        </w:trPr>
        <w:tc>
          <w:tcPr>
            <w:tcW w:w="2835" w:type="dxa"/>
          </w:tcPr>
          <w:p w14:paraId="2593F4E8" w14:textId="3BA12542" w:rsidR="001F578E" w:rsidRDefault="001F578E" w:rsidP="001F578E">
            <w:r>
              <w:t>21.03.2023</w:t>
            </w:r>
          </w:p>
        </w:tc>
        <w:tc>
          <w:tcPr>
            <w:tcW w:w="5812" w:type="dxa"/>
          </w:tcPr>
          <w:p w14:paraId="38273D07" w14:textId="3BD85890" w:rsidR="001F578E" w:rsidRDefault="001F578E" w:rsidP="001F578E">
            <w:r>
              <w:t>2. Besuch des Experten</w:t>
            </w:r>
          </w:p>
        </w:tc>
      </w:tr>
      <w:tr w:rsidR="001F578E" w:rsidRPr="00FD255B" w14:paraId="5D326AB3" w14:textId="77777777" w:rsidTr="00787AB6">
        <w:trPr>
          <w:trHeight w:val="279"/>
        </w:trPr>
        <w:tc>
          <w:tcPr>
            <w:tcW w:w="2835" w:type="dxa"/>
          </w:tcPr>
          <w:p w14:paraId="3C2D75DB" w14:textId="0A5AC13E" w:rsidR="001F578E" w:rsidRPr="00FD255B" w:rsidRDefault="001F578E" w:rsidP="001F578E">
            <w:r>
              <w:t>24.03.2023</w:t>
            </w:r>
          </w:p>
        </w:tc>
        <w:tc>
          <w:tcPr>
            <w:tcW w:w="5812" w:type="dxa"/>
          </w:tcPr>
          <w:p w14:paraId="370F335E" w14:textId="12961289" w:rsidR="001F578E" w:rsidRPr="00FD255B" w:rsidRDefault="001F578E" w:rsidP="001F578E">
            <w:r>
              <w:t>Abgabe Projektarbeit</w:t>
            </w:r>
          </w:p>
        </w:tc>
      </w:tr>
    </w:tbl>
    <w:p w14:paraId="09016177" w14:textId="60C3965A" w:rsidR="006713E5" w:rsidRPr="006713E5" w:rsidRDefault="006713E5" w:rsidP="006713E5"/>
    <w:p w14:paraId="5010C6BF" w14:textId="41CC7F6D" w:rsidR="00102DCF" w:rsidRDefault="003705A4" w:rsidP="009729BE">
      <w:pPr>
        <w:pStyle w:val="Heading3"/>
      </w:pPr>
      <w:bookmarkStart w:id="14" w:name="_Toc130221971"/>
      <w:r>
        <w:t>Geplante Arbeiten</w:t>
      </w:r>
      <w:bookmarkEnd w:id="14"/>
      <w:r w:rsidR="00102DCF">
        <w:rPr>
          <w:noProof/>
        </w:rPr>
        <w:br w:type="page"/>
      </w:r>
    </w:p>
    <w:p w14:paraId="65324949" w14:textId="61FA37BE" w:rsidR="00102DCF" w:rsidRDefault="00102DCF">
      <w:r>
        <w:lastRenderedPageBreak/>
        <w:br w:type="page"/>
      </w:r>
    </w:p>
    <w:p w14:paraId="066A8B1D" w14:textId="0E46453D" w:rsidR="0093170E" w:rsidRDefault="0093170E" w:rsidP="006B2EAC">
      <w:pPr>
        <w:pStyle w:val="Heading1"/>
      </w:pPr>
      <w:bookmarkStart w:id="15" w:name="_Toc130221972"/>
      <w:r>
        <w:lastRenderedPageBreak/>
        <w:t>Arbeitsjournal</w:t>
      </w:r>
      <w:bookmarkEnd w:id="15"/>
    </w:p>
    <w:p w14:paraId="5C829E7A" w14:textId="7EA3EBB8" w:rsidR="00F24E6C" w:rsidRPr="00A37CC7" w:rsidRDefault="006B117D" w:rsidP="00C006E6">
      <w:pPr>
        <w:rPr>
          <w:rFonts w:ascii="Arial Black" w:hAnsi="Arial Black" w:cs="Aharoni"/>
          <w:b/>
          <w:bCs/>
          <w:color w:val="5F7470"/>
        </w:rPr>
      </w:pPr>
      <w:r>
        <w:rPr>
          <w:rFonts w:ascii="Arial Black" w:hAnsi="Arial Black" w:cs="Aharoni"/>
          <w:b/>
          <w:bCs/>
          <w:color w:val="5F7470"/>
        </w:rPr>
        <w:t>Projekttag</w:t>
      </w:r>
      <w:r w:rsidR="00F24E6C" w:rsidRPr="00A37CC7">
        <w:rPr>
          <w:rFonts w:ascii="Arial Black" w:hAnsi="Arial Black" w:cs="Aharoni"/>
          <w:b/>
          <w:bCs/>
          <w:color w:val="5F7470"/>
        </w:rPr>
        <w:t xml:space="preserve"> </w:t>
      </w:r>
      <w:r w:rsidR="003444B8">
        <w:rPr>
          <w:rFonts w:ascii="Arial Black" w:hAnsi="Arial Black" w:cs="Aharoni"/>
          <w:b/>
          <w:bCs/>
          <w:color w:val="5F7470"/>
        </w:rPr>
        <w:t>1</w:t>
      </w:r>
      <w:r w:rsidR="00F24E6C" w:rsidRPr="00A37CC7">
        <w:rPr>
          <w:rFonts w:ascii="Arial Black" w:hAnsi="Arial Black" w:cs="Aharoni"/>
          <w:b/>
          <w:bCs/>
          <w:color w:val="5F7470"/>
        </w:rPr>
        <w:t xml:space="preserve"> (</w:t>
      </w:r>
      <w:r w:rsidR="003444B8">
        <w:rPr>
          <w:rFonts w:ascii="Arial Black" w:hAnsi="Arial Black" w:cs="Aharoni"/>
          <w:b/>
          <w:bCs/>
          <w:color w:val="5F7470"/>
        </w:rPr>
        <w:t>14.03.2023</w:t>
      </w:r>
      <w:r w:rsidR="00F24E6C" w:rsidRPr="00A37CC7">
        <w:rPr>
          <w:rFonts w:ascii="Arial Black" w:hAnsi="Arial Black" w:cs="Aharoni"/>
          <w:b/>
          <w:bCs/>
          <w:color w:val="5F7470"/>
        </w:rPr>
        <w:t>)</w:t>
      </w:r>
    </w:p>
    <w:tbl>
      <w:tblPr>
        <w:tblStyle w:val="TableGrid"/>
        <w:tblW w:w="9180" w:type="dxa"/>
        <w:tblInd w:w="-15" w:type="dxa"/>
        <w:tblLook w:val="04A0" w:firstRow="1" w:lastRow="0" w:firstColumn="1" w:lastColumn="0" w:noHBand="0" w:noVBand="1"/>
      </w:tblPr>
      <w:tblGrid>
        <w:gridCol w:w="2520"/>
        <w:gridCol w:w="6660"/>
      </w:tblGrid>
      <w:tr w:rsidR="003444B8" w14:paraId="433B4843" w14:textId="77777777" w:rsidTr="003444B8">
        <w:trPr>
          <w:trHeight w:val="285"/>
        </w:trPr>
        <w:tc>
          <w:tcPr>
            <w:tcW w:w="2520" w:type="dxa"/>
            <w:tcBorders>
              <w:top w:val="single" w:sz="12" w:space="0" w:color="auto"/>
              <w:left w:val="single" w:sz="12" w:space="0" w:color="auto"/>
              <w:bottom w:val="single" w:sz="12" w:space="0" w:color="auto"/>
              <w:right w:val="single" w:sz="12" w:space="0" w:color="auto"/>
            </w:tcBorders>
            <w:shd w:val="clear" w:color="auto" w:fill="B8BDB5"/>
          </w:tcPr>
          <w:p w14:paraId="1A06834B" w14:textId="77777777" w:rsidR="003444B8" w:rsidRDefault="003444B8" w:rsidP="00274954"/>
        </w:tc>
        <w:tc>
          <w:tcPr>
            <w:tcW w:w="6660" w:type="dxa"/>
            <w:tcBorders>
              <w:top w:val="single" w:sz="12" w:space="0" w:color="auto"/>
              <w:left w:val="single" w:sz="12" w:space="0" w:color="auto"/>
              <w:bottom w:val="single" w:sz="12" w:space="0" w:color="auto"/>
              <w:right w:val="single" w:sz="12" w:space="0" w:color="auto"/>
            </w:tcBorders>
            <w:shd w:val="clear" w:color="auto" w:fill="B8BDB5"/>
          </w:tcPr>
          <w:p w14:paraId="06E786FA" w14:textId="77777777" w:rsidR="003444B8" w:rsidRDefault="003444B8" w:rsidP="00274954">
            <w:r>
              <w:t>Dario</w:t>
            </w:r>
          </w:p>
        </w:tc>
      </w:tr>
      <w:tr w:rsidR="008D6D31" w14:paraId="4162C863" w14:textId="77777777" w:rsidTr="003444B8">
        <w:trPr>
          <w:trHeight w:val="564"/>
        </w:trPr>
        <w:tc>
          <w:tcPr>
            <w:tcW w:w="2520" w:type="dxa"/>
            <w:tcBorders>
              <w:top w:val="single" w:sz="12" w:space="0" w:color="auto"/>
            </w:tcBorders>
          </w:tcPr>
          <w:p w14:paraId="072BA00A" w14:textId="73D211FA" w:rsidR="008D6D31" w:rsidRDefault="008D6D31" w:rsidP="00BD6531">
            <w:r>
              <w:t>Geplante Aktivitäten gemäss Zeitplan</w:t>
            </w:r>
          </w:p>
        </w:tc>
        <w:tc>
          <w:tcPr>
            <w:tcW w:w="6660" w:type="dxa"/>
            <w:tcBorders>
              <w:top w:val="single" w:sz="12" w:space="0" w:color="auto"/>
            </w:tcBorders>
          </w:tcPr>
          <w:p w14:paraId="2258C8E4" w14:textId="77777777" w:rsidR="00362EBE" w:rsidRDefault="00362EBE" w:rsidP="00362EBE">
            <w:pPr>
              <w:spacing w:line="360" w:lineRule="auto"/>
            </w:pPr>
          </w:p>
          <w:p w14:paraId="64A907BC" w14:textId="42C889BC" w:rsidR="00AF1E1C" w:rsidRDefault="00AF1E1C" w:rsidP="009B2F80">
            <w:pPr>
              <w:pStyle w:val="ListParagraph"/>
              <w:numPr>
                <w:ilvl w:val="0"/>
                <w:numId w:val="24"/>
              </w:numPr>
              <w:spacing w:line="360" w:lineRule="auto"/>
            </w:pPr>
            <w:r>
              <w:t>Informieren über den Zeitplan</w:t>
            </w:r>
          </w:p>
          <w:p w14:paraId="697A6991" w14:textId="510C6C71" w:rsidR="008D6D31" w:rsidRDefault="008D6D31" w:rsidP="009B2F80">
            <w:pPr>
              <w:pStyle w:val="ListParagraph"/>
              <w:numPr>
                <w:ilvl w:val="0"/>
                <w:numId w:val="24"/>
              </w:numPr>
              <w:spacing w:line="360" w:lineRule="auto"/>
            </w:pPr>
            <w:r>
              <w:t>Zeitplan Layout erstellen</w:t>
            </w:r>
          </w:p>
          <w:p w14:paraId="70EF51DE" w14:textId="77777777" w:rsidR="008D6D31" w:rsidRDefault="008D6D31" w:rsidP="009B2F80">
            <w:pPr>
              <w:pStyle w:val="ListParagraph"/>
              <w:numPr>
                <w:ilvl w:val="0"/>
                <w:numId w:val="24"/>
              </w:numPr>
              <w:spacing w:line="360" w:lineRule="auto"/>
            </w:pPr>
            <w:r>
              <w:t>Dokumentation Grundstruktur erstellen</w:t>
            </w:r>
          </w:p>
          <w:p w14:paraId="4759A63E" w14:textId="77777777" w:rsidR="008D6D31" w:rsidRDefault="00AF1E1C" w:rsidP="009B2F80">
            <w:pPr>
              <w:pStyle w:val="ListParagraph"/>
              <w:numPr>
                <w:ilvl w:val="0"/>
                <w:numId w:val="24"/>
              </w:numPr>
              <w:spacing w:line="360" w:lineRule="auto"/>
            </w:pPr>
            <w:r>
              <w:t>Einrichten der Projektumgebun</w:t>
            </w:r>
            <w:r w:rsidR="00362EBE">
              <w:t>g</w:t>
            </w:r>
          </w:p>
          <w:p w14:paraId="2FA75489" w14:textId="283D00EF" w:rsidR="00362EBE" w:rsidRDefault="00362EBE" w:rsidP="00362EBE">
            <w:pPr>
              <w:spacing w:line="360" w:lineRule="auto"/>
              <w:ind w:left="360"/>
            </w:pPr>
          </w:p>
        </w:tc>
      </w:tr>
      <w:tr w:rsidR="003444B8" w14:paraId="0B4180B4" w14:textId="77777777" w:rsidTr="003444B8">
        <w:trPr>
          <w:trHeight w:val="564"/>
        </w:trPr>
        <w:tc>
          <w:tcPr>
            <w:tcW w:w="2520" w:type="dxa"/>
            <w:tcBorders>
              <w:top w:val="single" w:sz="12" w:space="0" w:color="auto"/>
            </w:tcBorders>
          </w:tcPr>
          <w:p w14:paraId="545001EA" w14:textId="34DC670F" w:rsidR="003444B8" w:rsidRDefault="003444B8" w:rsidP="00BD6531">
            <w:r>
              <w:t xml:space="preserve">Aktivität </w:t>
            </w:r>
          </w:p>
        </w:tc>
        <w:tc>
          <w:tcPr>
            <w:tcW w:w="6660" w:type="dxa"/>
            <w:tcBorders>
              <w:top w:val="single" w:sz="12" w:space="0" w:color="auto"/>
            </w:tcBorders>
          </w:tcPr>
          <w:p w14:paraId="6C168452" w14:textId="77777777" w:rsidR="00362EBE" w:rsidRDefault="00362EBE" w:rsidP="00362EBE">
            <w:pPr>
              <w:spacing w:line="360" w:lineRule="auto"/>
            </w:pPr>
          </w:p>
          <w:p w14:paraId="6EE4A4BC" w14:textId="1B88D9C1" w:rsidR="00E14DE6" w:rsidRDefault="000A3FDC" w:rsidP="009B2F80">
            <w:pPr>
              <w:pStyle w:val="ListParagraph"/>
              <w:numPr>
                <w:ilvl w:val="0"/>
                <w:numId w:val="24"/>
              </w:numPr>
              <w:spacing w:line="360" w:lineRule="auto"/>
            </w:pPr>
            <w:r>
              <w:t xml:space="preserve">Zeitplan erstellt und </w:t>
            </w:r>
            <w:r w:rsidR="00F00E85">
              <w:t>ausgefüllt</w:t>
            </w:r>
          </w:p>
          <w:p w14:paraId="4CA2FE1E" w14:textId="77777777" w:rsidR="00E14DE6" w:rsidRDefault="00F00E85" w:rsidP="009B2F80">
            <w:pPr>
              <w:pStyle w:val="ListParagraph"/>
              <w:numPr>
                <w:ilvl w:val="0"/>
                <w:numId w:val="24"/>
              </w:numPr>
              <w:spacing w:line="360" w:lineRule="auto"/>
            </w:pPr>
            <w:r>
              <w:t>Grundstruktur für die Dokumentation erstellt</w:t>
            </w:r>
          </w:p>
          <w:p w14:paraId="1FCC3B20" w14:textId="77777777" w:rsidR="00F00E85" w:rsidRDefault="00F00E85" w:rsidP="009B2F80">
            <w:pPr>
              <w:pStyle w:val="ListParagraph"/>
              <w:numPr>
                <w:ilvl w:val="0"/>
                <w:numId w:val="24"/>
              </w:numPr>
              <w:spacing w:line="360" w:lineRule="auto"/>
            </w:pPr>
            <w:r>
              <w:t>Basis Struktur für das Front und Backend erstellt, sowie ein Repository auf github.</w:t>
            </w:r>
          </w:p>
          <w:p w14:paraId="1C66441A" w14:textId="48B340DD" w:rsidR="00362EBE" w:rsidRDefault="00362EBE" w:rsidP="00362EBE">
            <w:pPr>
              <w:spacing w:line="360" w:lineRule="auto"/>
              <w:ind w:left="360"/>
            </w:pPr>
          </w:p>
        </w:tc>
      </w:tr>
      <w:tr w:rsidR="003444B8" w14:paraId="0017AC87" w14:textId="77777777" w:rsidTr="003444B8">
        <w:trPr>
          <w:trHeight w:val="570"/>
        </w:trPr>
        <w:tc>
          <w:tcPr>
            <w:tcW w:w="2520" w:type="dxa"/>
          </w:tcPr>
          <w:p w14:paraId="6AF3358E" w14:textId="77777777" w:rsidR="003444B8" w:rsidRDefault="003444B8" w:rsidP="00BD6531">
            <w:r>
              <w:t>Erfolge &amp; Misserfolge</w:t>
            </w:r>
          </w:p>
        </w:tc>
        <w:tc>
          <w:tcPr>
            <w:tcW w:w="6660" w:type="dxa"/>
          </w:tcPr>
          <w:p w14:paraId="71AA02D5" w14:textId="77777777" w:rsidR="00362EBE" w:rsidRDefault="00362EBE" w:rsidP="00BD6531"/>
          <w:p w14:paraId="7C1EF01B" w14:textId="14BEAAC5" w:rsidR="00614749" w:rsidRDefault="004230E2" w:rsidP="00BD6531">
            <w:r>
              <w:t xml:space="preserve">Der Start der Probe IPA war etwas </w:t>
            </w:r>
            <w:r w:rsidR="00C50D41">
              <w:t>holprig</w:t>
            </w:r>
            <w:r>
              <w:t xml:space="preserve">, da wir externen eine Stunde lang in dem Empfangsbereich </w:t>
            </w:r>
            <w:r w:rsidR="00C50D41">
              <w:t>warten mussten, bis wir eine Badge mit zugang zu dem Siemens Gebäude erhalten haben</w:t>
            </w:r>
            <w:r w:rsidR="00362EBE">
              <w:br/>
            </w:r>
            <w:r w:rsidR="00ED4DAE">
              <w:t>Diese Stunde hätten wir besser nutzen können, um den Zeitplan sowie auch andere Aufgaben zu erledigen.</w:t>
            </w:r>
          </w:p>
          <w:p w14:paraId="1804DA03" w14:textId="77777777" w:rsidR="00ED4DAE" w:rsidRDefault="00ED4DAE" w:rsidP="00BD6531"/>
          <w:p w14:paraId="6CFD6D19" w14:textId="77777777" w:rsidR="00362EBE" w:rsidRDefault="0073621E" w:rsidP="00BD6531">
            <w:r>
              <w:t>Das erstellen des Zeitplans war zuerst eine eher schwierige aufgabe, da ich nicht sicher war, wie dieser strukturiert werden soll.</w:t>
            </w:r>
          </w:p>
          <w:p w14:paraId="2B4AD940" w14:textId="38C15C44" w:rsidR="003444B8" w:rsidRDefault="0073621E" w:rsidP="00BD6531">
            <w:r>
              <w:t>Nach dem Input von Lara, habe ich entschieden die verschiedenen Modul</w:t>
            </w:r>
            <w:r w:rsidR="00E14DE6">
              <w:t>tage in 2Std Blöcke aufzuteilen.</w:t>
            </w:r>
          </w:p>
          <w:p w14:paraId="7C50E1AF" w14:textId="77777777" w:rsidR="00ED4DAE" w:rsidRDefault="00ED4DAE" w:rsidP="00BD6531"/>
          <w:p w14:paraId="6B6820C9" w14:textId="77777777" w:rsidR="00E14DE6" w:rsidRDefault="00E14DE6" w:rsidP="00BD6531">
            <w:r>
              <w:t>Der Zeitplan, die Grundstruktur für die Dokumentation sowie die Basis Struktur wurde erfolgreich erstellt.</w:t>
            </w:r>
          </w:p>
          <w:p w14:paraId="0F5A8352" w14:textId="514F5476" w:rsidR="00362EBE" w:rsidRDefault="00362EBE" w:rsidP="00BD6531"/>
        </w:tc>
      </w:tr>
      <w:tr w:rsidR="003444B8" w14:paraId="0750562C" w14:textId="77777777" w:rsidTr="003444B8">
        <w:trPr>
          <w:trHeight w:val="279"/>
        </w:trPr>
        <w:tc>
          <w:tcPr>
            <w:tcW w:w="2520" w:type="dxa"/>
          </w:tcPr>
          <w:p w14:paraId="27427815" w14:textId="77777777" w:rsidR="003444B8" w:rsidRDefault="003444B8" w:rsidP="00BD6531">
            <w:r>
              <w:t>Hilfestellung</w:t>
            </w:r>
          </w:p>
        </w:tc>
        <w:tc>
          <w:tcPr>
            <w:tcW w:w="6660" w:type="dxa"/>
          </w:tcPr>
          <w:p w14:paraId="6371CC4A" w14:textId="77777777" w:rsidR="00362EBE" w:rsidRDefault="00362EBE" w:rsidP="00BD6531"/>
          <w:p w14:paraId="4F124FFD" w14:textId="223B9938" w:rsidR="009B2F80" w:rsidRDefault="00370409" w:rsidP="00BD6531">
            <w:r>
              <w:t xml:space="preserve">Der </w:t>
            </w:r>
            <w:r w:rsidR="00F00E85">
              <w:t xml:space="preserve">Zeitplan und </w:t>
            </w:r>
            <w:r>
              <w:t xml:space="preserve">die </w:t>
            </w:r>
            <w:r w:rsidR="00F00E85">
              <w:t>Grundstruktur der Dokumentation wurde</w:t>
            </w:r>
            <w:r w:rsidR="00D25381">
              <w:t>n</w:t>
            </w:r>
            <w:r w:rsidR="00F00E85">
              <w:t xml:space="preserve"> mit dem Experten besprochen.</w:t>
            </w:r>
          </w:p>
          <w:p w14:paraId="6EF0DAE9" w14:textId="2E2FAA1D" w:rsidR="00085261" w:rsidRDefault="00D25381" w:rsidP="00BD6531">
            <w:r>
              <w:br/>
              <w:t xml:space="preserve">Bei dem Zeitplan haben wir bemerkt, dass ich etwas zu genau und zu viel Zeit eingeplant haben. Wir haben uns darauf geeinigt, dass ich den Zeitplan noch einmal </w:t>
            </w:r>
            <w:r w:rsidR="00407494">
              <w:t>überarbeite, und schaue ob ich allfällige Tasks / Aufgaben entweder komplett streichen kann, oder weniger Zeit für die</w:t>
            </w:r>
            <w:r w:rsidR="001D472C">
              <w:t xml:space="preserve"> einplanen könnte.</w:t>
            </w:r>
            <w:r>
              <w:t xml:space="preserve"> </w:t>
            </w:r>
          </w:p>
          <w:p w14:paraId="4522962A" w14:textId="77777777" w:rsidR="00362EBE" w:rsidRDefault="00085261" w:rsidP="00085261">
            <w:r>
              <w:t>Wir haben uns auch darauf geeinigt, dass ich das Planen für die Dokumentation komplett heraus nehme, und dies einfach teil des täglichen arbeitens ist</w:t>
            </w:r>
          </w:p>
          <w:p w14:paraId="3C058A95" w14:textId="759DE336" w:rsidR="00085261" w:rsidRDefault="00085261" w:rsidP="00085261"/>
        </w:tc>
      </w:tr>
    </w:tbl>
    <w:p w14:paraId="4B46A978" w14:textId="38DAE957" w:rsidR="006B117D" w:rsidRPr="00A37CC7" w:rsidRDefault="006B117D" w:rsidP="006B117D">
      <w:pPr>
        <w:rPr>
          <w:rFonts w:ascii="Arial Black" w:hAnsi="Arial Black" w:cs="Aharoni"/>
          <w:b/>
          <w:bCs/>
          <w:color w:val="5F7470"/>
        </w:rPr>
      </w:pPr>
      <w:r>
        <w:rPr>
          <w:rFonts w:ascii="Arial Black" w:hAnsi="Arial Black" w:cs="Aharoni"/>
          <w:b/>
          <w:bCs/>
          <w:color w:val="5F7470"/>
        </w:rPr>
        <w:lastRenderedPageBreak/>
        <w:t>Projekttag</w:t>
      </w:r>
      <w:r w:rsidRPr="00A37CC7">
        <w:rPr>
          <w:rFonts w:ascii="Arial Black" w:hAnsi="Arial Black" w:cs="Aharoni"/>
          <w:b/>
          <w:bCs/>
          <w:color w:val="5F7470"/>
        </w:rPr>
        <w:t xml:space="preserve"> </w:t>
      </w:r>
      <w:r w:rsidR="00E16A7F">
        <w:rPr>
          <w:rFonts w:ascii="Arial Black" w:hAnsi="Arial Black" w:cs="Aharoni"/>
          <w:b/>
          <w:bCs/>
          <w:color w:val="5F7470"/>
        </w:rPr>
        <w:t>2</w:t>
      </w:r>
      <w:r w:rsidRPr="00A37CC7">
        <w:rPr>
          <w:rFonts w:ascii="Arial Black" w:hAnsi="Arial Black" w:cs="Aharoni"/>
          <w:b/>
          <w:bCs/>
          <w:color w:val="5F7470"/>
        </w:rPr>
        <w:t xml:space="preserve"> (</w:t>
      </w:r>
      <w:r>
        <w:rPr>
          <w:rFonts w:ascii="Arial Black" w:hAnsi="Arial Black" w:cs="Aharoni"/>
          <w:b/>
          <w:bCs/>
          <w:color w:val="5F7470"/>
        </w:rPr>
        <w:t>1</w:t>
      </w:r>
      <w:r w:rsidR="008734EE">
        <w:rPr>
          <w:rFonts w:ascii="Arial Black" w:hAnsi="Arial Black" w:cs="Aharoni"/>
          <w:b/>
          <w:bCs/>
          <w:color w:val="5F7470"/>
        </w:rPr>
        <w:t>5</w:t>
      </w:r>
      <w:r>
        <w:rPr>
          <w:rFonts w:ascii="Arial Black" w:hAnsi="Arial Black" w:cs="Aharoni"/>
          <w:b/>
          <w:bCs/>
          <w:color w:val="5F7470"/>
        </w:rPr>
        <w:t>.03.2023</w:t>
      </w:r>
      <w:r w:rsidRPr="00A37CC7">
        <w:rPr>
          <w:rFonts w:ascii="Arial Black" w:hAnsi="Arial Black" w:cs="Aharoni"/>
          <w:b/>
          <w:bCs/>
          <w:color w:val="5F7470"/>
        </w:rPr>
        <w:t>)</w:t>
      </w:r>
    </w:p>
    <w:tbl>
      <w:tblPr>
        <w:tblStyle w:val="TableGrid"/>
        <w:tblW w:w="9180" w:type="dxa"/>
        <w:tblInd w:w="-15" w:type="dxa"/>
        <w:tblLook w:val="04A0" w:firstRow="1" w:lastRow="0" w:firstColumn="1" w:lastColumn="0" w:noHBand="0" w:noVBand="1"/>
      </w:tblPr>
      <w:tblGrid>
        <w:gridCol w:w="2520"/>
        <w:gridCol w:w="6660"/>
      </w:tblGrid>
      <w:tr w:rsidR="006B117D" w14:paraId="7DF108BC" w14:textId="77777777" w:rsidTr="0096478D">
        <w:trPr>
          <w:trHeight w:val="285"/>
        </w:trPr>
        <w:tc>
          <w:tcPr>
            <w:tcW w:w="2520" w:type="dxa"/>
            <w:tcBorders>
              <w:top w:val="single" w:sz="12" w:space="0" w:color="auto"/>
              <w:left w:val="single" w:sz="12" w:space="0" w:color="auto"/>
              <w:bottom w:val="single" w:sz="12" w:space="0" w:color="auto"/>
              <w:right w:val="single" w:sz="12" w:space="0" w:color="auto"/>
            </w:tcBorders>
            <w:shd w:val="clear" w:color="auto" w:fill="B8BDB5"/>
          </w:tcPr>
          <w:p w14:paraId="70E03ABB" w14:textId="77777777" w:rsidR="006B117D" w:rsidRDefault="006B117D" w:rsidP="0096478D"/>
        </w:tc>
        <w:tc>
          <w:tcPr>
            <w:tcW w:w="6660" w:type="dxa"/>
            <w:tcBorders>
              <w:top w:val="single" w:sz="12" w:space="0" w:color="auto"/>
              <w:left w:val="single" w:sz="12" w:space="0" w:color="auto"/>
              <w:bottom w:val="single" w:sz="12" w:space="0" w:color="auto"/>
              <w:right w:val="single" w:sz="12" w:space="0" w:color="auto"/>
            </w:tcBorders>
            <w:shd w:val="clear" w:color="auto" w:fill="B8BDB5"/>
          </w:tcPr>
          <w:p w14:paraId="653A057A" w14:textId="77777777" w:rsidR="006B117D" w:rsidRDefault="006B117D" w:rsidP="0096478D">
            <w:r>
              <w:t>Dario</w:t>
            </w:r>
          </w:p>
        </w:tc>
      </w:tr>
      <w:tr w:rsidR="006B117D" w14:paraId="1081136D" w14:textId="77777777" w:rsidTr="0096478D">
        <w:trPr>
          <w:trHeight w:val="564"/>
        </w:trPr>
        <w:tc>
          <w:tcPr>
            <w:tcW w:w="2520" w:type="dxa"/>
            <w:tcBorders>
              <w:top w:val="single" w:sz="12" w:space="0" w:color="auto"/>
            </w:tcBorders>
          </w:tcPr>
          <w:p w14:paraId="22E91853" w14:textId="2EBF4285" w:rsidR="006B117D" w:rsidRDefault="00894FFC" w:rsidP="0096478D">
            <w:r>
              <w:t>Geplante Aktivitäten gemäss Zeitplan</w:t>
            </w:r>
          </w:p>
        </w:tc>
        <w:tc>
          <w:tcPr>
            <w:tcW w:w="6660" w:type="dxa"/>
            <w:tcBorders>
              <w:top w:val="single" w:sz="12" w:space="0" w:color="auto"/>
            </w:tcBorders>
          </w:tcPr>
          <w:p w14:paraId="574018C9" w14:textId="77777777" w:rsidR="00C805F2" w:rsidRDefault="00C805F2" w:rsidP="00C805F2"/>
          <w:p w14:paraId="2855AC32" w14:textId="30D0D9CB" w:rsidR="006B117D" w:rsidRDefault="004B168A" w:rsidP="00C805F2">
            <w:pPr>
              <w:pStyle w:val="ListParagraph"/>
              <w:numPr>
                <w:ilvl w:val="0"/>
                <w:numId w:val="25"/>
              </w:numPr>
              <w:spacing w:line="360" w:lineRule="auto"/>
            </w:pPr>
            <w:r>
              <w:t>Login Page</w:t>
            </w:r>
          </w:p>
          <w:p w14:paraId="6B021C01" w14:textId="77777777" w:rsidR="004B168A" w:rsidRDefault="004B168A" w:rsidP="00C805F2">
            <w:pPr>
              <w:pStyle w:val="ListParagraph"/>
              <w:numPr>
                <w:ilvl w:val="0"/>
                <w:numId w:val="25"/>
              </w:numPr>
              <w:spacing w:line="360" w:lineRule="auto"/>
            </w:pPr>
            <w:r>
              <w:t>Registration Page</w:t>
            </w:r>
          </w:p>
          <w:p w14:paraId="22A3B4DF" w14:textId="77777777" w:rsidR="004B168A" w:rsidRDefault="00894FFC" w:rsidP="00C805F2">
            <w:pPr>
              <w:pStyle w:val="ListParagraph"/>
              <w:numPr>
                <w:ilvl w:val="0"/>
                <w:numId w:val="25"/>
              </w:numPr>
              <w:spacing w:line="360" w:lineRule="auto"/>
            </w:pPr>
            <w:r>
              <w:t>Board Overview Page</w:t>
            </w:r>
          </w:p>
          <w:p w14:paraId="181A3D46" w14:textId="77777777" w:rsidR="00894FFC" w:rsidRDefault="00894FFC" w:rsidP="00C805F2">
            <w:pPr>
              <w:pStyle w:val="ListParagraph"/>
              <w:numPr>
                <w:ilvl w:val="0"/>
                <w:numId w:val="25"/>
              </w:numPr>
              <w:spacing w:line="360" w:lineRule="auto"/>
            </w:pPr>
            <w:r>
              <w:t>Board Detail Page</w:t>
            </w:r>
          </w:p>
          <w:p w14:paraId="06FF703A" w14:textId="5103C144" w:rsidR="00C805F2" w:rsidRDefault="00C805F2" w:rsidP="00C805F2"/>
        </w:tc>
      </w:tr>
      <w:tr w:rsidR="00894FFC" w14:paraId="2CF47ED4" w14:textId="77777777" w:rsidTr="0096478D">
        <w:trPr>
          <w:trHeight w:val="564"/>
        </w:trPr>
        <w:tc>
          <w:tcPr>
            <w:tcW w:w="2520" w:type="dxa"/>
            <w:tcBorders>
              <w:top w:val="single" w:sz="12" w:space="0" w:color="auto"/>
            </w:tcBorders>
          </w:tcPr>
          <w:p w14:paraId="35356E18" w14:textId="5E316989" w:rsidR="00894FFC" w:rsidRDefault="00894FFC" w:rsidP="0096478D">
            <w:r>
              <w:t>Aktivität</w:t>
            </w:r>
          </w:p>
        </w:tc>
        <w:tc>
          <w:tcPr>
            <w:tcW w:w="6660" w:type="dxa"/>
            <w:tcBorders>
              <w:top w:val="single" w:sz="12" w:space="0" w:color="auto"/>
            </w:tcBorders>
          </w:tcPr>
          <w:p w14:paraId="4F8CEFC8" w14:textId="77777777" w:rsidR="00C805F2" w:rsidRDefault="00C805F2" w:rsidP="00894FFC"/>
          <w:p w14:paraId="6DFF35EF" w14:textId="4E272A41" w:rsidR="00E07E9F" w:rsidRDefault="00C755EF" w:rsidP="00894FFC">
            <w:r>
              <w:t>Angefangen habe ich mit der Login und Registration Page. Diese hatte ich schnell erledigt da ich mich schon gut mit angular forms auskenne.</w:t>
            </w:r>
          </w:p>
          <w:p w14:paraId="263AF53C" w14:textId="77777777" w:rsidR="007D2F16" w:rsidRDefault="007D2F16" w:rsidP="00894FFC"/>
          <w:p w14:paraId="67C5F7A8" w14:textId="56208938" w:rsidR="00C755EF" w:rsidRDefault="00E07E9F" w:rsidP="00894FFC">
            <w:r>
              <w:t>Mit dem Backend für das anmelden und registrieren habe ich bisschen länger gebraucht. Als dies auch fertig war habe ich der ganze registrations Prozess sowie den Anmelde Prozess getestet und allfällige kleinigkeiten noch korrigiert die aufgetaucht sind.</w:t>
            </w:r>
          </w:p>
          <w:p w14:paraId="058B9E01" w14:textId="77777777" w:rsidR="007D2F16" w:rsidRDefault="007D2F16" w:rsidP="00894FFC"/>
          <w:p w14:paraId="2779305F" w14:textId="6F41775D" w:rsidR="00E07E9F" w:rsidRDefault="00C755EF" w:rsidP="00894FFC">
            <w:r>
              <w:t xml:space="preserve">Danach wurde die Board Overview und Detail Page erstellt. Ich musste mir zuerst ein Konzept überlegen wie ich diese gerne gestalten will. </w:t>
            </w:r>
            <w:r w:rsidR="0024540A">
              <w:t>Ich habe mir ein bisschen inspiration von Trello geholt und entschieden die Seite auch in Balken / Columns daarzustellen.</w:t>
            </w:r>
          </w:p>
          <w:p w14:paraId="5DCD6DA7" w14:textId="6CD7A245" w:rsidR="00C805F2" w:rsidRDefault="00C805F2" w:rsidP="00894FFC"/>
        </w:tc>
      </w:tr>
      <w:tr w:rsidR="006B117D" w14:paraId="55F2EF0B" w14:textId="77777777" w:rsidTr="0096478D">
        <w:trPr>
          <w:trHeight w:val="570"/>
        </w:trPr>
        <w:tc>
          <w:tcPr>
            <w:tcW w:w="2520" w:type="dxa"/>
          </w:tcPr>
          <w:p w14:paraId="42D2F279" w14:textId="77777777" w:rsidR="006B117D" w:rsidRDefault="006B117D" w:rsidP="0096478D">
            <w:r>
              <w:t>Erfolge &amp; Misserfolge</w:t>
            </w:r>
          </w:p>
        </w:tc>
        <w:tc>
          <w:tcPr>
            <w:tcW w:w="6660" w:type="dxa"/>
          </w:tcPr>
          <w:p w14:paraId="4D08F445" w14:textId="77777777" w:rsidR="00812648" w:rsidRDefault="00812648" w:rsidP="008734EE"/>
          <w:p w14:paraId="448047BE" w14:textId="77777777" w:rsidR="00812648" w:rsidRDefault="007D2F16" w:rsidP="008734EE">
            <w:r>
              <w:t xml:space="preserve">Das Frontend </w:t>
            </w:r>
            <w:r w:rsidR="00EE202F">
              <w:t>wurde etwas schneller fertig da ich schon mehr Erfahrung hatte und wusste wie ich dies aufberetien muss.</w:t>
            </w:r>
          </w:p>
          <w:p w14:paraId="10AAC288" w14:textId="77777777" w:rsidR="00812648" w:rsidRDefault="00812648" w:rsidP="008734EE"/>
          <w:p w14:paraId="090CCCC4" w14:textId="084D1852" w:rsidR="006B117D" w:rsidRDefault="00EE202F" w:rsidP="008734EE">
            <w:r>
              <w:t xml:space="preserve">Da ich schon länger kein Backend mehr erstellt habe, musste ich mich zuerst ein bisschen mehr einlesen. Am Ende </w:t>
            </w:r>
            <w:r w:rsidR="003015C5">
              <w:t xml:space="preserve">des Tages wurde ich jedoch mit meinen gewollten Tasks fertig auch wenn ich </w:t>
            </w:r>
            <w:r w:rsidR="008323D2">
              <w:t>den Zeit Aufwand für den Backend Teil ein wenig unterschätzt habe.</w:t>
            </w:r>
          </w:p>
          <w:p w14:paraId="2FA4879A" w14:textId="6B8FDC8C" w:rsidR="00812648" w:rsidRDefault="00812648" w:rsidP="008734EE"/>
        </w:tc>
      </w:tr>
      <w:tr w:rsidR="006B117D" w14:paraId="2333652B" w14:textId="77777777" w:rsidTr="0096478D">
        <w:trPr>
          <w:trHeight w:val="279"/>
        </w:trPr>
        <w:tc>
          <w:tcPr>
            <w:tcW w:w="2520" w:type="dxa"/>
          </w:tcPr>
          <w:p w14:paraId="63C95980" w14:textId="77777777" w:rsidR="006B117D" w:rsidRDefault="006B117D" w:rsidP="0096478D">
            <w:r>
              <w:t>Hilfestellung</w:t>
            </w:r>
          </w:p>
        </w:tc>
        <w:tc>
          <w:tcPr>
            <w:tcW w:w="6660" w:type="dxa"/>
          </w:tcPr>
          <w:p w14:paraId="4DC8B947" w14:textId="77777777" w:rsidR="00031A10" w:rsidRDefault="00031A10" w:rsidP="0096478D"/>
          <w:p w14:paraId="684012D6" w14:textId="45FE7484" w:rsidR="006B117D" w:rsidRDefault="0005779A" w:rsidP="0096478D">
            <w:r>
              <w:t>Am Anfang des Tages haben wir von der Expertin / Modullehrerin noch ein kleinen Input bekommen</w:t>
            </w:r>
            <w:r w:rsidR="00B96FB2">
              <w:t>. Am Tag zuvor mussten wir unsere Arbeitsjournale abgebgen, welche sie anschliessend angeschaut hat.</w:t>
            </w:r>
          </w:p>
          <w:p w14:paraId="3C27F8B4" w14:textId="77777777" w:rsidR="00B96FB2" w:rsidRDefault="00B96FB2" w:rsidP="0096478D"/>
          <w:p w14:paraId="3D4CCA6C" w14:textId="77777777" w:rsidR="00B96FB2" w:rsidRDefault="00B96FB2" w:rsidP="0096478D">
            <w:r>
              <w:t xml:space="preserve">Sie hat uns </w:t>
            </w:r>
            <w:r w:rsidR="005E31EE">
              <w:t>den Tipp gegeben, dass alle ihr Arbeitsjournal besser erstellen / gestallten / ausfüllen sollten. Besonders von der Länge her, wurde gesagt, dass ein Projekttag bzw ein Arbeits Tag ungefähr eine Ganze Seite lang sein sollte.</w:t>
            </w:r>
          </w:p>
          <w:p w14:paraId="3E7B81E8" w14:textId="03570AFA" w:rsidR="00031A10" w:rsidRDefault="00031A10" w:rsidP="0096478D"/>
        </w:tc>
      </w:tr>
    </w:tbl>
    <w:p w14:paraId="65346D8D" w14:textId="59CA423C" w:rsidR="00A86AC8" w:rsidRDefault="00A86AC8">
      <w:pPr>
        <w:rPr>
          <w:rFonts w:asciiTheme="majorHAnsi" w:eastAsiaTheme="majorEastAsia" w:hAnsiTheme="majorHAnsi" w:cstheme="majorBidi"/>
          <w:b/>
          <w:color w:val="2F5496" w:themeColor="accent1" w:themeShade="BF"/>
          <w:sz w:val="32"/>
          <w:szCs w:val="32"/>
          <w:u w:val="single"/>
        </w:rPr>
      </w:pPr>
    </w:p>
    <w:p w14:paraId="3F5BCEB7" w14:textId="77777777" w:rsidR="00A86AC8" w:rsidRDefault="00A86AC8">
      <w:pPr>
        <w:rPr>
          <w:rFonts w:asciiTheme="majorHAnsi" w:eastAsiaTheme="majorEastAsia" w:hAnsiTheme="majorHAnsi" w:cstheme="majorBidi"/>
          <w:b/>
          <w:color w:val="2F5496" w:themeColor="accent1" w:themeShade="BF"/>
          <w:sz w:val="32"/>
          <w:szCs w:val="32"/>
          <w:u w:val="single"/>
        </w:rPr>
      </w:pPr>
      <w:r>
        <w:rPr>
          <w:rFonts w:asciiTheme="majorHAnsi" w:eastAsiaTheme="majorEastAsia" w:hAnsiTheme="majorHAnsi" w:cstheme="majorBidi"/>
          <w:b/>
          <w:color w:val="2F5496" w:themeColor="accent1" w:themeShade="BF"/>
          <w:sz w:val="32"/>
          <w:szCs w:val="32"/>
          <w:u w:val="single"/>
        </w:rPr>
        <w:br w:type="page"/>
      </w:r>
    </w:p>
    <w:p w14:paraId="1F363206" w14:textId="7E2F1B7B" w:rsidR="00A86AC8" w:rsidRPr="00A86AC8" w:rsidRDefault="00A86AC8">
      <w:pPr>
        <w:rPr>
          <w:rFonts w:ascii="Arial Black" w:hAnsi="Arial Black" w:cs="Aharoni"/>
          <w:b/>
          <w:bCs/>
          <w:color w:val="5F7470"/>
        </w:rPr>
      </w:pPr>
      <w:r>
        <w:rPr>
          <w:rFonts w:ascii="Arial Black" w:hAnsi="Arial Black" w:cs="Aharoni"/>
          <w:b/>
          <w:bCs/>
          <w:color w:val="5F7470"/>
        </w:rPr>
        <w:lastRenderedPageBreak/>
        <w:t>Projekttag</w:t>
      </w:r>
      <w:r w:rsidRPr="00A37CC7">
        <w:rPr>
          <w:rFonts w:ascii="Arial Black" w:hAnsi="Arial Black" w:cs="Aharoni"/>
          <w:b/>
          <w:bCs/>
          <w:color w:val="5F7470"/>
        </w:rPr>
        <w:t xml:space="preserve"> </w:t>
      </w:r>
      <w:r w:rsidR="00B904A3">
        <w:rPr>
          <w:rFonts w:ascii="Arial Black" w:hAnsi="Arial Black" w:cs="Aharoni"/>
          <w:b/>
          <w:bCs/>
          <w:color w:val="5F7470"/>
        </w:rPr>
        <w:t>3</w:t>
      </w:r>
      <w:r w:rsidRPr="00A37CC7">
        <w:rPr>
          <w:rFonts w:ascii="Arial Black" w:hAnsi="Arial Black" w:cs="Aharoni"/>
          <w:b/>
          <w:bCs/>
          <w:color w:val="5F7470"/>
        </w:rPr>
        <w:t xml:space="preserve"> (</w:t>
      </w:r>
      <w:r w:rsidR="00B904A3">
        <w:rPr>
          <w:rFonts w:ascii="Arial Black" w:hAnsi="Arial Black" w:cs="Aharoni"/>
          <w:b/>
          <w:bCs/>
          <w:color w:val="5F7470"/>
        </w:rPr>
        <w:t>17</w:t>
      </w:r>
      <w:r>
        <w:rPr>
          <w:rFonts w:ascii="Arial Black" w:hAnsi="Arial Black" w:cs="Aharoni"/>
          <w:b/>
          <w:bCs/>
          <w:color w:val="5F7470"/>
        </w:rPr>
        <w:t>.03.2023</w:t>
      </w:r>
      <w:r w:rsidRPr="00A37CC7">
        <w:rPr>
          <w:rFonts w:ascii="Arial Black" w:hAnsi="Arial Black" w:cs="Aharoni"/>
          <w:b/>
          <w:bCs/>
          <w:color w:val="5F7470"/>
        </w:rPr>
        <w:t>)</w:t>
      </w:r>
    </w:p>
    <w:tbl>
      <w:tblPr>
        <w:tblStyle w:val="TableGrid"/>
        <w:tblW w:w="9180" w:type="dxa"/>
        <w:tblInd w:w="-15" w:type="dxa"/>
        <w:tblLook w:val="04A0" w:firstRow="1" w:lastRow="0" w:firstColumn="1" w:lastColumn="0" w:noHBand="0" w:noVBand="1"/>
      </w:tblPr>
      <w:tblGrid>
        <w:gridCol w:w="2520"/>
        <w:gridCol w:w="6660"/>
      </w:tblGrid>
      <w:tr w:rsidR="002C27B6" w14:paraId="4F14CB34" w14:textId="77777777" w:rsidTr="00A14CFC">
        <w:trPr>
          <w:trHeight w:val="285"/>
        </w:trPr>
        <w:tc>
          <w:tcPr>
            <w:tcW w:w="2520" w:type="dxa"/>
            <w:tcBorders>
              <w:top w:val="single" w:sz="12" w:space="0" w:color="auto"/>
              <w:left w:val="single" w:sz="12" w:space="0" w:color="auto"/>
              <w:bottom w:val="single" w:sz="12" w:space="0" w:color="auto"/>
              <w:right w:val="single" w:sz="12" w:space="0" w:color="auto"/>
            </w:tcBorders>
            <w:shd w:val="clear" w:color="auto" w:fill="B8BDB5"/>
          </w:tcPr>
          <w:p w14:paraId="673E1A33" w14:textId="77777777" w:rsidR="002C27B6" w:rsidRDefault="002C27B6" w:rsidP="00A14CFC"/>
        </w:tc>
        <w:tc>
          <w:tcPr>
            <w:tcW w:w="6660" w:type="dxa"/>
            <w:tcBorders>
              <w:top w:val="single" w:sz="12" w:space="0" w:color="auto"/>
              <w:left w:val="single" w:sz="12" w:space="0" w:color="auto"/>
              <w:bottom w:val="single" w:sz="12" w:space="0" w:color="auto"/>
              <w:right w:val="single" w:sz="12" w:space="0" w:color="auto"/>
            </w:tcBorders>
            <w:shd w:val="clear" w:color="auto" w:fill="B8BDB5"/>
          </w:tcPr>
          <w:p w14:paraId="54800A37" w14:textId="77777777" w:rsidR="002C27B6" w:rsidRDefault="002C27B6" w:rsidP="00A14CFC">
            <w:r>
              <w:t>Dario</w:t>
            </w:r>
          </w:p>
        </w:tc>
      </w:tr>
      <w:tr w:rsidR="002C27B6" w14:paraId="2C0841CB" w14:textId="77777777" w:rsidTr="00A14CFC">
        <w:trPr>
          <w:trHeight w:val="564"/>
        </w:trPr>
        <w:tc>
          <w:tcPr>
            <w:tcW w:w="2520" w:type="dxa"/>
            <w:tcBorders>
              <w:top w:val="single" w:sz="12" w:space="0" w:color="auto"/>
            </w:tcBorders>
          </w:tcPr>
          <w:p w14:paraId="6BC460F4" w14:textId="77777777" w:rsidR="002C27B6" w:rsidRDefault="002C27B6" w:rsidP="00A14CFC">
            <w:r>
              <w:t>Geplante Aktivitäten gemäss Zeitplan</w:t>
            </w:r>
          </w:p>
        </w:tc>
        <w:tc>
          <w:tcPr>
            <w:tcW w:w="6660" w:type="dxa"/>
            <w:tcBorders>
              <w:top w:val="single" w:sz="12" w:space="0" w:color="auto"/>
            </w:tcBorders>
          </w:tcPr>
          <w:p w14:paraId="0A0D1F8B" w14:textId="77777777" w:rsidR="007D4D88" w:rsidRDefault="007D4D88" w:rsidP="007D4D88"/>
          <w:p w14:paraId="09921117" w14:textId="7988A41F" w:rsidR="00056F5B" w:rsidRDefault="00056F5B" w:rsidP="00085261">
            <w:pPr>
              <w:pStyle w:val="ListParagraph"/>
              <w:numPr>
                <w:ilvl w:val="0"/>
                <w:numId w:val="25"/>
              </w:numPr>
              <w:spacing w:after="160" w:line="360" w:lineRule="auto"/>
            </w:pPr>
            <w:r>
              <w:t>Board Features implementieren</w:t>
            </w:r>
          </w:p>
          <w:p w14:paraId="43A64D49" w14:textId="77777777" w:rsidR="00056F5B" w:rsidRDefault="00056F5B" w:rsidP="00085261">
            <w:pPr>
              <w:pStyle w:val="ListParagraph"/>
              <w:numPr>
                <w:ilvl w:val="0"/>
                <w:numId w:val="25"/>
              </w:numPr>
              <w:spacing w:after="160" w:line="360" w:lineRule="auto"/>
            </w:pPr>
            <w:r>
              <w:t>Ticket Detail Dialog implementieren</w:t>
            </w:r>
          </w:p>
          <w:p w14:paraId="61BC81C0" w14:textId="77777777" w:rsidR="002C27B6" w:rsidRDefault="00056F5B" w:rsidP="00085261">
            <w:pPr>
              <w:pStyle w:val="ListParagraph"/>
              <w:numPr>
                <w:ilvl w:val="0"/>
                <w:numId w:val="25"/>
              </w:numPr>
              <w:spacing w:line="360" w:lineRule="auto"/>
            </w:pPr>
            <w:r>
              <w:t>Ticket Features implementieren</w:t>
            </w:r>
          </w:p>
          <w:p w14:paraId="75B1409A" w14:textId="739978CF" w:rsidR="007D4D88" w:rsidRDefault="007D4D88" w:rsidP="007D4D88"/>
        </w:tc>
      </w:tr>
      <w:tr w:rsidR="002C27B6" w14:paraId="51BFD0AC" w14:textId="77777777" w:rsidTr="00A14CFC">
        <w:trPr>
          <w:trHeight w:val="564"/>
        </w:trPr>
        <w:tc>
          <w:tcPr>
            <w:tcW w:w="2520" w:type="dxa"/>
            <w:tcBorders>
              <w:top w:val="single" w:sz="12" w:space="0" w:color="auto"/>
            </w:tcBorders>
          </w:tcPr>
          <w:p w14:paraId="53D0C74F" w14:textId="77777777" w:rsidR="002C27B6" w:rsidRDefault="002C27B6" w:rsidP="00A14CFC">
            <w:r>
              <w:t>Aktivität</w:t>
            </w:r>
          </w:p>
        </w:tc>
        <w:tc>
          <w:tcPr>
            <w:tcW w:w="6660" w:type="dxa"/>
            <w:tcBorders>
              <w:top w:val="single" w:sz="12" w:space="0" w:color="auto"/>
            </w:tcBorders>
          </w:tcPr>
          <w:p w14:paraId="61116696" w14:textId="77777777" w:rsidR="007D4D88" w:rsidRDefault="007D4D88" w:rsidP="007D4D88"/>
          <w:p w14:paraId="3E518492" w14:textId="7868A1BA" w:rsidR="007D4D88" w:rsidRDefault="007D4D88" w:rsidP="007D4D88">
            <w:r>
              <w:t xml:space="preserve">Am morgen habe ich angefangen, meine Aufgaben, die ich noch nicht erledigen konnte, abzuschliessen. Dies beinhaltete das abschliessen der Board übersicht. </w:t>
            </w:r>
          </w:p>
          <w:p w14:paraId="5857B193" w14:textId="77777777" w:rsidR="007D4D88" w:rsidRDefault="007D4D88" w:rsidP="007D4D88"/>
          <w:p w14:paraId="37443AC1" w14:textId="77777777" w:rsidR="007D4D88" w:rsidRDefault="007D4D88" w:rsidP="007D4D88">
            <w:r>
              <w:t>Als alle Aufgaben des vorherigen Projekttages erledigt waren habe ich mich an die Board Features gewandt. Ich habe mir überlegt wie ich am besten den Invite Code eines Boards anzeigen kann, sowie auch dies nur zugänglich machen kann für Administratoren eines Boards.</w:t>
            </w:r>
          </w:p>
          <w:p w14:paraId="4F8EDC99" w14:textId="77777777" w:rsidR="007D4D88" w:rsidRDefault="007D4D88" w:rsidP="007D4D88">
            <w:r>
              <w:t>Die lösung war ganz einfach. Bei der Board übersicht wird geschaut ob der angemeldete Benutzer Admin ist, und wenn dies der Fall ist, wird ein «Settings» Knopf angezeigt welches ein neuer Dialog öffnet in dem der Invite Code angezeigt wird. Später werde ich auch hier in diesem Dialog die Benutzerverwaltung eines Boards implementieren.</w:t>
            </w:r>
          </w:p>
          <w:p w14:paraId="36B1B54C" w14:textId="77777777" w:rsidR="007D4D88" w:rsidRDefault="007D4D88" w:rsidP="007D4D88"/>
          <w:p w14:paraId="5A84E4AC" w14:textId="77777777" w:rsidR="007D4D88" w:rsidRDefault="007D4D88" w:rsidP="007D4D88">
            <w:r>
              <w:t>Danach habe ich mit dem Ticket Detail Dialog angefangen. Ich habe studiert was alles in eineme Ticket definiert werden soll. Dazu gehört der Titel, eine Beschreibung, eine Benutzer zuweisung, ein Ticket Tag sowie eine Checkliste von Tasks.</w:t>
            </w:r>
          </w:p>
          <w:p w14:paraId="37457FF0" w14:textId="77777777" w:rsidR="007D4D88" w:rsidRDefault="007D4D88" w:rsidP="007D4D88">
            <w:r>
              <w:t>Die Ticketbeschreibung habe ich mit einem Gratis «Plugin» names TinyMC erstellt. Dies ist ein Gratis Plugin mit welchem man ganz einfach Text definieren und editieren kann.</w:t>
            </w:r>
          </w:p>
          <w:p w14:paraId="0049F1C8" w14:textId="77777777" w:rsidR="007D4D88" w:rsidRDefault="007D4D88" w:rsidP="007D4D88"/>
          <w:p w14:paraId="2FCD4619" w14:textId="77777777" w:rsidR="007D4D88" w:rsidRDefault="007D4D88" w:rsidP="007D4D88">
            <w:r>
              <w:t>Als der Ticket Detail Dialog fertig war habe ich angefangen die Ticket Features zu implementieren. Teil davon war das speichern, hinzufügen eines neuen Tickets, erstellen einer «Task» Liste, das zuweisen von Benutzern sowie das hinzufügen von Tags.</w:t>
            </w:r>
          </w:p>
          <w:p w14:paraId="271C013F" w14:textId="77777777" w:rsidR="002C27B6" w:rsidRDefault="007D4D88" w:rsidP="007D4D88">
            <w:r>
              <w:t>Die Tags wurden mit Angular Material implementiert</w:t>
            </w:r>
          </w:p>
          <w:p w14:paraId="02B0BFEE" w14:textId="75ADC99A" w:rsidR="007D4D88" w:rsidRDefault="007D4D88" w:rsidP="007D4D88"/>
        </w:tc>
      </w:tr>
      <w:tr w:rsidR="002C27B6" w14:paraId="3B83C32B" w14:textId="77777777" w:rsidTr="00A14CFC">
        <w:trPr>
          <w:trHeight w:val="570"/>
        </w:trPr>
        <w:tc>
          <w:tcPr>
            <w:tcW w:w="2520" w:type="dxa"/>
          </w:tcPr>
          <w:p w14:paraId="46B52DB4" w14:textId="77777777" w:rsidR="002C27B6" w:rsidRDefault="002C27B6" w:rsidP="00A14CFC">
            <w:r>
              <w:t>Erfolge &amp; Misserfolge</w:t>
            </w:r>
          </w:p>
        </w:tc>
        <w:tc>
          <w:tcPr>
            <w:tcW w:w="6660" w:type="dxa"/>
          </w:tcPr>
          <w:p w14:paraId="75E9C467" w14:textId="77777777" w:rsidR="00031A10" w:rsidRDefault="00031A10" w:rsidP="00A14CFC"/>
          <w:p w14:paraId="11F2CACB" w14:textId="77777777" w:rsidR="00031A10" w:rsidRDefault="00031A10" w:rsidP="00A14CFC">
            <w:r>
              <w:t>Im grossen und ganzen war der Tag ziemlich erfolgreich. Ich konnte vieles Erledigen gemäss Zeitplan, jedoch wurde ich mit den Ticket Features noch nicht ganz fertig.</w:t>
            </w:r>
          </w:p>
          <w:p w14:paraId="0C717A8D" w14:textId="77777777" w:rsidR="00031A10" w:rsidRDefault="00031A10" w:rsidP="00A14CFC"/>
          <w:p w14:paraId="4624EF9A" w14:textId="6C9ADF32" w:rsidR="002C27B6" w:rsidRDefault="00031A10" w:rsidP="00A14CFC">
            <w:r>
              <w:t>Dies bedeutet das ich am nächsten Projekttag die restlichen Features implementieren muss. Jedoch habe ich dies bereits in meinem Zeitplan mit eingeplant, damit ich noch genügend Zeit habe, diese Aufgabe am nächsten Tag zu implementieren.</w:t>
            </w:r>
          </w:p>
          <w:p w14:paraId="2FA72D5B" w14:textId="67A5290E" w:rsidR="00031A10" w:rsidRDefault="00031A10" w:rsidP="00A14CFC"/>
        </w:tc>
      </w:tr>
      <w:tr w:rsidR="002C27B6" w14:paraId="5AE7C666" w14:textId="77777777" w:rsidTr="00A14CFC">
        <w:trPr>
          <w:trHeight w:val="279"/>
        </w:trPr>
        <w:tc>
          <w:tcPr>
            <w:tcW w:w="2520" w:type="dxa"/>
          </w:tcPr>
          <w:p w14:paraId="48E30A8F" w14:textId="77777777" w:rsidR="002C27B6" w:rsidRDefault="002C27B6" w:rsidP="00A14CFC">
            <w:r>
              <w:t>Hilfestellung</w:t>
            </w:r>
          </w:p>
        </w:tc>
        <w:tc>
          <w:tcPr>
            <w:tcW w:w="6660" w:type="dxa"/>
          </w:tcPr>
          <w:p w14:paraId="4918E3CB" w14:textId="77777777" w:rsidR="002C27B6" w:rsidRDefault="002C27B6" w:rsidP="00A14CFC"/>
        </w:tc>
      </w:tr>
    </w:tbl>
    <w:p w14:paraId="3F977A6F" w14:textId="77777777" w:rsidR="00CE7181" w:rsidRDefault="00CE7181">
      <w:pPr>
        <w:rPr>
          <w:rFonts w:asciiTheme="majorHAnsi" w:eastAsiaTheme="majorEastAsia" w:hAnsiTheme="majorHAnsi" w:cstheme="majorBidi"/>
          <w:b/>
          <w:color w:val="2F5496" w:themeColor="accent1" w:themeShade="BF"/>
          <w:sz w:val="32"/>
          <w:szCs w:val="32"/>
          <w:u w:val="single"/>
        </w:rPr>
      </w:pPr>
      <w:r>
        <w:rPr>
          <w:rFonts w:asciiTheme="majorHAnsi" w:eastAsiaTheme="majorEastAsia" w:hAnsiTheme="majorHAnsi" w:cstheme="majorBidi"/>
          <w:b/>
          <w:color w:val="2F5496" w:themeColor="accent1" w:themeShade="BF"/>
          <w:sz w:val="32"/>
          <w:szCs w:val="32"/>
          <w:u w:val="single"/>
        </w:rPr>
        <w:br w:type="page"/>
      </w:r>
    </w:p>
    <w:p w14:paraId="76E26319" w14:textId="07DF20EC" w:rsidR="008734EE" w:rsidRPr="00A37CC7" w:rsidRDefault="008734EE" w:rsidP="008734EE">
      <w:pPr>
        <w:rPr>
          <w:rFonts w:ascii="Arial Black" w:hAnsi="Arial Black" w:cs="Aharoni"/>
          <w:b/>
          <w:bCs/>
          <w:color w:val="5F7470"/>
        </w:rPr>
      </w:pPr>
      <w:r>
        <w:rPr>
          <w:rFonts w:ascii="Arial Black" w:hAnsi="Arial Black" w:cs="Aharoni"/>
          <w:b/>
          <w:bCs/>
          <w:color w:val="5F7470"/>
        </w:rPr>
        <w:lastRenderedPageBreak/>
        <w:t>Projekttag</w:t>
      </w:r>
      <w:r w:rsidRPr="00A37CC7">
        <w:rPr>
          <w:rFonts w:ascii="Arial Black" w:hAnsi="Arial Black" w:cs="Aharoni"/>
          <w:b/>
          <w:bCs/>
          <w:color w:val="5F7470"/>
        </w:rPr>
        <w:t xml:space="preserve"> </w:t>
      </w:r>
      <w:r w:rsidR="00B904A3">
        <w:rPr>
          <w:rFonts w:ascii="Arial Black" w:hAnsi="Arial Black" w:cs="Aharoni"/>
          <w:b/>
          <w:bCs/>
          <w:color w:val="5F7470"/>
        </w:rPr>
        <w:t>4</w:t>
      </w:r>
      <w:r w:rsidRPr="00A37CC7">
        <w:rPr>
          <w:rFonts w:ascii="Arial Black" w:hAnsi="Arial Black" w:cs="Aharoni"/>
          <w:b/>
          <w:bCs/>
          <w:color w:val="5F7470"/>
        </w:rPr>
        <w:t xml:space="preserve"> (</w:t>
      </w:r>
      <w:r w:rsidR="00B904A3">
        <w:rPr>
          <w:rFonts w:ascii="Arial Black" w:hAnsi="Arial Black" w:cs="Aharoni"/>
          <w:b/>
          <w:bCs/>
          <w:color w:val="5F7470"/>
        </w:rPr>
        <w:t>21</w:t>
      </w:r>
      <w:r>
        <w:rPr>
          <w:rFonts w:ascii="Arial Black" w:hAnsi="Arial Black" w:cs="Aharoni"/>
          <w:b/>
          <w:bCs/>
          <w:color w:val="5F7470"/>
        </w:rPr>
        <w:t>.03.2023</w:t>
      </w:r>
      <w:r w:rsidRPr="00A37CC7">
        <w:rPr>
          <w:rFonts w:ascii="Arial Black" w:hAnsi="Arial Black" w:cs="Aharoni"/>
          <w:b/>
          <w:bCs/>
          <w:color w:val="5F7470"/>
        </w:rPr>
        <w:t>)</w:t>
      </w:r>
    </w:p>
    <w:tbl>
      <w:tblPr>
        <w:tblStyle w:val="TableGrid"/>
        <w:tblW w:w="9180" w:type="dxa"/>
        <w:tblInd w:w="-15" w:type="dxa"/>
        <w:tblLook w:val="04A0" w:firstRow="1" w:lastRow="0" w:firstColumn="1" w:lastColumn="0" w:noHBand="0" w:noVBand="1"/>
      </w:tblPr>
      <w:tblGrid>
        <w:gridCol w:w="2520"/>
        <w:gridCol w:w="6660"/>
      </w:tblGrid>
      <w:tr w:rsidR="008734EE" w14:paraId="682EFE4B" w14:textId="77777777" w:rsidTr="0096478D">
        <w:trPr>
          <w:trHeight w:val="285"/>
        </w:trPr>
        <w:tc>
          <w:tcPr>
            <w:tcW w:w="2520" w:type="dxa"/>
            <w:tcBorders>
              <w:top w:val="single" w:sz="12" w:space="0" w:color="auto"/>
              <w:left w:val="single" w:sz="12" w:space="0" w:color="auto"/>
              <w:bottom w:val="single" w:sz="12" w:space="0" w:color="auto"/>
              <w:right w:val="single" w:sz="12" w:space="0" w:color="auto"/>
            </w:tcBorders>
            <w:shd w:val="clear" w:color="auto" w:fill="B8BDB5"/>
          </w:tcPr>
          <w:p w14:paraId="6600BC34" w14:textId="77777777" w:rsidR="008734EE" w:rsidRDefault="008734EE" w:rsidP="0096478D"/>
        </w:tc>
        <w:tc>
          <w:tcPr>
            <w:tcW w:w="6660" w:type="dxa"/>
            <w:tcBorders>
              <w:top w:val="single" w:sz="12" w:space="0" w:color="auto"/>
              <w:left w:val="single" w:sz="12" w:space="0" w:color="auto"/>
              <w:bottom w:val="single" w:sz="12" w:space="0" w:color="auto"/>
              <w:right w:val="single" w:sz="12" w:space="0" w:color="auto"/>
            </w:tcBorders>
            <w:shd w:val="clear" w:color="auto" w:fill="B8BDB5"/>
          </w:tcPr>
          <w:p w14:paraId="4540F620" w14:textId="77777777" w:rsidR="008734EE" w:rsidRDefault="008734EE" w:rsidP="0096478D">
            <w:r>
              <w:t>Dario</w:t>
            </w:r>
          </w:p>
        </w:tc>
      </w:tr>
      <w:tr w:rsidR="00DF4240" w14:paraId="2550A6EF" w14:textId="77777777" w:rsidTr="0096478D">
        <w:trPr>
          <w:trHeight w:val="564"/>
        </w:trPr>
        <w:tc>
          <w:tcPr>
            <w:tcW w:w="2520" w:type="dxa"/>
            <w:tcBorders>
              <w:top w:val="single" w:sz="12" w:space="0" w:color="auto"/>
            </w:tcBorders>
          </w:tcPr>
          <w:p w14:paraId="6DDE66D3" w14:textId="028A887F" w:rsidR="00DF4240" w:rsidRDefault="00DF4240" w:rsidP="00DF4240">
            <w:r>
              <w:t>Geplante Aktivitäten gemäss Zeitplan</w:t>
            </w:r>
          </w:p>
        </w:tc>
        <w:tc>
          <w:tcPr>
            <w:tcW w:w="6660" w:type="dxa"/>
            <w:tcBorders>
              <w:top w:val="single" w:sz="12" w:space="0" w:color="auto"/>
            </w:tcBorders>
          </w:tcPr>
          <w:p w14:paraId="5BEAF7E5" w14:textId="77777777" w:rsidR="006A58C0" w:rsidRDefault="006A58C0" w:rsidP="006A58C0">
            <w:pPr>
              <w:spacing w:line="360" w:lineRule="auto"/>
            </w:pPr>
          </w:p>
          <w:p w14:paraId="2997CE69" w14:textId="77777777" w:rsidR="006A58C0" w:rsidRDefault="005C6436" w:rsidP="00D12C56">
            <w:pPr>
              <w:pStyle w:val="ListParagraph"/>
              <w:numPr>
                <w:ilvl w:val="0"/>
                <w:numId w:val="25"/>
              </w:numPr>
              <w:spacing w:line="360" w:lineRule="auto"/>
            </w:pPr>
            <w:r>
              <w:t>Ticket Features implementieren</w:t>
            </w:r>
          </w:p>
          <w:p w14:paraId="6556390B" w14:textId="77777777" w:rsidR="00D12C56" w:rsidRDefault="00D12C56" w:rsidP="00D12C56">
            <w:pPr>
              <w:pStyle w:val="ListParagraph"/>
              <w:numPr>
                <w:ilvl w:val="0"/>
                <w:numId w:val="25"/>
              </w:numPr>
              <w:spacing w:line="360" w:lineRule="auto"/>
            </w:pPr>
            <w:r>
              <w:t>Board Benutzer Verwaltung</w:t>
            </w:r>
          </w:p>
          <w:p w14:paraId="081B95DB" w14:textId="1297D1BF" w:rsidR="00D12C56" w:rsidRDefault="00D12C56" w:rsidP="00746A19">
            <w:pPr>
              <w:spacing w:line="360" w:lineRule="auto"/>
              <w:ind w:left="360"/>
            </w:pPr>
          </w:p>
        </w:tc>
      </w:tr>
      <w:tr w:rsidR="00DF4240" w14:paraId="4983AA2B" w14:textId="77777777" w:rsidTr="0096478D">
        <w:trPr>
          <w:trHeight w:val="564"/>
        </w:trPr>
        <w:tc>
          <w:tcPr>
            <w:tcW w:w="2520" w:type="dxa"/>
            <w:tcBorders>
              <w:top w:val="single" w:sz="12" w:space="0" w:color="auto"/>
            </w:tcBorders>
          </w:tcPr>
          <w:p w14:paraId="5163E113" w14:textId="6849BF5C" w:rsidR="00DF4240" w:rsidRDefault="00DF4240" w:rsidP="00DF4240">
            <w:r>
              <w:t>Aktivität</w:t>
            </w:r>
          </w:p>
        </w:tc>
        <w:tc>
          <w:tcPr>
            <w:tcW w:w="6660" w:type="dxa"/>
            <w:tcBorders>
              <w:top w:val="single" w:sz="12" w:space="0" w:color="auto"/>
            </w:tcBorders>
          </w:tcPr>
          <w:p w14:paraId="60E32C8B" w14:textId="77777777" w:rsidR="00C00A91" w:rsidRDefault="00C00A91" w:rsidP="00DF4240"/>
          <w:p w14:paraId="6DDE00CC" w14:textId="54FF4ABE" w:rsidR="00CC031C" w:rsidRDefault="00CC031C" w:rsidP="00DF4240">
            <w:r>
              <w:t>Angefangen habe ich mit den Aufgaben des Vorherigen Tages, sprich mit dem implementieren der Ticket Features.</w:t>
            </w:r>
          </w:p>
          <w:p w14:paraId="1618902A" w14:textId="77777777" w:rsidR="004A288E" w:rsidRDefault="004A288E" w:rsidP="00DF4240"/>
          <w:p w14:paraId="2135DC44" w14:textId="77777777" w:rsidR="004A288E" w:rsidRDefault="004A288E" w:rsidP="00DF4240">
            <w:r>
              <w:t xml:space="preserve">Teil davon war </w:t>
            </w:r>
            <w:r w:rsidR="00E8128A">
              <w:t xml:space="preserve">die Funktionalität der Checkliste. Das erstellen einer Checkliste funktionierte schon </w:t>
            </w:r>
            <w:r w:rsidR="00870354">
              <w:t xml:space="preserve">aber das ankreuzen von Tasks bzw das markieren eines Tasks als erledigt funktionierte noch nicht. Ich habe dies so implementiert, dass man die Checkliste </w:t>
            </w:r>
            <w:r w:rsidR="002467DE">
              <w:t>Task für Task erledigen kann und in der Board übersicht sieht, wie viele Tasks eines Tickets bereits erledigt wurden.</w:t>
            </w:r>
          </w:p>
          <w:p w14:paraId="4A2D0E26" w14:textId="77777777" w:rsidR="00167980" w:rsidRDefault="00167980" w:rsidP="00DF4240"/>
          <w:p w14:paraId="37701F3B" w14:textId="786693AF" w:rsidR="00B94BD3" w:rsidRDefault="002467DE" w:rsidP="00DF4240">
            <w:r>
              <w:t xml:space="preserve">Falls eine Checkliste komplett </w:t>
            </w:r>
            <w:r w:rsidR="00B94BD3">
              <w:t>erledigt war wird in der Board übersicht ein Grünes Feld auf dem Ticket ersichtlich, damit man weiss, dass diese Person mit dem Ticket bereits fertig ist.Ich habe danach auch noch das entfernen von bestehenden Tasks erledigt</w:t>
            </w:r>
            <w:r w:rsidR="00167980">
              <w:t>.</w:t>
            </w:r>
          </w:p>
          <w:p w14:paraId="19E4CAB3" w14:textId="77777777" w:rsidR="00167980" w:rsidRDefault="00167980" w:rsidP="00DF4240"/>
          <w:p w14:paraId="4A205160" w14:textId="3BFA2569" w:rsidR="00A00ACC" w:rsidRDefault="000F15B6" w:rsidP="00DF4240">
            <w:r>
              <w:t xml:space="preserve">Als nächstes habe ich begonnen, die Benutzer verwaltung für ein Board zu erledigen. </w:t>
            </w:r>
            <w:r w:rsidR="00F65949">
              <w:t xml:space="preserve">Die sollte nur </w:t>
            </w:r>
            <w:r w:rsidR="00882F7C">
              <w:t xml:space="preserve">für Owners / Admins  eines Boards </w:t>
            </w:r>
            <w:r w:rsidR="00F65949">
              <w:t>möglich sein.</w:t>
            </w:r>
            <w:r w:rsidR="00882F7C">
              <w:t xml:space="preserve"> </w:t>
            </w:r>
            <w:r w:rsidR="00F65949">
              <w:t xml:space="preserve"> </w:t>
            </w:r>
            <w:r w:rsidR="00882F7C">
              <w:t xml:space="preserve">Da ich bereits </w:t>
            </w:r>
            <w:r w:rsidR="00223A24">
              <w:t>eine Settings Page für mein Board erstellt habe,</w:t>
            </w:r>
            <w:r w:rsidR="00BE21FC">
              <w:t xml:space="preserve"> auf der man den Invite Code eines Board sieht, habe ich auf der selben Seite auch die Benutzer Verwaltung eingebaut. Dies war relativ simple da ich dies ähnlich wie die Benutzer Verwaltung eines Tickets implementieren konnte.</w:t>
            </w:r>
          </w:p>
          <w:p w14:paraId="6850AC21" w14:textId="58AB992E" w:rsidR="00BE21FC" w:rsidRDefault="00BE21FC" w:rsidP="00DF4240">
            <w:r>
              <w:t>Das einzige auf das ich achten musste, ist das ein Admin eines Boards sich selber nicht von dem Board entfernen kann.</w:t>
            </w:r>
          </w:p>
          <w:p w14:paraId="61AD83F1" w14:textId="77777777" w:rsidR="00A00ACC" w:rsidRDefault="00A00ACC" w:rsidP="00DF4240"/>
          <w:p w14:paraId="1A309636" w14:textId="71C870AE" w:rsidR="00A00ACC" w:rsidRDefault="00A00ACC" w:rsidP="00DF4240">
            <w:r>
              <w:t xml:space="preserve">Im selben </w:t>
            </w:r>
            <w:r w:rsidR="00EB479D">
              <w:t>zug habe ich noch bemerkt, dass man ein Board garnicht löschen kann. Die habe ich noch ganz schnell mit einem roten Button auf der Settings Page implementiert. Sprich nur ein Admin kann auch ein Board löschen.</w:t>
            </w:r>
            <w:r w:rsidR="00736634">
              <w:t>Im backend musste ich dann noch sicherstellen, dass alle Benutzer, welche zugriff auf dieses Board hatten, dieses Board nicht mehr in Ihrem Dashboard sehen bzw kein Zugriff mehr darauf haben.</w:t>
            </w:r>
            <w:r w:rsidR="00EB479D">
              <w:t xml:space="preserve"> </w:t>
            </w:r>
          </w:p>
          <w:p w14:paraId="7FBE7B0D" w14:textId="0DE4B641" w:rsidR="00C00A91" w:rsidRDefault="00C00A91" w:rsidP="00DF4240"/>
        </w:tc>
      </w:tr>
      <w:tr w:rsidR="00DF4240" w14:paraId="7F764435" w14:textId="77777777" w:rsidTr="0096478D">
        <w:trPr>
          <w:trHeight w:val="570"/>
        </w:trPr>
        <w:tc>
          <w:tcPr>
            <w:tcW w:w="2520" w:type="dxa"/>
          </w:tcPr>
          <w:p w14:paraId="2220F764" w14:textId="77777777" w:rsidR="00DF4240" w:rsidRDefault="00DF4240" w:rsidP="00DF4240">
            <w:r>
              <w:t>Erfolge &amp; Misserfolge</w:t>
            </w:r>
          </w:p>
        </w:tc>
        <w:tc>
          <w:tcPr>
            <w:tcW w:w="6660" w:type="dxa"/>
          </w:tcPr>
          <w:p w14:paraId="65BF85A0" w14:textId="5C4BE39B" w:rsidR="002F1504" w:rsidRDefault="00731EBB" w:rsidP="00DF4240">
            <w:r>
              <w:t xml:space="preserve">Ich wurde mit all meinen geplanten aufgaben fertig </w:t>
            </w:r>
            <w:r w:rsidR="002F1504">
              <w:t xml:space="preserve">und konnte sogar noch ein Feature implementieren welches mir nicht bewusst war bzw auf dem Zeitplan Fehlte. </w:t>
            </w:r>
          </w:p>
        </w:tc>
      </w:tr>
      <w:tr w:rsidR="00DF4240" w14:paraId="0B4370ED" w14:textId="77777777" w:rsidTr="0096478D">
        <w:trPr>
          <w:trHeight w:val="279"/>
        </w:trPr>
        <w:tc>
          <w:tcPr>
            <w:tcW w:w="2520" w:type="dxa"/>
          </w:tcPr>
          <w:p w14:paraId="77239378" w14:textId="77777777" w:rsidR="00DF4240" w:rsidRDefault="00DF4240" w:rsidP="00DF4240">
            <w:r>
              <w:t>Hilfestellung</w:t>
            </w:r>
          </w:p>
        </w:tc>
        <w:tc>
          <w:tcPr>
            <w:tcW w:w="6660" w:type="dxa"/>
          </w:tcPr>
          <w:p w14:paraId="2ADD6A4A" w14:textId="55275601" w:rsidR="00DF4240" w:rsidRDefault="00DF4240" w:rsidP="00DF4240"/>
        </w:tc>
      </w:tr>
    </w:tbl>
    <w:p w14:paraId="6A8B239E" w14:textId="77777777" w:rsidR="008734EE" w:rsidRDefault="008734EE">
      <w:pPr>
        <w:rPr>
          <w:rFonts w:asciiTheme="majorHAnsi" w:eastAsiaTheme="majorEastAsia" w:hAnsiTheme="majorHAnsi" w:cstheme="majorBidi"/>
          <w:b/>
          <w:color w:val="2F5496" w:themeColor="accent1" w:themeShade="BF"/>
          <w:sz w:val="32"/>
          <w:szCs w:val="32"/>
          <w:u w:val="single"/>
        </w:rPr>
      </w:pPr>
    </w:p>
    <w:p w14:paraId="3BF7060D" w14:textId="15FEB0D7" w:rsidR="00B904A3" w:rsidRDefault="00B904A3">
      <w:pPr>
        <w:rPr>
          <w:rFonts w:asciiTheme="majorHAnsi" w:eastAsiaTheme="majorEastAsia" w:hAnsiTheme="majorHAnsi" w:cstheme="majorBidi"/>
          <w:b/>
          <w:color w:val="2F5496" w:themeColor="accent1" w:themeShade="BF"/>
          <w:sz w:val="32"/>
          <w:szCs w:val="32"/>
          <w:u w:val="single"/>
        </w:rPr>
      </w:pPr>
      <w:r>
        <w:rPr>
          <w:rFonts w:asciiTheme="majorHAnsi" w:eastAsiaTheme="majorEastAsia" w:hAnsiTheme="majorHAnsi" w:cstheme="majorBidi"/>
          <w:b/>
          <w:color w:val="2F5496" w:themeColor="accent1" w:themeShade="BF"/>
          <w:sz w:val="32"/>
          <w:szCs w:val="32"/>
          <w:u w:val="single"/>
        </w:rPr>
        <w:br w:type="page"/>
      </w:r>
    </w:p>
    <w:p w14:paraId="49132AB0" w14:textId="00AC65F8" w:rsidR="008734EE" w:rsidRPr="00A37CC7" w:rsidRDefault="008734EE" w:rsidP="008734EE">
      <w:pPr>
        <w:rPr>
          <w:rFonts w:ascii="Arial Black" w:hAnsi="Arial Black" w:cs="Aharoni"/>
          <w:b/>
          <w:bCs/>
          <w:color w:val="5F7470"/>
        </w:rPr>
      </w:pPr>
      <w:r>
        <w:rPr>
          <w:rFonts w:ascii="Arial Black" w:hAnsi="Arial Black" w:cs="Aharoni"/>
          <w:b/>
          <w:bCs/>
          <w:color w:val="5F7470"/>
        </w:rPr>
        <w:lastRenderedPageBreak/>
        <w:t>Projekttag</w:t>
      </w:r>
      <w:r w:rsidRPr="00A37CC7">
        <w:rPr>
          <w:rFonts w:ascii="Arial Black" w:hAnsi="Arial Black" w:cs="Aharoni"/>
          <w:b/>
          <w:bCs/>
          <w:color w:val="5F7470"/>
        </w:rPr>
        <w:t xml:space="preserve"> </w:t>
      </w:r>
      <w:r w:rsidR="00B904A3">
        <w:rPr>
          <w:rFonts w:ascii="Arial Black" w:hAnsi="Arial Black" w:cs="Aharoni"/>
          <w:b/>
          <w:bCs/>
          <w:color w:val="5F7470"/>
        </w:rPr>
        <w:t>5</w:t>
      </w:r>
      <w:r w:rsidRPr="00A37CC7">
        <w:rPr>
          <w:rFonts w:ascii="Arial Black" w:hAnsi="Arial Black" w:cs="Aharoni"/>
          <w:b/>
          <w:bCs/>
          <w:color w:val="5F7470"/>
        </w:rPr>
        <w:t xml:space="preserve"> (</w:t>
      </w:r>
      <w:r w:rsidR="00AC3B1B">
        <w:rPr>
          <w:rFonts w:ascii="Arial Black" w:hAnsi="Arial Black" w:cs="Aharoni"/>
          <w:b/>
          <w:bCs/>
          <w:color w:val="5F7470"/>
        </w:rPr>
        <w:t>2</w:t>
      </w:r>
      <w:r w:rsidR="00B904A3">
        <w:rPr>
          <w:rFonts w:ascii="Arial Black" w:hAnsi="Arial Black" w:cs="Aharoni"/>
          <w:b/>
          <w:bCs/>
          <w:color w:val="5F7470"/>
        </w:rPr>
        <w:t>2</w:t>
      </w:r>
      <w:r>
        <w:rPr>
          <w:rFonts w:ascii="Arial Black" w:hAnsi="Arial Black" w:cs="Aharoni"/>
          <w:b/>
          <w:bCs/>
          <w:color w:val="5F7470"/>
        </w:rPr>
        <w:t>.03.2023</w:t>
      </w:r>
      <w:r w:rsidRPr="00A37CC7">
        <w:rPr>
          <w:rFonts w:ascii="Arial Black" w:hAnsi="Arial Black" w:cs="Aharoni"/>
          <w:b/>
          <w:bCs/>
          <w:color w:val="5F7470"/>
        </w:rPr>
        <w:t>)</w:t>
      </w:r>
    </w:p>
    <w:tbl>
      <w:tblPr>
        <w:tblStyle w:val="TableGrid"/>
        <w:tblW w:w="9180" w:type="dxa"/>
        <w:tblInd w:w="-15" w:type="dxa"/>
        <w:tblLook w:val="04A0" w:firstRow="1" w:lastRow="0" w:firstColumn="1" w:lastColumn="0" w:noHBand="0" w:noVBand="1"/>
      </w:tblPr>
      <w:tblGrid>
        <w:gridCol w:w="2520"/>
        <w:gridCol w:w="6660"/>
      </w:tblGrid>
      <w:tr w:rsidR="008734EE" w14:paraId="37DC5DED" w14:textId="77777777" w:rsidTr="0096478D">
        <w:trPr>
          <w:trHeight w:val="285"/>
        </w:trPr>
        <w:tc>
          <w:tcPr>
            <w:tcW w:w="2520" w:type="dxa"/>
            <w:tcBorders>
              <w:top w:val="single" w:sz="12" w:space="0" w:color="auto"/>
              <w:left w:val="single" w:sz="12" w:space="0" w:color="auto"/>
              <w:bottom w:val="single" w:sz="12" w:space="0" w:color="auto"/>
              <w:right w:val="single" w:sz="12" w:space="0" w:color="auto"/>
            </w:tcBorders>
            <w:shd w:val="clear" w:color="auto" w:fill="B8BDB5"/>
          </w:tcPr>
          <w:p w14:paraId="7F59704F" w14:textId="77777777" w:rsidR="008734EE" w:rsidRDefault="008734EE" w:rsidP="0096478D"/>
        </w:tc>
        <w:tc>
          <w:tcPr>
            <w:tcW w:w="6660" w:type="dxa"/>
            <w:tcBorders>
              <w:top w:val="single" w:sz="12" w:space="0" w:color="auto"/>
              <w:left w:val="single" w:sz="12" w:space="0" w:color="auto"/>
              <w:bottom w:val="single" w:sz="12" w:space="0" w:color="auto"/>
              <w:right w:val="single" w:sz="12" w:space="0" w:color="auto"/>
            </w:tcBorders>
            <w:shd w:val="clear" w:color="auto" w:fill="B8BDB5"/>
          </w:tcPr>
          <w:p w14:paraId="253686C1" w14:textId="77777777" w:rsidR="008734EE" w:rsidRDefault="008734EE" w:rsidP="0096478D">
            <w:r>
              <w:t>Dario</w:t>
            </w:r>
          </w:p>
        </w:tc>
      </w:tr>
      <w:tr w:rsidR="008734EE" w14:paraId="608A03C0" w14:textId="77777777" w:rsidTr="0096478D">
        <w:trPr>
          <w:trHeight w:val="564"/>
        </w:trPr>
        <w:tc>
          <w:tcPr>
            <w:tcW w:w="2520" w:type="dxa"/>
            <w:tcBorders>
              <w:top w:val="single" w:sz="12" w:space="0" w:color="auto"/>
            </w:tcBorders>
          </w:tcPr>
          <w:p w14:paraId="1C0C0F56" w14:textId="77777777" w:rsidR="008734EE" w:rsidRDefault="008734EE" w:rsidP="0096478D">
            <w:r>
              <w:t xml:space="preserve">Aktivität </w:t>
            </w:r>
          </w:p>
        </w:tc>
        <w:tc>
          <w:tcPr>
            <w:tcW w:w="6660" w:type="dxa"/>
            <w:tcBorders>
              <w:top w:val="single" w:sz="12" w:space="0" w:color="auto"/>
            </w:tcBorders>
          </w:tcPr>
          <w:p w14:paraId="15B51F9A" w14:textId="77777777" w:rsidR="008734EE" w:rsidRDefault="008734EE" w:rsidP="0096478D"/>
        </w:tc>
      </w:tr>
      <w:tr w:rsidR="008734EE" w14:paraId="127FEDAB" w14:textId="77777777" w:rsidTr="0096478D">
        <w:trPr>
          <w:trHeight w:val="570"/>
        </w:trPr>
        <w:tc>
          <w:tcPr>
            <w:tcW w:w="2520" w:type="dxa"/>
          </w:tcPr>
          <w:p w14:paraId="29BECE6B" w14:textId="77777777" w:rsidR="008734EE" w:rsidRDefault="008734EE" w:rsidP="0096478D">
            <w:r>
              <w:t>Erfolge &amp; Misserfolge</w:t>
            </w:r>
          </w:p>
        </w:tc>
        <w:tc>
          <w:tcPr>
            <w:tcW w:w="6660" w:type="dxa"/>
          </w:tcPr>
          <w:p w14:paraId="1801A768" w14:textId="77777777" w:rsidR="008734EE" w:rsidRDefault="008734EE" w:rsidP="0096478D"/>
        </w:tc>
      </w:tr>
      <w:tr w:rsidR="008734EE" w14:paraId="71AAFF0B" w14:textId="77777777" w:rsidTr="0096478D">
        <w:trPr>
          <w:trHeight w:val="279"/>
        </w:trPr>
        <w:tc>
          <w:tcPr>
            <w:tcW w:w="2520" w:type="dxa"/>
          </w:tcPr>
          <w:p w14:paraId="50CD6507" w14:textId="77777777" w:rsidR="008734EE" w:rsidRDefault="008734EE" w:rsidP="0096478D">
            <w:r>
              <w:t>Hilfestellung</w:t>
            </w:r>
          </w:p>
        </w:tc>
        <w:tc>
          <w:tcPr>
            <w:tcW w:w="6660" w:type="dxa"/>
          </w:tcPr>
          <w:p w14:paraId="72A9A850" w14:textId="77777777" w:rsidR="008734EE" w:rsidRDefault="008734EE" w:rsidP="0096478D"/>
        </w:tc>
      </w:tr>
    </w:tbl>
    <w:p w14:paraId="5E5A4B9A" w14:textId="77777777" w:rsidR="008734EE" w:rsidRDefault="008734EE">
      <w:pPr>
        <w:rPr>
          <w:rFonts w:asciiTheme="majorHAnsi" w:eastAsiaTheme="majorEastAsia" w:hAnsiTheme="majorHAnsi" w:cstheme="majorBidi"/>
          <w:b/>
          <w:color w:val="2F5496" w:themeColor="accent1" w:themeShade="BF"/>
          <w:sz w:val="32"/>
          <w:szCs w:val="32"/>
          <w:u w:val="single"/>
        </w:rPr>
      </w:pPr>
    </w:p>
    <w:p w14:paraId="1A85D96F" w14:textId="24B9C698" w:rsidR="008734EE" w:rsidRPr="00A37CC7" w:rsidRDefault="008734EE" w:rsidP="008734EE">
      <w:pPr>
        <w:rPr>
          <w:rFonts w:ascii="Arial Black" w:hAnsi="Arial Black" w:cs="Aharoni"/>
          <w:b/>
          <w:bCs/>
          <w:color w:val="5F7470"/>
        </w:rPr>
      </w:pPr>
      <w:r>
        <w:rPr>
          <w:rFonts w:ascii="Arial Black" w:hAnsi="Arial Black" w:cs="Aharoni"/>
          <w:b/>
          <w:bCs/>
          <w:color w:val="5F7470"/>
        </w:rPr>
        <w:t>Projekttag</w:t>
      </w:r>
      <w:r w:rsidRPr="00A37CC7">
        <w:rPr>
          <w:rFonts w:ascii="Arial Black" w:hAnsi="Arial Black" w:cs="Aharoni"/>
          <w:b/>
          <w:bCs/>
          <w:color w:val="5F7470"/>
        </w:rPr>
        <w:t xml:space="preserve"> </w:t>
      </w:r>
      <w:r w:rsidR="00B904A3">
        <w:rPr>
          <w:rFonts w:ascii="Arial Black" w:hAnsi="Arial Black" w:cs="Aharoni"/>
          <w:b/>
          <w:bCs/>
          <w:color w:val="5F7470"/>
        </w:rPr>
        <w:t>6</w:t>
      </w:r>
      <w:r w:rsidRPr="00A37CC7">
        <w:rPr>
          <w:rFonts w:ascii="Arial Black" w:hAnsi="Arial Black" w:cs="Aharoni"/>
          <w:b/>
          <w:bCs/>
          <w:color w:val="5F7470"/>
        </w:rPr>
        <w:t xml:space="preserve"> (</w:t>
      </w:r>
      <w:r w:rsidR="00B904A3">
        <w:rPr>
          <w:rFonts w:ascii="Arial Black" w:hAnsi="Arial Black" w:cs="Aharoni"/>
          <w:b/>
          <w:bCs/>
          <w:color w:val="5F7470"/>
        </w:rPr>
        <w:t>24</w:t>
      </w:r>
      <w:r>
        <w:rPr>
          <w:rFonts w:ascii="Arial Black" w:hAnsi="Arial Black" w:cs="Aharoni"/>
          <w:b/>
          <w:bCs/>
          <w:color w:val="5F7470"/>
        </w:rPr>
        <w:t>.03.2023</w:t>
      </w:r>
      <w:r w:rsidRPr="00A37CC7">
        <w:rPr>
          <w:rFonts w:ascii="Arial Black" w:hAnsi="Arial Black" w:cs="Aharoni"/>
          <w:b/>
          <w:bCs/>
          <w:color w:val="5F7470"/>
        </w:rPr>
        <w:t>)</w:t>
      </w:r>
    </w:p>
    <w:tbl>
      <w:tblPr>
        <w:tblStyle w:val="TableGrid"/>
        <w:tblW w:w="9180" w:type="dxa"/>
        <w:tblInd w:w="-15" w:type="dxa"/>
        <w:tblLook w:val="04A0" w:firstRow="1" w:lastRow="0" w:firstColumn="1" w:lastColumn="0" w:noHBand="0" w:noVBand="1"/>
      </w:tblPr>
      <w:tblGrid>
        <w:gridCol w:w="2520"/>
        <w:gridCol w:w="6660"/>
      </w:tblGrid>
      <w:tr w:rsidR="008734EE" w14:paraId="5FBAABE1" w14:textId="77777777" w:rsidTr="0096478D">
        <w:trPr>
          <w:trHeight w:val="285"/>
        </w:trPr>
        <w:tc>
          <w:tcPr>
            <w:tcW w:w="2520" w:type="dxa"/>
            <w:tcBorders>
              <w:top w:val="single" w:sz="12" w:space="0" w:color="auto"/>
              <w:left w:val="single" w:sz="12" w:space="0" w:color="auto"/>
              <w:bottom w:val="single" w:sz="12" w:space="0" w:color="auto"/>
              <w:right w:val="single" w:sz="12" w:space="0" w:color="auto"/>
            </w:tcBorders>
            <w:shd w:val="clear" w:color="auto" w:fill="B8BDB5"/>
          </w:tcPr>
          <w:p w14:paraId="1BF32CD3" w14:textId="77777777" w:rsidR="008734EE" w:rsidRDefault="008734EE" w:rsidP="0096478D"/>
        </w:tc>
        <w:tc>
          <w:tcPr>
            <w:tcW w:w="6660" w:type="dxa"/>
            <w:tcBorders>
              <w:top w:val="single" w:sz="12" w:space="0" w:color="auto"/>
              <w:left w:val="single" w:sz="12" w:space="0" w:color="auto"/>
              <w:bottom w:val="single" w:sz="12" w:space="0" w:color="auto"/>
              <w:right w:val="single" w:sz="12" w:space="0" w:color="auto"/>
            </w:tcBorders>
            <w:shd w:val="clear" w:color="auto" w:fill="B8BDB5"/>
          </w:tcPr>
          <w:p w14:paraId="5B0B68A7" w14:textId="77777777" w:rsidR="008734EE" w:rsidRDefault="008734EE" w:rsidP="0096478D">
            <w:r>
              <w:t>Dario</w:t>
            </w:r>
          </w:p>
        </w:tc>
      </w:tr>
      <w:tr w:rsidR="008734EE" w14:paraId="18082F44" w14:textId="77777777" w:rsidTr="0096478D">
        <w:trPr>
          <w:trHeight w:val="564"/>
        </w:trPr>
        <w:tc>
          <w:tcPr>
            <w:tcW w:w="2520" w:type="dxa"/>
            <w:tcBorders>
              <w:top w:val="single" w:sz="12" w:space="0" w:color="auto"/>
            </w:tcBorders>
          </w:tcPr>
          <w:p w14:paraId="1760AF15" w14:textId="77777777" w:rsidR="008734EE" w:rsidRDefault="008734EE" w:rsidP="0096478D">
            <w:r>
              <w:t xml:space="preserve">Aktivität </w:t>
            </w:r>
          </w:p>
        </w:tc>
        <w:tc>
          <w:tcPr>
            <w:tcW w:w="6660" w:type="dxa"/>
            <w:tcBorders>
              <w:top w:val="single" w:sz="12" w:space="0" w:color="auto"/>
            </w:tcBorders>
          </w:tcPr>
          <w:p w14:paraId="73297205" w14:textId="77777777" w:rsidR="008734EE" w:rsidRDefault="008734EE" w:rsidP="0096478D"/>
        </w:tc>
      </w:tr>
      <w:tr w:rsidR="008734EE" w14:paraId="626D4DC8" w14:textId="77777777" w:rsidTr="0096478D">
        <w:trPr>
          <w:trHeight w:val="570"/>
        </w:trPr>
        <w:tc>
          <w:tcPr>
            <w:tcW w:w="2520" w:type="dxa"/>
          </w:tcPr>
          <w:p w14:paraId="0D0A0A84" w14:textId="77777777" w:rsidR="008734EE" w:rsidRDefault="008734EE" w:rsidP="0096478D">
            <w:r>
              <w:t>Erfolge &amp; Misserfolge</w:t>
            </w:r>
          </w:p>
        </w:tc>
        <w:tc>
          <w:tcPr>
            <w:tcW w:w="6660" w:type="dxa"/>
          </w:tcPr>
          <w:p w14:paraId="55421004" w14:textId="77777777" w:rsidR="008734EE" w:rsidRDefault="008734EE" w:rsidP="0096478D"/>
        </w:tc>
      </w:tr>
      <w:tr w:rsidR="008734EE" w14:paraId="676F0073" w14:textId="77777777" w:rsidTr="0096478D">
        <w:trPr>
          <w:trHeight w:val="279"/>
        </w:trPr>
        <w:tc>
          <w:tcPr>
            <w:tcW w:w="2520" w:type="dxa"/>
          </w:tcPr>
          <w:p w14:paraId="164DD3D1" w14:textId="77777777" w:rsidR="008734EE" w:rsidRDefault="008734EE" w:rsidP="0096478D">
            <w:r>
              <w:t>Hilfestellung</w:t>
            </w:r>
          </w:p>
        </w:tc>
        <w:tc>
          <w:tcPr>
            <w:tcW w:w="6660" w:type="dxa"/>
          </w:tcPr>
          <w:p w14:paraId="42C3AA74" w14:textId="77777777" w:rsidR="008734EE" w:rsidRDefault="008734EE" w:rsidP="0096478D"/>
        </w:tc>
      </w:tr>
    </w:tbl>
    <w:p w14:paraId="43343CF3" w14:textId="72A61820" w:rsidR="00B904A3" w:rsidRDefault="00B904A3" w:rsidP="006B2EAC">
      <w:pPr>
        <w:pStyle w:val="Heading1"/>
      </w:pPr>
      <w:bookmarkStart w:id="16" w:name="_Toc130221973"/>
    </w:p>
    <w:p w14:paraId="68F8767D" w14:textId="77777777" w:rsidR="00B904A3" w:rsidRDefault="00B904A3">
      <w:pPr>
        <w:rPr>
          <w:rFonts w:asciiTheme="majorHAnsi" w:eastAsiaTheme="majorEastAsia" w:hAnsiTheme="majorHAnsi" w:cstheme="majorBidi"/>
          <w:b/>
          <w:color w:val="2F5496" w:themeColor="accent1" w:themeShade="BF"/>
          <w:sz w:val="32"/>
          <w:szCs w:val="32"/>
          <w:u w:val="single"/>
        </w:rPr>
      </w:pPr>
      <w:r>
        <w:br w:type="page"/>
      </w:r>
    </w:p>
    <w:p w14:paraId="632A8E68" w14:textId="77777777" w:rsidR="00B904A3" w:rsidRDefault="00B904A3" w:rsidP="006B2EAC">
      <w:pPr>
        <w:pStyle w:val="Heading1"/>
      </w:pPr>
    </w:p>
    <w:p w14:paraId="4CEFDA86" w14:textId="6430E7A9" w:rsidR="0093170E" w:rsidRPr="006B2EAC" w:rsidRDefault="002A33E6" w:rsidP="006B2EAC">
      <w:pPr>
        <w:pStyle w:val="Heading1"/>
      </w:pPr>
      <w:r w:rsidRPr="006B2EAC">
        <w:t>Projekt</w:t>
      </w:r>
      <w:r w:rsidR="000A36DF" w:rsidRPr="006B2EAC">
        <w:t xml:space="preserve"> (Teil 2)</w:t>
      </w:r>
      <w:bookmarkEnd w:id="16"/>
    </w:p>
    <w:p w14:paraId="52FEFE03" w14:textId="788D74AB" w:rsidR="004C278D" w:rsidRPr="004C278D" w:rsidRDefault="004C278D" w:rsidP="004C278D">
      <w:pPr>
        <w:pStyle w:val="Heading2"/>
      </w:pPr>
      <w:bookmarkStart w:id="17" w:name="_Toc130221974"/>
      <w:r>
        <w:t>Kurzzusammenfassung</w:t>
      </w:r>
      <w:bookmarkEnd w:id="17"/>
    </w:p>
    <w:p w14:paraId="75B1272A" w14:textId="794E9B78" w:rsidR="000C5451" w:rsidRPr="001F13D7" w:rsidRDefault="00D1673C" w:rsidP="009729BE">
      <w:pPr>
        <w:pStyle w:val="Heading3"/>
      </w:pPr>
      <w:bookmarkStart w:id="18" w:name="_Toc130221975"/>
      <w:r>
        <w:t>Ausgangslage</w:t>
      </w:r>
      <w:bookmarkEnd w:id="18"/>
    </w:p>
    <w:p w14:paraId="02D10677" w14:textId="755FD75C" w:rsidR="001D7DDF" w:rsidRPr="00B05643" w:rsidRDefault="00D1673C" w:rsidP="009729BE">
      <w:pPr>
        <w:pStyle w:val="Heading3"/>
      </w:pPr>
      <w:bookmarkStart w:id="19" w:name="_Toc130221976"/>
      <w:r>
        <w:t>Umsetzung</w:t>
      </w:r>
      <w:bookmarkEnd w:id="19"/>
    </w:p>
    <w:p w14:paraId="35F3D810" w14:textId="2D408EA2" w:rsidR="00315D3A" w:rsidRDefault="00D1673C" w:rsidP="003A122C">
      <w:pPr>
        <w:pStyle w:val="Heading3"/>
      </w:pPr>
      <w:bookmarkStart w:id="20" w:name="_Toc130221977"/>
      <w:r>
        <w:t>Ergebnis</w:t>
      </w:r>
      <w:bookmarkEnd w:id="20"/>
      <w:r w:rsidR="00315D3A">
        <w:br w:type="page"/>
      </w:r>
    </w:p>
    <w:p w14:paraId="24E22410" w14:textId="29336D62" w:rsidR="00BD2C49" w:rsidRPr="00CA7F64" w:rsidRDefault="009D5322" w:rsidP="009729BE">
      <w:pPr>
        <w:pStyle w:val="Heading2"/>
      </w:pPr>
      <w:bookmarkStart w:id="21" w:name="_Toc130221978"/>
      <w:r>
        <w:lastRenderedPageBreak/>
        <w:t>Informieren</w:t>
      </w:r>
      <w:bookmarkEnd w:id="21"/>
    </w:p>
    <w:p w14:paraId="21BD9A2A" w14:textId="3453FD3A" w:rsidR="000E495C" w:rsidRDefault="00D359E4" w:rsidP="009729BE">
      <w:pPr>
        <w:pStyle w:val="Heading3"/>
      </w:pPr>
      <w:bookmarkStart w:id="22" w:name="_Toc130221979"/>
      <w:r>
        <w:t>Anforderungen</w:t>
      </w:r>
      <w:bookmarkEnd w:id="22"/>
    </w:p>
    <w:p w14:paraId="3F6642C9" w14:textId="2E947976" w:rsidR="00341103" w:rsidRPr="005A0EB0" w:rsidRDefault="001E3805" w:rsidP="009729BE">
      <w:pPr>
        <w:pStyle w:val="Heading4"/>
      </w:pPr>
      <w:r>
        <w:t>Funktionale Anforderungen</w:t>
      </w:r>
    </w:p>
    <w:p w14:paraId="3D4363B8" w14:textId="446B6D52" w:rsidR="003A5DD7" w:rsidRDefault="003A5DD7" w:rsidP="003A5DD7">
      <w:pPr>
        <w:pStyle w:val="Heading4"/>
      </w:pPr>
      <w:r>
        <w:t>Erweiterte Anforderungen</w:t>
      </w:r>
    </w:p>
    <w:p w14:paraId="2DE44188" w14:textId="65F4D2BC" w:rsidR="0088241A" w:rsidRDefault="0088241A">
      <w:r>
        <w:br w:type="page"/>
      </w:r>
    </w:p>
    <w:p w14:paraId="37B7EB0E" w14:textId="1DD869F0" w:rsidR="00D53E91" w:rsidRDefault="003A5DD7" w:rsidP="009729BE">
      <w:pPr>
        <w:pStyle w:val="Heading4"/>
      </w:pPr>
      <w:r>
        <w:lastRenderedPageBreak/>
        <w:t>Nicht funktionale Anforderungen</w:t>
      </w:r>
    </w:p>
    <w:p w14:paraId="5C7E4DDD" w14:textId="682CB14F" w:rsidR="00312F1C" w:rsidRDefault="00B41938" w:rsidP="009729BE">
      <w:pPr>
        <w:pStyle w:val="Heading4"/>
      </w:pPr>
      <w:r>
        <w:t>Erweiterte nicht funktionale Anforderungen</w:t>
      </w:r>
    </w:p>
    <w:p w14:paraId="15488E10" w14:textId="1FB41D44" w:rsidR="009D5322" w:rsidRDefault="00EA36BF" w:rsidP="00052390">
      <w:pPr>
        <w:pStyle w:val="Heading2"/>
      </w:pPr>
      <w:bookmarkStart w:id="23" w:name="_Toc130221980"/>
      <w:r>
        <w:t>Planen</w:t>
      </w:r>
      <w:bookmarkEnd w:id="23"/>
    </w:p>
    <w:p w14:paraId="5FAFC1B4" w14:textId="78E6905C" w:rsidR="00DC4071" w:rsidRDefault="00DC4071">
      <w:r>
        <w:br w:type="page"/>
      </w:r>
    </w:p>
    <w:p w14:paraId="0695FAE0" w14:textId="34FD3D86" w:rsidR="00436F9E" w:rsidRDefault="00330330" w:rsidP="00436F9E">
      <w:pPr>
        <w:pStyle w:val="Heading3"/>
      </w:pPr>
      <w:bookmarkStart w:id="24" w:name="_Toc130221981"/>
      <w:r>
        <w:lastRenderedPageBreak/>
        <w:t>Sitemap</w:t>
      </w:r>
      <w:bookmarkEnd w:id="24"/>
    </w:p>
    <w:p w14:paraId="64B291CA" w14:textId="2EBF4E7D" w:rsidR="00FA4C57" w:rsidRDefault="00D359E4" w:rsidP="009729BE">
      <w:pPr>
        <w:pStyle w:val="Heading2"/>
      </w:pPr>
      <w:bookmarkStart w:id="25" w:name="_Toc130221982"/>
      <w:r>
        <w:t>Entscheiden</w:t>
      </w:r>
      <w:bookmarkEnd w:id="25"/>
    </w:p>
    <w:p w14:paraId="7DD96C98" w14:textId="1067805A" w:rsidR="006A4CD5" w:rsidRPr="002F384D" w:rsidRDefault="004E44E2" w:rsidP="009729BE">
      <w:pPr>
        <w:pStyle w:val="Heading3"/>
      </w:pPr>
      <w:bookmarkStart w:id="26" w:name="_Toc130221983"/>
      <w:r>
        <w:t>Varianten</w:t>
      </w:r>
      <w:bookmarkEnd w:id="26"/>
    </w:p>
    <w:p w14:paraId="7C12CA4F" w14:textId="6BE3E5FB" w:rsidR="001A5778" w:rsidRPr="009300BC" w:rsidRDefault="004E44E2" w:rsidP="009729BE">
      <w:pPr>
        <w:pStyle w:val="Heading3"/>
      </w:pPr>
      <w:bookmarkStart w:id="27" w:name="_Toc130221984"/>
      <w:r w:rsidRPr="0086270D">
        <w:t>Entscheid</w:t>
      </w:r>
      <w:bookmarkEnd w:id="27"/>
    </w:p>
    <w:p w14:paraId="661744F5" w14:textId="4FFF8F79" w:rsidR="004B5904" w:rsidRDefault="00EA36BF" w:rsidP="009729BE">
      <w:pPr>
        <w:pStyle w:val="Heading2"/>
      </w:pPr>
      <w:bookmarkStart w:id="28" w:name="_Toc130221985"/>
      <w:r>
        <w:t>Realisieren</w:t>
      </w:r>
      <w:bookmarkEnd w:id="28"/>
    </w:p>
    <w:p w14:paraId="1AC367A6" w14:textId="26FCAE60" w:rsidR="003D40BB" w:rsidRPr="009729BE" w:rsidRDefault="008635CA" w:rsidP="009729BE">
      <w:pPr>
        <w:pStyle w:val="Heading3"/>
        <w:rPr>
          <w:b/>
          <w:color w:val="FF0000"/>
        </w:rPr>
      </w:pPr>
      <w:bookmarkStart w:id="29" w:name="_Toc130221986"/>
      <w:r>
        <w:t>Frontend</w:t>
      </w:r>
      <w:bookmarkEnd w:id="29"/>
    </w:p>
    <w:p w14:paraId="715B245C" w14:textId="5CA71C05" w:rsidR="00734D16" w:rsidRDefault="00734D16" w:rsidP="00734D16">
      <w:pPr>
        <w:pStyle w:val="Heading4"/>
      </w:pPr>
      <w:r>
        <w:t xml:space="preserve">Struktur: </w:t>
      </w:r>
    </w:p>
    <w:p w14:paraId="0EB5DCB6" w14:textId="6D5510C6" w:rsidR="00D30CA9" w:rsidRPr="00F00E85" w:rsidRDefault="001F115F" w:rsidP="009729BE">
      <w:pPr>
        <w:pStyle w:val="Heading4"/>
      </w:pPr>
      <w:r>
        <w:t>Design</w:t>
      </w:r>
    </w:p>
    <w:p w14:paraId="3B4EBA5A" w14:textId="1F632307" w:rsidR="00B13EFA" w:rsidRPr="00F00E85" w:rsidRDefault="00B13EFA" w:rsidP="00040593"/>
    <w:p w14:paraId="1B2948A5" w14:textId="199A3E4D" w:rsidR="00182221" w:rsidRDefault="008635CA" w:rsidP="00E96ED5">
      <w:pPr>
        <w:pStyle w:val="Heading3"/>
      </w:pPr>
      <w:bookmarkStart w:id="30" w:name="_Toc130221987"/>
      <w:r w:rsidRPr="00C93F17">
        <w:t>Backend</w:t>
      </w:r>
      <w:bookmarkEnd w:id="30"/>
    </w:p>
    <w:p w14:paraId="7795B20A" w14:textId="1B4AA81E" w:rsidR="00015143" w:rsidRDefault="00170042" w:rsidP="008D76ED">
      <w:pPr>
        <w:pStyle w:val="Heading4"/>
      </w:pPr>
      <w:r>
        <w:t>Struktur</w:t>
      </w:r>
    </w:p>
    <w:p w14:paraId="3540A227" w14:textId="10470CF2" w:rsidR="001330CC" w:rsidRDefault="008D76ED" w:rsidP="009729BE">
      <w:pPr>
        <w:pStyle w:val="Heading4"/>
        <w:rPr>
          <w:noProof/>
        </w:rPr>
      </w:pPr>
      <w:r>
        <w:rPr>
          <w:noProof/>
        </w:rPr>
        <w:t>Controller</w:t>
      </w:r>
    </w:p>
    <w:p w14:paraId="24D380DC" w14:textId="48A91B00" w:rsidR="00A75D04" w:rsidRPr="00170042" w:rsidRDefault="00193A12" w:rsidP="009729BE">
      <w:pPr>
        <w:pStyle w:val="Heading4"/>
      </w:pPr>
      <w:r>
        <w:rPr>
          <w:noProof/>
        </w:rPr>
        <w:t>Service</w:t>
      </w:r>
    </w:p>
    <w:p w14:paraId="782D5133" w14:textId="6A8F528B" w:rsidR="00EA01D9" w:rsidRDefault="00C6178B" w:rsidP="009729BE">
      <w:pPr>
        <w:pStyle w:val="Heading3"/>
      </w:pPr>
      <w:bookmarkStart w:id="31" w:name="_Toc130221988"/>
      <w:r w:rsidRPr="00C97EFA">
        <w:t>Klassendiagramm</w:t>
      </w:r>
      <w:bookmarkEnd w:id="31"/>
      <w:r w:rsidRPr="00C97EFA">
        <w:t xml:space="preserve"> </w:t>
      </w:r>
    </w:p>
    <w:p w14:paraId="6237D5B7" w14:textId="65DA8EC5" w:rsidR="008D0DBA" w:rsidRPr="00C97EFA" w:rsidRDefault="005B1D2C" w:rsidP="009729BE">
      <w:pPr>
        <w:pStyle w:val="Heading4"/>
      </w:pPr>
      <w:r>
        <w:t>Sequenz Diagramm:</w:t>
      </w:r>
      <w:r w:rsidR="008D0DBA" w:rsidRPr="00C97EFA">
        <w:br w:type="page"/>
      </w:r>
    </w:p>
    <w:p w14:paraId="7AF7E2D9" w14:textId="338D047D" w:rsidR="003944D9" w:rsidRPr="00F13506" w:rsidRDefault="00224E23" w:rsidP="009729BE">
      <w:pPr>
        <w:pStyle w:val="Heading2"/>
      </w:pPr>
      <w:bookmarkStart w:id="32" w:name="_Toc130221989"/>
      <w:r w:rsidRPr="00C93F17">
        <w:lastRenderedPageBreak/>
        <w:t>Kontrollieren</w:t>
      </w:r>
      <w:bookmarkEnd w:id="32"/>
    </w:p>
    <w:p w14:paraId="4645B526" w14:textId="59274FD8" w:rsidR="00AE3C7E" w:rsidRPr="008D5943" w:rsidRDefault="00575F51" w:rsidP="009729BE">
      <w:pPr>
        <w:pStyle w:val="Heading3"/>
      </w:pPr>
      <w:bookmarkStart w:id="33" w:name="_Toc130221990"/>
      <w:r>
        <w:t>Testkonzept</w:t>
      </w:r>
      <w:bookmarkEnd w:id="33"/>
    </w:p>
    <w:tbl>
      <w:tblPr>
        <w:tblStyle w:val="TableGrid"/>
        <w:tblW w:w="9735" w:type="dxa"/>
        <w:tblInd w:w="-15" w:type="dxa"/>
        <w:tblLook w:val="04A0" w:firstRow="1" w:lastRow="0" w:firstColumn="1" w:lastColumn="0" w:noHBand="0" w:noVBand="1"/>
      </w:tblPr>
      <w:tblGrid>
        <w:gridCol w:w="1530"/>
        <w:gridCol w:w="8205"/>
      </w:tblGrid>
      <w:tr w:rsidR="006445D7" w:rsidRPr="00FD255B" w14:paraId="5A074892" w14:textId="77777777" w:rsidTr="00A4436A">
        <w:trPr>
          <w:trHeight w:val="277"/>
        </w:trPr>
        <w:tc>
          <w:tcPr>
            <w:tcW w:w="1530" w:type="dxa"/>
            <w:tcBorders>
              <w:top w:val="single" w:sz="12" w:space="0" w:color="auto"/>
              <w:left w:val="single" w:sz="12" w:space="0" w:color="auto"/>
              <w:bottom w:val="single" w:sz="12" w:space="0" w:color="auto"/>
              <w:right w:val="single" w:sz="12" w:space="0" w:color="auto"/>
            </w:tcBorders>
            <w:shd w:val="clear" w:color="auto" w:fill="B8BDB5"/>
          </w:tcPr>
          <w:p w14:paraId="51871A10" w14:textId="4844C851" w:rsidR="006445D7" w:rsidRPr="00FD255B" w:rsidRDefault="006445D7">
            <w:r>
              <w:t>Testfall-Nr: 1</w:t>
            </w:r>
          </w:p>
        </w:tc>
        <w:tc>
          <w:tcPr>
            <w:tcW w:w="8205" w:type="dxa"/>
            <w:tcBorders>
              <w:top w:val="single" w:sz="12" w:space="0" w:color="auto"/>
              <w:left w:val="single" w:sz="12" w:space="0" w:color="auto"/>
              <w:bottom w:val="single" w:sz="12" w:space="0" w:color="auto"/>
              <w:right w:val="single" w:sz="12" w:space="0" w:color="auto"/>
            </w:tcBorders>
            <w:shd w:val="clear" w:color="auto" w:fill="B8BDB5"/>
          </w:tcPr>
          <w:p w14:paraId="46FFAFC7" w14:textId="579F1D80" w:rsidR="006445D7" w:rsidRPr="00FD255B" w:rsidRDefault="006445D7"/>
        </w:tc>
      </w:tr>
      <w:tr w:rsidR="006445D7" w:rsidRPr="00FD255B" w14:paraId="023980D1" w14:textId="77777777" w:rsidTr="00A4436A">
        <w:trPr>
          <w:trHeight w:val="316"/>
        </w:trPr>
        <w:tc>
          <w:tcPr>
            <w:tcW w:w="1530" w:type="dxa"/>
            <w:tcBorders>
              <w:top w:val="single" w:sz="12" w:space="0" w:color="auto"/>
            </w:tcBorders>
          </w:tcPr>
          <w:p w14:paraId="6477FCBA" w14:textId="77777777" w:rsidR="006445D7" w:rsidRPr="00FD255B" w:rsidRDefault="006445D7">
            <w:r>
              <w:t>Beschreibung</w:t>
            </w:r>
          </w:p>
        </w:tc>
        <w:tc>
          <w:tcPr>
            <w:tcW w:w="8205" w:type="dxa"/>
            <w:tcBorders>
              <w:top w:val="single" w:sz="12" w:space="0" w:color="auto"/>
            </w:tcBorders>
          </w:tcPr>
          <w:p w14:paraId="6A2756CA" w14:textId="0E3B8B46" w:rsidR="006445D7" w:rsidRPr="00FD255B" w:rsidRDefault="006445D7"/>
        </w:tc>
      </w:tr>
      <w:tr w:rsidR="006445D7" w:rsidRPr="00FD255B" w14:paraId="52B47D1B" w14:textId="77777777" w:rsidTr="00A4436A">
        <w:trPr>
          <w:trHeight w:val="273"/>
        </w:trPr>
        <w:tc>
          <w:tcPr>
            <w:tcW w:w="1530" w:type="dxa"/>
          </w:tcPr>
          <w:p w14:paraId="730F87F2" w14:textId="77777777" w:rsidR="006445D7" w:rsidRPr="00FD255B" w:rsidRDefault="006445D7">
            <w:r>
              <w:t>Durchführung</w:t>
            </w:r>
          </w:p>
        </w:tc>
        <w:tc>
          <w:tcPr>
            <w:tcW w:w="8205" w:type="dxa"/>
          </w:tcPr>
          <w:p w14:paraId="35DF4DB2" w14:textId="1D5AB2C1" w:rsidR="006445D7" w:rsidRPr="00FD255B" w:rsidRDefault="006445D7" w:rsidP="009729BE"/>
        </w:tc>
      </w:tr>
      <w:tr w:rsidR="006445D7" w:rsidRPr="00FD255B" w14:paraId="31197AB5" w14:textId="77777777" w:rsidTr="00A4436A">
        <w:trPr>
          <w:trHeight w:val="273"/>
        </w:trPr>
        <w:tc>
          <w:tcPr>
            <w:tcW w:w="1530" w:type="dxa"/>
          </w:tcPr>
          <w:p w14:paraId="71304DAC" w14:textId="77777777" w:rsidR="006445D7" w:rsidRDefault="006445D7">
            <w:r>
              <w:t>Erwartetes Resultat</w:t>
            </w:r>
          </w:p>
        </w:tc>
        <w:tc>
          <w:tcPr>
            <w:tcW w:w="8205" w:type="dxa"/>
          </w:tcPr>
          <w:p w14:paraId="6520A9A8" w14:textId="1BEBD2D7" w:rsidR="006445D7" w:rsidRPr="00FD255B" w:rsidRDefault="006445D7"/>
        </w:tc>
      </w:tr>
    </w:tbl>
    <w:p w14:paraId="4AFE1C3D" w14:textId="65BE5B68" w:rsidR="00053494" w:rsidRPr="00EA1AD7" w:rsidRDefault="00053494" w:rsidP="00EA1AD7">
      <w:pPr>
        <w:pStyle w:val="Heading3"/>
        <w:rPr>
          <w:lang w:val="en-US"/>
        </w:rPr>
      </w:pPr>
    </w:p>
    <w:p w14:paraId="3135F096" w14:textId="77777777" w:rsidR="00245855" w:rsidRPr="00F44386" w:rsidRDefault="00245855">
      <w:pPr>
        <w:rPr>
          <w:rFonts w:asciiTheme="majorHAnsi" w:eastAsiaTheme="majorEastAsia" w:hAnsiTheme="majorHAnsi" w:cstheme="majorBidi"/>
          <w:i/>
          <w:color w:val="2F5496" w:themeColor="accent1" w:themeShade="BF"/>
          <w:lang w:val="en-GB"/>
        </w:rPr>
      </w:pPr>
      <w:r w:rsidRPr="00F44386">
        <w:rPr>
          <w:lang w:val="en-GB"/>
        </w:rPr>
        <w:br w:type="page"/>
      </w:r>
    </w:p>
    <w:p w14:paraId="1E748A81" w14:textId="60CC43DE" w:rsidR="00BA2A1B" w:rsidRPr="00370583" w:rsidRDefault="00D54638" w:rsidP="00052390">
      <w:pPr>
        <w:pStyle w:val="Heading3"/>
        <w:rPr>
          <w:lang w:val="en-GB"/>
        </w:rPr>
      </w:pPr>
      <w:bookmarkStart w:id="34" w:name="_Toc130221991"/>
      <w:proofErr w:type="spellStart"/>
      <w:r w:rsidRPr="00370583">
        <w:rPr>
          <w:lang w:val="en-GB"/>
        </w:rPr>
        <w:lastRenderedPageBreak/>
        <w:t>Manuelle</w:t>
      </w:r>
      <w:proofErr w:type="spellEnd"/>
      <w:r w:rsidRPr="00370583">
        <w:rPr>
          <w:lang w:val="en-GB"/>
        </w:rPr>
        <w:t xml:space="preserve"> Tests</w:t>
      </w:r>
      <w:bookmarkEnd w:id="34"/>
    </w:p>
    <w:tbl>
      <w:tblPr>
        <w:tblStyle w:val="TableGrid"/>
        <w:tblW w:w="0" w:type="auto"/>
        <w:tblLook w:val="04A0" w:firstRow="1" w:lastRow="0" w:firstColumn="1" w:lastColumn="0" w:noHBand="0" w:noVBand="1"/>
      </w:tblPr>
      <w:tblGrid>
        <w:gridCol w:w="4508"/>
        <w:gridCol w:w="4508"/>
      </w:tblGrid>
      <w:tr w:rsidR="00413BDE" w14:paraId="5D82404D" w14:textId="77777777">
        <w:tc>
          <w:tcPr>
            <w:tcW w:w="4508" w:type="dxa"/>
          </w:tcPr>
          <w:p w14:paraId="537628DB" w14:textId="77777777" w:rsidR="00413BDE" w:rsidRDefault="00413BDE">
            <w:r>
              <w:t>Name</w:t>
            </w:r>
          </w:p>
        </w:tc>
        <w:tc>
          <w:tcPr>
            <w:tcW w:w="4508" w:type="dxa"/>
          </w:tcPr>
          <w:p w14:paraId="770A3438" w14:textId="0B660780" w:rsidR="00413BDE" w:rsidRDefault="00647AA6">
            <w:r>
              <w:t>Geschäfts Notebook</w:t>
            </w:r>
            <w:r w:rsidR="00727CC5">
              <w:t xml:space="preserve"> (</w:t>
            </w:r>
            <w:r w:rsidR="00727CC5" w:rsidRPr="00727CC5">
              <w:t>NBDEV15</w:t>
            </w:r>
            <w:r w:rsidR="00727CC5">
              <w:t>)</w:t>
            </w:r>
          </w:p>
        </w:tc>
      </w:tr>
      <w:tr w:rsidR="00413BDE" w14:paraId="5145F9EC" w14:textId="77777777">
        <w:tc>
          <w:tcPr>
            <w:tcW w:w="4508" w:type="dxa"/>
          </w:tcPr>
          <w:p w14:paraId="68E9C2D4" w14:textId="77777777" w:rsidR="00413BDE" w:rsidRDefault="00413BDE">
            <w:r>
              <w:t>Prozessor</w:t>
            </w:r>
          </w:p>
        </w:tc>
        <w:tc>
          <w:tcPr>
            <w:tcW w:w="4508" w:type="dxa"/>
          </w:tcPr>
          <w:p w14:paraId="6AE43EB1" w14:textId="31C69FE0" w:rsidR="00413BDE" w:rsidRDefault="00647AA6">
            <w:r>
              <w:t>Intel i7 Generation 8</w:t>
            </w:r>
          </w:p>
        </w:tc>
      </w:tr>
      <w:tr w:rsidR="00413BDE" w14:paraId="3CFBF9BA" w14:textId="77777777">
        <w:tc>
          <w:tcPr>
            <w:tcW w:w="4508" w:type="dxa"/>
          </w:tcPr>
          <w:p w14:paraId="0491A2B0" w14:textId="77777777" w:rsidR="00413BDE" w:rsidRDefault="00413BDE">
            <w:r>
              <w:t>Ram</w:t>
            </w:r>
          </w:p>
        </w:tc>
        <w:tc>
          <w:tcPr>
            <w:tcW w:w="4508" w:type="dxa"/>
          </w:tcPr>
          <w:p w14:paraId="621AE625" w14:textId="73CE3022" w:rsidR="00413BDE" w:rsidRDefault="00647AA6">
            <w:r>
              <w:t xml:space="preserve">32 GB </w:t>
            </w:r>
          </w:p>
        </w:tc>
      </w:tr>
      <w:tr w:rsidR="00413BDE" w14:paraId="5D242D71" w14:textId="77777777">
        <w:tc>
          <w:tcPr>
            <w:tcW w:w="4508" w:type="dxa"/>
          </w:tcPr>
          <w:p w14:paraId="29A817B5" w14:textId="77777777" w:rsidR="00413BDE" w:rsidRDefault="00413BDE">
            <w:r>
              <w:t>Browser</w:t>
            </w:r>
          </w:p>
        </w:tc>
        <w:tc>
          <w:tcPr>
            <w:tcW w:w="4508" w:type="dxa"/>
          </w:tcPr>
          <w:p w14:paraId="30A24B01" w14:textId="58C40109" w:rsidR="00413BDE" w:rsidRDefault="00DC13A7">
            <w:r>
              <w:t>Chrome Browser Version:</w:t>
            </w:r>
          </w:p>
        </w:tc>
      </w:tr>
      <w:tr w:rsidR="00413BDE" w14:paraId="7378D78F" w14:textId="77777777">
        <w:tc>
          <w:tcPr>
            <w:tcW w:w="4508" w:type="dxa"/>
          </w:tcPr>
          <w:p w14:paraId="4FF03E36" w14:textId="77777777" w:rsidR="00413BDE" w:rsidRDefault="00413BDE">
            <w:r>
              <w:t>Betriebssystem</w:t>
            </w:r>
          </w:p>
        </w:tc>
        <w:tc>
          <w:tcPr>
            <w:tcW w:w="4508" w:type="dxa"/>
          </w:tcPr>
          <w:p w14:paraId="4E8F889D" w14:textId="275ABE17" w:rsidR="00413BDE" w:rsidRDefault="00A60F66">
            <w:r>
              <w:t>Windows 1</w:t>
            </w:r>
            <w:r w:rsidR="00647AA6">
              <w:t>0</w:t>
            </w:r>
            <w:r>
              <w:t xml:space="preserve"> </w:t>
            </w:r>
            <w:r w:rsidR="00DE369C">
              <w:t>Enterprise</w:t>
            </w:r>
            <w:r>
              <w:t xml:space="preserve"> 64-Bit</w:t>
            </w:r>
            <w:r w:rsidR="00727CC5">
              <w:t xml:space="preserve"> (Version: </w:t>
            </w:r>
            <w:r w:rsidR="00727CC5" w:rsidRPr="00727CC5">
              <w:t>22H2</w:t>
            </w:r>
            <w:r w:rsidR="00727CC5">
              <w:t>)</w:t>
            </w:r>
          </w:p>
        </w:tc>
      </w:tr>
      <w:tr w:rsidR="00A711B4" w14:paraId="5393F2C8" w14:textId="77777777">
        <w:tc>
          <w:tcPr>
            <w:tcW w:w="4508" w:type="dxa"/>
          </w:tcPr>
          <w:p w14:paraId="7123EF50" w14:textId="41FCBFA2" w:rsidR="00A711B4" w:rsidRDefault="0068594D">
            <w:r>
              <w:t>Grafikkarte</w:t>
            </w:r>
          </w:p>
        </w:tc>
        <w:tc>
          <w:tcPr>
            <w:tcW w:w="4508" w:type="dxa"/>
          </w:tcPr>
          <w:p w14:paraId="0AA0BD89" w14:textId="77AEF24A" w:rsidR="00A711B4" w:rsidRDefault="00F92563">
            <w:r>
              <w:t>Intel UHD Graphics 620</w:t>
            </w:r>
          </w:p>
        </w:tc>
      </w:tr>
    </w:tbl>
    <w:p w14:paraId="43FA4633" w14:textId="77777777" w:rsidR="00BA2557" w:rsidRDefault="00BA2557" w:rsidP="00413BDE"/>
    <w:p w14:paraId="027B409E" w14:textId="37BAD451" w:rsidR="002F6C4C" w:rsidRPr="002F6C4C" w:rsidRDefault="00284013" w:rsidP="00413BDE">
      <w:pPr>
        <w:pStyle w:val="Heading4"/>
        <w:rPr>
          <w:lang w:val="en-US"/>
        </w:rPr>
      </w:pPr>
      <w:proofErr w:type="spellStart"/>
      <w:r>
        <w:rPr>
          <w:lang w:val="en-US"/>
        </w:rPr>
        <w:t>Manuelle</w:t>
      </w:r>
      <w:proofErr w:type="spellEnd"/>
      <w:r>
        <w:rPr>
          <w:lang w:val="en-US"/>
        </w:rPr>
        <w:t xml:space="preserve"> Tests</w:t>
      </w:r>
      <w:r w:rsidR="00586057">
        <w:rPr>
          <w:lang w:val="en-US"/>
        </w:rPr>
        <w:t xml:space="preserve"> </w:t>
      </w:r>
      <w:proofErr w:type="spellStart"/>
      <w:r w:rsidR="00586057">
        <w:rPr>
          <w:lang w:val="en-US"/>
        </w:rPr>
        <w:t>durchführung</w:t>
      </w:r>
      <w:proofErr w:type="spellEnd"/>
    </w:p>
    <w:p w14:paraId="5500056F" w14:textId="77777777" w:rsidR="00A7048A" w:rsidRPr="00A7048A" w:rsidRDefault="00A7048A" w:rsidP="00A7048A">
      <w:pPr>
        <w:rPr>
          <w:lang w:val="en-US"/>
        </w:rPr>
      </w:pPr>
    </w:p>
    <w:tbl>
      <w:tblPr>
        <w:tblStyle w:val="TableGrid"/>
        <w:tblW w:w="9095" w:type="dxa"/>
        <w:tblInd w:w="-15" w:type="dxa"/>
        <w:tblLook w:val="04A0" w:firstRow="1" w:lastRow="0" w:firstColumn="1" w:lastColumn="0" w:noHBand="0" w:noVBand="1"/>
      </w:tblPr>
      <w:tblGrid>
        <w:gridCol w:w="2127"/>
        <w:gridCol w:w="6968"/>
      </w:tblGrid>
      <w:tr w:rsidR="00E75966" w:rsidRPr="00FD255B" w14:paraId="64FA6D39" w14:textId="77777777" w:rsidTr="00C05952">
        <w:trPr>
          <w:trHeight w:val="285"/>
        </w:trPr>
        <w:tc>
          <w:tcPr>
            <w:tcW w:w="2127" w:type="dxa"/>
            <w:tcBorders>
              <w:top w:val="single" w:sz="12" w:space="0" w:color="auto"/>
              <w:left w:val="single" w:sz="12" w:space="0" w:color="auto"/>
              <w:bottom w:val="single" w:sz="12" w:space="0" w:color="auto"/>
              <w:right w:val="single" w:sz="12" w:space="0" w:color="auto"/>
            </w:tcBorders>
            <w:shd w:val="clear" w:color="auto" w:fill="B8BDB5"/>
          </w:tcPr>
          <w:p w14:paraId="696CEA4F" w14:textId="3A81373B" w:rsidR="00E75966" w:rsidRPr="00FD255B" w:rsidRDefault="00930D26" w:rsidP="00274954">
            <w:r>
              <w:t>Protokoll</w:t>
            </w:r>
            <w:r w:rsidR="00BC448C">
              <w:t>:</w:t>
            </w:r>
            <w:r>
              <w:t xml:space="preserve"> 1 </w:t>
            </w:r>
            <w:r w:rsidR="00BC448C">
              <w:t>–</w:t>
            </w:r>
            <w:r>
              <w:t xml:space="preserve"> </w:t>
            </w:r>
            <w:r w:rsidR="00BC448C">
              <w:t>Testfall-Nr: 1</w:t>
            </w:r>
          </w:p>
        </w:tc>
        <w:tc>
          <w:tcPr>
            <w:tcW w:w="6968" w:type="dxa"/>
            <w:tcBorders>
              <w:top w:val="single" w:sz="12" w:space="0" w:color="auto"/>
              <w:left w:val="single" w:sz="12" w:space="0" w:color="auto"/>
              <w:bottom w:val="single" w:sz="12" w:space="0" w:color="auto"/>
              <w:right w:val="single" w:sz="12" w:space="0" w:color="auto"/>
            </w:tcBorders>
            <w:shd w:val="clear" w:color="auto" w:fill="B8BDB5"/>
          </w:tcPr>
          <w:p w14:paraId="1265C31A" w14:textId="42BA3D1D" w:rsidR="00E75966" w:rsidRPr="00FD255B" w:rsidRDefault="00E75966" w:rsidP="00274954"/>
        </w:tc>
      </w:tr>
      <w:tr w:rsidR="00E75966" w:rsidRPr="00FD255B" w14:paraId="0AFDBE08" w14:textId="77777777" w:rsidTr="00C05952">
        <w:trPr>
          <w:trHeight w:val="279"/>
        </w:trPr>
        <w:tc>
          <w:tcPr>
            <w:tcW w:w="2127" w:type="dxa"/>
          </w:tcPr>
          <w:p w14:paraId="22E79D08" w14:textId="720916B0" w:rsidR="00E75966" w:rsidRDefault="00885ED2" w:rsidP="00274954">
            <w:r>
              <w:t>Erhaltenes Resultat</w:t>
            </w:r>
          </w:p>
        </w:tc>
        <w:tc>
          <w:tcPr>
            <w:tcW w:w="6968" w:type="dxa"/>
          </w:tcPr>
          <w:p w14:paraId="2A7FFC45" w14:textId="5EB44F74" w:rsidR="00E75966" w:rsidRPr="00FD255B" w:rsidRDefault="00E75966" w:rsidP="00903EDC"/>
        </w:tc>
      </w:tr>
      <w:tr w:rsidR="00FA582E" w:rsidRPr="00FD255B" w14:paraId="781B5502" w14:textId="77777777" w:rsidTr="00C05952">
        <w:trPr>
          <w:trHeight w:val="279"/>
        </w:trPr>
        <w:tc>
          <w:tcPr>
            <w:tcW w:w="2127" w:type="dxa"/>
          </w:tcPr>
          <w:p w14:paraId="77F41024" w14:textId="65591EA0" w:rsidR="00FA582E" w:rsidRDefault="00FA582E" w:rsidP="00274954">
            <w:r>
              <w:t>Datum</w:t>
            </w:r>
            <w:r w:rsidR="00A058EA">
              <w:t xml:space="preserve"> &amp; Zeit</w:t>
            </w:r>
          </w:p>
        </w:tc>
        <w:tc>
          <w:tcPr>
            <w:tcW w:w="6968" w:type="dxa"/>
          </w:tcPr>
          <w:p w14:paraId="691C2744" w14:textId="24BCDC1D" w:rsidR="00FA582E" w:rsidRDefault="00FA582E" w:rsidP="00274954"/>
        </w:tc>
      </w:tr>
      <w:tr w:rsidR="00FA582E" w:rsidRPr="00FD255B" w14:paraId="648546EE" w14:textId="77777777" w:rsidTr="00C05952">
        <w:trPr>
          <w:trHeight w:val="279"/>
        </w:trPr>
        <w:tc>
          <w:tcPr>
            <w:tcW w:w="2127" w:type="dxa"/>
          </w:tcPr>
          <w:p w14:paraId="50868C71" w14:textId="6D0419D3" w:rsidR="00FA582E" w:rsidRDefault="00FA582E" w:rsidP="00274954">
            <w:r>
              <w:t>Getestet von</w:t>
            </w:r>
          </w:p>
        </w:tc>
        <w:tc>
          <w:tcPr>
            <w:tcW w:w="6968" w:type="dxa"/>
          </w:tcPr>
          <w:p w14:paraId="54C6AA6F" w14:textId="5CD3B813" w:rsidR="00FA582E" w:rsidRDefault="00A058EA" w:rsidP="00274954">
            <w:r>
              <w:t>Dario Schaffner</w:t>
            </w:r>
          </w:p>
        </w:tc>
      </w:tr>
      <w:tr w:rsidR="00A058EA" w:rsidRPr="00FD255B" w14:paraId="23B46BE6" w14:textId="77777777" w:rsidTr="00C05952">
        <w:trPr>
          <w:trHeight w:val="279"/>
        </w:trPr>
        <w:tc>
          <w:tcPr>
            <w:tcW w:w="2127" w:type="dxa"/>
          </w:tcPr>
          <w:p w14:paraId="12066D04" w14:textId="5A8B2033" w:rsidR="00A058EA" w:rsidRDefault="00A058EA" w:rsidP="00274954">
            <w:r>
              <w:t>Test Fazit</w:t>
            </w:r>
          </w:p>
        </w:tc>
        <w:tc>
          <w:tcPr>
            <w:tcW w:w="6968" w:type="dxa"/>
          </w:tcPr>
          <w:p w14:paraId="1B90F930" w14:textId="77777777" w:rsidR="00A058EA" w:rsidRDefault="00A058EA" w:rsidP="00274954"/>
        </w:tc>
      </w:tr>
    </w:tbl>
    <w:p w14:paraId="7B3C074C" w14:textId="089EB4E4" w:rsidR="00D57F68" w:rsidRDefault="00204266">
      <w:r>
        <w:br w:type="page"/>
      </w:r>
    </w:p>
    <w:p w14:paraId="6F197396" w14:textId="56CF6206" w:rsidR="00B45CD6" w:rsidRPr="00043D44" w:rsidRDefault="009E6198" w:rsidP="006E1FA1">
      <w:pPr>
        <w:rPr>
          <w:color w:val="FF0000"/>
        </w:rPr>
      </w:pPr>
      <w:bookmarkStart w:id="35" w:name="_Toc130221992"/>
      <w:r w:rsidRPr="006E1FA1">
        <w:rPr>
          <w:rStyle w:val="Heading1Char"/>
        </w:rPr>
        <w:lastRenderedPageBreak/>
        <w:t>Auswerten</w:t>
      </w:r>
      <w:bookmarkEnd w:id="35"/>
    </w:p>
    <w:p w14:paraId="649ABABC" w14:textId="78BD9778" w:rsidR="006607AC" w:rsidRPr="00043D44" w:rsidRDefault="009E6198" w:rsidP="00043D44">
      <w:pPr>
        <w:pStyle w:val="Heading2"/>
        <w:rPr>
          <w:b/>
          <w:bCs/>
        </w:rPr>
      </w:pPr>
      <w:bookmarkStart w:id="36" w:name="_Toc130221993"/>
      <w:r>
        <w:t>Reflexion</w:t>
      </w:r>
      <w:bookmarkEnd w:id="36"/>
    </w:p>
    <w:p w14:paraId="0A1C5320" w14:textId="7A8CC105" w:rsidR="00DC1478" w:rsidRDefault="0062169A" w:rsidP="00043D44">
      <w:pPr>
        <w:pStyle w:val="Heading2"/>
      </w:pPr>
      <w:bookmarkStart w:id="37" w:name="_Toc130221994"/>
      <w:r>
        <w:t>Erfolge</w:t>
      </w:r>
      <w:bookmarkEnd w:id="37"/>
    </w:p>
    <w:p w14:paraId="41F10A74" w14:textId="74C915A4" w:rsidR="0062169A" w:rsidRDefault="0062169A" w:rsidP="0062169A">
      <w:pPr>
        <w:pStyle w:val="Heading2"/>
      </w:pPr>
      <w:bookmarkStart w:id="38" w:name="_Toc130221995"/>
      <w:r>
        <w:t>Misserfolge</w:t>
      </w:r>
      <w:bookmarkEnd w:id="38"/>
    </w:p>
    <w:p w14:paraId="14C62321" w14:textId="2F8737F5" w:rsidR="00B07723" w:rsidRDefault="00B07723">
      <w:r>
        <w:br w:type="page"/>
      </w:r>
    </w:p>
    <w:p w14:paraId="1F403B86" w14:textId="71E8D1E1" w:rsidR="00525174" w:rsidRPr="00525174" w:rsidRDefault="00525174" w:rsidP="00525174">
      <w:pPr>
        <w:pStyle w:val="Heading2"/>
      </w:pPr>
      <w:bookmarkStart w:id="39" w:name="_Toc130221996"/>
      <w:r>
        <w:lastRenderedPageBreak/>
        <w:t>Verbesserungsmöglichkeiten</w:t>
      </w:r>
      <w:bookmarkEnd w:id="39"/>
    </w:p>
    <w:p w14:paraId="04DF4A44" w14:textId="77777777" w:rsidR="000C2C29" w:rsidRPr="00046080" w:rsidRDefault="000C2C29" w:rsidP="000C2C29">
      <w:pPr>
        <w:ind w:left="360"/>
      </w:pPr>
    </w:p>
    <w:p w14:paraId="2AF1595B" w14:textId="6B18494C" w:rsidR="00B73EFF" w:rsidRPr="006452F9" w:rsidRDefault="009E6198" w:rsidP="006452F9">
      <w:pPr>
        <w:pStyle w:val="Heading2"/>
        <w:rPr>
          <w:color w:val="FF0000"/>
        </w:rPr>
      </w:pPr>
      <w:bookmarkStart w:id="40" w:name="_Toc130221997"/>
      <w:r>
        <w:t>Fazit</w:t>
      </w:r>
      <w:bookmarkEnd w:id="40"/>
    </w:p>
    <w:p w14:paraId="4881748A" w14:textId="3B547DA6" w:rsidR="001E2981" w:rsidRPr="00EB0B7E" w:rsidRDefault="001E2981" w:rsidP="006B2EAC">
      <w:pPr>
        <w:pStyle w:val="Heading1"/>
        <w:rPr>
          <w:color w:val="FF0000"/>
        </w:rPr>
      </w:pPr>
      <w:bookmarkStart w:id="41" w:name="_Toc130221998"/>
      <w:r>
        <w:t>Quellenverzeichnis</w:t>
      </w:r>
      <w:bookmarkEnd w:id="41"/>
    </w:p>
    <w:p w14:paraId="3A389C2B" w14:textId="2B52352E" w:rsidR="0007057D" w:rsidRPr="00A44AA2" w:rsidRDefault="00873ADF" w:rsidP="00222108">
      <w:pPr>
        <w:pStyle w:val="Heading1"/>
      </w:pPr>
      <w:bookmarkStart w:id="42" w:name="_Toc130221999"/>
      <w:r>
        <w:t>Glossar</w:t>
      </w:r>
      <w:bookmarkEnd w:id="42"/>
    </w:p>
    <w:p w14:paraId="0457D0AE" w14:textId="7D807605" w:rsidR="001E2981" w:rsidRPr="001E2981" w:rsidRDefault="00E80137" w:rsidP="006452F9">
      <w:pPr>
        <w:pStyle w:val="Heading1"/>
      </w:pPr>
      <w:bookmarkStart w:id="43" w:name="_Toc130222000"/>
      <w:r>
        <w:t>Ab</w:t>
      </w:r>
      <w:r w:rsidR="00B71D9C">
        <w:t>b</w:t>
      </w:r>
      <w:r>
        <w:t>ildungsverzeichnis</w:t>
      </w:r>
      <w:bookmarkEnd w:id="43"/>
    </w:p>
    <w:sectPr w:rsidR="001E2981" w:rsidRPr="001E2981" w:rsidSect="006F2CB3">
      <w:headerReference w:type="default" r:id="rId11"/>
      <w:footerReference w:type="default" r:id="rId1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14CEE" w14:textId="77777777" w:rsidR="007A3ACD" w:rsidRDefault="007A3ACD" w:rsidP="009F20B4">
      <w:pPr>
        <w:spacing w:after="0" w:line="240" w:lineRule="auto"/>
      </w:pPr>
      <w:r>
        <w:separator/>
      </w:r>
    </w:p>
  </w:endnote>
  <w:endnote w:type="continuationSeparator" w:id="0">
    <w:p w14:paraId="2D095AF1" w14:textId="77777777" w:rsidR="007A3ACD" w:rsidRDefault="007A3ACD" w:rsidP="009F20B4">
      <w:pPr>
        <w:spacing w:after="0" w:line="240" w:lineRule="auto"/>
      </w:pPr>
      <w:r>
        <w:continuationSeparator/>
      </w:r>
    </w:p>
  </w:endnote>
  <w:endnote w:type="continuationNotice" w:id="1">
    <w:p w14:paraId="2A423409" w14:textId="77777777" w:rsidR="007A3ACD" w:rsidRDefault="007A3A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Aharoni">
    <w:altName w:val="Aharoni"/>
    <w:charset w:val="B1"/>
    <w:family w:val="auto"/>
    <w:pitch w:val="variable"/>
    <w:sig w:usb0="00000803" w:usb1="00000000" w:usb2="00000000" w:usb3="00000000" w:csb0="0000002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1661799"/>
      <w:docPartObj>
        <w:docPartGallery w:val="Page Numbers (Bottom of Page)"/>
        <w:docPartUnique/>
      </w:docPartObj>
    </w:sdtPr>
    <w:sdtEndPr/>
    <w:sdtContent>
      <w:p w14:paraId="2A90ECB5" w14:textId="77777777" w:rsidR="00651CF2" w:rsidRDefault="00651CF2">
        <w:pPr>
          <w:pStyle w:val="Footer"/>
          <w:jc w:val="right"/>
        </w:pPr>
      </w:p>
      <w:p w14:paraId="0B2C3627" w14:textId="37614B42" w:rsidR="00B9336B" w:rsidRDefault="00B9336B">
        <w:pPr>
          <w:pStyle w:val="Footer"/>
          <w:jc w:val="right"/>
        </w:pPr>
        <w:r>
          <w:fldChar w:fldCharType="begin"/>
        </w:r>
        <w:r>
          <w:instrText xml:space="preserve"> PAGE   \* MERGEFORMAT </w:instrText>
        </w:r>
        <w:r>
          <w:fldChar w:fldCharType="separate"/>
        </w:r>
        <w:r>
          <w:rPr>
            <w:noProof/>
          </w:rPr>
          <w:t>2</w:t>
        </w:r>
        <w:r>
          <w:rPr>
            <w:noProof/>
          </w:rPr>
          <w:fldChar w:fldCharType="end"/>
        </w:r>
        <w:r>
          <w:t xml:space="preserve"> </w:t>
        </w:r>
      </w:p>
    </w:sdtContent>
  </w:sdt>
  <w:p w14:paraId="5C73BAEA" w14:textId="52C3D505" w:rsidR="009F20B4" w:rsidRDefault="009F20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E04E2" w14:textId="77777777" w:rsidR="007A3ACD" w:rsidRDefault="007A3ACD" w:rsidP="009F20B4">
      <w:pPr>
        <w:spacing w:after="0" w:line="240" w:lineRule="auto"/>
      </w:pPr>
      <w:r>
        <w:separator/>
      </w:r>
    </w:p>
  </w:footnote>
  <w:footnote w:type="continuationSeparator" w:id="0">
    <w:p w14:paraId="140DE84B" w14:textId="77777777" w:rsidR="007A3ACD" w:rsidRDefault="007A3ACD" w:rsidP="009F20B4">
      <w:pPr>
        <w:spacing w:after="0" w:line="240" w:lineRule="auto"/>
      </w:pPr>
      <w:r>
        <w:continuationSeparator/>
      </w:r>
    </w:p>
  </w:footnote>
  <w:footnote w:type="continuationNotice" w:id="1">
    <w:p w14:paraId="1F1A9B70" w14:textId="77777777" w:rsidR="007A3ACD" w:rsidRDefault="007A3AC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475A1" w14:textId="62DCC809" w:rsidR="009F20B4" w:rsidRDefault="00386280">
    <w:pPr>
      <w:pStyle w:val="Header"/>
    </w:pPr>
    <w:r>
      <w:t xml:space="preserve">Taskchain - </w:t>
    </w:r>
    <w:r w:rsidR="00651CF2">
      <w:t>Dario Schaffner</w:t>
    </w:r>
    <w:r w:rsidR="00651CF2">
      <w:tab/>
    </w:r>
    <w:r w:rsidR="00651CF2">
      <w:tab/>
    </w:r>
    <w:r>
      <w:t>24</w:t>
    </w:r>
    <w:r w:rsidR="007F4FAE">
      <w:t>.</w:t>
    </w:r>
    <w:r>
      <w:t>03</w:t>
    </w:r>
    <w:r w:rsidR="007F4FAE">
      <w:t>.2022</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10540"/>
    <w:multiLevelType w:val="hybridMultilevel"/>
    <w:tmpl w:val="E25228FE"/>
    <w:lvl w:ilvl="0" w:tplc="EBBC0D6A">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9605BF8"/>
    <w:multiLevelType w:val="hybridMultilevel"/>
    <w:tmpl w:val="A4EC8EEE"/>
    <w:lvl w:ilvl="0" w:tplc="B914E796">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15:restartNumberingAfterBreak="0">
    <w:nsid w:val="0DF34D1E"/>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F7F3D99"/>
    <w:multiLevelType w:val="hybridMultilevel"/>
    <w:tmpl w:val="0C325802"/>
    <w:lvl w:ilvl="0" w:tplc="D7EAE4D0">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149A1D23"/>
    <w:multiLevelType w:val="hybridMultilevel"/>
    <w:tmpl w:val="D78CA0E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665532D"/>
    <w:multiLevelType w:val="hybridMultilevel"/>
    <w:tmpl w:val="4A8C2C80"/>
    <w:lvl w:ilvl="0" w:tplc="8B1891EE">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18911650"/>
    <w:multiLevelType w:val="hybridMultilevel"/>
    <w:tmpl w:val="68B8E858"/>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190A3DA8"/>
    <w:multiLevelType w:val="hybridMultilevel"/>
    <w:tmpl w:val="2834E15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1ACC3082"/>
    <w:multiLevelType w:val="hybridMultilevel"/>
    <w:tmpl w:val="400ECBA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1CC73E97"/>
    <w:multiLevelType w:val="hybridMultilevel"/>
    <w:tmpl w:val="AF9A3DE4"/>
    <w:lvl w:ilvl="0" w:tplc="08070001">
      <w:start w:val="1"/>
      <w:numFmt w:val="bullet"/>
      <w:lvlText w:val=""/>
      <w:lvlJc w:val="left"/>
      <w:pPr>
        <w:ind w:left="774" w:hanging="360"/>
      </w:pPr>
      <w:rPr>
        <w:rFonts w:ascii="Symbol" w:hAnsi="Symbol" w:hint="default"/>
      </w:rPr>
    </w:lvl>
    <w:lvl w:ilvl="1" w:tplc="08070003">
      <w:start w:val="1"/>
      <w:numFmt w:val="bullet"/>
      <w:lvlText w:val="o"/>
      <w:lvlJc w:val="left"/>
      <w:pPr>
        <w:ind w:left="1494" w:hanging="360"/>
      </w:pPr>
      <w:rPr>
        <w:rFonts w:ascii="Courier New" w:hAnsi="Courier New" w:cs="Courier New" w:hint="default"/>
      </w:rPr>
    </w:lvl>
    <w:lvl w:ilvl="2" w:tplc="08070005" w:tentative="1">
      <w:start w:val="1"/>
      <w:numFmt w:val="bullet"/>
      <w:lvlText w:val=""/>
      <w:lvlJc w:val="left"/>
      <w:pPr>
        <w:ind w:left="2214" w:hanging="360"/>
      </w:pPr>
      <w:rPr>
        <w:rFonts w:ascii="Wingdings" w:hAnsi="Wingdings" w:hint="default"/>
      </w:rPr>
    </w:lvl>
    <w:lvl w:ilvl="3" w:tplc="08070001" w:tentative="1">
      <w:start w:val="1"/>
      <w:numFmt w:val="bullet"/>
      <w:lvlText w:val=""/>
      <w:lvlJc w:val="left"/>
      <w:pPr>
        <w:ind w:left="2934" w:hanging="360"/>
      </w:pPr>
      <w:rPr>
        <w:rFonts w:ascii="Symbol" w:hAnsi="Symbol" w:hint="default"/>
      </w:rPr>
    </w:lvl>
    <w:lvl w:ilvl="4" w:tplc="08070003" w:tentative="1">
      <w:start w:val="1"/>
      <w:numFmt w:val="bullet"/>
      <w:lvlText w:val="o"/>
      <w:lvlJc w:val="left"/>
      <w:pPr>
        <w:ind w:left="3654" w:hanging="360"/>
      </w:pPr>
      <w:rPr>
        <w:rFonts w:ascii="Courier New" w:hAnsi="Courier New" w:cs="Courier New" w:hint="default"/>
      </w:rPr>
    </w:lvl>
    <w:lvl w:ilvl="5" w:tplc="08070005" w:tentative="1">
      <w:start w:val="1"/>
      <w:numFmt w:val="bullet"/>
      <w:lvlText w:val=""/>
      <w:lvlJc w:val="left"/>
      <w:pPr>
        <w:ind w:left="4374" w:hanging="360"/>
      </w:pPr>
      <w:rPr>
        <w:rFonts w:ascii="Wingdings" w:hAnsi="Wingdings" w:hint="default"/>
      </w:rPr>
    </w:lvl>
    <w:lvl w:ilvl="6" w:tplc="08070001" w:tentative="1">
      <w:start w:val="1"/>
      <w:numFmt w:val="bullet"/>
      <w:lvlText w:val=""/>
      <w:lvlJc w:val="left"/>
      <w:pPr>
        <w:ind w:left="5094" w:hanging="360"/>
      </w:pPr>
      <w:rPr>
        <w:rFonts w:ascii="Symbol" w:hAnsi="Symbol" w:hint="default"/>
      </w:rPr>
    </w:lvl>
    <w:lvl w:ilvl="7" w:tplc="08070003" w:tentative="1">
      <w:start w:val="1"/>
      <w:numFmt w:val="bullet"/>
      <w:lvlText w:val="o"/>
      <w:lvlJc w:val="left"/>
      <w:pPr>
        <w:ind w:left="5814" w:hanging="360"/>
      </w:pPr>
      <w:rPr>
        <w:rFonts w:ascii="Courier New" w:hAnsi="Courier New" w:cs="Courier New" w:hint="default"/>
      </w:rPr>
    </w:lvl>
    <w:lvl w:ilvl="8" w:tplc="08070005" w:tentative="1">
      <w:start w:val="1"/>
      <w:numFmt w:val="bullet"/>
      <w:lvlText w:val=""/>
      <w:lvlJc w:val="left"/>
      <w:pPr>
        <w:ind w:left="6534" w:hanging="360"/>
      </w:pPr>
      <w:rPr>
        <w:rFonts w:ascii="Wingdings" w:hAnsi="Wingdings" w:hint="default"/>
      </w:rPr>
    </w:lvl>
  </w:abstractNum>
  <w:abstractNum w:abstractNumId="10" w15:restartNumberingAfterBreak="0">
    <w:nsid w:val="21BD0062"/>
    <w:multiLevelType w:val="hybridMultilevel"/>
    <w:tmpl w:val="9B7EBF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2B06FD6"/>
    <w:multiLevelType w:val="hybridMultilevel"/>
    <w:tmpl w:val="5468B4A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27274AE2"/>
    <w:multiLevelType w:val="hybridMultilevel"/>
    <w:tmpl w:val="DB8C259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3" w15:restartNumberingAfterBreak="0">
    <w:nsid w:val="2A5B2F87"/>
    <w:multiLevelType w:val="hybridMultilevel"/>
    <w:tmpl w:val="3652447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4" w15:restartNumberingAfterBreak="0">
    <w:nsid w:val="2DD045B4"/>
    <w:multiLevelType w:val="hybridMultilevel"/>
    <w:tmpl w:val="9476E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365623C"/>
    <w:multiLevelType w:val="multilevel"/>
    <w:tmpl w:val="C098208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6223C8E"/>
    <w:multiLevelType w:val="hybridMultilevel"/>
    <w:tmpl w:val="C06CAAB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479012E6"/>
    <w:multiLevelType w:val="hybridMultilevel"/>
    <w:tmpl w:val="4606D4E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5015747D"/>
    <w:multiLevelType w:val="hybridMultilevel"/>
    <w:tmpl w:val="3EB28F7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56997583"/>
    <w:multiLevelType w:val="hybridMultilevel"/>
    <w:tmpl w:val="FE3CFFE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589232DE"/>
    <w:multiLevelType w:val="hybridMultilevel"/>
    <w:tmpl w:val="4BEE4590"/>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1" w15:restartNumberingAfterBreak="0">
    <w:nsid w:val="60E87F50"/>
    <w:multiLevelType w:val="hybridMultilevel"/>
    <w:tmpl w:val="C6F0819E"/>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1CC28D92">
      <w:numFmt w:val="bullet"/>
      <w:lvlText w:val="-"/>
      <w:lvlJc w:val="left"/>
      <w:pPr>
        <w:ind w:left="2160" w:hanging="360"/>
      </w:pPr>
      <w:rPr>
        <w:rFonts w:ascii="Calibri" w:eastAsiaTheme="minorHAnsi" w:hAnsi="Calibri" w:cs="Calibri"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2" w15:restartNumberingAfterBreak="0">
    <w:nsid w:val="610540B5"/>
    <w:multiLevelType w:val="hybridMultilevel"/>
    <w:tmpl w:val="E4C864B8"/>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3" w15:restartNumberingAfterBreak="0">
    <w:nsid w:val="621F0780"/>
    <w:multiLevelType w:val="hybridMultilevel"/>
    <w:tmpl w:val="DF16CA1E"/>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4" w15:restartNumberingAfterBreak="0">
    <w:nsid w:val="67446D78"/>
    <w:multiLevelType w:val="hybridMultilevel"/>
    <w:tmpl w:val="CCC641D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5" w15:restartNumberingAfterBreak="0">
    <w:nsid w:val="6B6F50B9"/>
    <w:multiLevelType w:val="hybridMultilevel"/>
    <w:tmpl w:val="1A26A3D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6" w15:restartNumberingAfterBreak="0">
    <w:nsid w:val="6FC82341"/>
    <w:multiLevelType w:val="hybridMultilevel"/>
    <w:tmpl w:val="5C12B9D8"/>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7" w15:restartNumberingAfterBreak="0">
    <w:nsid w:val="741474C8"/>
    <w:multiLevelType w:val="hybridMultilevel"/>
    <w:tmpl w:val="E724156A"/>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8" w15:restartNumberingAfterBreak="0">
    <w:nsid w:val="79E80DCA"/>
    <w:multiLevelType w:val="hybridMultilevel"/>
    <w:tmpl w:val="5F549854"/>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16cid:durableId="986055884">
    <w:abstractNumId w:val="21"/>
  </w:num>
  <w:num w:numId="2" w16cid:durableId="627977147">
    <w:abstractNumId w:val="7"/>
  </w:num>
  <w:num w:numId="3" w16cid:durableId="1792892698">
    <w:abstractNumId w:val="8"/>
  </w:num>
  <w:num w:numId="4" w16cid:durableId="974525717">
    <w:abstractNumId w:val="10"/>
  </w:num>
  <w:num w:numId="5" w16cid:durableId="1827549923">
    <w:abstractNumId w:val="20"/>
  </w:num>
  <w:num w:numId="6" w16cid:durableId="1892884220">
    <w:abstractNumId w:val="22"/>
  </w:num>
  <w:num w:numId="7" w16cid:durableId="1488588709">
    <w:abstractNumId w:val="6"/>
  </w:num>
  <w:num w:numId="8" w16cid:durableId="775364255">
    <w:abstractNumId w:val="0"/>
  </w:num>
  <w:num w:numId="9" w16cid:durableId="1902668106">
    <w:abstractNumId w:val="17"/>
  </w:num>
  <w:num w:numId="10" w16cid:durableId="2082749365">
    <w:abstractNumId w:val="4"/>
  </w:num>
  <w:num w:numId="11" w16cid:durableId="1067075872">
    <w:abstractNumId w:val="18"/>
  </w:num>
  <w:num w:numId="12" w16cid:durableId="588077043">
    <w:abstractNumId w:val="19"/>
  </w:num>
  <w:num w:numId="13" w16cid:durableId="1682658768">
    <w:abstractNumId w:val="23"/>
  </w:num>
  <w:num w:numId="14" w16cid:durableId="337926176">
    <w:abstractNumId w:val="5"/>
  </w:num>
  <w:num w:numId="15" w16cid:durableId="1144809555">
    <w:abstractNumId w:val="27"/>
  </w:num>
  <w:num w:numId="16" w16cid:durableId="1250852224">
    <w:abstractNumId w:val="25"/>
  </w:num>
  <w:num w:numId="17" w16cid:durableId="1901552280">
    <w:abstractNumId w:val="12"/>
  </w:num>
  <w:num w:numId="18" w16cid:durableId="252395730">
    <w:abstractNumId w:val="26"/>
  </w:num>
  <w:num w:numId="19" w16cid:durableId="535238001">
    <w:abstractNumId w:val="24"/>
  </w:num>
  <w:num w:numId="20" w16cid:durableId="1431319189">
    <w:abstractNumId w:val="28"/>
  </w:num>
  <w:num w:numId="21" w16cid:durableId="774399404">
    <w:abstractNumId w:val="13"/>
  </w:num>
  <w:num w:numId="22" w16cid:durableId="1211307369">
    <w:abstractNumId w:val="14"/>
  </w:num>
  <w:num w:numId="23" w16cid:durableId="481779293">
    <w:abstractNumId w:val="9"/>
  </w:num>
  <w:num w:numId="24" w16cid:durableId="538710498">
    <w:abstractNumId w:val="16"/>
  </w:num>
  <w:num w:numId="25" w16cid:durableId="1162162096">
    <w:abstractNumId w:val="11"/>
  </w:num>
  <w:num w:numId="26" w16cid:durableId="1866871514">
    <w:abstractNumId w:val="2"/>
  </w:num>
  <w:num w:numId="27" w16cid:durableId="634917494">
    <w:abstractNumId w:val="3"/>
  </w:num>
  <w:num w:numId="28" w16cid:durableId="1687246654">
    <w:abstractNumId w:val="1"/>
  </w:num>
  <w:num w:numId="29" w16cid:durableId="732313399">
    <w:abstractNumId w:val="15"/>
  </w:num>
  <w:num w:numId="30" w16cid:durableId="1026097859">
    <w:abstractNumId w:val="15"/>
    <w:lvlOverride w:ilvl="0">
      <w:startOverride w:val="2"/>
    </w:lvlOverride>
    <w:lvlOverride w:ilvl="1">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sTC1NDeyNDW3tDRU0lEKTi0uzszPAykwrAUADqumaCwAAAA="/>
  </w:docVars>
  <w:rsids>
    <w:rsidRoot w:val="00760A3F"/>
    <w:rsid w:val="00000252"/>
    <w:rsid w:val="000002AE"/>
    <w:rsid w:val="00000E37"/>
    <w:rsid w:val="000026CE"/>
    <w:rsid w:val="00002930"/>
    <w:rsid w:val="00002AC9"/>
    <w:rsid w:val="00002BAC"/>
    <w:rsid w:val="00002BB5"/>
    <w:rsid w:val="00003B9B"/>
    <w:rsid w:val="00003D99"/>
    <w:rsid w:val="0000482A"/>
    <w:rsid w:val="00005945"/>
    <w:rsid w:val="00005D61"/>
    <w:rsid w:val="00005D85"/>
    <w:rsid w:val="000063C6"/>
    <w:rsid w:val="000063DD"/>
    <w:rsid w:val="000065EA"/>
    <w:rsid w:val="000111AA"/>
    <w:rsid w:val="00011204"/>
    <w:rsid w:val="00011699"/>
    <w:rsid w:val="00011786"/>
    <w:rsid w:val="00011795"/>
    <w:rsid w:val="0001182D"/>
    <w:rsid w:val="00011F13"/>
    <w:rsid w:val="0001266A"/>
    <w:rsid w:val="00012A1C"/>
    <w:rsid w:val="00012ADB"/>
    <w:rsid w:val="00013591"/>
    <w:rsid w:val="00015143"/>
    <w:rsid w:val="000152AE"/>
    <w:rsid w:val="000176C5"/>
    <w:rsid w:val="000177D2"/>
    <w:rsid w:val="000179ED"/>
    <w:rsid w:val="000210A1"/>
    <w:rsid w:val="000212B3"/>
    <w:rsid w:val="0002193B"/>
    <w:rsid w:val="00021FC3"/>
    <w:rsid w:val="000221F0"/>
    <w:rsid w:val="00022A38"/>
    <w:rsid w:val="000239A9"/>
    <w:rsid w:val="00023CF5"/>
    <w:rsid w:val="00023D7A"/>
    <w:rsid w:val="0002464D"/>
    <w:rsid w:val="00025C04"/>
    <w:rsid w:val="00025CD5"/>
    <w:rsid w:val="00025DD8"/>
    <w:rsid w:val="00026622"/>
    <w:rsid w:val="0002709A"/>
    <w:rsid w:val="000278FB"/>
    <w:rsid w:val="00030075"/>
    <w:rsid w:val="00030153"/>
    <w:rsid w:val="00030442"/>
    <w:rsid w:val="00031A10"/>
    <w:rsid w:val="00031F12"/>
    <w:rsid w:val="00032A3E"/>
    <w:rsid w:val="00033B55"/>
    <w:rsid w:val="00034007"/>
    <w:rsid w:val="00034781"/>
    <w:rsid w:val="000369F8"/>
    <w:rsid w:val="00036E78"/>
    <w:rsid w:val="0003704A"/>
    <w:rsid w:val="000377F7"/>
    <w:rsid w:val="00040593"/>
    <w:rsid w:val="000405A5"/>
    <w:rsid w:val="000409CD"/>
    <w:rsid w:val="00040AA1"/>
    <w:rsid w:val="0004105B"/>
    <w:rsid w:val="00041929"/>
    <w:rsid w:val="0004305B"/>
    <w:rsid w:val="00043542"/>
    <w:rsid w:val="00043BC6"/>
    <w:rsid w:val="00043D26"/>
    <w:rsid w:val="00043D44"/>
    <w:rsid w:val="00043D95"/>
    <w:rsid w:val="0004482C"/>
    <w:rsid w:val="00045982"/>
    <w:rsid w:val="00045AF5"/>
    <w:rsid w:val="00046080"/>
    <w:rsid w:val="0004635C"/>
    <w:rsid w:val="00046C3C"/>
    <w:rsid w:val="00046D88"/>
    <w:rsid w:val="00047F0A"/>
    <w:rsid w:val="00050334"/>
    <w:rsid w:val="000507DD"/>
    <w:rsid w:val="000521E9"/>
    <w:rsid w:val="00052245"/>
    <w:rsid w:val="000522BF"/>
    <w:rsid w:val="00052390"/>
    <w:rsid w:val="00053494"/>
    <w:rsid w:val="00053915"/>
    <w:rsid w:val="00053A50"/>
    <w:rsid w:val="00053DB7"/>
    <w:rsid w:val="00054114"/>
    <w:rsid w:val="00054570"/>
    <w:rsid w:val="00054903"/>
    <w:rsid w:val="00054B28"/>
    <w:rsid w:val="000554BF"/>
    <w:rsid w:val="00055B60"/>
    <w:rsid w:val="00055F4B"/>
    <w:rsid w:val="00056657"/>
    <w:rsid w:val="00056ECB"/>
    <w:rsid w:val="00056F3D"/>
    <w:rsid w:val="00056F5B"/>
    <w:rsid w:val="00057030"/>
    <w:rsid w:val="00057158"/>
    <w:rsid w:val="0005779A"/>
    <w:rsid w:val="000577BC"/>
    <w:rsid w:val="000608AA"/>
    <w:rsid w:val="00060D9C"/>
    <w:rsid w:val="0006185F"/>
    <w:rsid w:val="000618AC"/>
    <w:rsid w:val="00061CC1"/>
    <w:rsid w:val="000620A7"/>
    <w:rsid w:val="00062A14"/>
    <w:rsid w:val="00062B51"/>
    <w:rsid w:val="00062EEB"/>
    <w:rsid w:val="00062F09"/>
    <w:rsid w:val="000633F1"/>
    <w:rsid w:val="00065A8D"/>
    <w:rsid w:val="00067064"/>
    <w:rsid w:val="00067371"/>
    <w:rsid w:val="000674AB"/>
    <w:rsid w:val="00067C6B"/>
    <w:rsid w:val="00070069"/>
    <w:rsid w:val="0007057D"/>
    <w:rsid w:val="0007119D"/>
    <w:rsid w:val="00072366"/>
    <w:rsid w:val="00072569"/>
    <w:rsid w:val="000747B9"/>
    <w:rsid w:val="00074FE8"/>
    <w:rsid w:val="00075125"/>
    <w:rsid w:val="00075417"/>
    <w:rsid w:val="00075FAA"/>
    <w:rsid w:val="00076129"/>
    <w:rsid w:val="00076CA0"/>
    <w:rsid w:val="00077E8F"/>
    <w:rsid w:val="0008034D"/>
    <w:rsid w:val="0008044C"/>
    <w:rsid w:val="0008141A"/>
    <w:rsid w:val="000819E2"/>
    <w:rsid w:val="00082E74"/>
    <w:rsid w:val="000835CA"/>
    <w:rsid w:val="000843E4"/>
    <w:rsid w:val="0008440F"/>
    <w:rsid w:val="000848B4"/>
    <w:rsid w:val="00085031"/>
    <w:rsid w:val="00085261"/>
    <w:rsid w:val="0008566F"/>
    <w:rsid w:val="00085CBF"/>
    <w:rsid w:val="00085F0C"/>
    <w:rsid w:val="00087332"/>
    <w:rsid w:val="0008749B"/>
    <w:rsid w:val="000877C3"/>
    <w:rsid w:val="00087F94"/>
    <w:rsid w:val="000904C8"/>
    <w:rsid w:val="00090AEB"/>
    <w:rsid w:val="000912B6"/>
    <w:rsid w:val="00091EE7"/>
    <w:rsid w:val="00092765"/>
    <w:rsid w:val="00092B55"/>
    <w:rsid w:val="00093068"/>
    <w:rsid w:val="000935A8"/>
    <w:rsid w:val="000947C7"/>
    <w:rsid w:val="000953A9"/>
    <w:rsid w:val="00095AE1"/>
    <w:rsid w:val="000969B2"/>
    <w:rsid w:val="0009712B"/>
    <w:rsid w:val="00097446"/>
    <w:rsid w:val="0009792F"/>
    <w:rsid w:val="00097B9D"/>
    <w:rsid w:val="000A0344"/>
    <w:rsid w:val="000A0425"/>
    <w:rsid w:val="000A08A4"/>
    <w:rsid w:val="000A0CDA"/>
    <w:rsid w:val="000A12BC"/>
    <w:rsid w:val="000A18B1"/>
    <w:rsid w:val="000A1C93"/>
    <w:rsid w:val="000A26B0"/>
    <w:rsid w:val="000A2AAB"/>
    <w:rsid w:val="000A36DF"/>
    <w:rsid w:val="000A3AF7"/>
    <w:rsid w:val="000A3FDC"/>
    <w:rsid w:val="000A5A29"/>
    <w:rsid w:val="000A6F64"/>
    <w:rsid w:val="000A7F8C"/>
    <w:rsid w:val="000B085F"/>
    <w:rsid w:val="000B0966"/>
    <w:rsid w:val="000B1854"/>
    <w:rsid w:val="000B1A6C"/>
    <w:rsid w:val="000B1C8A"/>
    <w:rsid w:val="000B2994"/>
    <w:rsid w:val="000B3251"/>
    <w:rsid w:val="000B3A84"/>
    <w:rsid w:val="000B4BC6"/>
    <w:rsid w:val="000B661F"/>
    <w:rsid w:val="000B6DF4"/>
    <w:rsid w:val="000B6F15"/>
    <w:rsid w:val="000B7599"/>
    <w:rsid w:val="000B7D49"/>
    <w:rsid w:val="000B7F92"/>
    <w:rsid w:val="000C034B"/>
    <w:rsid w:val="000C0D15"/>
    <w:rsid w:val="000C110B"/>
    <w:rsid w:val="000C152E"/>
    <w:rsid w:val="000C1A70"/>
    <w:rsid w:val="000C1A8D"/>
    <w:rsid w:val="000C1BB4"/>
    <w:rsid w:val="000C2C29"/>
    <w:rsid w:val="000C38CA"/>
    <w:rsid w:val="000C4067"/>
    <w:rsid w:val="000C40CF"/>
    <w:rsid w:val="000C45C0"/>
    <w:rsid w:val="000C5451"/>
    <w:rsid w:val="000C57C4"/>
    <w:rsid w:val="000C6FF7"/>
    <w:rsid w:val="000C7C7C"/>
    <w:rsid w:val="000C7FC2"/>
    <w:rsid w:val="000D057F"/>
    <w:rsid w:val="000D0C84"/>
    <w:rsid w:val="000D1060"/>
    <w:rsid w:val="000D11C4"/>
    <w:rsid w:val="000D1E68"/>
    <w:rsid w:val="000D1EB4"/>
    <w:rsid w:val="000D28D2"/>
    <w:rsid w:val="000D2D6B"/>
    <w:rsid w:val="000D3663"/>
    <w:rsid w:val="000D3B09"/>
    <w:rsid w:val="000D40A0"/>
    <w:rsid w:val="000D495D"/>
    <w:rsid w:val="000D5156"/>
    <w:rsid w:val="000D5611"/>
    <w:rsid w:val="000D56D0"/>
    <w:rsid w:val="000D5D90"/>
    <w:rsid w:val="000D5F07"/>
    <w:rsid w:val="000D6B9C"/>
    <w:rsid w:val="000D6F36"/>
    <w:rsid w:val="000E01B9"/>
    <w:rsid w:val="000E0C4A"/>
    <w:rsid w:val="000E16B8"/>
    <w:rsid w:val="000E215E"/>
    <w:rsid w:val="000E2A1B"/>
    <w:rsid w:val="000E2A59"/>
    <w:rsid w:val="000E2DF5"/>
    <w:rsid w:val="000E3EF1"/>
    <w:rsid w:val="000E4584"/>
    <w:rsid w:val="000E495C"/>
    <w:rsid w:val="000E54F5"/>
    <w:rsid w:val="000E5995"/>
    <w:rsid w:val="000E6A3F"/>
    <w:rsid w:val="000E6B8C"/>
    <w:rsid w:val="000E6EED"/>
    <w:rsid w:val="000E7C39"/>
    <w:rsid w:val="000F1019"/>
    <w:rsid w:val="000F103B"/>
    <w:rsid w:val="000F12F2"/>
    <w:rsid w:val="000F12FF"/>
    <w:rsid w:val="000F1467"/>
    <w:rsid w:val="000F15B6"/>
    <w:rsid w:val="000F185E"/>
    <w:rsid w:val="000F2639"/>
    <w:rsid w:val="000F34C5"/>
    <w:rsid w:val="000F3907"/>
    <w:rsid w:val="000F63D0"/>
    <w:rsid w:val="000F7094"/>
    <w:rsid w:val="000F7441"/>
    <w:rsid w:val="000F7D30"/>
    <w:rsid w:val="00100C42"/>
    <w:rsid w:val="00100F50"/>
    <w:rsid w:val="00102DCF"/>
    <w:rsid w:val="00103A1B"/>
    <w:rsid w:val="00103B69"/>
    <w:rsid w:val="00103F6E"/>
    <w:rsid w:val="001049AC"/>
    <w:rsid w:val="00104B2F"/>
    <w:rsid w:val="00104D39"/>
    <w:rsid w:val="00105385"/>
    <w:rsid w:val="001055AB"/>
    <w:rsid w:val="001057EC"/>
    <w:rsid w:val="00105E18"/>
    <w:rsid w:val="00105E3F"/>
    <w:rsid w:val="00106C8F"/>
    <w:rsid w:val="00107181"/>
    <w:rsid w:val="0010789D"/>
    <w:rsid w:val="001107E5"/>
    <w:rsid w:val="00111D86"/>
    <w:rsid w:val="0011253C"/>
    <w:rsid w:val="00112830"/>
    <w:rsid w:val="0011314C"/>
    <w:rsid w:val="00113433"/>
    <w:rsid w:val="00114174"/>
    <w:rsid w:val="00114C7B"/>
    <w:rsid w:val="0011514D"/>
    <w:rsid w:val="0011529C"/>
    <w:rsid w:val="00115FD3"/>
    <w:rsid w:val="00116A1A"/>
    <w:rsid w:val="001170C8"/>
    <w:rsid w:val="00117DEF"/>
    <w:rsid w:val="00121ABB"/>
    <w:rsid w:val="00122F71"/>
    <w:rsid w:val="00124954"/>
    <w:rsid w:val="001249D9"/>
    <w:rsid w:val="0012589C"/>
    <w:rsid w:val="00125C6B"/>
    <w:rsid w:val="0012673E"/>
    <w:rsid w:val="001269F2"/>
    <w:rsid w:val="001300E6"/>
    <w:rsid w:val="00130305"/>
    <w:rsid w:val="0013057A"/>
    <w:rsid w:val="00130CF6"/>
    <w:rsid w:val="00131C14"/>
    <w:rsid w:val="00132364"/>
    <w:rsid w:val="00132E2A"/>
    <w:rsid w:val="001330CC"/>
    <w:rsid w:val="001334FA"/>
    <w:rsid w:val="0013350E"/>
    <w:rsid w:val="001338B6"/>
    <w:rsid w:val="00133BE7"/>
    <w:rsid w:val="001345F0"/>
    <w:rsid w:val="00134D56"/>
    <w:rsid w:val="00136EC0"/>
    <w:rsid w:val="00137202"/>
    <w:rsid w:val="00140042"/>
    <w:rsid w:val="00140F35"/>
    <w:rsid w:val="00141AFC"/>
    <w:rsid w:val="00143C78"/>
    <w:rsid w:val="00145177"/>
    <w:rsid w:val="00146349"/>
    <w:rsid w:val="00146458"/>
    <w:rsid w:val="001465AA"/>
    <w:rsid w:val="00147869"/>
    <w:rsid w:val="00147C4A"/>
    <w:rsid w:val="00147CF3"/>
    <w:rsid w:val="00150ED2"/>
    <w:rsid w:val="00151A2B"/>
    <w:rsid w:val="00151DBC"/>
    <w:rsid w:val="00152271"/>
    <w:rsid w:val="001524F3"/>
    <w:rsid w:val="0015282D"/>
    <w:rsid w:val="00152E9D"/>
    <w:rsid w:val="0015331B"/>
    <w:rsid w:val="001538C9"/>
    <w:rsid w:val="00153C44"/>
    <w:rsid w:val="00153E33"/>
    <w:rsid w:val="001541FC"/>
    <w:rsid w:val="0015432A"/>
    <w:rsid w:val="00155723"/>
    <w:rsid w:val="0015597C"/>
    <w:rsid w:val="00155EBB"/>
    <w:rsid w:val="00156365"/>
    <w:rsid w:val="001566EB"/>
    <w:rsid w:val="00156C1E"/>
    <w:rsid w:val="001576F6"/>
    <w:rsid w:val="00157F22"/>
    <w:rsid w:val="0016030A"/>
    <w:rsid w:val="001603FD"/>
    <w:rsid w:val="00160557"/>
    <w:rsid w:val="00164575"/>
    <w:rsid w:val="001648D2"/>
    <w:rsid w:val="00165881"/>
    <w:rsid w:val="00165994"/>
    <w:rsid w:val="00166C4D"/>
    <w:rsid w:val="00167980"/>
    <w:rsid w:val="00167C58"/>
    <w:rsid w:val="00170042"/>
    <w:rsid w:val="00171227"/>
    <w:rsid w:val="0017161B"/>
    <w:rsid w:val="00171B68"/>
    <w:rsid w:val="001721F7"/>
    <w:rsid w:val="001733B4"/>
    <w:rsid w:val="0017346D"/>
    <w:rsid w:val="00173CFA"/>
    <w:rsid w:val="00173F66"/>
    <w:rsid w:val="0017462A"/>
    <w:rsid w:val="00174A49"/>
    <w:rsid w:val="00174EB7"/>
    <w:rsid w:val="00175538"/>
    <w:rsid w:val="0017555D"/>
    <w:rsid w:val="00176199"/>
    <w:rsid w:val="00176B13"/>
    <w:rsid w:val="00177019"/>
    <w:rsid w:val="0017754D"/>
    <w:rsid w:val="0017756A"/>
    <w:rsid w:val="001776BB"/>
    <w:rsid w:val="00180EA2"/>
    <w:rsid w:val="00182221"/>
    <w:rsid w:val="00182616"/>
    <w:rsid w:val="00183A84"/>
    <w:rsid w:val="001840E5"/>
    <w:rsid w:val="00184159"/>
    <w:rsid w:val="001857D7"/>
    <w:rsid w:val="00186ADE"/>
    <w:rsid w:val="00187511"/>
    <w:rsid w:val="001906C5"/>
    <w:rsid w:val="00190E5B"/>
    <w:rsid w:val="00191408"/>
    <w:rsid w:val="001922B5"/>
    <w:rsid w:val="00192897"/>
    <w:rsid w:val="00192D76"/>
    <w:rsid w:val="00193A12"/>
    <w:rsid w:val="001947D9"/>
    <w:rsid w:val="00194B3F"/>
    <w:rsid w:val="00196B64"/>
    <w:rsid w:val="001A022D"/>
    <w:rsid w:val="001A04DB"/>
    <w:rsid w:val="001A0C32"/>
    <w:rsid w:val="001A17DD"/>
    <w:rsid w:val="001A1EBC"/>
    <w:rsid w:val="001A2032"/>
    <w:rsid w:val="001A204B"/>
    <w:rsid w:val="001A23C1"/>
    <w:rsid w:val="001A2B6F"/>
    <w:rsid w:val="001A2BE0"/>
    <w:rsid w:val="001A2DDE"/>
    <w:rsid w:val="001A2FC7"/>
    <w:rsid w:val="001A3014"/>
    <w:rsid w:val="001A35E6"/>
    <w:rsid w:val="001A377C"/>
    <w:rsid w:val="001A43D6"/>
    <w:rsid w:val="001A514E"/>
    <w:rsid w:val="001A5778"/>
    <w:rsid w:val="001A67B0"/>
    <w:rsid w:val="001A6A36"/>
    <w:rsid w:val="001A70DF"/>
    <w:rsid w:val="001A7737"/>
    <w:rsid w:val="001A7789"/>
    <w:rsid w:val="001A7DBA"/>
    <w:rsid w:val="001A7E6C"/>
    <w:rsid w:val="001B0082"/>
    <w:rsid w:val="001B02E6"/>
    <w:rsid w:val="001B06AB"/>
    <w:rsid w:val="001B0AE0"/>
    <w:rsid w:val="001B0CFF"/>
    <w:rsid w:val="001B2C21"/>
    <w:rsid w:val="001B2FAD"/>
    <w:rsid w:val="001B3C65"/>
    <w:rsid w:val="001B4762"/>
    <w:rsid w:val="001B4F0B"/>
    <w:rsid w:val="001B7A61"/>
    <w:rsid w:val="001B7E9A"/>
    <w:rsid w:val="001C0270"/>
    <w:rsid w:val="001C0902"/>
    <w:rsid w:val="001C1674"/>
    <w:rsid w:val="001C1C3A"/>
    <w:rsid w:val="001C21D3"/>
    <w:rsid w:val="001C374D"/>
    <w:rsid w:val="001C4ED2"/>
    <w:rsid w:val="001C50C5"/>
    <w:rsid w:val="001C5480"/>
    <w:rsid w:val="001C61BA"/>
    <w:rsid w:val="001C680F"/>
    <w:rsid w:val="001C71D4"/>
    <w:rsid w:val="001C7312"/>
    <w:rsid w:val="001C7714"/>
    <w:rsid w:val="001C7AD8"/>
    <w:rsid w:val="001C7C7C"/>
    <w:rsid w:val="001D141B"/>
    <w:rsid w:val="001D1C5E"/>
    <w:rsid w:val="001D1EBC"/>
    <w:rsid w:val="001D28E1"/>
    <w:rsid w:val="001D2BC9"/>
    <w:rsid w:val="001D4267"/>
    <w:rsid w:val="001D469F"/>
    <w:rsid w:val="001D472C"/>
    <w:rsid w:val="001D5041"/>
    <w:rsid w:val="001D6264"/>
    <w:rsid w:val="001D668D"/>
    <w:rsid w:val="001D6AF8"/>
    <w:rsid w:val="001D7678"/>
    <w:rsid w:val="001D7DDF"/>
    <w:rsid w:val="001D7FFE"/>
    <w:rsid w:val="001E0954"/>
    <w:rsid w:val="001E1CEC"/>
    <w:rsid w:val="001E1FF2"/>
    <w:rsid w:val="001E2981"/>
    <w:rsid w:val="001E2D0D"/>
    <w:rsid w:val="001E3805"/>
    <w:rsid w:val="001E3DBC"/>
    <w:rsid w:val="001E5221"/>
    <w:rsid w:val="001E54B7"/>
    <w:rsid w:val="001E5D15"/>
    <w:rsid w:val="001E5E08"/>
    <w:rsid w:val="001E5E4E"/>
    <w:rsid w:val="001E61F1"/>
    <w:rsid w:val="001E6382"/>
    <w:rsid w:val="001E78A2"/>
    <w:rsid w:val="001F04DD"/>
    <w:rsid w:val="001F09A3"/>
    <w:rsid w:val="001F0B0C"/>
    <w:rsid w:val="001F115F"/>
    <w:rsid w:val="001F13D7"/>
    <w:rsid w:val="001F1594"/>
    <w:rsid w:val="001F1CCF"/>
    <w:rsid w:val="001F1EE4"/>
    <w:rsid w:val="001F38EA"/>
    <w:rsid w:val="001F4C22"/>
    <w:rsid w:val="001F520B"/>
    <w:rsid w:val="001F53FB"/>
    <w:rsid w:val="001F578E"/>
    <w:rsid w:val="001F57B4"/>
    <w:rsid w:val="001F5848"/>
    <w:rsid w:val="001F693C"/>
    <w:rsid w:val="001F6C39"/>
    <w:rsid w:val="001F7637"/>
    <w:rsid w:val="001F7FE6"/>
    <w:rsid w:val="00200AB9"/>
    <w:rsid w:val="00200BBA"/>
    <w:rsid w:val="00200BEF"/>
    <w:rsid w:val="00200F2C"/>
    <w:rsid w:val="0020100E"/>
    <w:rsid w:val="00202F25"/>
    <w:rsid w:val="002036AE"/>
    <w:rsid w:val="002039BD"/>
    <w:rsid w:val="00203CFD"/>
    <w:rsid w:val="00203FDA"/>
    <w:rsid w:val="0020404E"/>
    <w:rsid w:val="00204053"/>
    <w:rsid w:val="00204266"/>
    <w:rsid w:val="00204560"/>
    <w:rsid w:val="00204E27"/>
    <w:rsid w:val="002058DD"/>
    <w:rsid w:val="00205D07"/>
    <w:rsid w:val="00206B98"/>
    <w:rsid w:val="00207D14"/>
    <w:rsid w:val="00210979"/>
    <w:rsid w:val="00210A41"/>
    <w:rsid w:val="00211578"/>
    <w:rsid w:val="002119B9"/>
    <w:rsid w:val="00211B65"/>
    <w:rsid w:val="0021287E"/>
    <w:rsid w:val="00212AF5"/>
    <w:rsid w:val="0021305E"/>
    <w:rsid w:val="0021345C"/>
    <w:rsid w:val="00215094"/>
    <w:rsid w:val="002151E1"/>
    <w:rsid w:val="00215647"/>
    <w:rsid w:val="00215EC4"/>
    <w:rsid w:val="00215F41"/>
    <w:rsid w:val="00215FEB"/>
    <w:rsid w:val="002165F3"/>
    <w:rsid w:val="00217EC8"/>
    <w:rsid w:val="002201E2"/>
    <w:rsid w:val="0022032A"/>
    <w:rsid w:val="002203FB"/>
    <w:rsid w:val="00221855"/>
    <w:rsid w:val="00221885"/>
    <w:rsid w:val="00222108"/>
    <w:rsid w:val="00222DF9"/>
    <w:rsid w:val="00223559"/>
    <w:rsid w:val="00223A24"/>
    <w:rsid w:val="00224064"/>
    <w:rsid w:val="002242F4"/>
    <w:rsid w:val="00224890"/>
    <w:rsid w:val="00224B24"/>
    <w:rsid w:val="00224B37"/>
    <w:rsid w:val="00224E23"/>
    <w:rsid w:val="0022515B"/>
    <w:rsid w:val="002265F1"/>
    <w:rsid w:val="00230034"/>
    <w:rsid w:val="0023062B"/>
    <w:rsid w:val="00230665"/>
    <w:rsid w:val="002309B4"/>
    <w:rsid w:val="00230B16"/>
    <w:rsid w:val="00230BBF"/>
    <w:rsid w:val="00231348"/>
    <w:rsid w:val="00232D56"/>
    <w:rsid w:val="00233C7E"/>
    <w:rsid w:val="002345F9"/>
    <w:rsid w:val="002345FE"/>
    <w:rsid w:val="00234D45"/>
    <w:rsid w:val="00234E18"/>
    <w:rsid w:val="0023546F"/>
    <w:rsid w:val="00235CC0"/>
    <w:rsid w:val="002373EC"/>
    <w:rsid w:val="00237C3C"/>
    <w:rsid w:val="00240641"/>
    <w:rsid w:val="00240DC6"/>
    <w:rsid w:val="00241DF8"/>
    <w:rsid w:val="00242439"/>
    <w:rsid w:val="00242B3F"/>
    <w:rsid w:val="00243179"/>
    <w:rsid w:val="00243447"/>
    <w:rsid w:val="00243D46"/>
    <w:rsid w:val="00244672"/>
    <w:rsid w:val="00244D5C"/>
    <w:rsid w:val="00244E54"/>
    <w:rsid w:val="0024540A"/>
    <w:rsid w:val="00245855"/>
    <w:rsid w:val="00245ACB"/>
    <w:rsid w:val="00245EF7"/>
    <w:rsid w:val="002467DE"/>
    <w:rsid w:val="00247112"/>
    <w:rsid w:val="00247405"/>
    <w:rsid w:val="002476B1"/>
    <w:rsid w:val="002476CA"/>
    <w:rsid w:val="00250569"/>
    <w:rsid w:val="00250DCF"/>
    <w:rsid w:val="00251055"/>
    <w:rsid w:val="0025260B"/>
    <w:rsid w:val="0025290F"/>
    <w:rsid w:val="002529ED"/>
    <w:rsid w:val="00252A0D"/>
    <w:rsid w:val="002606A8"/>
    <w:rsid w:val="00260CBA"/>
    <w:rsid w:val="0026121E"/>
    <w:rsid w:val="0026137E"/>
    <w:rsid w:val="002632BD"/>
    <w:rsid w:val="00263753"/>
    <w:rsid w:val="00264652"/>
    <w:rsid w:val="00264862"/>
    <w:rsid w:val="00264988"/>
    <w:rsid w:val="0027155B"/>
    <w:rsid w:val="0027181C"/>
    <w:rsid w:val="00271E9C"/>
    <w:rsid w:val="002722FA"/>
    <w:rsid w:val="002723D1"/>
    <w:rsid w:val="0027269F"/>
    <w:rsid w:val="00272B42"/>
    <w:rsid w:val="00272E42"/>
    <w:rsid w:val="00272F5E"/>
    <w:rsid w:val="00273939"/>
    <w:rsid w:val="00274298"/>
    <w:rsid w:val="00274373"/>
    <w:rsid w:val="0027485E"/>
    <w:rsid w:val="00274954"/>
    <w:rsid w:val="00280220"/>
    <w:rsid w:val="00281512"/>
    <w:rsid w:val="002816CC"/>
    <w:rsid w:val="002817C6"/>
    <w:rsid w:val="0028274A"/>
    <w:rsid w:val="00282921"/>
    <w:rsid w:val="002834A4"/>
    <w:rsid w:val="0028357F"/>
    <w:rsid w:val="00284013"/>
    <w:rsid w:val="0028592E"/>
    <w:rsid w:val="00286E77"/>
    <w:rsid w:val="0028764B"/>
    <w:rsid w:val="00287A61"/>
    <w:rsid w:val="002900F7"/>
    <w:rsid w:val="002909D8"/>
    <w:rsid w:val="00290B83"/>
    <w:rsid w:val="002912FF"/>
    <w:rsid w:val="00292B8C"/>
    <w:rsid w:val="00294739"/>
    <w:rsid w:val="00294AF8"/>
    <w:rsid w:val="00294DEC"/>
    <w:rsid w:val="002953ED"/>
    <w:rsid w:val="002974AB"/>
    <w:rsid w:val="0029759E"/>
    <w:rsid w:val="002A0896"/>
    <w:rsid w:val="002A1EE7"/>
    <w:rsid w:val="002A2158"/>
    <w:rsid w:val="002A2E83"/>
    <w:rsid w:val="002A33E6"/>
    <w:rsid w:val="002A3C30"/>
    <w:rsid w:val="002A466B"/>
    <w:rsid w:val="002A63C7"/>
    <w:rsid w:val="002B004E"/>
    <w:rsid w:val="002B096C"/>
    <w:rsid w:val="002B0998"/>
    <w:rsid w:val="002B1A2A"/>
    <w:rsid w:val="002B2014"/>
    <w:rsid w:val="002B2D5A"/>
    <w:rsid w:val="002B2EF1"/>
    <w:rsid w:val="002B3400"/>
    <w:rsid w:val="002B36B7"/>
    <w:rsid w:val="002B3F1B"/>
    <w:rsid w:val="002B48E2"/>
    <w:rsid w:val="002B4E36"/>
    <w:rsid w:val="002B4E82"/>
    <w:rsid w:val="002B5019"/>
    <w:rsid w:val="002B54F8"/>
    <w:rsid w:val="002B5D62"/>
    <w:rsid w:val="002B605B"/>
    <w:rsid w:val="002B62CC"/>
    <w:rsid w:val="002B63EA"/>
    <w:rsid w:val="002B6F11"/>
    <w:rsid w:val="002B6F82"/>
    <w:rsid w:val="002B78C9"/>
    <w:rsid w:val="002B7BDB"/>
    <w:rsid w:val="002B7EBB"/>
    <w:rsid w:val="002C1975"/>
    <w:rsid w:val="002C25E5"/>
    <w:rsid w:val="002C27B6"/>
    <w:rsid w:val="002C27F5"/>
    <w:rsid w:val="002C2974"/>
    <w:rsid w:val="002C41F1"/>
    <w:rsid w:val="002C42B4"/>
    <w:rsid w:val="002C67C3"/>
    <w:rsid w:val="002C686B"/>
    <w:rsid w:val="002C7151"/>
    <w:rsid w:val="002C71ED"/>
    <w:rsid w:val="002D1820"/>
    <w:rsid w:val="002D19B3"/>
    <w:rsid w:val="002D1E4F"/>
    <w:rsid w:val="002D249B"/>
    <w:rsid w:val="002D2527"/>
    <w:rsid w:val="002D2540"/>
    <w:rsid w:val="002D25C2"/>
    <w:rsid w:val="002D2E86"/>
    <w:rsid w:val="002D3523"/>
    <w:rsid w:val="002D476C"/>
    <w:rsid w:val="002D4E3A"/>
    <w:rsid w:val="002D53F8"/>
    <w:rsid w:val="002D575E"/>
    <w:rsid w:val="002D6B79"/>
    <w:rsid w:val="002D7E28"/>
    <w:rsid w:val="002E0551"/>
    <w:rsid w:val="002E085C"/>
    <w:rsid w:val="002E17AB"/>
    <w:rsid w:val="002E1E46"/>
    <w:rsid w:val="002E1FD2"/>
    <w:rsid w:val="002E2392"/>
    <w:rsid w:val="002E257D"/>
    <w:rsid w:val="002E2BB2"/>
    <w:rsid w:val="002E3476"/>
    <w:rsid w:val="002E3D3D"/>
    <w:rsid w:val="002E530D"/>
    <w:rsid w:val="002E5377"/>
    <w:rsid w:val="002E5704"/>
    <w:rsid w:val="002E74F8"/>
    <w:rsid w:val="002E7CEA"/>
    <w:rsid w:val="002E7F5F"/>
    <w:rsid w:val="002F022B"/>
    <w:rsid w:val="002F04A9"/>
    <w:rsid w:val="002F05AA"/>
    <w:rsid w:val="002F05B2"/>
    <w:rsid w:val="002F1504"/>
    <w:rsid w:val="002F2202"/>
    <w:rsid w:val="002F22E4"/>
    <w:rsid w:val="002F251D"/>
    <w:rsid w:val="002F2E87"/>
    <w:rsid w:val="002F2E8F"/>
    <w:rsid w:val="002F3545"/>
    <w:rsid w:val="002F3630"/>
    <w:rsid w:val="002F384D"/>
    <w:rsid w:val="002F3F3B"/>
    <w:rsid w:val="002F41B5"/>
    <w:rsid w:val="002F463E"/>
    <w:rsid w:val="002F47F4"/>
    <w:rsid w:val="002F48F3"/>
    <w:rsid w:val="002F51BD"/>
    <w:rsid w:val="002F5345"/>
    <w:rsid w:val="002F55BC"/>
    <w:rsid w:val="002F6C4C"/>
    <w:rsid w:val="002F70E9"/>
    <w:rsid w:val="002F7CB8"/>
    <w:rsid w:val="00300762"/>
    <w:rsid w:val="003015C5"/>
    <w:rsid w:val="00301854"/>
    <w:rsid w:val="00302252"/>
    <w:rsid w:val="0030242A"/>
    <w:rsid w:val="0030356A"/>
    <w:rsid w:val="003038D0"/>
    <w:rsid w:val="003038F3"/>
    <w:rsid w:val="00304894"/>
    <w:rsid w:val="00305244"/>
    <w:rsid w:val="003054C2"/>
    <w:rsid w:val="0030563F"/>
    <w:rsid w:val="00306727"/>
    <w:rsid w:val="00306D56"/>
    <w:rsid w:val="00307638"/>
    <w:rsid w:val="003076B7"/>
    <w:rsid w:val="003079E6"/>
    <w:rsid w:val="00307FE1"/>
    <w:rsid w:val="003103B6"/>
    <w:rsid w:val="00310402"/>
    <w:rsid w:val="00311816"/>
    <w:rsid w:val="00311830"/>
    <w:rsid w:val="00311992"/>
    <w:rsid w:val="0031272D"/>
    <w:rsid w:val="00312A9A"/>
    <w:rsid w:val="00312CFF"/>
    <w:rsid w:val="00312F1C"/>
    <w:rsid w:val="00313066"/>
    <w:rsid w:val="00313A1F"/>
    <w:rsid w:val="00313DC0"/>
    <w:rsid w:val="003142A9"/>
    <w:rsid w:val="003147C7"/>
    <w:rsid w:val="0031589E"/>
    <w:rsid w:val="00315B4E"/>
    <w:rsid w:val="00315B63"/>
    <w:rsid w:val="00315D3A"/>
    <w:rsid w:val="003165BB"/>
    <w:rsid w:val="003167D5"/>
    <w:rsid w:val="0031725A"/>
    <w:rsid w:val="00317685"/>
    <w:rsid w:val="003204A7"/>
    <w:rsid w:val="003208D8"/>
    <w:rsid w:val="003210C0"/>
    <w:rsid w:val="00321340"/>
    <w:rsid w:val="0032267E"/>
    <w:rsid w:val="00322BDD"/>
    <w:rsid w:val="00322DE6"/>
    <w:rsid w:val="00323128"/>
    <w:rsid w:val="0032356C"/>
    <w:rsid w:val="00323DFF"/>
    <w:rsid w:val="00323EDB"/>
    <w:rsid w:val="00324429"/>
    <w:rsid w:val="00325877"/>
    <w:rsid w:val="003259D1"/>
    <w:rsid w:val="00325DA3"/>
    <w:rsid w:val="00326CAA"/>
    <w:rsid w:val="0032782B"/>
    <w:rsid w:val="00330156"/>
    <w:rsid w:val="00330330"/>
    <w:rsid w:val="00330D71"/>
    <w:rsid w:val="00331077"/>
    <w:rsid w:val="00331BBC"/>
    <w:rsid w:val="003333FC"/>
    <w:rsid w:val="00333435"/>
    <w:rsid w:val="00333D11"/>
    <w:rsid w:val="00334080"/>
    <w:rsid w:val="0033488C"/>
    <w:rsid w:val="00334A6C"/>
    <w:rsid w:val="00336734"/>
    <w:rsid w:val="00337A26"/>
    <w:rsid w:val="00337AF9"/>
    <w:rsid w:val="00337AFB"/>
    <w:rsid w:val="00337C35"/>
    <w:rsid w:val="00340131"/>
    <w:rsid w:val="00340619"/>
    <w:rsid w:val="00340F74"/>
    <w:rsid w:val="00341018"/>
    <w:rsid w:val="00341103"/>
    <w:rsid w:val="0034204C"/>
    <w:rsid w:val="00342493"/>
    <w:rsid w:val="003432F8"/>
    <w:rsid w:val="00343526"/>
    <w:rsid w:val="00343C27"/>
    <w:rsid w:val="00343F44"/>
    <w:rsid w:val="003444B8"/>
    <w:rsid w:val="00344CCB"/>
    <w:rsid w:val="00346C57"/>
    <w:rsid w:val="00346F20"/>
    <w:rsid w:val="00347EE2"/>
    <w:rsid w:val="00351C62"/>
    <w:rsid w:val="00351F57"/>
    <w:rsid w:val="003521CC"/>
    <w:rsid w:val="003522E7"/>
    <w:rsid w:val="0035302E"/>
    <w:rsid w:val="003548DD"/>
    <w:rsid w:val="003550A8"/>
    <w:rsid w:val="00355AA7"/>
    <w:rsid w:val="003565B6"/>
    <w:rsid w:val="003569DA"/>
    <w:rsid w:val="00356BCB"/>
    <w:rsid w:val="0035796D"/>
    <w:rsid w:val="00357E16"/>
    <w:rsid w:val="00357FD1"/>
    <w:rsid w:val="0036024A"/>
    <w:rsid w:val="00360974"/>
    <w:rsid w:val="00361451"/>
    <w:rsid w:val="003617B3"/>
    <w:rsid w:val="00361E27"/>
    <w:rsid w:val="003626A5"/>
    <w:rsid w:val="0036283B"/>
    <w:rsid w:val="00362957"/>
    <w:rsid w:val="00362EBE"/>
    <w:rsid w:val="00363708"/>
    <w:rsid w:val="00363776"/>
    <w:rsid w:val="00363AA5"/>
    <w:rsid w:val="003657C9"/>
    <w:rsid w:val="00366557"/>
    <w:rsid w:val="003669E8"/>
    <w:rsid w:val="00367B86"/>
    <w:rsid w:val="00367D2A"/>
    <w:rsid w:val="00367D82"/>
    <w:rsid w:val="00370364"/>
    <w:rsid w:val="00370409"/>
    <w:rsid w:val="00370583"/>
    <w:rsid w:val="003705A4"/>
    <w:rsid w:val="00370F08"/>
    <w:rsid w:val="003715B0"/>
    <w:rsid w:val="00372FEC"/>
    <w:rsid w:val="003730AD"/>
    <w:rsid w:val="00373849"/>
    <w:rsid w:val="00373992"/>
    <w:rsid w:val="003740D9"/>
    <w:rsid w:val="0037480A"/>
    <w:rsid w:val="00374CA0"/>
    <w:rsid w:val="00374DAA"/>
    <w:rsid w:val="0037512A"/>
    <w:rsid w:val="00377F51"/>
    <w:rsid w:val="00380229"/>
    <w:rsid w:val="00380704"/>
    <w:rsid w:val="00380C86"/>
    <w:rsid w:val="00382024"/>
    <w:rsid w:val="003824A1"/>
    <w:rsid w:val="003829EA"/>
    <w:rsid w:val="00382FBA"/>
    <w:rsid w:val="003838EC"/>
    <w:rsid w:val="00383EE3"/>
    <w:rsid w:val="00384685"/>
    <w:rsid w:val="00385798"/>
    <w:rsid w:val="00385C71"/>
    <w:rsid w:val="00386280"/>
    <w:rsid w:val="00387B7A"/>
    <w:rsid w:val="00387D7A"/>
    <w:rsid w:val="00390DFA"/>
    <w:rsid w:val="003923CA"/>
    <w:rsid w:val="003939B4"/>
    <w:rsid w:val="00393FFF"/>
    <w:rsid w:val="003944D9"/>
    <w:rsid w:val="003955B1"/>
    <w:rsid w:val="00395881"/>
    <w:rsid w:val="003959ED"/>
    <w:rsid w:val="00395CE6"/>
    <w:rsid w:val="00396508"/>
    <w:rsid w:val="00396532"/>
    <w:rsid w:val="00396CDD"/>
    <w:rsid w:val="003977A4"/>
    <w:rsid w:val="003A0100"/>
    <w:rsid w:val="003A0720"/>
    <w:rsid w:val="003A082E"/>
    <w:rsid w:val="003A0B31"/>
    <w:rsid w:val="003A0B9A"/>
    <w:rsid w:val="003A122C"/>
    <w:rsid w:val="003A14E1"/>
    <w:rsid w:val="003A21D2"/>
    <w:rsid w:val="003A2BC9"/>
    <w:rsid w:val="003A3276"/>
    <w:rsid w:val="003A3878"/>
    <w:rsid w:val="003A4BE7"/>
    <w:rsid w:val="003A548C"/>
    <w:rsid w:val="003A59A6"/>
    <w:rsid w:val="003A59B0"/>
    <w:rsid w:val="003A5AAC"/>
    <w:rsid w:val="003A5DD7"/>
    <w:rsid w:val="003A6F15"/>
    <w:rsid w:val="003A716A"/>
    <w:rsid w:val="003A7AFE"/>
    <w:rsid w:val="003B03D0"/>
    <w:rsid w:val="003B05F8"/>
    <w:rsid w:val="003B0CD6"/>
    <w:rsid w:val="003B1361"/>
    <w:rsid w:val="003B157D"/>
    <w:rsid w:val="003B184E"/>
    <w:rsid w:val="003B198D"/>
    <w:rsid w:val="003B1BD1"/>
    <w:rsid w:val="003B205F"/>
    <w:rsid w:val="003B29BF"/>
    <w:rsid w:val="003B2D99"/>
    <w:rsid w:val="003B3634"/>
    <w:rsid w:val="003B3745"/>
    <w:rsid w:val="003B3DE6"/>
    <w:rsid w:val="003B4346"/>
    <w:rsid w:val="003B641E"/>
    <w:rsid w:val="003B67D2"/>
    <w:rsid w:val="003B7776"/>
    <w:rsid w:val="003C040B"/>
    <w:rsid w:val="003C145E"/>
    <w:rsid w:val="003C1A6A"/>
    <w:rsid w:val="003C2374"/>
    <w:rsid w:val="003C29D9"/>
    <w:rsid w:val="003C32A5"/>
    <w:rsid w:val="003C3F37"/>
    <w:rsid w:val="003C48A5"/>
    <w:rsid w:val="003C4965"/>
    <w:rsid w:val="003C5371"/>
    <w:rsid w:val="003C6082"/>
    <w:rsid w:val="003C7158"/>
    <w:rsid w:val="003C7F83"/>
    <w:rsid w:val="003D06F7"/>
    <w:rsid w:val="003D13AB"/>
    <w:rsid w:val="003D15A0"/>
    <w:rsid w:val="003D1679"/>
    <w:rsid w:val="003D1D2D"/>
    <w:rsid w:val="003D1F92"/>
    <w:rsid w:val="003D26B8"/>
    <w:rsid w:val="003D37D8"/>
    <w:rsid w:val="003D3B0A"/>
    <w:rsid w:val="003D3E15"/>
    <w:rsid w:val="003D40BB"/>
    <w:rsid w:val="003D42AA"/>
    <w:rsid w:val="003D4F70"/>
    <w:rsid w:val="003D5418"/>
    <w:rsid w:val="003D5472"/>
    <w:rsid w:val="003D5C7A"/>
    <w:rsid w:val="003D5DD8"/>
    <w:rsid w:val="003D604A"/>
    <w:rsid w:val="003D6084"/>
    <w:rsid w:val="003D6399"/>
    <w:rsid w:val="003D6B62"/>
    <w:rsid w:val="003D6BF1"/>
    <w:rsid w:val="003D6DF8"/>
    <w:rsid w:val="003D7577"/>
    <w:rsid w:val="003D7E81"/>
    <w:rsid w:val="003E05D2"/>
    <w:rsid w:val="003E05E1"/>
    <w:rsid w:val="003E10B1"/>
    <w:rsid w:val="003E24FB"/>
    <w:rsid w:val="003E2A86"/>
    <w:rsid w:val="003E2BEE"/>
    <w:rsid w:val="003E2E0C"/>
    <w:rsid w:val="003E36CA"/>
    <w:rsid w:val="003E47C6"/>
    <w:rsid w:val="003E4B21"/>
    <w:rsid w:val="003E4E47"/>
    <w:rsid w:val="003E5B7E"/>
    <w:rsid w:val="003E5C3E"/>
    <w:rsid w:val="003E64EE"/>
    <w:rsid w:val="003E7E2B"/>
    <w:rsid w:val="003F0558"/>
    <w:rsid w:val="003F07AA"/>
    <w:rsid w:val="003F1C5E"/>
    <w:rsid w:val="003F1EF0"/>
    <w:rsid w:val="003F2B64"/>
    <w:rsid w:val="003F2CF2"/>
    <w:rsid w:val="003F31E0"/>
    <w:rsid w:val="003F374A"/>
    <w:rsid w:val="003F3D66"/>
    <w:rsid w:val="003F41D0"/>
    <w:rsid w:val="003F51A2"/>
    <w:rsid w:val="003F52B8"/>
    <w:rsid w:val="003F5495"/>
    <w:rsid w:val="003F617B"/>
    <w:rsid w:val="003F6395"/>
    <w:rsid w:val="003F6BD1"/>
    <w:rsid w:val="003F6F87"/>
    <w:rsid w:val="0040012E"/>
    <w:rsid w:val="00400C39"/>
    <w:rsid w:val="0040117A"/>
    <w:rsid w:val="00401580"/>
    <w:rsid w:val="004015D4"/>
    <w:rsid w:val="00402171"/>
    <w:rsid w:val="00402413"/>
    <w:rsid w:val="004025B0"/>
    <w:rsid w:val="004038F3"/>
    <w:rsid w:val="00403EF9"/>
    <w:rsid w:val="00404F6F"/>
    <w:rsid w:val="0040540C"/>
    <w:rsid w:val="004072B8"/>
    <w:rsid w:val="00407494"/>
    <w:rsid w:val="00407D87"/>
    <w:rsid w:val="004100D7"/>
    <w:rsid w:val="00410417"/>
    <w:rsid w:val="00410478"/>
    <w:rsid w:val="004105F5"/>
    <w:rsid w:val="00410D82"/>
    <w:rsid w:val="004115E0"/>
    <w:rsid w:val="00411741"/>
    <w:rsid w:val="00412502"/>
    <w:rsid w:val="00412933"/>
    <w:rsid w:val="00412F4A"/>
    <w:rsid w:val="004130F0"/>
    <w:rsid w:val="00413945"/>
    <w:rsid w:val="00413BDE"/>
    <w:rsid w:val="0041496E"/>
    <w:rsid w:val="00414F7A"/>
    <w:rsid w:val="00415596"/>
    <w:rsid w:val="0041670B"/>
    <w:rsid w:val="00420BB8"/>
    <w:rsid w:val="0042181B"/>
    <w:rsid w:val="00422B51"/>
    <w:rsid w:val="00422C72"/>
    <w:rsid w:val="004230E2"/>
    <w:rsid w:val="00424254"/>
    <w:rsid w:val="00425180"/>
    <w:rsid w:val="00425492"/>
    <w:rsid w:val="004256D1"/>
    <w:rsid w:val="00425A19"/>
    <w:rsid w:val="00427FCD"/>
    <w:rsid w:val="0043054F"/>
    <w:rsid w:val="004306C5"/>
    <w:rsid w:val="00431214"/>
    <w:rsid w:val="00431A23"/>
    <w:rsid w:val="00431DB5"/>
    <w:rsid w:val="00432003"/>
    <w:rsid w:val="00433452"/>
    <w:rsid w:val="00433D9D"/>
    <w:rsid w:val="004341FB"/>
    <w:rsid w:val="00434DF0"/>
    <w:rsid w:val="004356F7"/>
    <w:rsid w:val="004358F5"/>
    <w:rsid w:val="00435B56"/>
    <w:rsid w:val="004364FD"/>
    <w:rsid w:val="0043650F"/>
    <w:rsid w:val="00436F9E"/>
    <w:rsid w:val="00437A6F"/>
    <w:rsid w:val="00437BBB"/>
    <w:rsid w:val="00440E2B"/>
    <w:rsid w:val="004412D8"/>
    <w:rsid w:val="004415E3"/>
    <w:rsid w:val="00442857"/>
    <w:rsid w:val="0044298A"/>
    <w:rsid w:val="00442A2C"/>
    <w:rsid w:val="004433C6"/>
    <w:rsid w:val="00443C2A"/>
    <w:rsid w:val="004443A2"/>
    <w:rsid w:val="004444D7"/>
    <w:rsid w:val="0044475B"/>
    <w:rsid w:val="00444A00"/>
    <w:rsid w:val="00444A4D"/>
    <w:rsid w:val="00444BF9"/>
    <w:rsid w:val="00444EC6"/>
    <w:rsid w:val="00444F29"/>
    <w:rsid w:val="00445DE1"/>
    <w:rsid w:val="00446FD2"/>
    <w:rsid w:val="004473AF"/>
    <w:rsid w:val="00447BA5"/>
    <w:rsid w:val="00447E36"/>
    <w:rsid w:val="0045012E"/>
    <w:rsid w:val="00450654"/>
    <w:rsid w:val="004513A0"/>
    <w:rsid w:val="0045192D"/>
    <w:rsid w:val="00454AD9"/>
    <w:rsid w:val="004559E0"/>
    <w:rsid w:val="00456956"/>
    <w:rsid w:val="00456F05"/>
    <w:rsid w:val="00456F14"/>
    <w:rsid w:val="00457532"/>
    <w:rsid w:val="00457762"/>
    <w:rsid w:val="00460B27"/>
    <w:rsid w:val="00461679"/>
    <w:rsid w:val="0046185F"/>
    <w:rsid w:val="00461973"/>
    <w:rsid w:val="00463814"/>
    <w:rsid w:val="0046489B"/>
    <w:rsid w:val="00464F21"/>
    <w:rsid w:val="004652AE"/>
    <w:rsid w:val="004653EC"/>
    <w:rsid w:val="00465626"/>
    <w:rsid w:val="00465EF9"/>
    <w:rsid w:val="0046614C"/>
    <w:rsid w:val="00466644"/>
    <w:rsid w:val="00466F08"/>
    <w:rsid w:val="00466F53"/>
    <w:rsid w:val="004675FE"/>
    <w:rsid w:val="0046764D"/>
    <w:rsid w:val="00470369"/>
    <w:rsid w:val="00470C00"/>
    <w:rsid w:val="00471B13"/>
    <w:rsid w:val="00471CB5"/>
    <w:rsid w:val="0047274A"/>
    <w:rsid w:val="00472CB5"/>
    <w:rsid w:val="00473682"/>
    <w:rsid w:val="004737C3"/>
    <w:rsid w:val="00473FA6"/>
    <w:rsid w:val="00474E9F"/>
    <w:rsid w:val="00474F54"/>
    <w:rsid w:val="004760B6"/>
    <w:rsid w:val="00476654"/>
    <w:rsid w:val="00476949"/>
    <w:rsid w:val="00476F63"/>
    <w:rsid w:val="004771EF"/>
    <w:rsid w:val="0047749D"/>
    <w:rsid w:val="004776BC"/>
    <w:rsid w:val="00477783"/>
    <w:rsid w:val="00481997"/>
    <w:rsid w:val="00481A41"/>
    <w:rsid w:val="00481D94"/>
    <w:rsid w:val="00482200"/>
    <w:rsid w:val="004834F1"/>
    <w:rsid w:val="00485917"/>
    <w:rsid w:val="00485BB2"/>
    <w:rsid w:val="00485BD2"/>
    <w:rsid w:val="0048632D"/>
    <w:rsid w:val="0048635F"/>
    <w:rsid w:val="00486C2A"/>
    <w:rsid w:val="00487457"/>
    <w:rsid w:val="00487777"/>
    <w:rsid w:val="00487B62"/>
    <w:rsid w:val="00490F80"/>
    <w:rsid w:val="00490F9C"/>
    <w:rsid w:val="004917DD"/>
    <w:rsid w:val="00492C37"/>
    <w:rsid w:val="00492FAE"/>
    <w:rsid w:val="00493924"/>
    <w:rsid w:val="00493C6D"/>
    <w:rsid w:val="004947AC"/>
    <w:rsid w:val="004957CA"/>
    <w:rsid w:val="00497538"/>
    <w:rsid w:val="004A08C6"/>
    <w:rsid w:val="004A10B5"/>
    <w:rsid w:val="004A1659"/>
    <w:rsid w:val="004A1D9E"/>
    <w:rsid w:val="004A246E"/>
    <w:rsid w:val="004A288E"/>
    <w:rsid w:val="004A3374"/>
    <w:rsid w:val="004A4459"/>
    <w:rsid w:val="004A4FFF"/>
    <w:rsid w:val="004A5626"/>
    <w:rsid w:val="004A616E"/>
    <w:rsid w:val="004A7C74"/>
    <w:rsid w:val="004B05DB"/>
    <w:rsid w:val="004B0B22"/>
    <w:rsid w:val="004B1256"/>
    <w:rsid w:val="004B12BC"/>
    <w:rsid w:val="004B168A"/>
    <w:rsid w:val="004B200C"/>
    <w:rsid w:val="004B2094"/>
    <w:rsid w:val="004B24C0"/>
    <w:rsid w:val="004B2B72"/>
    <w:rsid w:val="004B30BC"/>
    <w:rsid w:val="004B32A2"/>
    <w:rsid w:val="004B32B2"/>
    <w:rsid w:val="004B354E"/>
    <w:rsid w:val="004B42FA"/>
    <w:rsid w:val="004B4599"/>
    <w:rsid w:val="004B49FD"/>
    <w:rsid w:val="004B4EFB"/>
    <w:rsid w:val="004B51C7"/>
    <w:rsid w:val="004B5904"/>
    <w:rsid w:val="004B599D"/>
    <w:rsid w:val="004B6C0E"/>
    <w:rsid w:val="004B773E"/>
    <w:rsid w:val="004B7D97"/>
    <w:rsid w:val="004C05DD"/>
    <w:rsid w:val="004C1B8E"/>
    <w:rsid w:val="004C1CDF"/>
    <w:rsid w:val="004C25AF"/>
    <w:rsid w:val="004C278D"/>
    <w:rsid w:val="004C358A"/>
    <w:rsid w:val="004C45B9"/>
    <w:rsid w:val="004C4F02"/>
    <w:rsid w:val="004C5967"/>
    <w:rsid w:val="004C64D9"/>
    <w:rsid w:val="004C698D"/>
    <w:rsid w:val="004C7A86"/>
    <w:rsid w:val="004D11CA"/>
    <w:rsid w:val="004D13DC"/>
    <w:rsid w:val="004D18DF"/>
    <w:rsid w:val="004D19F0"/>
    <w:rsid w:val="004D223C"/>
    <w:rsid w:val="004D225E"/>
    <w:rsid w:val="004D2870"/>
    <w:rsid w:val="004D2B7F"/>
    <w:rsid w:val="004D2F0D"/>
    <w:rsid w:val="004D39B2"/>
    <w:rsid w:val="004D3BA8"/>
    <w:rsid w:val="004D4B3C"/>
    <w:rsid w:val="004D4D8B"/>
    <w:rsid w:val="004D5403"/>
    <w:rsid w:val="004D6676"/>
    <w:rsid w:val="004D67A1"/>
    <w:rsid w:val="004D7235"/>
    <w:rsid w:val="004D7885"/>
    <w:rsid w:val="004D7A62"/>
    <w:rsid w:val="004E06E9"/>
    <w:rsid w:val="004E0C54"/>
    <w:rsid w:val="004E0F63"/>
    <w:rsid w:val="004E12AB"/>
    <w:rsid w:val="004E2C85"/>
    <w:rsid w:val="004E2CBA"/>
    <w:rsid w:val="004E2DF5"/>
    <w:rsid w:val="004E3074"/>
    <w:rsid w:val="004E44E2"/>
    <w:rsid w:val="004E4F0C"/>
    <w:rsid w:val="004E4FAC"/>
    <w:rsid w:val="004E60A8"/>
    <w:rsid w:val="004F0BE4"/>
    <w:rsid w:val="004F1191"/>
    <w:rsid w:val="004F1E2B"/>
    <w:rsid w:val="004F2652"/>
    <w:rsid w:val="004F32D7"/>
    <w:rsid w:val="004F4574"/>
    <w:rsid w:val="004F47D7"/>
    <w:rsid w:val="004F49A7"/>
    <w:rsid w:val="004F4C0B"/>
    <w:rsid w:val="004F5745"/>
    <w:rsid w:val="004F7E24"/>
    <w:rsid w:val="005008C4"/>
    <w:rsid w:val="00500D45"/>
    <w:rsid w:val="00500E2A"/>
    <w:rsid w:val="005020F5"/>
    <w:rsid w:val="00502772"/>
    <w:rsid w:val="005028CF"/>
    <w:rsid w:val="00503D9A"/>
    <w:rsid w:val="00504206"/>
    <w:rsid w:val="00504FA4"/>
    <w:rsid w:val="00506861"/>
    <w:rsid w:val="00506952"/>
    <w:rsid w:val="005104A4"/>
    <w:rsid w:val="0051097E"/>
    <w:rsid w:val="00510F1C"/>
    <w:rsid w:val="0051175C"/>
    <w:rsid w:val="005120EB"/>
    <w:rsid w:val="005120F5"/>
    <w:rsid w:val="005121FC"/>
    <w:rsid w:val="0051232D"/>
    <w:rsid w:val="00512DE8"/>
    <w:rsid w:val="00512FE3"/>
    <w:rsid w:val="00513ABB"/>
    <w:rsid w:val="00514457"/>
    <w:rsid w:val="005144EA"/>
    <w:rsid w:val="0051486E"/>
    <w:rsid w:val="0051554C"/>
    <w:rsid w:val="005163BE"/>
    <w:rsid w:val="00516BAC"/>
    <w:rsid w:val="00520062"/>
    <w:rsid w:val="00521308"/>
    <w:rsid w:val="005221D3"/>
    <w:rsid w:val="005225C3"/>
    <w:rsid w:val="005230CF"/>
    <w:rsid w:val="005239D6"/>
    <w:rsid w:val="005243FF"/>
    <w:rsid w:val="00524811"/>
    <w:rsid w:val="0052492D"/>
    <w:rsid w:val="00525174"/>
    <w:rsid w:val="005300F0"/>
    <w:rsid w:val="005318C7"/>
    <w:rsid w:val="00531A66"/>
    <w:rsid w:val="00531BC7"/>
    <w:rsid w:val="005327CE"/>
    <w:rsid w:val="0053478E"/>
    <w:rsid w:val="00535CCC"/>
    <w:rsid w:val="005362A2"/>
    <w:rsid w:val="005363DD"/>
    <w:rsid w:val="005368B2"/>
    <w:rsid w:val="00536BC8"/>
    <w:rsid w:val="0053721B"/>
    <w:rsid w:val="005374D0"/>
    <w:rsid w:val="00537DAE"/>
    <w:rsid w:val="00540642"/>
    <w:rsid w:val="005420D1"/>
    <w:rsid w:val="0054249B"/>
    <w:rsid w:val="00543273"/>
    <w:rsid w:val="00543431"/>
    <w:rsid w:val="005434A6"/>
    <w:rsid w:val="00543DA7"/>
    <w:rsid w:val="00544A5F"/>
    <w:rsid w:val="00544D48"/>
    <w:rsid w:val="00546CAF"/>
    <w:rsid w:val="00546E61"/>
    <w:rsid w:val="005473E0"/>
    <w:rsid w:val="0054775F"/>
    <w:rsid w:val="0055007D"/>
    <w:rsid w:val="0055056C"/>
    <w:rsid w:val="00550D76"/>
    <w:rsid w:val="0055113C"/>
    <w:rsid w:val="00552351"/>
    <w:rsid w:val="0055349C"/>
    <w:rsid w:val="005539C5"/>
    <w:rsid w:val="00554255"/>
    <w:rsid w:val="00554400"/>
    <w:rsid w:val="00554CD0"/>
    <w:rsid w:val="00555000"/>
    <w:rsid w:val="00555103"/>
    <w:rsid w:val="00555AEF"/>
    <w:rsid w:val="00556991"/>
    <w:rsid w:val="005574BD"/>
    <w:rsid w:val="005577BC"/>
    <w:rsid w:val="00557D9E"/>
    <w:rsid w:val="00557F5B"/>
    <w:rsid w:val="00557F86"/>
    <w:rsid w:val="005602AC"/>
    <w:rsid w:val="0056065A"/>
    <w:rsid w:val="005624AB"/>
    <w:rsid w:val="0056261F"/>
    <w:rsid w:val="00563125"/>
    <w:rsid w:val="0056370D"/>
    <w:rsid w:val="00563BE3"/>
    <w:rsid w:val="0056460A"/>
    <w:rsid w:val="00564A59"/>
    <w:rsid w:val="00565FCD"/>
    <w:rsid w:val="00566715"/>
    <w:rsid w:val="0056786A"/>
    <w:rsid w:val="005702CC"/>
    <w:rsid w:val="005704AD"/>
    <w:rsid w:val="005716E0"/>
    <w:rsid w:val="0057174D"/>
    <w:rsid w:val="0057261F"/>
    <w:rsid w:val="00572BAB"/>
    <w:rsid w:val="00573947"/>
    <w:rsid w:val="005750EE"/>
    <w:rsid w:val="00575475"/>
    <w:rsid w:val="00575A9D"/>
    <w:rsid w:val="00575F51"/>
    <w:rsid w:val="005767C1"/>
    <w:rsid w:val="00576822"/>
    <w:rsid w:val="00576E27"/>
    <w:rsid w:val="00580301"/>
    <w:rsid w:val="00580859"/>
    <w:rsid w:val="00580B1D"/>
    <w:rsid w:val="00580DB0"/>
    <w:rsid w:val="00580DBF"/>
    <w:rsid w:val="00580FF3"/>
    <w:rsid w:val="005815AF"/>
    <w:rsid w:val="005817A6"/>
    <w:rsid w:val="00581826"/>
    <w:rsid w:val="00582FCA"/>
    <w:rsid w:val="00582FF1"/>
    <w:rsid w:val="005830AF"/>
    <w:rsid w:val="00583399"/>
    <w:rsid w:val="00583C65"/>
    <w:rsid w:val="00586057"/>
    <w:rsid w:val="00586295"/>
    <w:rsid w:val="005867B6"/>
    <w:rsid w:val="005906BD"/>
    <w:rsid w:val="00590F82"/>
    <w:rsid w:val="0059111E"/>
    <w:rsid w:val="00591E28"/>
    <w:rsid w:val="005920C9"/>
    <w:rsid w:val="00592176"/>
    <w:rsid w:val="00592854"/>
    <w:rsid w:val="00592EAC"/>
    <w:rsid w:val="00592F4D"/>
    <w:rsid w:val="005939B5"/>
    <w:rsid w:val="00594289"/>
    <w:rsid w:val="00594C3B"/>
    <w:rsid w:val="00594CBC"/>
    <w:rsid w:val="0059501A"/>
    <w:rsid w:val="005953AA"/>
    <w:rsid w:val="00595D6D"/>
    <w:rsid w:val="0059623E"/>
    <w:rsid w:val="005967FA"/>
    <w:rsid w:val="0059684E"/>
    <w:rsid w:val="00596D7C"/>
    <w:rsid w:val="0059742D"/>
    <w:rsid w:val="005A008F"/>
    <w:rsid w:val="005A083A"/>
    <w:rsid w:val="005A0EB0"/>
    <w:rsid w:val="005A1073"/>
    <w:rsid w:val="005A28F8"/>
    <w:rsid w:val="005A2AD7"/>
    <w:rsid w:val="005A31A0"/>
    <w:rsid w:val="005A3EDB"/>
    <w:rsid w:val="005A423F"/>
    <w:rsid w:val="005A5029"/>
    <w:rsid w:val="005A56B0"/>
    <w:rsid w:val="005A5AAA"/>
    <w:rsid w:val="005A5E7A"/>
    <w:rsid w:val="005A63FA"/>
    <w:rsid w:val="005A6AE3"/>
    <w:rsid w:val="005A7FC5"/>
    <w:rsid w:val="005B021F"/>
    <w:rsid w:val="005B0B6C"/>
    <w:rsid w:val="005B0D73"/>
    <w:rsid w:val="005B1D2C"/>
    <w:rsid w:val="005B375A"/>
    <w:rsid w:val="005B39A2"/>
    <w:rsid w:val="005B3E64"/>
    <w:rsid w:val="005B3ECC"/>
    <w:rsid w:val="005B4103"/>
    <w:rsid w:val="005B4662"/>
    <w:rsid w:val="005B4825"/>
    <w:rsid w:val="005B489B"/>
    <w:rsid w:val="005B5C89"/>
    <w:rsid w:val="005B66DD"/>
    <w:rsid w:val="005B6E8B"/>
    <w:rsid w:val="005B71D4"/>
    <w:rsid w:val="005B790F"/>
    <w:rsid w:val="005B7989"/>
    <w:rsid w:val="005C08C6"/>
    <w:rsid w:val="005C1222"/>
    <w:rsid w:val="005C2A6A"/>
    <w:rsid w:val="005C2BA4"/>
    <w:rsid w:val="005C3320"/>
    <w:rsid w:val="005C3A1B"/>
    <w:rsid w:val="005C3C60"/>
    <w:rsid w:val="005C42CE"/>
    <w:rsid w:val="005C5948"/>
    <w:rsid w:val="005C5A25"/>
    <w:rsid w:val="005C6245"/>
    <w:rsid w:val="005C6436"/>
    <w:rsid w:val="005C6693"/>
    <w:rsid w:val="005C6E39"/>
    <w:rsid w:val="005C711D"/>
    <w:rsid w:val="005C7D38"/>
    <w:rsid w:val="005D02D8"/>
    <w:rsid w:val="005D0518"/>
    <w:rsid w:val="005D0F5E"/>
    <w:rsid w:val="005D1163"/>
    <w:rsid w:val="005D229D"/>
    <w:rsid w:val="005D2603"/>
    <w:rsid w:val="005D26A2"/>
    <w:rsid w:val="005D2836"/>
    <w:rsid w:val="005D2945"/>
    <w:rsid w:val="005D35C4"/>
    <w:rsid w:val="005D5F57"/>
    <w:rsid w:val="005D6544"/>
    <w:rsid w:val="005E153C"/>
    <w:rsid w:val="005E18FE"/>
    <w:rsid w:val="005E202E"/>
    <w:rsid w:val="005E26A0"/>
    <w:rsid w:val="005E31EE"/>
    <w:rsid w:val="005E4D2C"/>
    <w:rsid w:val="005E4FA8"/>
    <w:rsid w:val="005E56BE"/>
    <w:rsid w:val="005E5D24"/>
    <w:rsid w:val="005E7A53"/>
    <w:rsid w:val="005F08C7"/>
    <w:rsid w:val="005F0F06"/>
    <w:rsid w:val="005F1707"/>
    <w:rsid w:val="005F2A48"/>
    <w:rsid w:val="005F2D66"/>
    <w:rsid w:val="005F3914"/>
    <w:rsid w:val="005F3D51"/>
    <w:rsid w:val="005F3F82"/>
    <w:rsid w:val="005F4549"/>
    <w:rsid w:val="005F508F"/>
    <w:rsid w:val="005F5FA9"/>
    <w:rsid w:val="005F77BC"/>
    <w:rsid w:val="005F7CDC"/>
    <w:rsid w:val="006004D2"/>
    <w:rsid w:val="00600678"/>
    <w:rsid w:val="006011B7"/>
    <w:rsid w:val="00601DF0"/>
    <w:rsid w:val="0060252E"/>
    <w:rsid w:val="00602C43"/>
    <w:rsid w:val="00604667"/>
    <w:rsid w:val="006046F5"/>
    <w:rsid w:val="00604A46"/>
    <w:rsid w:val="00605557"/>
    <w:rsid w:val="00606B56"/>
    <w:rsid w:val="00607953"/>
    <w:rsid w:val="00607D7D"/>
    <w:rsid w:val="00610356"/>
    <w:rsid w:val="006105B6"/>
    <w:rsid w:val="006109B7"/>
    <w:rsid w:val="00610A3A"/>
    <w:rsid w:val="00610E4B"/>
    <w:rsid w:val="00612551"/>
    <w:rsid w:val="0061432F"/>
    <w:rsid w:val="00614738"/>
    <w:rsid w:val="00614749"/>
    <w:rsid w:val="006159EE"/>
    <w:rsid w:val="00615D1D"/>
    <w:rsid w:val="00615DD6"/>
    <w:rsid w:val="006160F6"/>
    <w:rsid w:val="006166EC"/>
    <w:rsid w:val="00617242"/>
    <w:rsid w:val="00617890"/>
    <w:rsid w:val="00620B67"/>
    <w:rsid w:val="0062169A"/>
    <w:rsid w:val="0062219A"/>
    <w:rsid w:val="0062285A"/>
    <w:rsid w:val="006233F7"/>
    <w:rsid w:val="00623692"/>
    <w:rsid w:val="00623B95"/>
    <w:rsid w:val="00623BFB"/>
    <w:rsid w:val="006250B4"/>
    <w:rsid w:val="00625A65"/>
    <w:rsid w:val="00625B88"/>
    <w:rsid w:val="0062606F"/>
    <w:rsid w:val="00626C18"/>
    <w:rsid w:val="00626E31"/>
    <w:rsid w:val="0062735E"/>
    <w:rsid w:val="006304BA"/>
    <w:rsid w:val="00630EAF"/>
    <w:rsid w:val="0063105B"/>
    <w:rsid w:val="006314AB"/>
    <w:rsid w:val="00631659"/>
    <w:rsid w:val="006320FF"/>
    <w:rsid w:val="006324C1"/>
    <w:rsid w:val="00632B16"/>
    <w:rsid w:val="00632CBD"/>
    <w:rsid w:val="00633AF8"/>
    <w:rsid w:val="00633FCD"/>
    <w:rsid w:val="00635984"/>
    <w:rsid w:val="00635CD9"/>
    <w:rsid w:val="006368EF"/>
    <w:rsid w:val="00636F15"/>
    <w:rsid w:val="00636FF6"/>
    <w:rsid w:val="006408DB"/>
    <w:rsid w:val="00640FEA"/>
    <w:rsid w:val="00641257"/>
    <w:rsid w:val="0064142D"/>
    <w:rsid w:val="006419EB"/>
    <w:rsid w:val="006436AD"/>
    <w:rsid w:val="006439EC"/>
    <w:rsid w:val="00643A5E"/>
    <w:rsid w:val="00643A7B"/>
    <w:rsid w:val="006445D7"/>
    <w:rsid w:val="006452F9"/>
    <w:rsid w:val="00646259"/>
    <w:rsid w:val="00646F38"/>
    <w:rsid w:val="00647AA6"/>
    <w:rsid w:val="00647CC8"/>
    <w:rsid w:val="006504A2"/>
    <w:rsid w:val="00650B02"/>
    <w:rsid w:val="006512C7"/>
    <w:rsid w:val="00651CF2"/>
    <w:rsid w:val="00651E0D"/>
    <w:rsid w:val="006520B7"/>
    <w:rsid w:val="00652276"/>
    <w:rsid w:val="006523A0"/>
    <w:rsid w:val="006526E9"/>
    <w:rsid w:val="006528C5"/>
    <w:rsid w:val="00652DEB"/>
    <w:rsid w:val="00652E03"/>
    <w:rsid w:val="006533F8"/>
    <w:rsid w:val="00653F4B"/>
    <w:rsid w:val="00654075"/>
    <w:rsid w:val="00654E50"/>
    <w:rsid w:val="00656AE4"/>
    <w:rsid w:val="00656BB3"/>
    <w:rsid w:val="006572AC"/>
    <w:rsid w:val="00657D5A"/>
    <w:rsid w:val="00657F3D"/>
    <w:rsid w:val="006607AC"/>
    <w:rsid w:val="00661ACE"/>
    <w:rsid w:val="00661E0F"/>
    <w:rsid w:val="00662123"/>
    <w:rsid w:val="006623D6"/>
    <w:rsid w:val="006626EA"/>
    <w:rsid w:val="006636F7"/>
    <w:rsid w:val="0066404D"/>
    <w:rsid w:val="00665303"/>
    <w:rsid w:val="00666795"/>
    <w:rsid w:val="00666B8A"/>
    <w:rsid w:val="00667B41"/>
    <w:rsid w:val="006707F8"/>
    <w:rsid w:val="00670C29"/>
    <w:rsid w:val="00670F47"/>
    <w:rsid w:val="006713E5"/>
    <w:rsid w:val="006714D9"/>
    <w:rsid w:val="00672255"/>
    <w:rsid w:val="006728E1"/>
    <w:rsid w:val="00673864"/>
    <w:rsid w:val="00673E0D"/>
    <w:rsid w:val="00673FA3"/>
    <w:rsid w:val="00674883"/>
    <w:rsid w:val="0067498C"/>
    <w:rsid w:val="00674CB0"/>
    <w:rsid w:val="00675C73"/>
    <w:rsid w:val="00676965"/>
    <w:rsid w:val="00676D2A"/>
    <w:rsid w:val="00676E47"/>
    <w:rsid w:val="006776F1"/>
    <w:rsid w:val="006808FB"/>
    <w:rsid w:val="00680E84"/>
    <w:rsid w:val="006812AA"/>
    <w:rsid w:val="006812F4"/>
    <w:rsid w:val="00681776"/>
    <w:rsid w:val="006825D7"/>
    <w:rsid w:val="00682D82"/>
    <w:rsid w:val="00682DDC"/>
    <w:rsid w:val="0068385C"/>
    <w:rsid w:val="00683886"/>
    <w:rsid w:val="00683D4D"/>
    <w:rsid w:val="00684650"/>
    <w:rsid w:val="00685526"/>
    <w:rsid w:val="0068594D"/>
    <w:rsid w:val="00685ED8"/>
    <w:rsid w:val="00686BAD"/>
    <w:rsid w:val="00687282"/>
    <w:rsid w:val="00687CE8"/>
    <w:rsid w:val="00690B51"/>
    <w:rsid w:val="00690CB1"/>
    <w:rsid w:val="00692119"/>
    <w:rsid w:val="00692991"/>
    <w:rsid w:val="00693747"/>
    <w:rsid w:val="00693E7E"/>
    <w:rsid w:val="00694464"/>
    <w:rsid w:val="00694957"/>
    <w:rsid w:val="00694B22"/>
    <w:rsid w:val="006950E6"/>
    <w:rsid w:val="0069537B"/>
    <w:rsid w:val="00696594"/>
    <w:rsid w:val="006975B3"/>
    <w:rsid w:val="00697AB5"/>
    <w:rsid w:val="00697F61"/>
    <w:rsid w:val="006A075D"/>
    <w:rsid w:val="006A0955"/>
    <w:rsid w:val="006A104A"/>
    <w:rsid w:val="006A16BE"/>
    <w:rsid w:val="006A284D"/>
    <w:rsid w:val="006A321B"/>
    <w:rsid w:val="006A4999"/>
    <w:rsid w:val="006A49BC"/>
    <w:rsid w:val="006A4A67"/>
    <w:rsid w:val="006A4C02"/>
    <w:rsid w:val="006A4C9A"/>
    <w:rsid w:val="006A4CD5"/>
    <w:rsid w:val="006A4E64"/>
    <w:rsid w:val="006A58C0"/>
    <w:rsid w:val="006A5D54"/>
    <w:rsid w:val="006A63E2"/>
    <w:rsid w:val="006A6BA6"/>
    <w:rsid w:val="006A6E6D"/>
    <w:rsid w:val="006A6EC8"/>
    <w:rsid w:val="006A796E"/>
    <w:rsid w:val="006B0655"/>
    <w:rsid w:val="006B06C0"/>
    <w:rsid w:val="006B0D15"/>
    <w:rsid w:val="006B1085"/>
    <w:rsid w:val="006B1172"/>
    <w:rsid w:val="006B117D"/>
    <w:rsid w:val="006B17B9"/>
    <w:rsid w:val="006B2EAC"/>
    <w:rsid w:val="006B359C"/>
    <w:rsid w:val="006B48AD"/>
    <w:rsid w:val="006B4969"/>
    <w:rsid w:val="006B5331"/>
    <w:rsid w:val="006B58BF"/>
    <w:rsid w:val="006B58D1"/>
    <w:rsid w:val="006B5AAB"/>
    <w:rsid w:val="006B5C86"/>
    <w:rsid w:val="006B5DF3"/>
    <w:rsid w:val="006B6D80"/>
    <w:rsid w:val="006B74DC"/>
    <w:rsid w:val="006C1F10"/>
    <w:rsid w:val="006C2269"/>
    <w:rsid w:val="006C22BF"/>
    <w:rsid w:val="006C2CEA"/>
    <w:rsid w:val="006C2D09"/>
    <w:rsid w:val="006C3E23"/>
    <w:rsid w:val="006C3EAF"/>
    <w:rsid w:val="006C55ED"/>
    <w:rsid w:val="006C5717"/>
    <w:rsid w:val="006C708E"/>
    <w:rsid w:val="006C7A95"/>
    <w:rsid w:val="006C7C19"/>
    <w:rsid w:val="006D0820"/>
    <w:rsid w:val="006D1772"/>
    <w:rsid w:val="006D30EF"/>
    <w:rsid w:val="006D33BD"/>
    <w:rsid w:val="006D5652"/>
    <w:rsid w:val="006D5748"/>
    <w:rsid w:val="006D5E60"/>
    <w:rsid w:val="006D619E"/>
    <w:rsid w:val="006D6456"/>
    <w:rsid w:val="006E01E9"/>
    <w:rsid w:val="006E07F0"/>
    <w:rsid w:val="006E0CD3"/>
    <w:rsid w:val="006E1129"/>
    <w:rsid w:val="006E1BD0"/>
    <w:rsid w:val="006E1D8E"/>
    <w:rsid w:val="006E1FA1"/>
    <w:rsid w:val="006E22EF"/>
    <w:rsid w:val="006E25A1"/>
    <w:rsid w:val="006E2867"/>
    <w:rsid w:val="006E2E78"/>
    <w:rsid w:val="006E37E4"/>
    <w:rsid w:val="006E3B95"/>
    <w:rsid w:val="006E3F95"/>
    <w:rsid w:val="006E3FBB"/>
    <w:rsid w:val="006E4202"/>
    <w:rsid w:val="006E5BAD"/>
    <w:rsid w:val="006E608C"/>
    <w:rsid w:val="006E6D6A"/>
    <w:rsid w:val="006E6DD4"/>
    <w:rsid w:val="006E70CB"/>
    <w:rsid w:val="006E7139"/>
    <w:rsid w:val="006F0175"/>
    <w:rsid w:val="006F021B"/>
    <w:rsid w:val="006F0220"/>
    <w:rsid w:val="006F05E5"/>
    <w:rsid w:val="006F0689"/>
    <w:rsid w:val="006F0964"/>
    <w:rsid w:val="006F0A11"/>
    <w:rsid w:val="006F13CA"/>
    <w:rsid w:val="006F2357"/>
    <w:rsid w:val="006F26B9"/>
    <w:rsid w:val="006F2CB3"/>
    <w:rsid w:val="006F2D12"/>
    <w:rsid w:val="006F2F28"/>
    <w:rsid w:val="006F2FDB"/>
    <w:rsid w:val="006F41BF"/>
    <w:rsid w:val="006F5498"/>
    <w:rsid w:val="006F5B32"/>
    <w:rsid w:val="006F5E66"/>
    <w:rsid w:val="006F5FAD"/>
    <w:rsid w:val="006F6496"/>
    <w:rsid w:val="006F6964"/>
    <w:rsid w:val="006F727B"/>
    <w:rsid w:val="006F779B"/>
    <w:rsid w:val="006F7BD5"/>
    <w:rsid w:val="00700600"/>
    <w:rsid w:val="0070090A"/>
    <w:rsid w:val="00700BF3"/>
    <w:rsid w:val="00704FA5"/>
    <w:rsid w:val="007056BF"/>
    <w:rsid w:val="00705A4D"/>
    <w:rsid w:val="00705AFA"/>
    <w:rsid w:val="0070625A"/>
    <w:rsid w:val="00706382"/>
    <w:rsid w:val="00706708"/>
    <w:rsid w:val="0070695E"/>
    <w:rsid w:val="00706988"/>
    <w:rsid w:val="00706C21"/>
    <w:rsid w:val="007070B5"/>
    <w:rsid w:val="00707196"/>
    <w:rsid w:val="007072AA"/>
    <w:rsid w:val="0070770F"/>
    <w:rsid w:val="00707E49"/>
    <w:rsid w:val="00710025"/>
    <w:rsid w:val="00710C0D"/>
    <w:rsid w:val="00710DF7"/>
    <w:rsid w:val="00712DE4"/>
    <w:rsid w:val="00714415"/>
    <w:rsid w:val="00715322"/>
    <w:rsid w:val="00715C34"/>
    <w:rsid w:val="007166ED"/>
    <w:rsid w:val="00717027"/>
    <w:rsid w:val="0071747A"/>
    <w:rsid w:val="00720004"/>
    <w:rsid w:val="00720603"/>
    <w:rsid w:val="0072069A"/>
    <w:rsid w:val="007208ED"/>
    <w:rsid w:val="00720BFC"/>
    <w:rsid w:val="007213EB"/>
    <w:rsid w:val="007218C3"/>
    <w:rsid w:val="00721E1F"/>
    <w:rsid w:val="00722D8D"/>
    <w:rsid w:val="00723A02"/>
    <w:rsid w:val="007240E4"/>
    <w:rsid w:val="007241D8"/>
    <w:rsid w:val="0072452B"/>
    <w:rsid w:val="00724FF5"/>
    <w:rsid w:val="00725222"/>
    <w:rsid w:val="007253F6"/>
    <w:rsid w:val="00726A79"/>
    <w:rsid w:val="007271BC"/>
    <w:rsid w:val="00727CC5"/>
    <w:rsid w:val="00727E93"/>
    <w:rsid w:val="0073026E"/>
    <w:rsid w:val="00730FDF"/>
    <w:rsid w:val="00731064"/>
    <w:rsid w:val="00731113"/>
    <w:rsid w:val="00731778"/>
    <w:rsid w:val="007317FB"/>
    <w:rsid w:val="00731EBB"/>
    <w:rsid w:val="0073219E"/>
    <w:rsid w:val="007327E8"/>
    <w:rsid w:val="00734A72"/>
    <w:rsid w:val="00734D16"/>
    <w:rsid w:val="00735E9E"/>
    <w:rsid w:val="00735F6C"/>
    <w:rsid w:val="0073621E"/>
    <w:rsid w:val="00736634"/>
    <w:rsid w:val="00736BCD"/>
    <w:rsid w:val="00737F8D"/>
    <w:rsid w:val="007403AF"/>
    <w:rsid w:val="00741E93"/>
    <w:rsid w:val="007420EB"/>
    <w:rsid w:val="007423BA"/>
    <w:rsid w:val="007423CC"/>
    <w:rsid w:val="00742587"/>
    <w:rsid w:val="007428A9"/>
    <w:rsid w:val="007428E1"/>
    <w:rsid w:val="00742E54"/>
    <w:rsid w:val="0074324A"/>
    <w:rsid w:val="007438B5"/>
    <w:rsid w:val="00744950"/>
    <w:rsid w:val="00745B4B"/>
    <w:rsid w:val="00746A19"/>
    <w:rsid w:val="0074788E"/>
    <w:rsid w:val="00747A37"/>
    <w:rsid w:val="007503E4"/>
    <w:rsid w:val="0075165A"/>
    <w:rsid w:val="00751F0B"/>
    <w:rsid w:val="0075271A"/>
    <w:rsid w:val="0075289F"/>
    <w:rsid w:val="007535C7"/>
    <w:rsid w:val="0075483B"/>
    <w:rsid w:val="007554EA"/>
    <w:rsid w:val="007560FC"/>
    <w:rsid w:val="00756378"/>
    <w:rsid w:val="00756475"/>
    <w:rsid w:val="0075670F"/>
    <w:rsid w:val="00756AC1"/>
    <w:rsid w:val="00756CB4"/>
    <w:rsid w:val="00760A3F"/>
    <w:rsid w:val="007626D8"/>
    <w:rsid w:val="007627A9"/>
    <w:rsid w:val="0076309B"/>
    <w:rsid w:val="007630FA"/>
    <w:rsid w:val="007633D1"/>
    <w:rsid w:val="0076346E"/>
    <w:rsid w:val="007640C7"/>
    <w:rsid w:val="00764848"/>
    <w:rsid w:val="00764A68"/>
    <w:rsid w:val="00764E2C"/>
    <w:rsid w:val="00765F07"/>
    <w:rsid w:val="00766189"/>
    <w:rsid w:val="00766E5E"/>
    <w:rsid w:val="00766F3F"/>
    <w:rsid w:val="00766FC7"/>
    <w:rsid w:val="00767C5E"/>
    <w:rsid w:val="00770664"/>
    <w:rsid w:val="00770BBB"/>
    <w:rsid w:val="00771272"/>
    <w:rsid w:val="007712E9"/>
    <w:rsid w:val="007729FA"/>
    <w:rsid w:val="007735B5"/>
    <w:rsid w:val="00774818"/>
    <w:rsid w:val="00774FDA"/>
    <w:rsid w:val="007752EB"/>
    <w:rsid w:val="00775CF2"/>
    <w:rsid w:val="00776CF6"/>
    <w:rsid w:val="0077771C"/>
    <w:rsid w:val="007779C9"/>
    <w:rsid w:val="007801B4"/>
    <w:rsid w:val="007801E2"/>
    <w:rsid w:val="007820F6"/>
    <w:rsid w:val="00783E70"/>
    <w:rsid w:val="00784683"/>
    <w:rsid w:val="00784E03"/>
    <w:rsid w:val="00785145"/>
    <w:rsid w:val="00785DB0"/>
    <w:rsid w:val="00786132"/>
    <w:rsid w:val="0078643C"/>
    <w:rsid w:val="007866DE"/>
    <w:rsid w:val="00786D71"/>
    <w:rsid w:val="00787771"/>
    <w:rsid w:val="00787AB6"/>
    <w:rsid w:val="007911B9"/>
    <w:rsid w:val="00791208"/>
    <w:rsid w:val="0079125F"/>
    <w:rsid w:val="00791944"/>
    <w:rsid w:val="0079194E"/>
    <w:rsid w:val="00791A8F"/>
    <w:rsid w:val="0079229D"/>
    <w:rsid w:val="007924E8"/>
    <w:rsid w:val="00792601"/>
    <w:rsid w:val="00792BB9"/>
    <w:rsid w:val="00792BF0"/>
    <w:rsid w:val="0079389E"/>
    <w:rsid w:val="00793EF7"/>
    <w:rsid w:val="00795479"/>
    <w:rsid w:val="00796AF8"/>
    <w:rsid w:val="00796E09"/>
    <w:rsid w:val="007974B7"/>
    <w:rsid w:val="007A034E"/>
    <w:rsid w:val="007A04C8"/>
    <w:rsid w:val="007A04F2"/>
    <w:rsid w:val="007A109F"/>
    <w:rsid w:val="007A22DC"/>
    <w:rsid w:val="007A3188"/>
    <w:rsid w:val="007A32C7"/>
    <w:rsid w:val="007A3742"/>
    <w:rsid w:val="007A3ACD"/>
    <w:rsid w:val="007A5176"/>
    <w:rsid w:val="007A5AC2"/>
    <w:rsid w:val="007A6239"/>
    <w:rsid w:val="007A6DA6"/>
    <w:rsid w:val="007A706E"/>
    <w:rsid w:val="007A73A6"/>
    <w:rsid w:val="007B02E2"/>
    <w:rsid w:val="007B0589"/>
    <w:rsid w:val="007B08F0"/>
    <w:rsid w:val="007B188A"/>
    <w:rsid w:val="007B18A3"/>
    <w:rsid w:val="007B1AE0"/>
    <w:rsid w:val="007B1C6B"/>
    <w:rsid w:val="007B256D"/>
    <w:rsid w:val="007B4006"/>
    <w:rsid w:val="007B4B96"/>
    <w:rsid w:val="007B5219"/>
    <w:rsid w:val="007B5A21"/>
    <w:rsid w:val="007B5BE0"/>
    <w:rsid w:val="007B5F8D"/>
    <w:rsid w:val="007B634E"/>
    <w:rsid w:val="007B710F"/>
    <w:rsid w:val="007B7234"/>
    <w:rsid w:val="007B7708"/>
    <w:rsid w:val="007C07F1"/>
    <w:rsid w:val="007C0EBC"/>
    <w:rsid w:val="007C27F5"/>
    <w:rsid w:val="007C33E1"/>
    <w:rsid w:val="007C3903"/>
    <w:rsid w:val="007C3F69"/>
    <w:rsid w:val="007C4859"/>
    <w:rsid w:val="007C4BD6"/>
    <w:rsid w:val="007C54EF"/>
    <w:rsid w:val="007C5555"/>
    <w:rsid w:val="007C5B7C"/>
    <w:rsid w:val="007C5FED"/>
    <w:rsid w:val="007C74BC"/>
    <w:rsid w:val="007D073A"/>
    <w:rsid w:val="007D153F"/>
    <w:rsid w:val="007D1C2E"/>
    <w:rsid w:val="007D1C95"/>
    <w:rsid w:val="007D2709"/>
    <w:rsid w:val="007D29BC"/>
    <w:rsid w:val="007D2F16"/>
    <w:rsid w:val="007D4137"/>
    <w:rsid w:val="007D4D88"/>
    <w:rsid w:val="007D5412"/>
    <w:rsid w:val="007D5624"/>
    <w:rsid w:val="007D5CB1"/>
    <w:rsid w:val="007D6399"/>
    <w:rsid w:val="007D6825"/>
    <w:rsid w:val="007D6EF1"/>
    <w:rsid w:val="007D6FE6"/>
    <w:rsid w:val="007E0094"/>
    <w:rsid w:val="007E00D0"/>
    <w:rsid w:val="007E0D65"/>
    <w:rsid w:val="007E11B9"/>
    <w:rsid w:val="007E1B02"/>
    <w:rsid w:val="007E1DC2"/>
    <w:rsid w:val="007E1F12"/>
    <w:rsid w:val="007E2F44"/>
    <w:rsid w:val="007E3682"/>
    <w:rsid w:val="007E3815"/>
    <w:rsid w:val="007E4532"/>
    <w:rsid w:val="007E4DDD"/>
    <w:rsid w:val="007E4E79"/>
    <w:rsid w:val="007E5062"/>
    <w:rsid w:val="007E5B13"/>
    <w:rsid w:val="007E7614"/>
    <w:rsid w:val="007F00AC"/>
    <w:rsid w:val="007F0EB2"/>
    <w:rsid w:val="007F153C"/>
    <w:rsid w:val="007F1C27"/>
    <w:rsid w:val="007F35E9"/>
    <w:rsid w:val="007F409F"/>
    <w:rsid w:val="007F4649"/>
    <w:rsid w:val="007F48EC"/>
    <w:rsid w:val="007F4ACD"/>
    <w:rsid w:val="007F4FAE"/>
    <w:rsid w:val="007F5EF1"/>
    <w:rsid w:val="007F6EC1"/>
    <w:rsid w:val="007F7CEB"/>
    <w:rsid w:val="00800831"/>
    <w:rsid w:val="00801338"/>
    <w:rsid w:val="00801A76"/>
    <w:rsid w:val="008027F8"/>
    <w:rsid w:val="008032C6"/>
    <w:rsid w:val="00803664"/>
    <w:rsid w:val="00803751"/>
    <w:rsid w:val="00803E14"/>
    <w:rsid w:val="008049CD"/>
    <w:rsid w:val="00806223"/>
    <w:rsid w:val="008067AA"/>
    <w:rsid w:val="00806C4D"/>
    <w:rsid w:val="0080762F"/>
    <w:rsid w:val="00807ABA"/>
    <w:rsid w:val="008102D3"/>
    <w:rsid w:val="008110DE"/>
    <w:rsid w:val="008112B4"/>
    <w:rsid w:val="00812648"/>
    <w:rsid w:val="00812816"/>
    <w:rsid w:val="00813033"/>
    <w:rsid w:val="0081365B"/>
    <w:rsid w:val="008166B0"/>
    <w:rsid w:val="00816CDF"/>
    <w:rsid w:val="00816DCF"/>
    <w:rsid w:val="00817882"/>
    <w:rsid w:val="008210FD"/>
    <w:rsid w:val="00821322"/>
    <w:rsid w:val="00821A22"/>
    <w:rsid w:val="00822068"/>
    <w:rsid w:val="008238D5"/>
    <w:rsid w:val="00823F91"/>
    <w:rsid w:val="008249B9"/>
    <w:rsid w:val="00826376"/>
    <w:rsid w:val="008267C7"/>
    <w:rsid w:val="00826A65"/>
    <w:rsid w:val="00826A74"/>
    <w:rsid w:val="00826E41"/>
    <w:rsid w:val="008270C2"/>
    <w:rsid w:val="008274DE"/>
    <w:rsid w:val="00827FEB"/>
    <w:rsid w:val="0083006A"/>
    <w:rsid w:val="008303B6"/>
    <w:rsid w:val="00830462"/>
    <w:rsid w:val="00830C59"/>
    <w:rsid w:val="00831647"/>
    <w:rsid w:val="0083219D"/>
    <w:rsid w:val="008323D2"/>
    <w:rsid w:val="00832507"/>
    <w:rsid w:val="0083362D"/>
    <w:rsid w:val="008338B3"/>
    <w:rsid w:val="008345BD"/>
    <w:rsid w:val="00834856"/>
    <w:rsid w:val="00834D1E"/>
    <w:rsid w:val="008360AA"/>
    <w:rsid w:val="008367A3"/>
    <w:rsid w:val="0083708D"/>
    <w:rsid w:val="008373F8"/>
    <w:rsid w:val="00837749"/>
    <w:rsid w:val="00837A91"/>
    <w:rsid w:val="008403DD"/>
    <w:rsid w:val="00840515"/>
    <w:rsid w:val="0084079F"/>
    <w:rsid w:val="008413B2"/>
    <w:rsid w:val="00841515"/>
    <w:rsid w:val="008423EE"/>
    <w:rsid w:val="008429AA"/>
    <w:rsid w:val="00843A22"/>
    <w:rsid w:val="00844397"/>
    <w:rsid w:val="00844886"/>
    <w:rsid w:val="00844B94"/>
    <w:rsid w:val="00844EA1"/>
    <w:rsid w:val="0084573D"/>
    <w:rsid w:val="00845AB6"/>
    <w:rsid w:val="00845E07"/>
    <w:rsid w:val="00845E8B"/>
    <w:rsid w:val="008465E0"/>
    <w:rsid w:val="00846787"/>
    <w:rsid w:val="008470FF"/>
    <w:rsid w:val="00847208"/>
    <w:rsid w:val="00847E39"/>
    <w:rsid w:val="00850E41"/>
    <w:rsid w:val="008513B5"/>
    <w:rsid w:val="00851B34"/>
    <w:rsid w:val="008520BD"/>
    <w:rsid w:val="00852E46"/>
    <w:rsid w:val="00853180"/>
    <w:rsid w:val="00853214"/>
    <w:rsid w:val="00853CCD"/>
    <w:rsid w:val="00856004"/>
    <w:rsid w:val="00856684"/>
    <w:rsid w:val="00856EC5"/>
    <w:rsid w:val="0085725A"/>
    <w:rsid w:val="00857F60"/>
    <w:rsid w:val="00860A07"/>
    <w:rsid w:val="00861676"/>
    <w:rsid w:val="00861E54"/>
    <w:rsid w:val="0086270D"/>
    <w:rsid w:val="0086288C"/>
    <w:rsid w:val="008628EC"/>
    <w:rsid w:val="00862A96"/>
    <w:rsid w:val="008635CA"/>
    <w:rsid w:val="008640F3"/>
    <w:rsid w:val="00865BFE"/>
    <w:rsid w:val="00866E0B"/>
    <w:rsid w:val="0086785A"/>
    <w:rsid w:val="00867E1B"/>
    <w:rsid w:val="00867E3C"/>
    <w:rsid w:val="00867E69"/>
    <w:rsid w:val="00870354"/>
    <w:rsid w:val="0087047F"/>
    <w:rsid w:val="00870C25"/>
    <w:rsid w:val="008720C0"/>
    <w:rsid w:val="00872E84"/>
    <w:rsid w:val="0087331E"/>
    <w:rsid w:val="008734EE"/>
    <w:rsid w:val="00873ADF"/>
    <w:rsid w:val="00874254"/>
    <w:rsid w:val="00875546"/>
    <w:rsid w:val="008762A4"/>
    <w:rsid w:val="0087677A"/>
    <w:rsid w:val="00876ACE"/>
    <w:rsid w:val="00877784"/>
    <w:rsid w:val="00880B06"/>
    <w:rsid w:val="00880FEB"/>
    <w:rsid w:val="00881467"/>
    <w:rsid w:val="00881C3B"/>
    <w:rsid w:val="0088241A"/>
    <w:rsid w:val="0088293E"/>
    <w:rsid w:val="00882F7C"/>
    <w:rsid w:val="00883F32"/>
    <w:rsid w:val="0088441E"/>
    <w:rsid w:val="00884E40"/>
    <w:rsid w:val="008858C7"/>
    <w:rsid w:val="00885ED2"/>
    <w:rsid w:val="008863A9"/>
    <w:rsid w:val="008864E1"/>
    <w:rsid w:val="0088653F"/>
    <w:rsid w:val="00886AAB"/>
    <w:rsid w:val="00886F33"/>
    <w:rsid w:val="0089116F"/>
    <w:rsid w:val="0089146D"/>
    <w:rsid w:val="00891721"/>
    <w:rsid w:val="008919DB"/>
    <w:rsid w:val="00891AE8"/>
    <w:rsid w:val="008926D8"/>
    <w:rsid w:val="00892C51"/>
    <w:rsid w:val="008933DD"/>
    <w:rsid w:val="00894573"/>
    <w:rsid w:val="00894FFC"/>
    <w:rsid w:val="00895FE9"/>
    <w:rsid w:val="00896E00"/>
    <w:rsid w:val="00897194"/>
    <w:rsid w:val="008972DC"/>
    <w:rsid w:val="00897891"/>
    <w:rsid w:val="008A03AE"/>
    <w:rsid w:val="008A059C"/>
    <w:rsid w:val="008A06F1"/>
    <w:rsid w:val="008A0A40"/>
    <w:rsid w:val="008A2D43"/>
    <w:rsid w:val="008A3ABA"/>
    <w:rsid w:val="008A3EB7"/>
    <w:rsid w:val="008A5105"/>
    <w:rsid w:val="008A5151"/>
    <w:rsid w:val="008A5B20"/>
    <w:rsid w:val="008A5CFA"/>
    <w:rsid w:val="008A5D7B"/>
    <w:rsid w:val="008A63F3"/>
    <w:rsid w:val="008A75AE"/>
    <w:rsid w:val="008A7B26"/>
    <w:rsid w:val="008A7EFE"/>
    <w:rsid w:val="008B0534"/>
    <w:rsid w:val="008B14A7"/>
    <w:rsid w:val="008B2881"/>
    <w:rsid w:val="008B2B15"/>
    <w:rsid w:val="008B2E29"/>
    <w:rsid w:val="008B4120"/>
    <w:rsid w:val="008B45D7"/>
    <w:rsid w:val="008B4832"/>
    <w:rsid w:val="008B5DED"/>
    <w:rsid w:val="008B6911"/>
    <w:rsid w:val="008B6F7A"/>
    <w:rsid w:val="008B77FC"/>
    <w:rsid w:val="008B7B43"/>
    <w:rsid w:val="008C00BA"/>
    <w:rsid w:val="008C042D"/>
    <w:rsid w:val="008C1FE9"/>
    <w:rsid w:val="008C2201"/>
    <w:rsid w:val="008C22ED"/>
    <w:rsid w:val="008C23B2"/>
    <w:rsid w:val="008C2BDC"/>
    <w:rsid w:val="008C34DD"/>
    <w:rsid w:val="008C3B48"/>
    <w:rsid w:val="008C41CD"/>
    <w:rsid w:val="008C4841"/>
    <w:rsid w:val="008C4FA4"/>
    <w:rsid w:val="008C50A8"/>
    <w:rsid w:val="008C5332"/>
    <w:rsid w:val="008C58DD"/>
    <w:rsid w:val="008C599B"/>
    <w:rsid w:val="008C5CC4"/>
    <w:rsid w:val="008C6303"/>
    <w:rsid w:val="008C640B"/>
    <w:rsid w:val="008C6650"/>
    <w:rsid w:val="008C695F"/>
    <w:rsid w:val="008C789A"/>
    <w:rsid w:val="008C7DDC"/>
    <w:rsid w:val="008D0330"/>
    <w:rsid w:val="008D05BB"/>
    <w:rsid w:val="008D0625"/>
    <w:rsid w:val="008D0DBA"/>
    <w:rsid w:val="008D1201"/>
    <w:rsid w:val="008D19E5"/>
    <w:rsid w:val="008D1B7F"/>
    <w:rsid w:val="008D22C6"/>
    <w:rsid w:val="008D28F1"/>
    <w:rsid w:val="008D2D66"/>
    <w:rsid w:val="008D2FAF"/>
    <w:rsid w:val="008D3585"/>
    <w:rsid w:val="008D4065"/>
    <w:rsid w:val="008D412B"/>
    <w:rsid w:val="008D42B2"/>
    <w:rsid w:val="008D4301"/>
    <w:rsid w:val="008D4556"/>
    <w:rsid w:val="008D55A1"/>
    <w:rsid w:val="008D5943"/>
    <w:rsid w:val="008D634B"/>
    <w:rsid w:val="008D6D31"/>
    <w:rsid w:val="008D76ED"/>
    <w:rsid w:val="008E0A79"/>
    <w:rsid w:val="008E141E"/>
    <w:rsid w:val="008E1934"/>
    <w:rsid w:val="008E247F"/>
    <w:rsid w:val="008E273C"/>
    <w:rsid w:val="008E2A9B"/>
    <w:rsid w:val="008E32B1"/>
    <w:rsid w:val="008E3D66"/>
    <w:rsid w:val="008E4DA1"/>
    <w:rsid w:val="008E4EFE"/>
    <w:rsid w:val="008E5727"/>
    <w:rsid w:val="008E5DC4"/>
    <w:rsid w:val="008E61CD"/>
    <w:rsid w:val="008E644B"/>
    <w:rsid w:val="008E64AA"/>
    <w:rsid w:val="008E6E4D"/>
    <w:rsid w:val="008E7144"/>
    <w:rsid w:val="008F059C"/>
    <w:rsid w:val="008F0AD7"/>
    <w:rsid w:val="008F0E3F"/>
    <w:rsid w:val="008F226B"/>
    <w:rsid w:val="008F252D"/>
    <w:rsid w:val="008F2ED4"/>
    <w:rsid w:val="008F36FE"/>
    <w:rsid w:val="008F49C2"/>
    <w:rsid w:val="008F4C4A"/>
    <w:rsid w:val="008F557F"/>
    <w:rsid w:val="008F6E45"/>
    <w:rsid w:val="008F7801"/>
    <w:rsid w:val="008F7EBD"/>
    <w:rsid w:val="00900A5B"/>
    <w:rsid w:val="00900CBC"/>
    <w:rsid w:val="00901A2C"/>
    <w:rsid w:val="00902DEE"/>
    <w:rsid w:val="00903A67"/>
    <w:rsid w:val="00903EDC"/>
    <w:rsid w:val="00904752"/>
    <w:rsid w:val="00904904"/>
    <w:rsid w:val="009062C7"/>
    <w:rsid w:val="009065DD"/>
    <w:rsid w:val="0090696A"/>
    <w:rsid w:val="00910760"/>
    <w:rsid w:val="00910A88"/>
    <w:rsid w:val="00911141"/>
    <w:rsid w:val="00911577"/>
    <w:rsid w:val="009134AA"/>
    <w:rsid w:val="00915F25"/>
    <w:rsid w:val="00915F4E"/>
    <w:rsid w:val="009161DB"/>
    <w:rsid w:val="0091663C"/>
    <w:rsid w:val="00916C28"/>
    <w:rsid w:val="00917532"/>
    <w:rsid w:val="009175DB"/>
    <w:rsid w:val="009175F0"/>
    <w:rsid w:val="00917E22"/>
    <w:rsid w:val="009201AC"/>
    <w:rsid w:val="009214A0"/>
    <w:rsid w:val="00921D4E"/>
    <w:rsid w:val="009222F8"/>
    <w:rsid w:val="009225CC"/>
    <w:rsid w:val="00922CC5"/>
    <w:rsid w:val="00923C4A"/>
    <w:rsid w:val="00923E17"/>
    <w:rsid w:val="009243DC"/>
    <w:rsid w:val="00924D68"/>
    <w:rsid w:val="00925D9D"/>
    <w:rsid w:val="00926071"/>
    <w:rsid w:val="00926709"/>
    <w:rsid w:val="009300BC"/>
    <w:rsid w:val="009300FB"/>
    <w:rsid w:val="00930661"/>
    <w:rsid w:val="009309CC"/>
    <w:rsid w:val="00930D26"/>
    <w:rsid w:val="0093170E"/>
    <w:rsid w:val="009318B6"/>
    <w:rsid w:val="0093203B"/>
    <w:rsid w:val="009327A1"/>
    <w:rsid w:val="00932C83"/>
    <w:rsid w:val="0093344A"/>
    <w:rsid w:val="00933D88"/>
    <w:rsid w:val="0093488D"/>
    <w:rsid w:val="00935225"/>
    <w:rsid w:val="00936391"/>
    <w:rsid w:val="009374FD"/>
    <w:rsid w:val="009376DD"/>
    <w:rsid w:val="00937C3E"/>
    <w:rsid w:val="00941300"/>
    <w:rsid w:val="0094155E"/>
    <w:rsid w:val="00942FCA"/>
    <w:rsid w:val="00943D73"/>
    <w:rsid w:val="00943EBD"/>
    <w:rsid w:val="009448D8"/>
    <w:rsid w:val="009455E6"/>
    <w:rsid w:val="00945737"/>
    <w:rsid w:val="00945D09"/>
    <w:rsid w:val="009468B9"/>
    <w:rsid w:val="00950274"/>
    <w:rsid w:val="00950360"/>
    <w:rsid w:val="0095059A"/>
    <w:rsid w:val="00950782"/>
    <w:rsid w:val="00950987"/>
    <w:rsid w:val="00950E0B"/>
    <w:rsid w:val="00950EFB"/>
    <w:rsid w:val="00950F51"/>
    <w:rsid w:val="00951666"/>
    <w:rsid w:val="009517B0"/>
    <w:rsid w:val="009517C2"/>
    <w:rsid w:val="00951BCD"/>
    <w:rsid w:val="00951C38"/>
    <w:rsid w:val="009520A1"/>
    <w:rsid w:val="0095255E"/>
    <w:rsid w:val="00952997"/>
    <w:rsid w:val="00953D60"/>
    <w:rsid w:val="009540A2"/>
    <w:rsid w:val="0095490E"/>
    <w:rsid w:val="00954B58"/>
    <w:rsid w:val="00956EE2"/>
    <w:rsid w:val="00957CF6"/>
    <w:rsid w:val="0096043C"/>
    <w:rsid w:val="00960A7F"/>
    <w:rsid w:val="00961622"/>
    <w:rsid w:val="009633FC"/>
    <w:rsid w:val="00963991"/>
    <w:rsid w:val="00964C9C"/>
    <w:rsid w:val="009651D1"/>
    <w:rsid w:val="00965562"/>
    <w:rsid w:val="00966283"/>
    <w:rsid w:val="009664E6"/>
    <w:rsid w:val="009669D7"/>
    <w:rsid w:val="00966B0D"/>
    <w:rsid w:val="00966F3C"/>
    <w:rsid w:val="00967591"/>
    <w:rsid w:val="00967F07"/>
    <w:rsid w:val="00970F35"/>
    <w:rsid w:val="00971E5D"/>
    <w:rsid w:val="00971F1A"/>
    <w:rsid w:val="009724E1"/>
    <w:rsid w:val="009729BE"/>
    <w:rsid w:val="009731FE"/>
    <w:rsid w:val="0097331C"/>
    <w:rsid w:val="009737D0"/>
    <w:rsid w:val="00973A6D"/>
    <w:rsid w:val="00973E0F"/>
    <w:rsid w:val="00974F9E"/>
    <w:rsid w:val="00976397"/>
    <w:rsid w:val="00976DA6"/>
    <w:rsid w:val="00977B2E"/>
    <w:rsid w:val="00977F0A"/>
    <w:rsid w:val="00980007"/>
    <w:rsid w:val="0098064C"/>
    <w:rsid w:val="00980E91"/>
    <w:rsid w:val="00980F55"/>
    <w:rsid w:val="009816FE"/>
    <w:rsid w:val="00981BC3"/>
    <w:rsid w:val="00981F08"/>
    <w:rsid w:val="009825A0"/>
    <w:rsid w:val="00982651"/>
    <w:rsid w:val="00983CA8"/>
    <w:rsid w:val="00983CAD"/>
    <w:rsid w:val="009846B4"/>
    <w:rsid w:val="00984DEE"/>
    <w:rsid w:val="0098577C"/>
    <w:rsid w:val="00985CBB"/>
    <w:rsid w:val="00985FB3"/>
    <w:rsid w:val="009877AA"/>
    <w:rsid w:val="009907C4"/>
    <w:rsid w:val="00990E79"/>
    <w:rsid w:val="0099134E"/>
    <w:rsid w:val="0099225B"/>
    <w:rsid w:val="0099467D"/>
    <w:rsid w:val="0099470A"/>
    <w:rsid w:val="0099481A"/>
    <w:rsid w:val="00995659"/>
    <w:rsid w:val="00995C24"/>
    <w:rsid w:val="00995DA2"/>
    <w:rsid w:val="00995DA3"/>
    <w:rsid w:val="00996B41"/>
    <w:rsid w:val="00996F63"/>
    <w:rsid w:val="009A0872"/>
    <w:rsid w:val="009A129F"/>
    <w:rsid w:val="009A135F"/>
    <w:rsid w:val="009A241A"/>
    <w:rsid w:val="009A4848"/>
    <w:rsid w:val="009A4E6D"/>
    <w:rsid w:val="009A5C6B"/>
    <w:rsid w:val="009A61CF"/>
    <w:rsid w:val="009A6C2D"/>
    <w:rsid w:val="009A73B1"/>
    <w:rsid w:val="009A744C"/>
    <w:rsid w:val="009A7585"/>
    <w:rsid w:val="009B0B0C"/>
    <w:rsid w:val="009B0B23"/>
    <w:rsid w:val="009B1295"/>
    <w:rsid w:val="009B1300"/>
    <w:rsid w:val="009B1ADE"/>
    <w:rsid w:val="009B1AFE"/>
    <w:rsid w:val="009B1EEB"/>
    <w:rsid w:val="009B241F"/>
    <w:rsid w:val="009B2498"/>
    <w:rsid w:val="009B2F80"/>
    <w:rsid w:val="009B388E"/>
    <w:rsid w:val="009B41F0"/>
    <w:rsid w:val="009B4675"/>
    <w:rsid w:val="009B4C63"/>
    <w:rsid w:val="009B57D7"/>
    <w:rsid w:val="009B5977"/>
    <w:rsid w:val="009B61E9"/>
    <w:rsid w:val="009B6FDE"/>
    <w:rsid w:val="009C0080"/>
    <w:rsid w:val="009C1012"/>
    <w:rsid w:val="009C125C"/>
    <w:rsid w:val="009C19B1"/>
    <w:rsid w:val="009C1D6F"/>
    <w:rsid w:val="009C2915"/>
    <w:rsid w:val="009C2F1C"/>
    <w:rsid w:val="009C3769"/>
    <w:rsid w:val="009C37E6"/>
    <w:rsid w:val="009C3D47"/>
    <w:rsid w:val="009C4085"/>
    <w:rsid w:val="009C44BD"/>
    <w:rsid w:val="009C47C4"/>
    <w:rsid w:val="009C4BA7"/>
    <w:rsid w:val="009C562C"/>
    <w:rsid w:val="009C6084"/>
    <w:rsid w:val="009C62AE"/>
    <w:rsid w:val="009C65DA"/>
    <w:rsid w:val="009C6B11"/>
    <w:rsid w:val="009C72BA"/>
    <w:rsid w:val="009C7ACB"/>
    <w:rsid w:val="009C7E8D"/>
    <w:rsid w:val="009D041F"/>
    <w:rsid w:val="009D06B9"/>
    <w:rsid w:val="009D0B9F"/>
    <w:rsid w:val="009D13CD"/>
    <w:rsid w:val="009D148E"/>
    <w:rsid w:val="009D1DDE"/>
    <w:rsid w:val="009D1F1B"/>
    <w:rsid w:val="009D24B9"/>
    <w:rsid w:val="009D2BFF"/>
    <w:rsid w:val="009D2DB5"/>
    <w:rsid w:val="009D2EC6"/>
    <w:rsid w:val="009D314D"/>
    <w:rsid w:val="009D5322"/>
    <w:rsid w:val="009D557D"/>
    <w:rsid w:val="009D58F4"/>
    <w:rsid w:val="009D5ED6"/>
    <w:rsid w:val="009E040D"/>
    <w:rsid w:val="009E04D2"/>
    <w:rsid w:val="009E10A8"/>
    <w:rsid w:val="009E1496"/>
    <w:rsid w:val="009E17AF"/>
    <w:rsid w:val="009E268A"/>
    <w:rsid w:val="009E2B8D"/>
    <w:rsid w:val="009E2E1F"/>
    <w:rsid w:val="009E2F34"/>
    <w:rsid w:val="009E36C7"/>
    <w:rsid w:val="009E36E4"/>
    <w:rsid w:val="009E39A7"/>
    <w:rsid w:val="009E4B0A"/>
    <w:rsid w:val="009E5BDB"/>
    <w:rsid w:val="009E6198"/>
    <w:rsid w:val="009E753B"/>
    <w:rsid w:val="009E76AF"/>
    <w:rsid w:val="009E7C65"/>
    <w:rsid w:val="009F04A4"/>
    <w:rsid w:val="009F065E"/>
    <w:rsid w:val="009F0DD6"/>
    <w:rsid w:val="009F1A66"/>
    <w:rsid w:val="009F1D08"/>
    <w:rsid w:val="009F1EAA"/>
    <w:rsid w:val="009F20B4"/>
    <w:rsid w:val="009F2E4A"/>
    <w:rsid w:val="009F308C"/>
    <w:rsid w:val="009F44BF"/>
    <w:rsid w:val="009F4DC2"/>
    <w:rsid w:val="009F5640"/>
    <w:rsid w:val="00A00ACC"/>
    <w:rsid w:val="00A03303"/>
    <w:rsid w:val="00A03DF9"/>
    <w:rsid w:val="00A03FAD"/>
    <w:rsid w:val="00A05481"/>
    <w:rsid w:val="00A058EA"/>
    <w:rsid w:val="00A07999"/>
    <w:rsid w:val="00A10BFD"/>
    <w:rsid w:val="00A1209C"/>
    <w:rsid w:val="00A121A9"/>
    <w:rsid w:val="00A12619"/>
    <w:rsid w:val="00A12C72"/>
    <w:rsid w:val="00A13259"/>
    <w:rsid w:val="00A13B55"/>
    <w:rsid w:val="00A147C2"/>
    <w:rsid w:val="00A14B93"/>
    <w:rsid w:val="00A154B0"/>
    <w:rsid w:val="00A15E3B"/>
    <w:rsid w:val="00A2027C"/>
    <w:rsid w:val="00A20996"/>
    <w:rsid w:val="00A21674"/>
    <w:rsid w:val="00A22155"/>
    <w:rsid w:val="00A22A73"/>
    <w:rsid w:val="00A2308B"/>
    <w:rsid w:val="00A23B2D"/>
    <w:rsid w:val="00A2492C"/>
    <w:rsid w:val="00A26A54"/>
    <w:rsid w:val="00A271A5"/>
    <w:rsid w:val="00A274FE"/>
    <w:rsid w:val="00A27C9B"/>
    <w:rsid w:val="00A27CD6"/>
    <w:rsid w:val="00A27E0E"/>
    <w:rsid w:val="00A30D29"/>
    <w:rsid w:val="00A3106E"/>
    <w:rsid w:val="00A31A2D"/>
    <w:rsid w:val="00A31B6C"/>
    <w:rsid w:val="00A327A2"/>
    <w:rsid w:val="00A3284A"/>
    <w:rsid w:val="00A32A25"/>
    <w:rsid w:val="00A344E3"/>
    <w:rsid w:val="00A34953"/>
    <w:rsid w:val="00A34978"/>
    <w:rsid w:val="00A34E8A"/>
    <w:rsid w:val="00A3717E"/>
    <w:rsid w:val="00A373B5"/>
    <w:rsid w:val="00A37CC7"/>
    <w:rsid w:val="00A40089"/>
    <w:rsid w:val="00A40159"/>
    <w:rsid w:val="00A402C9"/>
    <w:rsid w:val="00A404E6"/>
    <w:rsid w:val="00A409B5"/>
    <w:rsid w:val="00A40D0E"/>
    <w:rsid w:val="00A42A7C"/>
    <w:rsid w:val="00A42B58"/>
    <w:rsid w:val="00A43621"/>
    <w:rsid w:val="00A438F8"/>
    <w:rsid w:val="00A43E00"/>
    <w:rsid w:val="00A43ED8"/>
    <w:rsid w:val="00A4436A"/>
    <w:rsid w:val="00A4478C"/>
    <w:rsid w:val="00A44AA2"/>
    <w:rsid w:val="00A456B4"/>
    <w:rsid w:val="00A45EFF"/>
    <w:rsid w:val="00A460B3"/>
    <w:rsid w:val="00A46EED"/>
    <w:rsid w:val="00A47789"/>
    <w:rsid w:val="00A4786A"/>
    <w:rsid w:val="00A500FF"/>
    <w:rsid w:val="00A50387"/>
    <w:rsid w:val="00A504D0"/>
    <w:rsid w:val="00A50576"/>
    <w:rsid w:val="00A507B0"/>
    <w:rsid w:val="00A50E53"/>
    <w:rsid w:val="00A51165"/>
    <w:rsid w:val="00A51191"/>
    <w:rsid w:val="00A51C81"/>
    <w:rsid w:val="00A51F5C"/>
    <w:rsid w:val="00A52D53"/>
    <w:rsid w:val="00A533BA"/>
    <w:rsid w:val="00A54222"/>
    <w:rsid w:val="00A5481B"/>
    <w:rsid w:val="00A54BA0"/>
    <w:rsid w:val="00A55063"/>
    <w:rsid w:val="00A55102"/>
    <w:rsid w:val="00A55382"/>
    <w:rsid w:val="00A56099"/>
    <w:rsid w:val="00A56919"/>
    <w:rsid w:val="00A56971"/>
    <w:rsid w:val="00A571D8"/>
    <w:rsid w:val="00A57374"/>
    <w:rsid w:val="00A5744A"/>
    <w:rsid w:val="00A57B23"/>
    <w:rsid w:val="00A603EA"/>
    <w:rsid w:val="00A60835"/>
    <w:rsid w:val="00A60CC3"/>
    <w:rsid w:val="00A60F66"/>
    <w:rsid w:val="00A61AE8"/>
    <w:rsid w:val="00A627A8"/>
    <w:rsid w:val="00A63F59"/>
    <w:rsid w:val="00A64839"/>
    <w:rsid w:val="00A64E85"/>
    <w:rsid w:val="00A668D9"/>
    <w:rsid w:val="00A67646"/>
    <w:rsid w:val="00A7048A"/>
    <w:rsid w:val="00A706E7"/>
    <w:rsid w:val="00A70D58"/>
    <w:rsid w:val="00A711B4"/>
    <w:rsid w:val="00A7146C"/>
    <w:rsid w:val="00A7184A"/>
    <w:rsid w:val="00A7192F"/>
    <w:rsid w:val="00A71A63"/>
    <w:rsid w:val="00A726A5"/>
    <w:rsid w:val="00A729AA"/>
    <w:rsid w:val="00A72F68"/>
    <w:rsid w:val="00A737ED"/>
    <w:rsid w:val="00A74706"/>
    <w:rsid w:val="00A74F05"/>
    <w:rsid w:val="00A75C68"/>
    <w:rsid w:val="00A75D04"/>
    <w:rsid w:val="00A764A8"/>
    <w:rsid w:val="00A7785D"/>
    <w:rsid w:val="00A77FDC"/>
    <w:rsid w:val="00A80D87"/>
    <w:rsid w:val="00A81D37"/>
    <w:rsid w:val="00A81D51"/>
    <w:rsid w:val="00A827B6"/>
    <w:rsid w:val="00A832CE"/>
    <w:rsid w:val="00A83FEF"/>
    <w:rsid w:val="00A84229"/>
    <w:rsid w:val="00A845D4"/>
    <w:rsid w:val="00A849A2"/>
    <w:rsid w:val="00A851CD"/>
    <w:rsid w:val="00A8573A"/>
    <w:rsid w:val="00A86003"/>
    <w:rsid w:val="00A86333"/>
    <w:rsid w:val="00A86AC8"/>
    <w:rsid w:val="00A874CB"/>
    <w:rsid w:val="00A878B6"/>
    <w:rsid w:val="00A87A9E"/>
    <w:rsid w:val="00A87AF6"/>
    <w:rsid w:val="00A87B82"/>
    <w:rsid w:val="00A87CF5"/>
    <w:rsid w:val="00A87F23"/>
    <w:rsid w:val="00A87F26"/>
    <w:rsid w:val="00A91F81"/>
    <w:rsid w:val="00A91FA3"/>
    <w:rsid w:val="00A931AC"/>
    <w:rsid w:val="00A93552"/>
    <w:rsid w:val="00A94720"/>
    <w:rsid w:val="00A94A87"/>
    <w:rsid w:val="00A95A9B"/>
    <w:rsid w:val="00A95EA8"/>
    <w:rsid w:val="00A962ED"/>
    <w:rsid w:val="00A96574"/>
    <w:rsid w:val="00A972A1"/>
    <w:rsid w:val="00AA02C4"/>
    <w:rsid w:val="00AA0565"/>
    <w:rsid w:val="00AA08CA"/>
    <w:rsid w:val="00AA1B41"/>
    <w:rsid w:val="00AA1B47"/>
    <w:rsid w:val="00AA2032"/>
    <w:rsid w:val="00AA2227"/>
    <w:rsid w:val="00AA353C"/>
    <w:rsid w:val="00AA35A3"/>
    <w:rsid w:val="00AA4383"/>
    <w:rsid w:val="00AA50D5"/>
    <w:rsid w:val="00AA51BE"/>
    <w:rsid w:val="00AA60B9"/>
    <w:rsid w:val="00AA6CCA"/>
    <w:rsid w:val="00AB122C"/>
    <w:rsid w:val="00AB2CDC"/>
    <w:rsid w:val="00AB2E49"/>
    <w:rsid w:val="00AB3177"/>
    <w:rsid w:val="00AB4066"/>
    <w:rsid w:val="00AB411D"/>
    <w:rsid w:val="00AB434B"/>
    <w:rsid w:val="00AB49A9"/>
    <w:rsid w:val="00AB4BA0"/>
    <w:rsid w:val="00AB4C68"/>
    <w:rsid w:val="00AB4FC8"/>
    <w:rsid w:val="00AB590A"/>
    <w:rsid w:val="00AB6943"/>
    <w:rsid w:val="00AB7481"/>
    <w:rsid w:val="00AC0A34"/>
    <w:rsid w:val="00AC1DE4"/>
    <w:rsid w:val="00AC1E06"/>
    <w:rsid w:val="00AC1E34"/>
    <w:rsid w:val="00AC27BA"/>
    <w:rsid w:val="00AC3B1B"/>
    <w:rsid w:val="00AC53A2"/>
    <w:rsid w:val="00AC56B3"/>
    <w:rsid w:val="00AC56D2"/>
    <w:rsid w:val="00AC5932"/>
    <w:rsid w:val="00AC6111"/>
    <w:rsid w:val="00AC7CF9"/>
    <w:rsid w:val="00AC7D92"/>
    <w:rsid w:val="00AD0439"/>
    <w:rsid w:val="00AD08B6"/>
    <w:rsid w:val="00AD18A8"/>
    <w:rsid w:val="00AD1E66"/>
    <w:rsid w:val="00AD3087"/>
    <w:rsid w:val="00AD32BD"/>
    <w:rsid w:val="00AD3C1E"/>
    <w:rsid w:val="00AD3C82"/>
    <w:rsid w:val="00AD3ECC"/>
    <w:rsid w:val="00AD42B5"/>
    <w:rsid w:val="00AD4B06"/>
    <w:rsid w:val="00AD51AC"/>
    <w:rsid w:val="00AD5CFC"/>
    <w:rsid w:val="00AD702C"/>
    <w:rsid w:val="00AD7C7D"/>
    <w:rsid w:val="00AE00C7"/>
    <w:rsid w:val="00AE1BC6"/>
    <w:rsid w:val="00AE2666"/>
    <w:rsid w:val="00AE3C7E"/>
    <w:rsid w:val="00AE44B0"/>
    <w:rsid w:val="00AE44FA"/>
    <w:rsid w:val="00AE47DC"/>
    <w:rsid w:val="00AE4836"/>
    <w:rsid w:val="00AE4E73"/>
    <w:rsid w:val="00AE514A"/>
    <w:rsid w:val="00AE585C"/>
    <w:rsid w:val="00AE5969"/>
    <w:rsid w:val="00AE7031"/>
    <w:rsid w:val="00AE7359"/>
    <w:rsid w:val="00AE7E5F"/>
    <w:rsid w:val="00AE7F7B"/>
    <w:rsid w:val="00AF04E3"/>
    <w:rsid w:val="00AF1236"/>
    <w:rsid w:val="00AF1333"/>
    <w:rsid w:val="00AF1E1C"/>
    <w:rsid w:val="00AF1EC5"/>
    <w:rsid w:val="00AF1F29"/>
    <w:rsid w:val="00AF276D"/>
    <w:rsid w:val="00AF4260"/>
    <w:rsid w:val="00AF47B5"/>
    <w:rsid w:val="00AF4BB3"/>
    <w:rsid w:val="00AF4CB3"/>
    <w:rsid w:val="00AF5421"/>
    <w:rsid w:val="00AF6CB0"/>
    <w:rsid w:val="00AF7BA7"/>
    <w:rsid w:val="00B00B04"/>
    <w:rsid w:val="00B00CA7"/>
    <w:rsid w:val="00B01074"/>
    <w:rsid w:val="00B01271"/>
    <w:rsid w:val="00B02B36"/>
    <w:rsid w:val="00B03FAF"/>
    <w:rsid w:val="00B041AC"/>
    <w:rsid w:val="00B04F41"/>
    <w:rsid w:val="00B05643"/>
    <w:rsid w:val="00B057FC"/>
    <w:rsid w:val="00B05F45"/>
    <w:rsid w:val="00B07129"/>
    <w:rsid w:val="00B07723"/>
    <w:rsid w:val="00B07820"/>
    <w:rsid w:val="00B10476"/>
    <w:rsid w:val="00B10851"/>
    <w:rsid w:val="00B10F1E"/>
    <w:rsid w:val="00B10F5E"/>
    <w:rsid w:val="00B1333C"/>
    <w:rsid w:val="00B13508"/>
    <w:rsid w:val="00B135AF"/>
    <w:rsid w:val="00B13EFA"/>
    <w:rsid w:val="00B14161"/>
    <w:rsid w:val="00B141AA"/>
    <w:rsid w:val="00B14B23"/>
    <w:rsid w:val="00B15643"/>
    <w:rsid w:val="00B15781"/>
    <w:rsid w:val="00B15FCE"/>
    <w:rsid w:val="00B15FDD"/>
    <w:rsid w:val="00B170AB"/>
    <w:rsid w:val="00B17FF9"/>
    <w:rsid w:val="00B221E5"/>
    <w:rsid w:val="00B225B0"/>
    <w:rsid w:val="00B23803"/>
    <w:rsid w:val="00B24358"/>
    <w:rsid w:val="00B2618C"/>
    <w:rsid w:val="00B261B5"/>
    <w:rsid w:val="00B265A4"/>
    <w:rsid w:val="00B2664E"/>
    <w:rsid w:val="00B267DD"/>
    <w:rsid w:val="00B26EDD"/>
    <w:rsid w:val="00B30222"/>
    <w:rsid w:val="00B30659"/>
    <w:rsid w:val="00B30816"/>
    <w:rsid w:val="00B30D27"/>
    <w:rsid w:val="00B30FDB"/>
    <w:rsid w:val="00B318EA"/>
    <w:rsid w:val="00B31D6B"/>
    <w:rsid w:val="00B335FF"/>
    <w:rsid w:val="00B33ED6"/>
    <w:rsid w:val="00B34C73"/>
    <w:rsid w:val="00B3647C"/>
    <w:rsid w:val="00B376DB"/>
    <w:rsid w:val="00B40729"/>
    <w:rsid w:val="00B4104F"/>
    <w:rsid w:val="00B4134F"/>
    <w:rsid w:val="00B41938"/>
    <w:rsid w:val="00B41B8B"/>
    <w:rsid w:val="00B422B1"/>
    <w:rsid w:val="00B42735"/>
    <w:rsid w:val="00B42B5A"/>
    <w:rsid w:val="00B438E0"/>
    <w:rsid w:val="00B44666"/>
    <w:rsid w:val="00B44DB9"/>
    <w:rsid w:val="00B45484"/>
    <w:rsid w:val="00B45CD6"/>
    <w:rsid w:val="00B46D3A"/>
    <w:rsid w:val="00B46FC1"/>
    <w:rsid w:val="00B47A2D"/>
    <w:rsid w:val="00B507A0"/>
    <w:rsid w:val="00B511BC"/>
    <w:rsid w:val="00B513AC"/>
    <w:rsid w:val="00B5217F"/>
    <w:rsid w:val="00B52DCD"/>
    <w:rsid w:val="00B53043"/>
    <w:rsid w:val="00B5380C"/>
    <w:rsid w:val="00B53C64"/>
    <w:rsid w:val="00B541BC"/>
    <w:rsid w:val="00B5523A"/>
    <w:rsid w:val="00B555C5"/>
    <w:rsid w:val="00B5564A"/>
    <w:rsid w:val="00B56060"/>
    <w:rsid w:val="00B561C8"/>
    <w:rsid w:val="00B5633A"/>
    <w:rsid w:val="00B5637E"/>
    <w:rsid w:val="00B563DF"/>
    <w:rsid w:val="00B5640A"/>
    <w:rsid w:val="00B57513"/>
    <w:rsid w:val="00B60A7A"/>
    <w:rsid w:val="00B60EBF"/>
    <w:rsid w:val="00B60FD4"/>
    <w:rsid w:val="00B612AA"/>
    <w:rsid w:val="00B62575"/>
    <w:rsid w:val="00B625B8"/>
    <w:rsid w:val="00B638A9"/>
    <w:rsid w:val="00B646B2"/>
    <w:rsid w:val="00B648D0"/>
    <w:rsid w:val="00B657DF"/>
    <w:rsid w:val="00B65910"/>
    <w:rsid w:val="00B666C7"/>
    <w:rsid w:val="00B667E1"/>
    <w:rsid w:val="00B66F2A"/>
    <w:rsid w:val="00B67659"/>
    <w:rsid w:val="00B705C5"/>
    <w:rsid w:val="00B70661"/>
    <w:rsid w:val="00B71470"/>
    <w:rsid w:val="00B71A7F"/>
    <w:rsid w:val="00B71D9C"/>
    <w:rsid w:val="00B72331"/>
    <w:rsid w:val="00B72787"/>
    <w:rsid w:val="00B73EFF"/>
    <w:rsid w:val="00B74515"/>
    <w:rsid w:val="00B74A67"/>
    <w:rsid w:val="00B755FD"/>
    <w:rsid w:val="00B76120"/>
    <w:rsid w:val="00B766E7"/>
    <w:rsid w:val="00B76802"/>
    <w:rsid w:val="00B76D76"/>
    <w:rsid w:val="00B76FDE"/>
    <w:rsid w:val="00B77CD7"/>
    <w:rsid w:val="00B8112F"/>
    <w:rsid w:val="00B814E8"/>
    <w:rsid w:val="00B820C8"/>
    <w:rsid w:val="00B83723"/>
    <w:rsid w:val="00B83FE4"/>
    <w:rsid w:val="00B842B1"/>
    <w:rsid w:val="00B84B70"/>
    <w:rsid w:val="00B8548D"/>
    <w:rsid w:val="00B85584"/>
    <w:rsid w:val="00B86DF0"/>
    <w:rsid w:val="00B87C85"/>
    <w:rsid w:val="00B87D82"/>
    <w:rsid w:val="00B904A3"/>
    <w:rsid w:val="00B92050"/>
    <w:rsid w:val="00B9287F"/>
    <w:rsid w:val="00B92B45"/>
    <w:rsid w:val="00B9336B"/>
    <w:rsid w:val="00B93489"/>
    <w:rsid w:val="00B93D9D"/>
    <w:rsid w:val="00B93DA5"/>
    <w:rsid w:val="00B94BD3"/>
    <w:rsid w:val="00B9532B"/>
    <w:rsid w:val="00B965A1"/>
    <w:rsid w:val="00B96FB2"/>
    <w:rsid w:val="00B97047"/>
    <w:rsid w:val="00B973DE"/>
    <w:rsid w:val="00B97899"/>
    <w:rsid w:val="00B9797E"/>
    <w:rsid w:val="00BA05BF"/>
    <w:rsid w:val="00BA072F"/>
    <w:rsid w:val="00BA1169"/>
    <w:rsid w:val="00BA1290"/>
    <w:rsid w:val="00BA12C4"/>
    <w:rsid w:val="00BA1D93"/>
    <w:rsid w:val="00BA1E1D"/>
    <w:rsid w:val="00BA20F4"/>
    <w:rsid w:val="00BA2357"/>
    <w:rsid w:val="00BA2557"/>
    <w:rsid w:val="00BA2A1B"/>
    <w:rsid w:val="00BA30A8"/>
    <w:rsid w:val="00BA3A18"/>
    <w:rsid w:val="00BA3E3B"/>
    <w:rsid w:val="00BA4D9B"/>
    <w:rsid w:val="00BA5B73"/>
    <w:rsid w:val="00BA5BC2"/>
    <w:rsid w:val="00BA5F84"/>
    <w:rsid w:val="00BA6939"/>
    <w:rsid w:val="00BA6C4C"/>
    <w:rsid w:val="00BA6DA3"/>
    <w:rsid w:val="00BA6F0F"/>
    <w:rsid w:val="00BA76FF"/>
    <w:rsid w:val="00BB101E"/>
    <w:rsid w:val="00BB1BD9"/>
    <w:rsid w:val="00BB20DA"/>
    <w:rsid w:val="00BB29E3"/>
    <w:rsid w:val="00BB32F6"/>
    <w:rsid w:val="00BB335C"/>
    <w:rsid w:val="00BB3A61"/>
    <w:rsid w:val="00BB4880"/>
    <w:rsid w:val="00BB4A42"/>
    <w:rsid w:val="00BB4CE1"/>
    <w:rsid w:val="00BB5100"/>
    <w:rsid w:val="00BB5281"/>
    <w:rsid w:val="00BB5D29"/>
    <w:rsid w:val="00BB6359"/>
    <w:rsid w:val="00BB6868"/>
    <w:rsid w:val="00BB6934"/>
    <w:rsid w:val="00BB6C09"/>
    <w:rsid w:val="00BB6D85"/>
    <w:rsid w:val="00BB6D92"/>
    <w:rsid w:val="00BB6E26"/>
    <w:rsid w:val="00BC00CE"/>
    <w:rsid w:val="00BC050D"/>
    <w:rsid w:val="00BC1BE7"/>
    <w:rsid w:val="00BC1ED6"/>
    <w:rsid w:val="00BC3717"/>
    <w:rsid w:val="00BC37B6"/>
    <w:rsid w:val="00BC448C"/>
    <w:rsid w:val="00BC4727"/>
    <w:rsid w:val="00BC49D4"/>
    <w:rsid w:val="00BC4AE7"/>
    <w:rsid w:val="00BC5D15"/>
    <w:rsid w:val="00BC6C43"/>
    <w:rsid w:val="00BC7B16"/>
    <w:rsid w:val="00BD0D07"/>
    <w:rsid w:val="00BD0D4C"/>
    <w:rsid w:val="00BD0EED"/>
    <w:rsid w:val="00BD1FDE"/>
    <w:rsid w:val="00BD254C"/>
    <w:rsid w:val="00BD2C49"/>
    <w:rsid w:val="00BD4583"/>
    <w:rsid w:val="00BD4643"/>
    <w:rsid w:val="00BD5941"/>
    <w:rsid w:val="00BD5B9B"/>
    <w:rsid w:val="00BD6357"/>
    <w:rsid w:val="00BD6531"/>
    <w:rsid w:val="00BD691C"/>
    <w:rsid w:val="00BD698B"/>
    <w:rsid w:val="00BD7950"/>
    <w:rsid w:val="00BD7A7A"/>
    <w:rsid w:val="00BD7BCC"/>
    <w:rsid w:val="00BD7DAB"/>
    <w:rsid w:val="00BE10DB"/>
    <w:rsid w:val="00BE12A8"/>
    <w:rsid w:val="00BE18A5"/>
    <w:rsid w:val="00BE21FC"/>
    <w:rsid w:val="00BE3533"/>
    <w:rsid w:val="00BE4018"/>
    <w:rsid w:val="00BE43A7"/>
    <w:rsid w:val="00BE4EB2"/>
    <w:rsid w:val="00BE5956"/>
    <w:rsid w:val="00BE5982"/>
    <w:rsid w:val="00BE745E"/>
    <w:rsid w:val="00BE7C0A"/>
    <w:rsid w:val="00BF01A9"/>
    <w:rsid w:val="00BF0CFB"/>
    <w:rsid w:val="00BF0EEB"/>
    <w:rsid w:val="00BF146B"/>
    <w:rsid w:val="00BF2162"/>
    <w:rsid w:val="00BF23CA"/>
    <w:rsid w:val="00BF2EDB"/>
    <w:rsid w:val="00BF3236"/>
    <w:rsid w:val="00BF3B7F"/>
    <w:rsid w:val="00BF3F73"/>
    <w:rsid w:val="00BF40B6"/>
    <w:rsid w:val="00BF4E34"/>
    <w:rsid w:val="00BF54B9"/>
    <w:rsid w:val="00BF556D"/>
    <w:rsid w:val="00BF5686"/>
    <w:rsid w:val="00BF5AEE"/>
    <w:rsid w:val="00BF5E33"/>
    <w:rsid w:val="00BF660B"/>
    <w:rsid w:val="00BF6B03"/>
    <w:rsid w:val="00BF6F2A"/>
    <w:rsid w:val="00BF716D"/>
    <w:rsid w:val="00BF7F84"/>
    <w:rsid w:val="00C006E6"/>
    <w:rsid w:val="00C00884"/>
    <w:rsid w:val="00C00A91"/>
    <w:rsid w:val="00C016CF"/>
    <w:rsid w:val="00C01D3E"/>
    <w:rsid w:val="00C028E3"/>
    <w:rsid w:val="00C035A2"/>
    <w:rsid w:val="00C03DE0"/>
    <w:rsid w:val="00C04430"/>
    <w:rsid w:val="00C04920"/>
    <w:rsid w:val="00C05952"/>
    <w:rsid w:val="00C05AA8"/>
    <w:rsid w:val="00C05C84"/>
    <w:rsid w:val="00C06880"/>
    <w:rsid w:val="00C06E55"/>
    <w:rsid w:val="00C070D9"/>
    <w:rsid w:val="00C07904"/>
    <w:rsid w:val="00C07A0E"/>
    <w:rsid w:val="00C07C4E"/>
    <w:rsid w:val="00C07DEF"/>
    <w:rsid w:val="00C102CB"/>
    <w:rsid w:val="00C107A8"/>
    <w:rsid w:val="00C12EE2"/>
    <w:rsid w:val="00C14148"/>
    <w:rsid w:val="00C15386"/>
    <w:rsid w:val="00C16A67"/>
    <w:rsid w:val="00C16F56"/>
    <w:rsid w:val="00C17804"/>
    <w:rsid w:val="00C17A13"/>
    <w:rsid w:val="00C17E56"/>
    <w:rsid w:val="00C20B3E"/>
    <w:rsid w:val="00C21C41"/>
    <w:rsid w:val="00C224C5"/>
    <w:rsid w:val="00C224D0"/>
    <w:rsid w:val="00C22AAE"/>
    <w:rsid w:val="00C2340E"/>
    <w:rsid w:val="00C2426A"/>
    <w:rsid w:val="00C24342"/>
    <w:rsid w:val="00C2478A"/>
    <w:rsid w:val="00C24803"/>
    <w:rsid w:val="00C2497D"/>
    <w:rsid w:val="00C24DCC"/>
    <w:rsid w:val="00C24F49"/>
    <w:rsid w:val="00C25BD2"/>
    <w:rsid w:val="00C26C3D"/>
    <w:rsid w:val="00C2719F"/>
    <w:rsid w:val="00C315E2"/>
    <w:rsid w:val="00C31E0A"/>
    <w:rsid w:val="00C32029"/>
    <w:rsid w:val="00C320FD"/>
    <w:rsid w:val="00C3231E"/>
    <w:rsid w:val="00C323BD"/>
    <w:rsid w:val="00C34795"/>
    <w:rsid w:val="00C347CD"/>
    <w:rsid w:val="00C34FC2"/>
    <w:rsid w:val="00C3539C"/>
    <w:rsid w:val="00C35903"/>
    <w:rsid w:val="00C36208"/>
    <w:rsid w:val="00C3655C"/>
    <w:rsid w:val="00C36837"/>
    <w:rsid w:val="00C36B3F"/>
    <w:rsid w:val="00C37421"/>
    <w:rsid w:val="00C37BB5"/>
    <w:rsid w:val="00C40539"/>
    <w:rsid w:val="00C40935"/>
    <w:rsid w:val="00C40AE4"/>
    <w:rsid w:val="00C41C4A"/>
    <w:rsid w:val="00C4213E"/>
    <w:rsid w:val="00C42541"/>
    <w:rsid w:val="00C42998"/>
    <w:rsid w:val="00C42C12"/>
    <w:rsid w:val="00C42FE2"/>
    <w:rsid w:val="00C437AD"/>
    <w:rsid w:val="00C443BA"/>
    <w:rsid w:val="00C45F27"/>
    <w:rsid w:val="00C46BDA"/>
    <w:rsid w:val="00C46E4C"/>
    <w:rsid w:val="00C50D41"/>
    <w:rsid w:val="00C51464"/>
    <w:rsid w:val="00C51542"/>
    <w:rsid w:val="00C519E9"/>
    <w:rsid w:val="00C51B58"/>
    <w:rsid w:val="00C51B71"/>
    <w:rsid w:val="00C5281D"/>
    <w:rsid w:val="00C53B31"/>
    <w:rsid w:val="00C53D8D"/>
    <w:rsid w:val="00C54140"/>
    <w:rsid w:val="00C558CA"/>
    <w:rsid w:val="00C55AD9"/>
    <w:rsid w:val="00C55BB5"/>
    <w:rsid w:val="00C5616E"/>
    <w:rsid w:val="00C56721"/>
    <w:rsid w:val="00C57682"/>
    <w:rsid w:val="00C57D07"/>
    <w:rsid w:val="00C6178B"/>
    <w:rsid w:val="00C61EA5"/>
    <w:rsid w:val="00C6377E"/>
    <w:rsid w:val="00C63863"/>
    <w:rsid w:val="00C63F79"/>
    <w:rsid w:val="00C64C20"/>
    <w:rsid w:val="00C64E0A"/>
    <w:rsid w:val="00C65D90"/>
    <w:rsid w:val="00C6602D"/>
    <w:rsid w:val="00C66E99"/>
    <w:rsid w:val="00C70366"/>
    <w:rsid w:val="00C703A4"/>
    <w:rsid w:val="00C70F67"/>
    <w:rsid w:val="00C718AE"/>
    <w:rsid w:val="00C71C6F"/>
    <w:rsid w:val="00C7248B"/>
    <w:rsid w:val="00C73F23"/>
    <w:rsid w:val="00C74264"/>
    <w:rsid w:val="00C74A4C"/>
    <w:rsid w:val="00C74DFA"/>
    <w:rsid w:val="00C75170"/>
    <w:rsid w:val="00C755EF"/>
    <w:rsid w:val="00C766F5"/>
    <w:rsid w:val="00C768C3"/>
    <w:rsid w:val="00C76A4A"/>
    <w:rsid w:val="00C7728B"/>
    <w:rsid w:val="00C7729A"/>
    <w:rsid w:val="00C805F2"/>
    <w:rsid w:val="00C8086D"/>
    <w:rsid w:val="00C80FC2"/>
    <w:rsid w:val="00C818F6"/>
    <w:rsid w:val="00C81C1E"/>
    <w:rsid w:val="00C81C84"/>
    <w:rsid w:val="00C827F4"/>
    <w:rsid w:val="00C8289D"/>
    <w:rsid w:val="00C82AD8"/>
    <w:rsid w:val="00C83688"/>
    <w:rsid w:val="00C837EF"/>
    <w:rsid w:val="00C84062"/>
    <w:rsid w:val="00C841F6"/>
    <w:rsid w:val="00C8428C"/>
    <w:rsid w:val="00C84AF0"/>
    <w:rsid w:val="00C852F4"/>
    <w:rsid w:val="00C86102"/>
    <w:rsid w:val="00C8629E"/>
    <w:rsid w:val="00C86F88"/>
    <w:rsid w:val="00C872E5"/>
    <w:rsid w:val="00C8792F"/>
    <w:rsid w:val="00C90034"/>
    <w:rsid w:val="00C90449"/>
    <w:rsid w:val="00C906BD"/>
    <w:rsid w:val="00C923B3"/>
    <w:rsid w:val="00C93E31"/>
    <w:rsid w:val="00C93EB7"/>
    <w:rsid w:val="00C93F17"/>
    <w:rsid w:val="00C93FB0"/>
    <w:rsid w:val="00C94A67"/>
    <w:rsid w:val="00C94D3C"/>
    <w:rsid w:val="00C95634"/>
    <w:rsid w:val="00C97EFA"/>
    <w:rsid w:val="00CA03D7"/>
    <w:rsid w:val="00CA0C71"/>
    <w:rsid w:val="00CA13C3"/>
    <w:rsid w:val="00CA14F2"/>
    <w:rsid w:val="00CA1D14"/>
    <w:rsid w:val="00CA2978"/>
    <w:rsid w:val="00CA3576"/>
    <w:rsid w:val="00CA368B"/>
    <w:rsid w:val="00CA3BAB"/>
    <w:rsid w:val="00CA604E"/>
    <w:rsid w:val="00CA646E"/>
    <w:rsid w:val="00CA6C97"/>
    <w:rsid w:val="00CA759A"/>
    <w:rsid w:val="00CA79AC"/>
    <w:rsid w:val="00CA7F64"/>
    <w:rsid w:val="00CB0E4F"/>
    <w:rsid w:val="00CB0E9B"/>
    <w:rsid w:val="00CB19F5"/>
    <w:rsid w:val="00CB1F99"/>
    <w:rsid w:val="00CB3892"/>
    <w:rsid w:val="00CB5309"/>
    <w:rsid w:val="00CB5390"/>
    <w:rsid w:val="00CB56F6"/>
    <w:rsid w:val="00CB5C31"/>
    <w:rsid w:val="00CB66FD"/>
    <w:rsid w:val="00CB6BCB"/>
    <w:rsid w:val="00CB7210"/>
    <w:rsid w:val="00CB7997"/>
    <w:rsid w:val="00CC031C"/>
    <w:rsid w:val="00CC0D2F"/>
    <w:rsid w:val="00CC0E1B"/>
    <w:rsid w:val="00CC1912"/>
    <w:rsid w:val="00CC19DD"/>
    <w:rsid w:val="00CC1BBD"/>
    <w:rsid w:val="00CC2359"/>
    <w:rsid w:val="00CC2A10"/>
    <w:rsid w:val="00CC2F96"/>
    <w:rsid w:val="00CC3D9F"/>
    <w:rsid w:val="00CC4F71"/>
    <w:rsid w:val="00CC5771"/>
    <w:rsid w:val="00CC5AC4"/>
    <w:rsid w:val="00CC6E3C"/>
    <w:rsid w:val="00CD1543"/>
    <w:rsid w:val="00CD1766"/>
    <w:rsid w:val="00CD1E30"/>
    <w:rsid w:val="00CD1EE3"/>
    <w:rsid w:val="00CD2CF3"/>
    <w:rsid w:val="00CD2E0D"/>
    <w:rsid w:val="00CD327A"/>
    <w:rsid w:val="00CD363B"/>
    <w:rsid w:val="00CD43BB"/>
    <w:rsid w:val="00CD4B32"/>
    <w:rsid w:val="00CD55BC"/>
    <w:rsid w:val="00CD5880"/>
    <w:rsid w:val="00CD61AC"/>
    <w:rsid w:val="00CD6CA7"/>
    <w:rsid w:val="00CD73F1"/>
    <w:rsid w:val="00CD7B21"/>
    <w:rsid w:val="00CD7ECC"/>
    <w:rsid w:val="00CE0409"/>
    <w:rsid w:val="00CE07A0"/>
    <w:rsid w:val="00CE08F6"/>
    <w:rsid w:val="00CE0E22"/>
    <w:rsid w:val="00CE15C8"/>
    <w:rsid w:val="00CE18D8"/>
    <w:rsid w:val="00CE2F54"/>
    <w:rsid w:val="00CE3160"/>
    <w:rsid w:val="00CE3383"/>
    <w:rsid w:val="00CE374C"/>
    <w:rsid w:val="00CE46BA"/>
    <w:rsid w:val="00CE590A"/>
    <w:rsid w:val="00CE67EB"/>
    <w:rsid w:val="00CE6979"/>
    <w:rsid w:val="00CE7181"/>
    <w:rsid w:val="00CE7487"/>
    <w:rsid w:val="00CE7A7B"/>
    <w:rsid w:val="00CF01EB"/>
    <w:rsid w:val="00CF10B3"/>
    <w:rsid w:val="00CF10B8"/>
    <w:rsid w:val="00CF1F83"/>
    <w:rsid w:val="00CF2364"/>
    <w:rsid w:val="00CF375B"/>
    <w:rsid w:val="00CF41B3"/>
    <w:rsid w:val="00CF5A81"/>
    <w:rsid w:val="00CF6379"/>
    <w:rsid w:val="00CF7658"/>
    <w:rsid w:val="00CF7D9A"/>
    <w:rsid w:val="00D0022D"/>
    <w:rsid w:val="00D0072C"/>
    <w:rsid w:val="00D01821"/>
    <w:rsid w:val="00D02CF9"/>
    <w:rsid w:val="00D0302B"/>
    <w:rsid w:val="00D03318"/>
    <w:rsid w:val="00D03550"/>
    <w:rsid w:val="00D03A85"/>
    <w:rsid w:val="00D04799"/>
    <w:rsid w:val="00D04E19"/>
    <w:rsid w:val="00D05020"/>
    <w:rsid w:val="00D05DCA"/>
    <w:rsid w:val="00D06BF6"/>
    <w:rsid w:val="00D076E1"/>
    <w:rsid w:val="00D10614"/>
    <w:rsid w:val="00D1098B"/>
    <w:rsid w:val="00D10E37"/>
    <w:rsid w:val="00D11773"/>
    <w:rsid w:val="00D11F03"/>
    <w:rsid w:val="00D12002"/>
    <w:rsid w:val="00D129E4"/>
    <w:rsid w:val="00D12C56"/>
    <w:rsid w:val="00D12C77"/>
    <w:rsid w:val="00D13971"/>
    <w:rsid w:val="00D1435E"/>
    <w:rsid w:val="00D14C1A"/>
    <w:rsid w:val="00D150C2"/>
    <w:rsid w:val="00D15190"/>
    <w:rsid w:val="00D154AC"/>
    <w:rsid w:val="00D15769"/>
    <w:rsid w:val="00D15776"/>
    <w:rsid w:val="00D158FF"/>
    <w:rsid w:val="00D15E99"/>
    <w:rsid w:val="00D1673C"/>
    <w:rsid w:val="00D16998"/>
    <w:rsid w:val="00D17643"/>
    <w:rsid w:val="00D17A4D"/>
    <w:rsid w:val="00D201C2"/>
    <w:rsid w:val="00D20259"/>
    <w:rsid w:val="00D2040D"/>
    <w:rsid w:val="00D205C2"/>
    <w:rsid w:val="00D209ED"/>
    <w:rsid w:val="00D210A1"/>
    <w:rsid w:val="00D21D57"/>
    <w:rsid w:val="00D2206D"/>
    <w:rsid w:val="00D2221D"/>
    <w:rsid w:val="00D22E4C"/>
    <w:rsid w:val="00D239E5"/>
    <w:rsid w:val="00D2406D"/>
    <w:rsid w:val="00D243FD"/>
    <w:rsid w:val="00D252A9"/>
    <w:rsid w:val="00D25381"/>
    <w:rsid w:val="00D257BF"/>
    <w:rsid w:val="00D25CF7"/>
    <w:rsid w:val="00D25F00"/>
    <w:rsid w:val="00D25FC3"/>
    <w:rsid w:val="00D277FE"/>
    <w:rsid w:val="00D27A21"/>
    <w:rsid w:val="00D27EEA"/>
    <w:rsid w:val="00D30CA9"/>
    <w:rsid w:val="00D310AD"/>
    <w:rsid w:val="00D3189B"/>
    <w:rsid w:val="00D32557"/>
    <w:rsid w:val="00D3370B"/>
    <w:rsid w:val="00D33CD5"/>
    <w:rsid w:val="00D34802"/>
    <w:rsid w:val="00D3525F"/>
    <w:rsid w:val="00D355E4"/>
    <w:rsid w:val="00D35919"/>
    <w:rsid w:val="00D359E4"/>
    <w:rsid w:val="00D36495"/>
    <w:rsid w:val="00D372E2"/>
    <w:rsid w:val="00D378F7"/>
    <w:rsid w:val="00D37DFF"/>
    <w:rsid w:val="00D405DF"/>
    <w:rsid w:val="00D40D64"/>
    <w:rsid w:val="00D40E32"/>
    <w:rsid w:val="00D449D6"/>
    <w:rsid w:val="00D452A6"/>
    <w:rsid w:val="00D45574"/>
    <w:rsid w:val="00D45B6B"/>
    <w:rsid w:val="00D4604D"/>
    <w:rsid w:val="00D46793"/>
    <w:rsid w:val="00D50591"/>
    <w:rsid w:val="00D5083E"/>
    <w:rsid w:val="00D50FBD"/>
    <w:rsid w:val="00D511DA"/>
    <w:rsid w:val="00D51E45"/>
    <w:rsid w:val="00D52341"/>
    <w:rsid w:val="00D52A94"/>
    <w:rsid w:val="00D52BDB"/>
    <w:rsid w:val="00D53B74"/>
    <w:rsid w:val="00D53BA7"/>
    <w:rsid w:val="00D53E91"/>
    <w:rsid w:val="00D54638"/>
    <w:rsid w:val="00D547F2"/>
    <w:rsid w:val="00D54FA8"/>
    <w:rsid w:val="00D56108"/>
    <w:rsid w:val="00D56889"/>
    <w:rsid w:val="00D56A22"/>
    <w:rsid w:val="00D56C37"/>
    <w:rsid w:val="00D57405"/>
    <w:rsid w:val="00D578FF"/>
    <w:rsid w:val="00D57C09"/>
    <w:rsid w:val="00D57F68"/>
    <w:rsid w:val="00D602D4"/>
    <w:rsid w:val="00D605AF"/>
    <w:rsid w:val="00D60EDC"/>
    <w:rsid w:val="00D62C7A"/>
    <w:rsid w:val="00D65588"/>
    <w:rsid w:val="00D65F28"/>
    <w:rsid w:val="00D66412"/>
    <w:rsid w:val="00D674DB"/>
    <w:rsid w:val="00D67AFE"/>
    <w:rsid w:val="00D7043A"/>
    <w:rsid w:val="00D7091B"/>
    <w:rsid w:val="00D70A4C"/>
    <w:rsid w:val="00D70F50"/>
    <w:rsid w:val="00D715F2"/>
    <w:rsid w:val="00D718A0"/>
    <w:rsid w:val="00D718E4"/>
    <w:rsid w:val="00D71BC4"/>
    <w:rsid w:val="00D7228D"/>
    <w:rsid w:val="00D7242F"/>
    <w:rsid w:val="00D72455"/>
    <w:rsid w:val="00D73619"/>
    <w:rsid w:val="00D742E9"/>
    <w:rsid w:val="00D7460F"/>
    <w:rsid w:val="00D7671E"/>
    <w:rsid w:val="00D81CC8"/>
    <w:rsid w:val="00D83609"/>
    <w:rsid w:val="00D83857"/>
    <w:rsid w:val="00D838D7"/>
    <w:rsid w:val="00D8453D"/>
    <w:rsid w:val="00D848CC"/>
    <w:rsid w:val="00D84A40"/>
    <w:rsid w:val="00D858B8"/>
    <w:rsid w:val="00D86B99"/>
    <w:rsid w:val="00D86C18"/>
    <w:rsid w:val="00D876A1"/>
    <w:rsid w:val="00D8789A"/>
    <w:rsid w:val="00D87990"/>
    <w:rsid w:val="00D9066F"/>
    <w:rsid w:val="00D907EB"/>
    <w:rsid w:val="00D90AB5"/>
    <w:rsid w:val="00D90E53"/>
    <w:rsid w:val="00D92269"/>
    <w:rsid w:val="00D937C2"/>
    <w:rsid w:val="00D93DA8"/>
    <w:rsid w:val="00D94DCD"/>
    <w:rsid w:val="00D953AC"/>
    <w:rsid w:val="00D955BC"/>
    <w:rsid w:val="00D95791"/>
    <w:rsid w:val="00D959DA"/>
    <w:rsid w:val="00D96042"/>
    <w:rsid w:val="00D9657F"/>
    <w:rsid w:val="00D96902"/>
    <w:rsid w:val="00D96A35"/>
    <w:rsid w:val="00D97275"/>
    <w:rsid w:val="00D97B1D"/>
    <w:rsid w:val="00D97D5F"/>
    <w:rsid w:val="00D97FBF"/>
    <w:rsid w:val="00DA085B"/>
    <w:rsid w:val="00DA0E83"/>
    <w:rsid w:val="00DA0F19"/>
    <w:rsid w:val="00DA1AEB"/>
    <w:rsid w:val="00DA256B"/>
    <w:rsid w:val="00DA3220"/>
    <w:rsid w:val="00DA376B"/>
    <w:rsid w:val="00DA4C42"/>
    <w:rsid w:val="00DA51F6"/>
    <w:rsid w:val="00DA5433"/>
    <w:rsid w:val="00DA6423"/>
    <w:rsid w:val="00DA6622"/>
    <w:rsid w:val="00DA6AF8"/>
    <w:rsid w:val="00DA6B9F"/>
    <w:rsid w:val="00DA7DCC"/>
    <w:rsid w:val="00DB0320"/>
    <w:rsid w:val="00DB09B5"/>
    <w:rsid w:val="00DB33CE"/>
    <w:rsid w:val="00DB392B"/>
    <w:rsid w:val="00DB3C10"/>
    <w:rsid w:val="00DB3C2D"/>
    <w:rsid w:val="00DB3E5D"/>
    <w:rsid w:val="00DB3F36"/>
    <w:rsid w:val="00DB4576"/>
    <w:rsid w:val="00DB4B4A"/>
    <w:rsid w:val="00DB4DBA"/>
    <w:rsid w:val="00DB598E"/>
    <w:rsid w:val="00DB5B9F"/>
    <w:rsid w:val="00DB5C58"/>
    <w:rsid w:val="00DB5EE7"/>
    <w:rsid w:val="00DB69F7"/>
    <w:rsid w:val="00DB75D2"/>
    <w:rsid w:val="00DB7DD1"/>
    <w:rsid w:val="00DC1079"/>
    <w:rsid w:val="00DC13A7"/>
    <w:rsid w:val="00DC1478"/>
    <w:rsid w:val="00DC14CD"/>
    <w:rsid w:val="00DC1CD9"/>
    <w:rsid w:val="00DC2667"/>
    <w:rsid w:val="00DC29C4"/>
    <w:rsid w:val="00DC2A1B"/>
    <w:rsid w:val="00DC3202"/>
    <w:rsid w:val="00DC4071"/>
    <w:rsid w:val="00DC431B"/>
    <w:rsid w:val="00DC4385"/>
    <w:rsid w:val="00DC610A"/>
    <w:rsid w:val="00DC646B"/>
    <w:rsid w:val="00DC6D5D"/>
    <w:rsid w:val="00DC70A0"/>
    <w:rsid w:val="00DD09C2"/>
    <w:rsid w:val="00DD0A79"/>
    <w:rsid w:val="00DD0C05"/>
    <w:rsid w:val="00DD12BD"/>
    <w:rsid w:val="00DD1EA9"/>
    <w:rsid w:val="00DD3587"/>
    <w:rsid w:val="00DD4B36"/>
    <w:rsid w:val="00DD5191"/>
    <w:rsid w:val="00DD56AA"/>
    <w:rsid w:val="00DD56D8"/>
    <w:rsid w:val="00DD56ED"/>
    <w:rsid w:val="00DD5B29"/>
    <w:rsid w:val="00DD5F24"/>
    <w:rsid w:val="00DD6236"/>
    <w:rsid w:val="00DD6A0F"/>
    <w:rsid w:val="00DD6CD4"/>
    <w:rsid w:val="00DD715E"/>
    <w:rsid w:val="00DD7371"/>
    <w:rsid w:val="00DD796E"/>
    <w:rsid w:val="00DE1353"/>
    <w:rsid w:val="00DE1818"/>
    <w:rsid w:val="00DE186C"/>
    <w:rsid w:val="00DE1E22"/>
    <w:rsid w:val="00DE20CF"/>
    <w:rsid w:val="00DE2525"/>
    <w:rsid w:val="00DE369C"/>
    <w:rsid w:val="00DE3DE0"/>
    <w:rsid w:val="00DE4FF6"/>
    <w:rsid w:val="00DE50FA"/>
    <w:rsid w:val="00DE5CBF"/>
    <w:rsid w:val="00DE5F51"/>
    <w:rsid w:val="00DE661E"/>
    <w:rsid w:val="00DE7A0C"/>
    <w:rsid w:val="00DF0291"/>
    <w:rsid w:val="00DF09DF"/>
    <w:rsid w:val="00DF17EE"/>
    <w:rsid w:val="00DF1A92"/>
    <w:rsid w:val="00DF23E5"/>
    <w:rsid w:val="00DF2BE4"/>
    <w:rsid w:val="00DF35A0"/>
    <w:rsid w:val="00DF3675"/>
    <w:rsid w:val="00DF3E90"/>
    <w:rsid w:val="00DF4240"/>
    <w:rsid w:val="00DF6556"/>
    <w:rsid w:val="00DF741C"/>
    <w:rsid w:val="00DF7586"/>
    <w:rsid w:val="00DF77EF"/>
    <w:rsid w:val="00DF7BDE"/>
    <w:rsid w:val="00DF7D5E"/>
    <w:rsid w:val="00E00B98"/>
    <w:rsid w:val="00E00D1F"/>
    <w:rsid w:val="00E01E6C"/>
    <w:rsid w:val="00E02052"/>
    <w:rsid w:val="00E02E9D"/>
    <w:rsid w:val="00E03807"/>
    <w:rsid w:val="00E043A1"/>
    <w:rsid w:val="00E04F2D"/>
    <w:rsid w:val="00E05F18"/>
    <w:rsid w:val="00E05FF9"/>
    <w:rsid w:val="00E0605D"/>
    <w:rsid w:val="00E06EC3"/>
    <w:rsid w:val="00E0777A"/>
    <w:rsid w:val="00E07E9F"/>
    <w:rsid w:val="00E07FE1"/>
    <w:rsid w:val="00E10A96"/>
    <w:rsid w:val="00E129AE"/>
    <w:rsid w:val="00E12BDA"/>
    <w:rsid w:val="00E13716"/>
    <w:rsid w:val="00E13A6E"/>
    <w:rsid w:val="00E1478A"/>
    <w:rsid w:val="00E14A07"/>
    <w:rsid w:val="00E14DBA"/>
    <w:rsid w:val="00E14DE6"/>
    <w:rsid w:val="00E151B0"/>
    <w:rsid w:val="00E16323"/>
    <w:rsid w:val="00E16694"/>
    <w:rsid w:val="00E16A7F"/>
    <w:rsid w:val="00E16A93"/>
    <w:rsid w:val="00E16FD1"/>
    <w:rsid w:val="00E17153"/>
    <w:rsid w:val="00E177FE"/>
    <w:rsid w:val="00E179B5"/>
    <w:rsid w:val="00E17F57"/>
    <w:rsid w:val="00E20502"/>
    <w:rsid w:val="00E22C8E"/>
    <w:rsid w:val="00E248C5"/>
    <w:rsid w:val="00E25E22"/>
    <w:rsid w:val="00E26239"/>
    <w:rsid w:val="00E269EF"/>
    <w:rsid w:val="00E26AC5"/>
    <w:rsid w:val="00E27292"/>
    <w:rsid w:val="00E277BA"/>
    <w:rsid w:val="00E27BA1"/>
    <w:rsid w:val="00E3022B"/>
    <w:rsid w:val="00E309E2"/>
    <w:rsid w:val="00E30DDD"/>
    <w:rsid w:val="00E33813"/>
    <w:rsid w:val="00E345F1"/>
    <w:rsid w:val="00E359C1"/>
    <w:rsid w:val="00E3620E"/>
    <w:rsid w:val="00E366DB"/>
    <w:rsid w:val="00E3756D"/>
    <w:rsid w:val="00E375CD"/>
    <w:rsid w:val="00E37809"/>
    <w:rsid w:val="00E3799A"/>
    <w:rsid w:val="00E37C0D"/>
    <w:rsid w:val="00E37FBF"/>
    <w:rsid w:val="00E401CB"/>
    <w:rsid w:val="00E40EFC"/>
    <w:rsid w:val="00E410FE"/>
    <w:rsid w:val="00E41899"/>
    <w:rsid w:val="00E4191A"/>
    <w:rsid w:val="00E423CC"/>
    <w:rsid w:val="00E42F03"/>
    <w:rsid w:val="00E434EF"/>
    <w:rsid w:val="00E439D9"/>
    <w:rsid w:val="00E43CF7"/>
    <w:rsid w:val="00E44256"/>
    <w:rsid w:val="00E45089"/>
    <w:rsid w:val="00E4525F"/>
    <w:rsid w:val="00E4546E"/>
    <w:rsid w:val="00E46765"/>
    <w:rsid w:val="00E47A51"/>
    <w:rsid w:val="00E50007"/>
    <w:rsid w:val="00E50A79"/>
    <w:rsid w:val="00E51948"/>
    <w:rsid w:val="00E52501"/>
    <w:rsid w:val="00E53C58"/>
    <w:rsid w:val="00E53E31"/>
    <w:rsid w:val="00E543F3"/>
    <w:rsid w:val="00E54E64"/>
    <w:rsid w:val="00E5551C"/>
    <w:rsid w:val="00E56859"/>
    <w:rsid w:val="00E5692E"/>
    <w:rsid w:val="00E56EC2"/>
    <w:rsid w:val="00E577AB"/>
    <w:rsid w:val="00E57B7D"/>
    <w:rsid w:val="00E60B25"/>
    <w:rsid w:val="00E60B8D"/>
    <w:rsid w:val="00E61924"/>
    <w:rsid w:val="00E61F82"/>
    <w:rsid w:val="00E62003"/>
    <w:rsid w:val="00E62E20"/>
    <w:rsid w:val="00E63340"/>
    <w:rsid w:val="00E642FF"/>
    <w:rsid w:val="00E64C63"/>
    <w:rsid w:val="00E64C83"/>
    <w:rsid w:val="00E64CA3"/>
    <w:rsid w:val="00E654A2"/>
    <w:rsid w:val="00E65B51"/>
    <w:rsid w:val="00E65BBE"/>
    <w:rsid w:val="00E65E22"/>
    <w:rsid w:val="00E66B83"/>
    <w:rsid w:val="00E67E3F"/>
    <w:rsid w:val="00E70126"/>
    <w:rsid w:val="00E7058D"/>
    <w:rsid w:val="00E709C6"/>
    <w:rsid w:val="00E71317"/>
    <w:rsid w:val="00E71F20"/>
    <w:rsid w:val="00E72057"/>
    <w:rsid w:val="00E72AD4"/>
    <w:rsid w:val="00E736D3"/>
    <w:rsid w:val="00E7377C"/>
    <w:rsid w:val="00E73F05"/>
    <w:rsid w:val="00E73F2B"/>
    <w:rsid w:val="00E74315"/>
    <w:rsid w:val="00E75185"/>
    <w:rsid w:val="00E75966"/>
    <w:rsid w:val="00E75B55"/>
    <w:rsid w:val="00E75FEA"/>
    <w:rsid w:val="00E7625A"/>
    <w:rsid w:val="00E764A1"/>
    <w:rsid w:val="00E766F2"/>
    <w:rsid w:val="00E768AD"/>
    <w:rsid w:val="00E7736F"/>
    <w:rsid w:val="00E80039"/>
    <w:rsid w:val="00E80082"/>
    <w:rsid w:val="00E80137"/>
    <w:rsid w:val="00E80194"/>
    <w:rsid w:val="00E80547"/>
    <w:rsid w:val="00E8128A"/>
    <w:rsid w:val="00E8153C"/>
    <w:rsid w:val="00E81B37"/>
    <w:rsid w:val="00E81CB2"/>
    <w:rsid w:val="00E82AF1"/>
    <w:rsid w:val="00E83016"/>
    <w:rsid w:val="00E83E0C"/>
    <w:rsid w:val="00E83E17"/>
    <w:rsid w:val="00E86608"/>
    <w:rsid w:val="00E87D3C"/>
    <w:rsid w:val="00E90645"/>
    <w:rsid w:val="00E91068"/>
    <w:rsid w:val="00E916C4"/>
    <w:rsid w:val="00E92451"/>
    <w:rsid w:val="00E936D6"/>
    <w:rsid w:val="00E93E4D"/>
    <w:rsid w:val="00E94947"/>
    <w:rsid w:val="00E94B53"/>
    <w:rsid w:val="00E94D07"/>
    <w:rsid w:val="00E9583B"/>
    <w:rsid w:val="00E962EE"/>
    <w:rsid w:val="00E96E67"/>
    <w:rsid w:val="00E96E7E"/>
    <w:rsid w:val="00E96ED5"/>
    <w:rsid w:val="00E96FE5"/>
    <w:rsid w:val="00E97C53"/>
    <w:rsid w:val="00E97D74"/>
    <w:rsid w:val="00EA01C9"/>
    <w:rsid w:val="00EA01D9"/>
    <w:rsid w:val="00EA0A04"/>
    <w:rsid w:val="00EA0A38"/>
    <w:rsid w:val="00EA13F3"/>
    <w:rsid w:val="00EA1435"/>
    <w:rsid w:val="00EA1612"/>
    <w:rsid w:val="00EA1849"/>
    <w:rsid w:val="00EA1AD7"/>
    <w:rsid w:val="00EA286C"/>
    <w:rsid w:val="00EA2D0E"/>
    <w:rsid w:val="00EA2FC7"/>
    <w:rsid w:val="00EA33B3"/>
    <w:rsid w:val="00EA36BF"/>
    <w:rsid w:val="00EA3DBF"/>
    <w:rsid w:val="00EA52EA"/>
    <w:rsid w:val="00EA5B40"/>
    <w:rsid w:val="00EA5C0A"/>
    <w:rsid w:val="00EA5E9B"/>
    <w:rsid w:val="00EA64EE"/>
    <w:rsid w:val="00EA6EAF"/>
    <w:rsid w:val="00EA7BB0"/>
    <w:rsid w:val="00EA7D9A"/>
    <w:rsid w:val="00EB0B7E"/>
    <w:rsid w:val="00EB123B"/>
    <w:rsid w:val="00EB1536"/>
    <w:rsid w:val="00EB1BD0"/>
    <w:rsid w:val="00EB2FA7"/>
    <w:rsid w:val="00EB32D7"/>
    <w:rsid w:val="00EB33E1"/>
    <w:rsid w:val="00EB33FB"/>
    <w:rsid w:val="00EB3ADC"/>
    <w:rsid w:val="00EB446E"/>
    <w:rsid w:val="00EB479D"/>
    <w:rsid w:val="00EB4D88"/>
    <w:rsid w:val="00EB5905"/>
    <w:rsid w:val="00EB6061"/>
    <w:rsid w:val="00EB756A"/>
    <w:rsid w:val="00EB78B4"/>
    <w:rsid w:val="00EC01C8"/>
    <w:rsid w:val="00EC0B09"/>
    <w:rsid w:val="00EC104C"/>
    <w:rsid w:val="00EC28CA"/>
    <w:rsid w:val="00EC3095"/>
    <w:rsid w:val="00EC33D2"/>
    <w:rsid w:val="00EC3D5D"/>
    <w:rsid w:val="00EC41BB"/>
    <w:rsid w:val="00EC6105"/>
    <w:rsid w:val="00EC6587"/>
    <w:rsid w:val="00EC6FA6"/>
    <w:rsid w:val="00EC782F"/>
    <w:rsid w:val="00EC7874"/>
    <w:rsid w:val="00ED02B8"/>
    <w:rsid w:val="00ED09DE"/>
    <w:rsid w:val="00ED27FA"/>
    <w:rsid w:val="00ED36B5"/>
    <w:rsid w:val="00ED3B46"/>
    <w:rsid w:val="00ED3F92"/>
    <w:rsid w:val="00ED4007"/>
    <w:rsid w:val="00ED4DAC"/>
    <w:rsid w:val="00ED4DAE"/>
    <w:rsid w:val="00ED5202"/>
    <w:rsid w:val="00ED5949"/>
    <w:rsid w:val="00ED6FA2"/>
    <w:rsid w:val="00ED7D9A"/>
    <w:rsid w:val="00ED7DE3"/>
    <w:rsid w:val="00EE0DE9"/>
    <w:rsid w:val="00EE139A"/>
    <w:rsid w:val="00EE1A57"/>
    <w:rsid w:val="00EE202F"/>
    <w:rsid w:val="00EE2FB4"/>
    <w:rsid w:val="00EE31B2"/>
    <w:rsid w:val="00EE31F5"/>
    <w:rsid w:val="00EE3546"/>
    <w:rsid w:val="00EE4DEA"/>
    <w:rsid w:val="00EE55FD"/>
    <w:rsid w:val="00EE5701"/>
    <w:rsid w:val="00EE5C87"/>
    <w:rsid w:val="00EE5CC0"/>
    <w:rsid w:val="00EE6353"/>
    <w:rsid w:val="00EE63D6"/>
    <w:rsid w:val="00EE666B"/>
    <w:rsid w:val="00EE67FB"/>
    <w:rsid w:val="00EE6C74"/>
    <w:rsid w:val="00EE77B8"/>
    <w:rsid w:val="00EE7FBF"/>
    <w:rsid w:val="00EF0529"/>
    <w:rsid w:val="00EF06DE"/>
    <w:rsid w:val="00EF106F"/>
    <w:rsid w:val="00EF10DE"/>
    <w:rsid w:val="00EF166E"/>
    <w:rsid w:val="00EF1A99"/>
    <w:rsid w:val="00EF1C1B"/>
    <w:rsid w:val="00EF2063"/>
    <w:rsid w:val="00EF241D"/>
    <w:rsid w:val="00EF32C3"/>
    <w:rsid w:val="00EF4474"/>
    <w:rsid w:val="00EF456A"/>
    <w:rsid w:val="00EF4FEB"/>
    <w:rsid w:val="00EF5422"/>
    <w:rsid w:val="00EF5715"/>
    <w:rsid w:val="00EF67A8"/>
    <w:rsid w:val="00EF6A16"/>
    <w:rsid w:val="00EF6BAF"/>
    <w:rsid w:val="00EF7EF6"/>
    <w:rsid w:val="00F000A1"/>
    <w:rsid w:val="00F00639"/>
    <w:rsid w:val="00F007C2"/>
    <w:rsid w:val="00F00E85"/>
    <w:rsid w:val="00F011AF"/>
    <w:rsid w:val="00F01F82"/>
    <w:rsid w:val="00F0205F"/>
    <w:rsid w:val="00F02E71"/>
    <w:rsid w:val="00F03DD9"/>
    <w:rsid w:val="00F043B7"/>
    <w:rsid w:val="00F04519"/>
    <w:rsid w:val="00F04AB7"/>
    <w:rsid w:val="00F04C89"/>
    <w:rsid w:val="00F05486"/>
    <w:rsid w:val="00F05EA4"/>
    <w:rsid w:val="00F0628F"/>
    <w:rsid w:val="00F06942"/>
    <w:rsid w:val="00F06A7C"/>
    <w:rsid w:val="00F079CE"/>
    <w:rsid w:val="00F07DBC"/>
    <w:rsid w:val="00F07E28"/>
    <w:rsid w:val="00F113D0"/>
    <w:rsid w:val="00F1277C"/>
    <w:rsid w:val="00F12EB8"/>
    <w:rsid w:val="00F13022"/>
    <w:rsid w:val="00F13506"/>
    <w:rsid w:val="00F13BF3"/>
    <w:rsid w:val="00F1456C"/>
    <w:rsid w:val="00F14A22"/>
    <w:rsid w:val="00F1582A"/>
    <w:rsid w:val="00F1606E"/>
    <w:rsid w:val="00F2166B"/>
    <w:rsid w:val="00F21912"/>
    <w:rsid w:val="00F22124"/>
    <w:rsid w:val="00F2222E"/>
    <w:rsid w:val="00F22E2C"/>
    <w:rsid w:val="00F23432"/>
    <w:rsid w:val="00F23A53"/>
    <w:rsid w:val="00F23A5D"/>
    <w:rsid w:val="00F23D99"/>
    <w:rsid w:val="00F24025"/>
    <w:rsid w:val="00F24C0C"/>
    <w:rsid w:val="00F24CDA"/>
    <w:rsid w:val="00F24E6C"/>
    <w:rsid w:val="00F251A9"/>
    <w:rsid w:val="00F25C8E"/>
    <w:rsid w:val="00F26B92"/>
    <w:rsid w:val="00F26BFB"/>
    <w:rsid w:val="00F30787"/>
    <w:rsid w:val="00F30FFF"/>
    <w:rsid w:val="00F3144A"/>
    <w:rsid w:val="00F316E5"/>
    <w:rsid w:val="00F316F7"/>
    <w:rsid w:val="00F31DD2"/>
    <w:rsid w:val="00F32111"/>
    <w:rsid w:val="00F329AA"/>
    <w:rsid w:val="00F32AA8"/>
    <w:rsid w:val="00F32AE7"/>
    <w:rsid w:val="00F32D8B"/>
    <w:rsid w:val="00F336D3"/>
    <w:rsid w:val="00F33860"/>
    <w:rsid w:val="00F34530"/>
    <w:rsid w:val="00F34A5F"/>
    <w:rsid w:val="00F36783"/>
    <w:rsid w:val="00F369C5"/>
    <w:rsid w:val="00F37068"/>
    <w:rsid w:val="00F37355"/>
    <w:rsid w:val="00F37488"/>
    <w:rsid w:val="00F415EE"/>
    <w:rsid w:val="00F41E28"/>
    <w:rsid w:val="00F42076"/>
    <w:rsid w:val="00F4289F"/>
    <w:rsid w:val="00F42936"/>
    <w:rsid w:val="00F42E5C"/>
    <w:rsid w:val="00F43C89"/>
    <w:rsid w:val="00F43E61"/>
    <w:rsid w:val="00F44386"/>
    <w:rsid w:val="00F44A81"/>
    <w:rsid w:val="00F44E9D"/>
    <w:rsid w:val="00F45016"/>
    <w:rsid w:val="00F464FA"/>
    <w:rsid w:val="00F4688F"/>
    <w:rsid w:val="00F473A8"/>
    <w:rsid w:val="00F50A15"/>
    <w:rsid w:val="00F50C1B"/>
    <w:rsid w:val="00F516A2"/>
    <w:rsid w:val="00F51FA5"/>
    <w:rsid w:val="00F52C13"/>
    <w:rsid w:val="00F52C21"/>
    <w:rsid w:val="00F52E87"/>
    <w:rsid w:val="00F539C8"/>
    <w:rsid w:val="00F53AD4"/>
    <w:rsid w:val="00F53CD1"/>
    <w:rsid w:val="00F54127"/>
    <w:rsid w:val="00F545A4"/>
    <w:rsid w:val="00F54F6B"/>
    <w:rsid w:val="00F55F5D"/>
    <w:rsid w:val="00F56A03"/>
    <w:rsid w:val="00F56ECB"/>
    <w:rsid w:val="00F5743E"/>
    <w:rsid w:val="00F57ADA"/>
    <w:rsid w:val="00F609D3"/>
    <w:rsid w:val="00F60F14"/>
    <w:rsid w:val="00F61515"/>
    <w:rsid w:val="00F618D9"/>
    <w:rsid w:val="00F6285E"/>
    <w:rsid w:val="00F635BC"/>
    <w:rsid w:val="00F638E5"/>
    <w:rsid w:val="00F64099"/>
    <w:rsid w:val="00F64187"/>
    <w:rsid w:val="00F6448B"/>
    <w:rsid w:val="00F64D15"/>
    <w:rsid w:val="00F658AD"/>
    <w:rsid w:val="00F65949"/>
    <w:rsid w:val="00F65CCF"/>
    <w:rsid w:val="00F666B1"/>
    <w:rsid w:val="00F7412F"/>
    <w:rsid w:val="00F74FFA"/>
    <w:rsid w:val="00F75D4B"/>
    <w:rsid w:val="00F76647"/>
    <w:rsid w:val="00F80F93"/>
    <w:rsid w:val="00F81C55"/>
    <w:rsid w:val="00F82C8A"/>
    <w:rsid w:val="00F830A0"/>
    <w:rsid w:val="00F83726"/>
    <w:rsid w:val="00F83CDA"/>
    <w:rsid w:val="00F83FF2"/>
    <w:rsid w:val="00F8422A"/>
    <w:rsid w:val="00F85FB6"/>
    <w:rsid w:val="00F86867"/>
    <w:rsid w:val="00F870E9"/>
    <w:rsid w:val="00F87A3A"/>
    <w:rsid w:val="00F90253"/>
    <w:rsid w:val="00F904DE"/>
    <w:rsid w:val="00F919BF"/>
    <w:rsid w:val="00F92563"/>
    <w:rsid w:val="00F929A4"/>
    <w:rsid w:val="00F9351D"/>
    <w:rsid w:val="00F94004"/>
    <w:rsid w:val="00F95823"/>
    <w:rsid w:val="00F96B41"/>
    <w:rsid w:val="00F9771B"/>
    <w:rsid w:val="00F977C7"/>
    <w:rsid w:val="00FA0CF9"/>
    <w:rsid w:val="00FA142B"/>
    <w:rsid w:val="00FA1582"/>
    <w:rsid w:val="00FA183C"/>
    <w:rsid w:val="00FA1AD2"/>
    <w:rsid w:val="00FA283D"/>
    <w:rsid w:val="00FA328D"/>
    <w:rsid w:val="00FA41FA"/>
    <w:rsid w:val="00FA48B7"/>
    <w:rsid w:val="00FA4BC8"/>
    <w:rsid w:val="00FA4C57"/>
    <w:rsid w:val="00FA582E"/>
    <w:rsid w:val="00FA68B8"/>
    <w:rsid w:val="00FA6AEA"/>
    <w:rsid w:val="00FA76B2"/>
    <w:rsid w:val="00FA7965"/>
    <w:rsid w:val="00FA7EA8"/>
    <w:rsid w:val="00FB019C"/>
    <w:rsid w:val="00FB032C"/>
    <w:rsid w:val="00FB10D5"/>
    <w:rsid w:val="00FB13DA"/>
    <w:rsid w:val="00FB208D"/>
    <w:rsid w:val="00FB30CD"/>
    <w:rsid w:val="00FB37B6"/>
    <w:rsid w:val="00FB3A09"/>
    <w:rsid w:val="00FB4438"/>
    <w:rsid w:val="00FB4F93"/>
    <w:rsid w:val="00FB5D7C"/>
    <w:rsid w:val="00FB6D98"/>
    <w:rsid w:val="00FB6E28"/>
    <w:rsid w:val="00FB723F"/>
    <w:rsid w:val="00FB737E"/>
    <w:rsid w:val="00FB7410"/>
    <w:rsid w:val="00FB7693"/>
    <w:rsid w:val="00FB7A81"/>
    <w:rsid w:val="00FC005F"/>
    <w:rsid w:val="00FC0E1D"/>
    <w:rsid w:val="00FC0F32"/>
    <w:rsid w:val="00FC1260"/>
    <w:rsid w:val="00FC1546"/>
    <w:rsid w:val="00FC17D8"/>
    <w:rsid w:val="00FC33D1"/>
    <w:rsid w:val="00FC3428"/>
    <w:rsid w:val="00FC3810"/>
    <w:rsid w:val="00FC3DD4"/>
    <w:rsid w:val="00FC3DE2"/>
    <w:rsid w:val="00FC49A0"/>
    <w:rsid w:val="00FC4D12"/>
    <w:rsid w:val="00FC4F27"/>
    <w:rsid w:val="00FC504C"/>
    <w:rsid w:val="00FC5789"/>
    <w:rsid w:val="00FC5CC8"/>
    <w:rsid w:val="00FC7623"/>
    <w:rsid w:val="00FC76F3"/>
    <w:rsid w:val="00FC79E4"/>
    <w:rsid w:val="00FD0A65"/>
    <w:rsid w:val="00FD11F6"/>
    <w:rsid w:val="00FD2443"/>
    <w:rsid w:val="00FD255B"/>
    <w:rsid w:val="00FD2764"/>
    <w:rsid w:val="00FD2867"/>
    <w:rsid w:val="00FD3221"/>
    <w:rsid w:val="00FD35C5"/>
    <w:rsid w:val="00FD3B40"/>
    <w:rsid w:val="00FD4573"/>
    <w:rsid w:val="00FD4E38"/>
    <w:rsid w:val="00FD5415"/>
    <w:rsid w:val="00FD566F"/>
    <w:rsid w:val="00FD5D8D"/>
    <w:rsid w:val="00FD66CB"/>
    <w:rsid w:val="00FD711F"/>
    <w:rsid w:val="00FE063B"/>
    <w:rsid w:val="00FE1142"/>
    <w:rsid w:val="00FE1547"/>
    <w:rsid w:val="00FE2228"/>
    <w:rsid w:val="00FE3AF8"/>
    <w:rsid w:val="00FE4599"/>
    <w:rsid w:val="00FE48BA"/>
    <w:rsid w:val="00FE5CBD"/>
    <w:rsid w:val="00FE5F68"/>
    <w:rsid w:val="00FE78BD"/>
    <w:rsid w:val="00FE7C26"/>
    <w:rsid w:val="00FE7FB4"/>
    <w:rsid w:val="00FF0C7E"/>
    <w:rsid w:val="00FF281B"/>
    <w:rsid w:val="00FF28C1"/>
    <w:rsid w:val="00FF2988"/>
    <w:rsid w:val="00FF39C4"/>
    <w:rsid w:val="00FF4551"/>
    <w:rsid w:val="00FF4C95"/>
    <w:rsid w:val="00FF515E"/>
    <w:rsid w:val="00FF5B6E"/>
    <w:rsid w:val="00FF663F"/>
    <w:rsid w:val="00FF6BE4"/>
    <w:rsid w:val="00FF7766"/>
    <w:rsid w:val="00FF7870"/>
    <w:rsid w:val="21AD96DD"/>
    <w:rsid w:val="2AE38F5C"/>
    <w:rsid w:val="31214B6A"/>
    <w:rsid w:val="6B3363BD"/>
    <w:rsid w:val="7076C9E8"/>
    <w:rsid w:val="7497BB7F"/>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4C1F7"/>
  <w15:chartTrackingRefBased/>
  <w15:docId w15:val="{4267515B-A535-D847-BD6D-247FC0BC4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4D88"/>
  </w:style>
  <w:style w:type="paragraph" w:styleId="Heading1">
    <w:name w:val="heading 1"/>
    <w:basedOn w:val="Normal"/>
    <w:next w:val="Normal"/>
    <w:link w:val="Heading1Char"/>
    <w:autoRedefine/>
    <w:uiPriority w:val="9"/>
    <w:qFormat/>
    <w:rsid w:val="005B4662"/>
    <w:pPr>
      <w:keepNext/>
      <w:keepLines/>
      <w:spacing w:before="360" w:after="120"/>
      <w:outlineLvl w:val="0"/>
    </w:pPr>
    <w:rPr>
      <w:rFonts w:asciiTheme="majorHAnsi" w:eastAsiaTheme="majorEastAsia" w:hAnsiTheme="majorHAnsi" w:cstheme="majorBidi"/>
      <w:b/>
      <w:color w:val="2F5496" w:themeColor="accent1" w:themeShade="BF"/>
      <w:sz w:val="32"/>
      <w:szCs w:val="32"/>
      <w:u w:val="single"/>
    </w:rPr>
  </w:style>
  <w:style w:type="paragraph" w:styleId="Heading2">
    <w:name w:val="heading 2"/>
    <w:basedOn w:val="Normal"/>
    <w:next w:val="Normal"/>
    <w:link w:val="Heading2Char"/>
    <w:autoRedefine/>
    <w:uiPriority w:val="9"/>
    <w:unhideWhenUsed/>
    <w:qFormat/>
    <w:rsid w:val="00E62E20"/>
    <w:pPr>
      <w:keepNext/>
      <w:keepLines/>
      <w:spacing w:before="160" w:after="120"/>
      <w:outlineLvl w:val="1"/>
    </w:pPr>
    <w:rPr>
      <w:rFonts w:asciiTheme="majorHAnsi" w:eastAsiaTheme="majorEastAsia" w:hAnsiTheme="majorHAnsi" w:cstheme="majorBidi"/>
      <w:color w:val="2F5496" w:themeColor="accent1" w:themeShade="BF"/>
      <w:sz w:val="26"/>
      <w:szCs w:val="26"/>
      <w:u w:val="single"/>
    </w:rPr>
  </w:style>
  <w:style w:type="paragraph" w:styleId="Heading3">
    <w:name w:val="heading 3"/>
    <w:basedOn w:val="Normal"/>
    <w:next w:val="Normal"/>
    <w:link w:val="Heading3Char"/>
    <w:autoRedefine/>
    <w:uiPriority w:val="9"/>
    <w:unhideWhenUsed/>
    <w:qFormat/>
    <w:rsid w:val="00E62E20"/>
    <w:pPr>
      <w:keepNext/>
      <w:keepLines/>
      <w:spacing w:before="160" w:after="1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F20B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3683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60A3F"/>
    <w:pPr>
      <w:spacing w:after="0" w:line="240" w:lineRule="auto"/>
    </w:pPr>
    <w:rPr>
      <w:rFonts w:eastAsiaTheme="minorEastAsia"/>
    </w:rPr>
  </w:style>
  <w:style w:type="character" w:customStyle="1" w:styleId="NoSpacingChar">
    <w:name w:val="No Spacing Char"/>
    <w:basedOn w:val="DefaultParagraphFont"/>
    <w:link w:val="NoSpacing"/>
    <w:uiPriority w:val="1"/>
    <w:rsid w:val="00760A3F"/>
    <w:rPr>
      <w:rFonts w:eastAsiaTheme="minorEastAsia"/>
    </w:rPr>
  </w:style>
  <w:style w:type="character" w:customStyle="1" w:styleId="Heading1Char">
    <w:name w:val="Heading 1 Char"/>
    <w:basedOn w:val="DefaultParagraphFont"/>
    <w:link w:val="Heading1"/>
    <w:uiPriority w:val="9"/>
    <w:rsid w:val="006B2EAC"/>
    <w:rPr>
      <w:rFonts w:asciiTheme="majorHAnsi" w:eastAsiaTheme="majorEastAsia" w:hAnsiTheme="majorHAnsi" w:cstheme="majorBidi"/>
      <w:b/>
      <w:color w:val="2F5496" w:themeColor="accent1" w:themeShade="BF"/>
      <w:sz w:val="32"/>
      <w:szCs w:val="32"/>
      <w:u w:val="single"/>
    </w:rPr>
  </w:style>
  <w:style w:type="paragraph" w:styleId="TOCHeading">
    <w:name w:val="TOC Heading"/>
    <w:basedOn w:val="Heading1"/>
    <w:next w:val="Normal"/>
    <w:uiPriority w:val="39"/>
    <w:unhideWhenUsed/>
    <w:qFormat/>
    <w:rsid w:val="00760A3F"/>
    <w:pPr>
      <w:outlineLvl w:val="9"/>
    </w:pPr>
  </w:style>
  <w:style w:type="paragraph" w:styleId="TOC1">
    <w:name w:val="toc 1"/>
    <w:basedOn w:val="Normal"/>
    <w:next w:val="Normal"/>
    <w:autoRedefine/>
    <w:uiPriority w:val="39"/>
    <w:unhideWhenUsed/>
    <w:rsid w:val="008303B6"/>
    <w:pPr>
      <w:tabs>
        <w:tab w:val="left" w:pos="440"/>
        <w:tab w:val="right" w:leader="dot" w:pos="9016"/>
      </w:tabs>
      <w:spacing w:after="100"/>
    </w:pPr>
  </w:style>
  <w:style w:type="character" w:styleId="Hyperlink">
    <w:name w:val="Hyperlink"/>
    <w:basedOn w:val="DefaultParagraphFont"/>
    <w:uiPriority w:val="99"/>
    <w:unhideWhenUsed/>
    <w:rsid w:val="001E2981"/>
    <w:rPr>
      <w:color w:val="0563C1" w:themeColor="hyperlink"/>
      <w:u w:val="single"/>
    </w:rPr>
  </w:style>
  <w:style w:type="character" w:customStyle="1" w:styleId="Heading2Char">
    <w:name w:val="Heading 2 Char"/>
    <w:basedOn w:val="DefaultParagraphFont"/>
    <w:link w:val="Heading2"/>
    <w:uiPriority w:val="9"/>
    <w:rsid w:val="006B2EAC"/>
    <w:rPr>
      <w:rFonts w:asciiTheme="majorHAnsi" w:eastAsiaTheme="majorEastAsia" w:hAnsiTheme="majorHAnsi" w:cstheme="majorBidi"/>
      <w:color w:val="2F5496" w:themeColor="accent1" w:themeShade="BF"/>
      <w:sz w:val="26"/>
      <w:szCs w:val="26"/>
      <w:u w:val="single"/>
    </w:rPr>
  </w:style>
  <w:style w:type="paragraph" w:styleId="TOC2">
    <w:name w:val="toc 2"/>
    <w:basedOn w:val="Normal"/>
    <w:next w:val="Normal"/>
    <w:autoRedefine/>
    <w:uiPriority w:val="39"/>
    <w:unhideWhenUsed/>
    <w:rsid w:val="00BA2A1B"/>
    <w:pPr>
      <w:spacing w:after="100"/>
      <w:ind w:left="220"/>
    </w:pPr>
  </w:style>
  <w:style w:type="character" w:customStyle="1" w:styleId="Heading3Char">
    <w:name w:val="Heading 3 Char"/>
    <w:basedOn w:val="DefaultParagraphFont"/>
    <w:link w:val="Heading3"/>
    <w:uiPriority w:val="9"/>
    <w:rsid w:val="00E62E20"/>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F24E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24E6C"/>
    <w:rPr>
      <w:rFonts w:asciiTheme="majorHAnsi" w:eastAsiaTheme="majorEastAsia" w:hAnsiTheme="majorHAnsi" w:cstheme="majorBidi"/>
      <w:spacing w:val="-10"/>
      <w:kern w:val="28"/>
      <w:sz w:val="56"/>
      <w:szCs w:val="56"/>
      <w:lang w:val="de-CH"/>
    </w:rPr>
  </w:style>
  <w:style w:type="table" w:styleId="TableGrid">
    <w:name w:val="Table Grid"/>
    <w:basedOn w:val="TableNormal"/>
    <w:uiPriority w:val="39"/>
    <w:rsid w:val="00F24E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F20B4"/>
    <w:pPr>
      <w:tabs>
        <w:tab w:val="center" w:pos="4536"/>
        <w:tab w:val="right" w:pos="9072"/>
      </w:tabs>
      <w:spacing w:after="0" w:line="240" w:lineRule="auto"/>
    </w:pPr>
  </w:style>
  <w:style w:type="character" w:customStyle="1" w:styleId="HeaderChar">
    <w:name w:val="Header Char"/>
    <w:basedOn w:val="DefaultParagraphFont"/>
    <w:link w:val="Header"/>
    <w:uiPriority w:val="99"/>
    <w:rsid w:val="009F20B4"/>
  </w:style>
  <w:style w:type="paragraph" w:styleId="Footer">
    <w:name w:val="footer"/>
    <w:basedOn w:val="Normal"/>
    <w:link w:val="FooterChar"/>
    <w:uiPriority w:val="99"/>
    <w:unhideWhenUsed/>
    <w:rsid w:val="009F20B4"/>
    <w:pPr>
      <w:tabs>
        <w:tab w:val="center" w:pos="4536"/>
        <w:tab w:val="right" w:pos="9072"/>
      </w:tabs>
      <w:spacing w:after="0" w:line="240" w:lineRule="auto"/>
    </w:pPr>
  </w:style>
  <w:style w:type="character" w:customStyle="1" w:styleId="FooterChar">
    <w:name w:val="Footer Char"/>
    <w:basedOn w:val="DefaultParagraphFont"/>
    <w:link w:val="Footer"/>
    <w:uiPriority w:val="99"/>
    <w:rsid w:val="009F20B4"/>
  </w:style>
  <w:style w:type="character" w:customStyle="1" w:styleId="Heading4Char">
    <w:name w:val="Heading 4 Char"/>
    <w:basedOn w:val="DefaultParagraphFont"/>
    <w:link w:val="Heading4"/>
    <w:uiPriority w:val="9"/>
    <w:rsid w:val="009F20B4"/>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9F20B4"/>
    <w:pPr>
      <w:spacing w:after="100"/>
      <w:ind w:left="440"/>
    </w:pPr>
  </w:style>
  <w:style w:type="paragraph" w:styleId="ListParagraph">
    <w:name w:val="List Paragraph"/>
    <w:basedOn w:val="Normal"/>
    <w:uiPriority w:val="34"/>
    <w:qFormat/>
    <w:rsid w:val="009F20B4"/>
    <w:pPr>
      <w:ind w:left="720"/>
      <w:contextualSpacing/>
    </w:pPr>
  </w:style>
  <w:style w:type="character" w:styleId="UnresolvedMention">
    <w:name w:val="Unresolved Mention"/>
    <w:basedOn w:val="DefaultParagraphFont"/>
    <w:uiPriority w:val="99"/>
    <w:semiHidden/>
    <w:unhideWhenUsed/>
    <w:rsid w:val="00697AB5"/>
    <w:rPr>
      <w:color w:val="605E5C"/>
      <w:shd w:val="clear" w:color="auto" w:fill="E1DFDD"/>
    </w:rPr>
  </w:style>
  <w:style w:type="character" w:styleId="FollowedHyperlink">
    <w:name w:val="FollowedHyperlink"/>
    <w:basedOn w:val="DefaultParagraphFont"/>
    <w:uiPriority w:val="99"/>
    <w:semiHidden/>
    <w:unhideWhenUsed/>
    <w:rsid w:val="00834856"/>
    <w:rPr>
      <w:color w:val="954F72" w:themeColor="followedHyperlink"/>
      <w:u w:val="single"/>
    </w:rPr>
  </w:style>
  <w:style w:type="paragraph" w:styleId="Caption">
    <w:name w:val="caption"/>
    <w:basedOn w:val="Normal"/>
    <w:next w:val="Normal"/>
    <w:uiPriority w:val="35"/>
    <w:unhideWhenUsed/>
    <w:qFormat/>
    <w:rsid w:val="0083485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834856"/>
    <w:pPr>
      <w:spacing w:after="0"/>
    </w:pPr>
  </w:style>
  <w:style w:type="character" w:customStyle="1" w:styleId="Heading5Char">
    <w:name w:val="Heading 5 Char"/>
    <w:basedOn w:val="DefaultParagraphFont"/>
    <w:link w:val="Heading5"/>
    <w:uiPriority w:val="9"/>
    <w:rsid w:val="00C36837"/>
    <w:rPr>
      <w:rFonts w:asciiTheme="majorHAnsi" w:eastAsiaTheme="majorEastAsia" w:hAnsiTheme="majorHAnsi" w:cstheme="majorBidi"/>
      <w:color w:val="2F5496" w:themeColor="accent1" w:themeShade="BF"/>
    </w:rPr>
  </w:style>
  <w:style w:type="paragraph" w:styleId="FootnoteText">
    <w:name w:val="footnote text"/>
    <w:basedOn w:val="Normal"/>
    <w:link w:val="FootnoteTextChar"/>
    <w:uiPriority w:val="99"/>
    <w:semiHidden/>
    <w:unhideWhenUsed/>
    <w:rsid w:val="00C3683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6837"/>
    <w:rPr>
      <w:sz w:val="20"/>
      <w:szCs w:val="20"/>
    </w:rPr>
  </w:style>
  <w:style w:type="character" w:styleId="FootnoteReference">
    <w:name w:val="footnote reference"/>
    <w:basedOn w:val="DefaultParagraphFont"/>
    <w:uiPriority w:val="99"/>
    <w:semiHidden/>
    <w:unhideWhenUsed/>
    <w:rsid w:val="00C36837"/>
    <w:rPr>
      <w:vertAlign w:val="superscript"/>
    </w:rPr>
  </w:style>
  <w:style w:type="character" w:styleId="BookTitle">
    <w:name w:val="Book Title"/>
    <w:basedOn w:val="DefaultParagraphFont"/>
    <w:uiPriority w:val="33"/>
    <w:qFormat/>
    <w:rsid w:val="00005D85"/>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721014">
      <w:bodyDiv w:val="1"/>
      <w:marLeft w:val="0"/>
      <w:marRight w:val="0"/>
      <w:marTop w:val="0"/>
      <w:marBottom w:val="0"/>
      <w:divBdr>
        <w:top w:val="none" w:sz="0" w:space="0" w:color="auto"/>
        <w:left w:val="none" w:sz="0" w:space="0" w:color="auto"/>
        <w:bottom w:val="none" w:sz="0" w:space="0" w:color="auto"/>
        <w:right w:val="none" w:sz="0" w:space="0" w:color="auto"/>
      </w:divBdr>
    </w:div>
    <w:div w:id="639118361">
      <w:bodyDiv w:val="1"/>
      <w:marLeft w:val="0"/>
      <w:marRight w:val="0"/>
      <w:marTop w:val="0"/>
      <w:marBottom w:val="0"/>
      <w:divBdr>
        <w:top w:val="none" w:sz="0" w:space="0" w:color="auto"/>
        <w:left w:val="none" w:sz="0" w:space="0" w:color="auto"/>
        <w:bottom w:val="none" w:sz="0" w:space="0" w:color="auto"/>
        <w:right w:val="none" w:sz="0" w:space="0" w:color="auto"/>
      </w:divBdr>
      <w:divsChild>
        <w:div w:id="1241670440">
          <w:marLeft w:val="0"/>
          <w:marRight w:val="0"/>
          <w:marTop w:val="0"/>
          <w:marBottom w:val="0"/>
          <w:divBdr>
            <w:top w:val="none" w:sz="0" w:space="0" w:color="auto"/>
            <w:left w:val="none" w:sz="0" w:space="0" w:color="auto"/>
            <w:bottom w:val="none" w:sz="0" w:space="0" w:color="auto"/>
            <w:right w:val="none" w:sz="0" w:space="0" w:color="auto"/>
          </w:divBdr>
          <w:divsChild>
            <w:div w:id="12138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373735">
      <w:bodyDiv w:val="1"/>
      <w:marLeft w:val="0"/>
      <w:marRight w:val="0"/>
      <w:marTop w:val="0"/>
      <w:marBottom w:val="0"/>
      <w:divBdr>
        <w:top w:val="none" w:sz="0" w:space="0" w:color="auto"/>
        <w:left w:val="none" w:sz="0" w:space="0" w:color="auto"/>
        <w:bottom w:val="none" w:sz="0" w:space="0" w:color="auto"/>
        <w:right w:val="none" w:sz="0" w:space="0" w:color="auto"/>
      </w:divBdr>
      <w:divsChild>
        <w:div w:id="611398264">
          <w:marLeft w:val="0"/>
          <w:marRight w:val="0"/>
          <w:marTop w:val="0"/>
          <w:marBottom w:val="0"/>
          <w:divBdr>
            <w:top w:val="none" w:sz="0" w:space="0" w:color="auto"/>
            <w:left w:val="none" w:sz="0" w:space="0" w:color="auto"/>
            <w:bottom w:val="none" w:sz="0" w:space="0" w:color="auto"/>
            <w:right w:val="none" w:sz="0" w:space="0" w:color="auto"/>
          </w:divBdr>
          <w:divsChild>
            <w:div w:id="18284643">
              <w:marLeft w:val="0"/>
              <w:marRight w:val="0"/>
              <w:marTop w:val="0"/>
              <w:marBottom w:val="0"/>
              <w:divBdr>
                <w:top w:val="none" w:sz="0" w:space="0" w:color="auto"/>
                <w:left w:val="none" w:sz="0" w:space="0" w:color="auto"/>
                <w:bottom w:val="none" w:sz="0" w:space="0" w:color="auto"/>
                <w:right w:val="none" w:sz="0" w:space="0" w:color="auto"/>
              </w:divBdr>
            </w:div>
            <w:div w:id="111481730">
              <w:marLeft w:val="0"/>
              <w:marRight w:val="0"/>
              <w:marTop w:val="0"/>
              <w:marBottom w:val="0"/>
              <w:divBdr>
                <w:top w:val="none" w:sz="0" w:space="0" w:color="auto"/>
                <w:left w:val="none" w:sz="0" w:space="0" w:color="auto"/>
                <w:bottom w:val="none" w:sz="0" w:space="0" w:color="auto"/>
                <w:right w:val="none" w:sz="0" w:space="0" w:color="auto"/>
              </w:divBdr>
            </w:div>
            <w:div w:id="361521381">
              <w:marLeft w:val="0"/>
              <w:marRight w:val="0"/>
              <w:marTop w:val="0"/>
              <w:marBottom w:val="0"/>
              <w:divBdr>
                <w:top w:val="none" w:sz="0" w:space="0" w:color="auto"/>
                <w:left w:val="none" w:sz="0" w:space="0" w:color="auto"/>
                <w:bottom w:val="none" w:sz="0" w:space="0" w:color="auto"/>
                <w:right w:val="none" w:sz="0" w:space="0" w:color="auto"/>
              </w:divBdr>
            </w:div>
            <w:div w:id="604731860">
              <w:marLeft w:val="0"/>
              <w:marRight w:val="0"/>
              <w:marTop w:val="0"/>
              <w:marBottom w:val="0"/>
              <w:divBdr>
                <w:top w:val="none" w:sz="0" w:space="0" w:color="auto"/>
                <w:left w:val="none" w:sz="0" w:space="0" w:color="auto"/>
                <w:bottom w:val="none" w:sz="0" w:space="0" w:color="auto"/>
                <w:right w:val="none" w:sz="0" w:space="0" w:color="auto"/>
              </w:divBdr>
            </w:div>
            <w:div w:id="613053504">
              <w:marLeft w:val="0"/>
              <w:marRight w:val="0"/>
              <w:marTop w:val="0"/>
              <w:marBottom w:val="0"/>
              <w:divBdr>
                <w:top w:val="none" w:sz="0" w:space="0" w:color="auto"/>
                <w:left w:val="none" w:sz="0" w:space="0" w:color="auto"/>
                <w:bottom w:val="none" w:sz="0" w:space="0" w:color="auto"/>
                <w:right w:val="none" w:sz="0" w:space="0" w:color="auto"/>
              </w:divBdr>
            </w:div>
            <w:div w:id="667174823">
              <w:marLeft w:val="0"/>
              <w:marRight w:val="0"/>
              <w:marTop w:val="0"/>
              <w:marBottom w:val="0"/>
              <w:divBdr>
                <w:top w:val="none" w:sz="0" w:space="0" w:color="auto"/>
                <w:left w:val="none" w:sz="0" w:space="0" w:color="auto"/>
                <w:bottom w:val="none" w:sz="0" w:space="0" w:color="auto"/>
                <w:right w:val="none" w:sz="0" w:space="0" w:color="auto"/>
              </w:divBdr>
            </w:div>
            <w:div w:id="830027108">
              <w:marLeft w:val="0"/>
              <w:marRight w:val="0"/>
              <w:marTop w:val="0"/>
              <w:marBottom w:val="0"/>
              <w:divBdr>
                <w:top w:val="none" w:sz="0" w:space="0" w:color="auto"/>
                <w:left w:val="none" w:sz="0" w:space="0" w:color="auto"/>
                <w:bottom w:val="none" w:sz="0" w:space="0" w:color="auto"/>
                <w:right w:val="none" w:sz="0" w:space="0" w:color="auto"/>
              </w:divBdr>
            </w:div>
            <w:div w:id="830563345">
              <w:marLeft w:val="0"/>
              <w:marRight w:val="0"/>
              <w:marTop w:val="0"/>
              <w:marBottom w:val="0"/>
              <w:divBdr>
                <w:top w:val="none" w:sz="0" w:space="0" w:color="auto"/>
                <w:left w:val="none" w:sz="0" w:space="0" w:color="auto"/>
                <w:bottom w:val="none" w:sz="0" w:space="0" w:color="auto"/>
                <w:right w:val="none" w:sz="0" w:space="0" w:color="auto"/>
              </w:divBdr>
            </w:div>
            <w:div w:id="1114714129">
              <w:marLeft w:val="0"/>
              <w:marRight w:val="0"/>
              <w:marTop w:val="0"/>
              <w:marBottom w:val="0"/>
              <w:divBdr>
                <w:top w:val="none" w:sz="0" w:space="0" w:color="auto"/>
                <w:left w:val="none" w:sz="0" w:space="0" w:color="auto"/>
                <w:bottom w:val="none" w:sz="0" w:space="0" w:color="auto"/>
                <w:right w:val="none" w:sz="0" w:space="0" w:color="auto"/>
              </w:divBdr>
            </w:div>
            <w:div w:id="1276061428">
              <w:marLeft w:val="0"/>
              <w:marRight w:val="0"/>
              <w:marTop w:val="0"/>
              <w:marBottom w:val="0"/>
              <w:divBdr>
                <w:top w:val="none" w:sz="0" w:space="0" w:color="auto"/>
                <w:left w:val="none" w:sz="0" w:space="0" w:color="auto"/>
                <w:bottom w:val="none" w:sz="0" w:space="0" w:color="auto"/>
                <w:right w:val="none" w:sz="0" w:space="0" w:color="auto"/>
              </w:divBdr>
            </w:div>
            <w:div w:id="1348949886">
              <w:marLeft w:val="0"/>
              <w:marRight w:val="0"/>
              <w:marTop w:val="0"/>
              <w:marBottom w:val="0"/>
              <w:divBdr>
                <w:top w:val="none" w:sz="0" w:space="0" w:color="auto"/>
                <w:left w:val="none" w:sz="0" w:space="0" w:color="auto"/>
                <w:bottom w:val="none" w:sz="0" w:space="0" w:color="auto"/>
                <w:right w:val="none" w:sz="0" w:space="0" w:color="auto"/>
              </w:divBdr>
            </w:div>
            <w:div w:id="1389918432">
              <w:marLeft w:val="0"/>
              <w:marRight w:val="0"/>
              <w:marTop w:val="0"/>
              <w:marBottom w:val="0"/>
              <w:divBdr>
                <w:top w:val="none" w:sz="0" w:space="0" w:color="auto"/>
                <w:left w:val="none" w:sz="0" w:space="0" w:color="auto"/>
                <w:bottom w:val="none" w:sz="0" w:space="0" w:color="auto"/>
                <w:right w:val="none" w:sz="0" w:space="0" w:color="auto"/>
              </w:divBdr>
            </w:div>
            <w:div w:id="1412659793">
              <w:marLeft w:val="0"/>
              <w:marRight w:val="0"/>
              <w:marTop w:val="0"/>
              <w:marBottom w:val="0"/>
              <w:divBdr>
                <w:top w:val="none" w:sz="0" w:space="0" w:color="auto"/>
                <w:left w:val="none" w:sz="0" w:space="0" w:color="auto"/>
                <w:bottom w:val="none" w:sz="0" w:space="0" w:color="auto"/>
                <w:right w:val="none" w:sz="0" w:space="0" w:color="auto"/>
              </w:divBdr>
            </w:div>
            <w:div w:id="1449465343">
              <w:marLeft w:val="0"/>
              <w:marRight w:val="0"/>
              <w:marTop w:val="0"/>
              <w:marBottom w:val="0"/>
              <w:divBdr>
                <w:top w:val="none" w:sz="0" w:space="0" w:color="auto"/>
                <w:left w:val="none" w:sz="0" w:space="0" w:color="auto"/>
                <w:bottom w:val="none" w:sz="0" w:space="0" w:color="auto"/>
                <w:right w:val="none" w:sz="0" w:space="0" w:color="auto"/>
              </w:divBdr>
            </w:div>
            <w:div w:id="1749157630">
              <w:marLeft w:val="0"/>
              <w:marRight w:val="0"/>
              <w:marTop w:val="0"/>
              <w:marBottom w:val="0"/>
              <w:divBdr>
                <w:top w:val="none" w:sz="0" w:space="0" w:color="auto"/>
                <w:left w:val="none" w:sz="0" w:space="0" w:color="auto"/>
                <w:bottom w:val="none" w:sz="0" w:space="0" w:color="auto"/>
                <w:right w:val="none" w:sz="0" w:space="0" w:color="auto"/>
              </w:divBdr>
            </w:div>
            <w:div w:id="1808354707">
              <w:marLeft w:val="0"/>
              <w:marRight w:val="0"/>
              <w:marTop w:val="0"/>
              <w:marBottom w:val="0"/>
              <w:divBdr>
                <w:top w:val="none" w:sz="0" w:space="0" w:color="auto"/>
                <w:left w:val="none" w:sz="0" w:space="0" w:color="auto"/>
                <w:bottom w:val="none" w:sz="0" w:space="0" w:color="auto"/>
                <w:right w:val="none" w:sz="0" w:space="0" w:color="auto"/>
              </w:divBdr>
            </w:div>
            <w:div w:id="1834907965">
              <w:marLeft w:val="0"/>
              <w:marRight w:val="0"/>
              <w:marTop w:val="0"/>
              <w:marBottom w:val="0"/>
              <w:divBdr>
                <w:top w:val="none" w:sz="0" w:space="0" w:color="auto"/>
                <w:left w:val="none" w:sz="0" w:space="0" w:color="auto"/>
                <w:bottom w:val="none" w:sz="0" w:space="0" w:color="auto"/>
                <w:right w:val="none" w:sz="0" w:space="0" w:color="auto"/>
              </w:divBdr>
            </w:div>
            <w:div w:id="1943221676">
              <w:marLeft w:val="0"/>
              <w:marRight w:val="0"/>
              <w:marTop w:val="0"/>
              <w:marBottom w:val="0"/>
              <w:divBdr>
                <w:top w:val="none" w:sz="0" w:space="0" w:color="auto"/>
                <w:left w:val="none" w:sz="0" w:space="0" w:color="auto"/>
                <w:bottom w:val="none" w:sz="0" w:space="0" w:color="auto"/>
                <w:right w:val="none" w:sz="0" w:space="0" w:color="auto"/>
              </w:divBdr>
            </w:div>
            <w:div w:id="2006857623">
              <w:marLeft w:val="0"/>
              <w:marRight w:val="0"/>
              <w:marTop w:val="0"/>
              <w:marBottom w:val="0"/>
              <w:divBdr>
                <w:top w:val="none" w:sz="0" w:space="0" w:color="auto"/>
                <w:left w:val="none" w:sz="0" w:space="0" w:color="auto"/>
                <w:bottom w:val="none" w:sz="0" w:space="0" w:color="auto"/>
                <w:right w:val="none" w:sz="0" w:space="0" w:color="auto"/>
              </w:divBdr>
            </w:div>
            <w:div w:id="208352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960497">
      <w:bodyDiv w:val="1"/>
      <w:marLeft w:val="0"/>
      <w:marRight w:val="0"/>
      <w:marTop w:val="0"/>
      <w:marBottom w:val="0"/>
      <w:divBdr>
        <w:top w:val="none" w:sz="0" w:space="0" w:color="auto"/>
        <w:left w:val="none" w:sz="0" w:space="0" w:color="auto"/>
        <w:bottom w:val="none" w:sz="0" w:space="0" w:color="auto"/>
        <w:right w:val="none" w:sz="0" w:space="0" w:color="auto"/>
      </w:divBdr>
    </w:div>
    <w:div w:id="1663243432">
      <w:bodyDiv w:val="1"/>
      <w:marLeft w:val="0"/>
      <w:marRight w:val="0"/>
      <w:marTop w:val="0"/>
      <w:marBottom w:val="0"/>
      <w:divBdr>
        <w:top w:val="none" w:sz="0" w:space="0" w:color="auto"/>
        <w:left w:val="none" w:sz="0" w:space="0" w:color="auto"/>
        <w:bottom w:val="none" w:sz="0" w:space="0" w:color="auto"/>
        <w:right w:val="none" w:sz="0" w:space="0" w:color="auto"/>
      </w:divBdr>
      <w:divsChild>
        <w:div w:id="722406513">
          <w:marLeft w:val="0"/>
          <w:marRight w:val="0"/>
          <w:marTop w:val="0"/>
          <w:marBottom w:val="0"/>
          <w:divBdr>
            <w:top w:val="single" w:sz="2" w:space="0" w:color="auto"/>
            <w:left w:val="single" w:sz="2" w:space="0" w:color="auto"/>
            <w:bottom w:val="single" w:sz="6" w:space="0" w:color="auto"/>
            <w:right w:val="single" w:sz="2" w:space="0" w:color="auto"/>
          </w:divBdr>
          <w:divsChild>
            <w:div w:id="159208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91822044">
                  <w:marLeft w:val="0"/>
                  <w:marRight w:val="0"/>
                  <w:marTop w:val="0"/>
                  <w:marBottom w:val="0"/>
                  <w:divBdr>
                    <w:top w:val="single" w:sz="2" w:space="0" w:color="D9D9E3"/>
                    <w:left w:val="single" w:sz="2" w:space="0" w:color="D9D9E3"/>
                    <w:bottom w:val="single" w:sz="2" w:space="0" w:color="D9D9E3"/>
                    <w:right w:val="single" w:sz="2" w:space="0" w:color="D9D9E3"/>
                  </w:divBdr>
                  <w:divsChild>
                    <w:div w:id="841241009">
                      <w:marLeft w:val="0"/>
                      <w:marRight w:val="0"/>
                      <w:marTop w:val="0"/>
                      <w:marBottom w:val="0"/>
                      <w:divBdr>
                        <w:top w:val="single" w:sz="2" w:space="0" w:color="D9D9E3"/>
                        <w:left w:val="single" w:sz="2" w:space="0" w:color="D9D9E3"/>
                        <w:bottom w:val="single" w:sz="2" w:space="0" w:color="D9D9E3"/>
                        <w:right w:val="single" w:sz="2" w:space="0" w:color="D9D9E3"/>
                      </w:divBdr>
                      <w:divsChild>
                        <w:div w:id="809249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0228498">
      <w:bodyDiv w:val="1"/>
      <w:marLeft w:val="0"/>
      <w:marRight w:val="0"/>
      <w:marTop w:val="0"/>
      <w:marBottom w:val="0"/>
      <w:divBdr>
        <w:top w:val="none" w:sz="0" w:space="0" w:color="auto"/>
        <w:left w:val="none" w:sz="0" w:space="0" w:color="auto"/>
        <w:bottom w:val="none" w:sz="0" w:space="0" w:color="auto"/>
        <w:right w:val="none" w:sz="0" w:space="0" w:color="auto"/>
      </w:divBdr>
      <w:divsChild>
        <w:div w:id="1954240882">
          <w:marLeft w:val="0"/>
          <w:marRight w:val="0"/>
          <w:marTop w:val="0"/>
          <w:marBottom w:val="0"/>
          <w:divBdr>
            <w:top w:val="none" w:sz="0" w:space="0" w:color="auto"/>
            <w:left w:val="none" w:sz="0" w:space="0" w:color="auto"/>
            <w:bottom w:val="none" w:sz="0" w:space="0" w:color="auto"/>
            <w:right w:val="none" w:sz="0" w:space="0" w:color="auto"/>
          </w:divBdr>
          <w:divsChild>
            <w:div w:id="6251001">
              <w:marLeft w:val="0"/>
              <w:marRight w:val="0"/>
              <w:marTop w:val="0"/>
              <w:marBottom w:val="0"/>
              <w:divBdr>
                <w:top w:val="none" w:sz="0" w:space="0" w:color="auto"/>
                <w:left w:val="none" w:sz="0" w:space="0" w:color="auto"/>
                <w:bottom w:val="none" w:sz="0" w:space="0" w:color="auto"/>
                <w:right w:val="none" w:sz="0" w:space="0" w:color="auto"/>
              </w:divBdr>
            </w:div>
            <w:div w:id="148986517">
              <w:marLeft w:val="0"/>
              <w:marRight w:val="0"/>
              <w:marTop w:val="0"/>
              <w:marBottom w:val="0"/>
              <w:divBdr>
                <w:top w:val="none" w:sz="0" w:space="0" w:color="auto"/>
                <w:left w:val="none" w:sz="0" w:space="0" w:color="auto"/>
                <w:bottom w:val="none" w:sz="0" w:space="0" w:color="auto"/>
                <w:right w:val="none" w:sz="0" w:space="0" w:color="auto"/>
              </w:divBdr>
            </w:div>
            <w:div w:id="500504950">
              <w:marLeft w:val="0"/>
              <w:marRight w:val="0"/>
              <w:marTop w:val="0"/>
              <w:marBottom w:val="0"/>
              <w:divBdr>
                <w:top w:val="none" w:sz="0" w:space="0" w:color="auto"/>
                <w:left w:val="none" w:sz="0" w:space="0" w:color="auto"/>
                <w:bottom w:val="none" w:sz="0" w:space="0" w:color="auto"/>
                <w:right w:val="none" w:sz="0" w:space="0" w:color="auto"/>
              </w:divBdr>
            </w:div>
            <w:div w:id="553539976">
              <w:marLeft w:val="0"/>
              <w:marRight w:val="0"/>
              <w:marTop w:val="0"/>
              <w:marBottom w:val="0"/>
              <w:divBdr>
                <w:top w:val="none" w:sz="0" w:space="0" w:color="auto"/>
                <w:left w:val="none" w:sz="0" w:space="0" w:color="auto"/>
                <w:bottom w:val="none" w:sz="0" w:space="0" w:color="auto"/>
                <w:right w:val="none" w:sz="0" w:space="0" w:color="auto"/>
              </w:divBdr>
            </w:div>
            <w:div w:id="615523746">
              <w:marLeft w:val="0"/>
              <w:marRight w:val="0"/>
              <w:marTop w:val="0"/>
              <w:marBottom w:val="0"/>
              <w:divBdr>
                <w:top w:val="none" w:sz="0" w:space="0" w:color="auto"/>
                <w:left w:val="none" w:sz="0" w:space="0" w:color="auto"/>
                <w:bottom w:val="none" w:sz="0" w:space="0" w:color="auto"/>
                <w:right w:val="none" w:sz="0" w:space="0" w:color="auto"/>
              </w:divBdr>
            </w:div>
            <w:div w:id="647635762">
              <w:marLeft w:val="0"/>
              <w:marRight w:val="0"/>
              <w:marTop w:val="0"/>
              <w:marBottom w:val="0"/>
              <w:divBdr>
                <w:top w:val="none" w:sz="0" w:space="0" w:color="auto"/>
                <w:left w:val="none" w:sz="0" w:space="0" w:color="auto"/>
                <w:bottom w:val="none" w:sz="0" w:space="0" w:color="auto"/>
                <w:right w:val="none" w:sz="0" w:space="0" w:color="auto"/>
              </w:divBdr>
            </w:div>
            <w:div w:id="860583505">
              <w:marLeft w:val="0"/>
              <w:marRight w:val="0"/>
              <w:marTop w:val="0"/>
              <w:marBottom w:val="0"/>
              <w:divBdr>
                <w:top w:val="none" w:sz="0" w:space="0" w:color="auto"/>
                <w:left w:val="none" w:sz="0" w:space="0" w:color="auto"/>
                <w:bottom w:val="none" w:sz="0" w:space="0" w:color="auto"/>
                <w:right w:val="none" w:sz="0" w:space="0" w:color="auto"/>
              </w:divBdr>
            </w:div>
            <w:div w:id="868563575">
              <w:marLeft w:val="0"/>
              <w:marRight w:val="0"/>
              <w:marTop w:val="0"/>
              <w:marBottom w:val="0"/>
              <w:divBdr>
                <w:top w:val="none" w:sz="0" w:space="0" w:color="auto"/>
                <w:left w:val="none" w:sz="0" w:space="0" w:color="auto"/>
                <w:bottom w:val="none" w:sz="0" w:space="0" w:color="auto"/>
                <w:right w:val="none" w:sz="0" w:space="0" w:color="auto"/>
              </w:divBdr>
            </w:div>
            <w:div w:id="1029185179">
              <w:marLeft w:val="0"/>
              <w:marRight w:val="0"/>
              <w:marTop w:val="0"/>
              <w:marBottom w:val="0"/>
              <w:divBdr>
                <w:top w:val="none" w:sz="0" w:space="0" w:color="auto"/>
                <w:left w:val="none" w:sz="0" w:space="0" w:color="auto"/>
                <w:bottom w:val="none" w:sz="0" w:space="0" w:color="auto"/>
                <w:right w:val="none" w:sz="0" w:space="0" w:color="auto"/>
              </w:divBdr>
            </w:div>
            <w:div w:id="1106073337">
              <w:marLeft w:val="0"/>
              <w:marRight w:val="0"/>
              <w:marTop w:val="0"/>
              <w:marBottom w:val="0"/>
              <w:divBdr>
                <w:top w:val="none" w:sz="0" w:space="0" w:color="auto"/>
                <w:left w:val="none" w:sz="0" w:space="0" w:color="auto"/>
                <w:bottom w:val="none" w:sz="0" w:space="0" w:color="auto"/>
                <w:right w:val="none" w:sz="0" w:space="0" w:color="auto"/>
              </w:divBdr>
            </w:div>
            <w:div w:id="1158107114">
              <w:marLeft w:val="0"/>
              <w:marRight w:val="0"/>
              <w:marTop w:val="0"/>
              <w:marBottom w:val="0"/>
              <w:divBdr>
                <w:top w:val="none" w:sz="0" w:space="0" w:color="auto"/>
                <w:left w:val="none" w:sz="0" w:space="0" w:color="auto"/>
                <w:bottom w:val="none" w:sz="0" w:space="0" w:color="auto"/>
                <w:right w:val="none" w:sz="0" w:space="0" w:color="auto"/>
              </w:divBdr>
            </w:div>
            <w:div w:id="1174102243">
              <w:marLeft w:val="0"/>
              <w:marRight w:val="0"/>
              <w:marTop w:val="0"/>
              <w:marBottom w:val="0"/>
              <w:divBdr>
                <w:top w:val="none" w:sz="0" w:space="0" w:color="auto"/>
                <w:left w:val="none" w:sz="0" w:space="0" w:color="auto"/>
                <w:bottom w:val="none" w:sz="0" w:space="0" w:color="auto"/>
                <w:right w:val="none" w:sz="0" w:space="0" w:color="auto"/>
              </w:divBdr>
            </w:div>
            <w:div w:id="1183323819">
              <w:marLeft w:val="0"/>
              <w:marRight w:val="0"/>
              <w:marTop w:val="0"/>
              <w:marBottom w:val="0"/>
              <w:divBdr>
                <w:top w:val="none" w:sz="0" w:space="0" w:color="auto"/>
                <w:left w:val="none" w:sz="0" w:space="0" w:color="auto"/>
                <w:bottom w:val="none" w:sz="0" w:space="0" w:color="auto"/>
                <w:right w:val="none" w:sz="0" w:space="0" w:color="auto"/>
              </w:divBdr>
            </w:div>
            <w:div w:id="1345207889">
              <w:marLeft w:val="0"/>
              <w:marRight w:val="0"/>
              <w:marTop w:val="0"/>
              <w:marBottom w:val="0"/>
              <w:divBdr>
                <w:top w:val="none" w:sz="0" w:space="0" w:color="auto"/>
                <w:left w:val="none" w:sz="0" w:space="0" w:color="auto"/>
                <w:bottom w:val="none" w:sz="0" w:space="0" w:color="auto"/>
                <w:right w:val="none" w:sz="0" w:space="0" w:color="auto"/>
              </w:divBdr>
            </w:div>
            <w:div w:id="1432241323">
              <w:marLeft w:val="0"/>
              <w:marRight w:val="0"/>
              <w:marTop w:val="0"/>
              <w:marBottom w:val="0"/>
              <w:divBdr>
                <w:top w:val="none" w:sz="0" w:space="0" w:color="auto"/>
                <w:left w:val="none" w:sz="0" w:space="0" w:color="auto"/>
                <w:bottom w:val="none" w:sz="0" w:space="0" w:color="auto"/>
                <w:right w:val="none" w:sz="0" w:space="0" w:color="auto"/>
              </w:divBdr>
            </w:div>
            <w:div w:id="1462110100">
              <w:marLeft w:val="0"/>
              <w:marRight w:val="0"/>
              <w:marTop w:val="0"/>
              <w:marBottom w:val="0"/>
              <w:divBdr>
                <w:top w:val="none" w:sz="0" w:space="0" w:color="auto"/>
                <w:left w:val="none" w:sz="0" w:space="0" w:color="auto"/>
                <w:bottom w:val="none" w:sz="0" w:space="0" w:color="auto"/>
                <w:right w:val="none" w:sz="0" w:space="0" w:color="auto"/>
              </w:divBdr>
            </w:div>
            <w:div w:id="1506702526">
              <w:marLeft w:val="0"/>
              <w:marRight w:val="0"/>
              <w:marTop w:val="0"/>
              <w:marBottom w:val="0"/>
              <w:divBdr>
                <w:top w:val="none" w:sz="0" w:space="0" w:color="auto"/>
                <w:left w:val="none" w:sz="0" w:space="0" w:color="auto"/>
                <w:bottom w:val="none" w:sz="0" w:space="0" w:color="auto"/>
                <w:right w:val="none" w:sz="0" w:space="0" w:color="auto"/>
              </w:divBdr>
            </w:div>
            <w:div w:id="1734311496">
              <w:marLeft w:val="0"/>
              <w:marRight w:val="0"/>
              <w:marTop w:val="0"/>
              <w:marBottom w:val="0"/>
              <w:divBdr>
                <w:top w:val="none" w:sz="0" w:space="0" w:color="auto"/>
                <w:left w:val="none" w:sz="0" w:space="0" w:color="auto"/>
                <w:bottom w:val="none" w:sz="0" w:space="0" w:color="auto"/>
                <w:right w:val="none" w:sz="0" w:space="0" w:color="auto"/>
              </w:divBdr>
            </w:div>
            <w:div w:id="1877426731">
              <w:marLeft w:val="0"/>
              <w:marRight w:val="0"/>
              <w:marTop w:val="0"/>
              <w:marBottom w:val="0"/>
              <w:divBdr>
                <w:top w:val="none" w:sz="0" w:space="0" w:color="auto"/>
                <w:left w:val="none" w:sz="0" w:space="0" w:color="auto"/>
                <w:bottom w:val="none" w:sz="0" w:space="0" w:color="auto"/>
                <w:right w:val="none" w:sz="0" w:space="0" w:color="auto"/>
              </w:divBdr>
            </w:div>
            <w:div w:id="206229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20/10/relationships/intelligence" Target="intelligence2.xml"/><Relationship Id="rId10" Type="http://schemas.openxmlformats.org/officeDocument/2006/relationships/hyperlink" Target="https://github.com/dar1ooo/" TargetMode="External"/><Relationship Id="rId4" Type="http://schemas.openxmlformats.org/officeDocument/2006/relationships/settings" Target="settings.xml"/><Relationship Id="rId9" Type="http://schemas.openxmlformats.org/officeDocument/2006/relationships/hyperlink" Target="https://github.com/dar1ooo/" TargetMode="Externa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4EA2C0-3E46-4EC2-AE24-F7421B138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2116</Words>
  <Characters>13335</Characters>
  <Application>Microsoft Office Word</Application>
  <DocSecurity>0</DocSecurity>
  <Lines>111</Lines>
  <Paragraphs>30</Paragraphs>
  <ScaleCrop>false</ScaleCrop>
  <HeadingPairs>
    <vt:vector size="2" baseType="variant">
      <vt:variant>
        <vt:lpstr>Titel</vt:lpstr>
      </vt:variant>
      <vt:variant>
        <vt:i4>1</vt:i4>
      </vt:variant>
    </vt:vector>
  </HeadingPairs>
  <TitlesOfParts>
    <vt:vector size="1" baseType="lpstr">
      <vt:lpstr/>
    </vt:vector>
  </TitlesOfParts>
  <Company>GIBZ</Company>
  <LinksUpToDate>false</LinksUpToDate>
  <CharactersWithSpaces>1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chain</dc:title>
  <dc:subject>Dario Schaffner</dc:subject>
  <dc:creator>Mario Kopp</dc:creator>
  <cp:keywords/>
  <dc:description/>
  <cp:lastModifiedBy>Dario Schaffner</cp:lastModifiedBy>
  <cp:revision>2</cp:revision>
  <cp:lastPrinted>2023-03-15T14:35:00Z</cp:lastPrinted>
  <dcterms:created xsi:type="dcterms:W3CDTF">2023-03-22T09:04:00Z</dcterms:created>
  <dcterms:modified xsi:type="dcterms:W3CDTF">2023-03-22T09:04:00Z</dcterms:modified>
  <cp:category>M-326</cp:category>
</cp:coreProperties>
</file>